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C1508F" w14:textId="77777777" w:rsidR="00583A20" w:rsidRPr="00C64F96" w:rsidRDefault="00583A20" w:rsidP="00583A20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C64F96">
        <w:rPr>
          <w:noProof/>
        </w:rPr>
        <w:drawing>
          <wp:inline distT="0" distB="0" distL="0" distR="0" wp14:anchorId="378B3779" wp14:editId="72DBE1AA">
            <wp:extent cx="2356485" cy="1167765"/>
            <wp:effectExtent l="0" t="0" r="0" b="0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6485" cy="1167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64F96">
        <w:rPr>
          <w:rFonts w:ascii="Arial" w:eastAsia="Times New Roman" w:hAnsi="Arial" w:cs="Arial"/>
          <w:color w:val="E84A27"/>
          <w:sz w:val="40"/>
          <w:szCs w:val="40"/>
        </w:rPr>
        <w:t>   </w:t>
      </w:r>
    </w:p>
    <w:p w14:paraId="763C4401" w14:textId="77777777" w:rsidR="00583A20" w:rsidRPr="00C64F96" w:rsidRDefault="00583A20" w:rsidP="00583A20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C64F96">
        <w:rPr>
          <w:rFonts w:ascii="Arial" w:eastAsia="Times New Roman" w:hAnsi="Arial" w:cs="Arial"/>
          <w:b/>
          <w:bCs/>
          <w:i/>
          <w:iCs/>
          <w:color w:val="E84A27"/>
          <w:sz w:val="40"/>
          <w:szCs w:val="40"/>
        </w:rPr>
        <w:t>Student Organization</w:t>
      </w:r>
      <w:r w:rsidRPr="00C64F96">
        <w:rPr>
          <w:rFonts w:ascii="Arial" w:eastAsia="Times New Roman" w:hAnsi="Arial" w:cs="Arial"/>
          <w:color w:val="E84A27"/>
          <w:sz w:val="40"/>
          <w:szCs w:val="40"/>
        </w:rPr>
        <w:t>    </w:t>
      </w:r>
      <w:r w:rsidRPr="00C64F96">
        <w:rPr>
          <w:rFonts w:ascii="Arial" w:eastAsia="Times New Roman" w:hAnsi="Arial" w:cs="Arial"/>
          <w:color w:val="E84A27"/>
          <w:sz w:val="40"/>
          <w:szCs w:val="40"/>
        </w:rPr>
        <w:br/>
        <w:t>Resource Fee   </w:t>
      </w:r>
    </w:p>
    <w:p w14:paraId="0109D433" w14:textId="77777777" w:rsidR="00583A20" w:rsidRPr="00C64F96" w:rsidRDefault="00583A20" w:rsidP="00583A20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C64F96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SORF Meeting</w:t>
      </w:r>
      <w:r w:rsidRPr="00C64F96">
        <w:rPr>
          <w:rFonts w:ascii="Calibri" w:eastAsia="Times New Roman" w:hAnsi="Calibri" w:cs="Calibri"/>
          <w:color w:val="000000"/>
          <w:sz w:val="24"/>
          <w:szCs w:val="24"/>
        </w:rPr>
        <w:t>   </w:t>
      </w:r>
    </w:p>
    <w:p w14:paraId="711E697D" w14:textId="75EC3D08" w:rsidR="00583A20" w:rsidRPr="00C64F96" w:rsidRDefault="4532D16E" w:rsidP="00583A20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C64F96">
        <w:rPr>
          <w:rFonts w:ascii="Calibri Light" w:eastAsia="Times New Roman" w:hAnsi="Calibri Light" w:cs="Calibri Light"/>
          <w:i/>
          <w:iCs/>
          <w:color w:val="000000" w:themeColor="text1"/>
          <w:sz w:val="24"/>
          <w:szCs w:val="24"/>
        </w:rPr>
        <w:t>Tuesday</w:t>
      </w:r>
      <w:r w:rsidR="00583A20" w:rsidRPr="00C64F96">
        <w:rPr>
          <w:rFonts w:ascii="Calibri Light" w:eastAsia="Times New Roman" w:hAnsi="Calibri Light" w:cs="Calibri Light"/>
          <w:i/>
          <w:iCs/>
          <w:color w:val="000000" w:themeColor="text1"/>
          <w:sz w:val="24"/>
          <w:szCs w:val="24"/>
        </w:rPr>
        <w:t>,</w:t>
      </w:r>
      <w:r w:rsidR="182A0E1D" w:rsidRPr="00C64F96">
        <w:rPr>
          <w:rFonts w:ascii="Calibri Light" w:eastAsia="Times New Roman" w:hAnsi="Calibri Light" w:cs="Calibri Light"/>
          <w:i/>
          <w:iCs/>
          <w:color w:val="000000" w:themeColor="text1"/>
          <w:sz w:val="24"/>
          <w:szCs w:val="24"/>
        </w:rPr>
        <w:t xml:space="preserve"> November </w:t>
      </w:r>
      <w:r w:rsidR="00C46D7C" w:rsidRPr="00C64F96">
        <w:rPr>
          <w:rFonts w:ascii="Calibri Light" w:eastAsia="Times New Roman" w:hAnsi="Calibri Light" w:cs="Calibri Light"/>
          <w:i/>
          <w:iCs/>
          <w:color w:val="000000" w:themeColor="text1"/>
          <w:sz w:val="24"/>
          <w:szCs w:val="24"/>
        </w:rPr>
        <w:t>1</w:t>
      </w:r>
      <w:r w:rsidR="00583A20" w:rsidRPr="00C64F96">
        <w:rPr>
          <w:rFonts w:ascii="Calibri Light" w:eastAsia="Times New Roman" w:hAnsi="Calibri Light" w:cs="Calibri Light"/>
          <w:i/>
          <w:iCs/>
          <w:color w:val="000000" w:themeColor="text1"/>
          <w:sz w:val="24"/>
          <w:szCs w:val="24"/>
        </w:rPr>
        <w:t xml:space="preserve">, </w:t>
      </w:r>
      <w:r w:rsidR="005902A0" w:rsidRPr="00C64F96">
        <w:rPr>
          <w:rFonts w:ascii="Calibri Light" w:eastAsia="Times New Roman" w:hAnsi="Calibri Light" w:cs="Calibri Light"/>
          <w:i/>
          <w:iCs/>
          <w:color w:val="000000" w:themeColor="text1"/>
          <w:sz w:val="24"/>
          <w:szCs w:val="24"/>
        </w:rPr>
        <w:t>2022,</w:t>
      </w:r>
      <w:r w:rsidR="00583A20" w:rsidRPr="00C64F96">
        <w:rPr>
          <w:rFonts w:ascii="Calibri Light" w:eastAsia="Times New Roman" w:hAnsi="Calibri Light" w:cs="Calibri Light"/>
          <w:i/>
          <w:iCs/>
          <w:color w:val="000000" w:themeColor="text1"/>
          <w:sz w:val="24"/>
          <w:szCs w:val="24"/>
        </w:rPr>
        <w:t xml:space="preserve"> at </w:t>
      </w:r>
      <w:r w:rsidR="00BC0865" w:rsidRPr="00C64F96">
        <w:rPr>
          <w:rFonts w:ascii="Calibri Light" w:eastAsia="Times New Roman" w:hAnsi="Calibri Light" w:cs="Calibri Light"/>
          <w:i/>
          <w:iCs/>
          <w:color w:val="000000" w:themeColor="text1"/>
          <w:sz w:val="24"/>
          <w:szCs w:val="24"/>
        </w:rPr>
        <w:t>7</w:t>
      </w:r>
      <w:r w:rsidR="00583A20" w:rsidRPr="00C64F96">
        <w:rPr>
          <w:rFonts w:ascii="Calibri Light" w:eastAsia="Times New Roman" w:hAnsi="Calibri Light" w:cs="Calibri Light"/>
          <w:i/>
          <w:iCs/>
          <w:color w:val="000000" w:themeColor="text1"/>
          <w:sz w:val="24"/>
          <w:szCs w:val="24"/>
        </w:rPr>
        <w:t>:00PM</w:t>
      </w:r>
      <w:r w:rsidR="00583A20" w:rsidRPr="00C64F96">
        <w:rPr>
          <w:rFonts w:ascii="Calibri Light" w:eastAsia="Times New Roman" w:hAnsi="Calibri Light" w:cs="Calibri Light"/>
          <w:color w:val="000000" w:themeColor="text1"/>
          <w:sz w:val="24"/>
          <w:szCs w:val="24"/>
        </w:rPr>
        <w:t>  </w:t>
      </w:r>
    </w:p>
    <w:p w14:paraId="4934F418" w14:textId="3D319D89" w:rsidR="00583A20" w:rsidRPr="00C64F96" w:rsidRDefault="005902A0" w:rsidP="00583A20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C64F96">
        <w:rPr>
          <w:rFonts w:ascii="Calibri Light" w:eastAsia="Times New Roman" w:hAnsi="Calibri Light" w:cs="Calibri Light"/>
          <w:i/>
          <w:iCs/>
          <w:color w:val="000000"/>
          <w:sz w:val="24"/>
          <w:szCs w:val="24"/>
        </w:rPr>
        <w:t>Student Org Complex</w:t>
      </w:r>
      <w:r w:rsidR="00583A20"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> </w:t>
      </w:r>
      <w:r w:rsidR="00583A20" w:rsidRPr="00C64F96">
        <w:rPr>
          <w:rFonts w:ascii="Calibri" w:eastAsia="Times New Roman" w:hAnsi="Calibri" w:cs="Calibri"/>
          <w:color w:val="000000"/>
          <w:sz w:val="24"/>
          <w:szCs w:val="24"/>
        </w:rPr>
        <w:t>   </w:t>
      </w:r>
    </w:p>
    <w:p w14:paraId="3FACD63C" w14:textId="77777777" w:rsidR="005902A0" w:rsidRPr="00C64F96" w:rsidRDefault="005902A0" w:rsidP="005902A0">
      <w:pPr>
        <w:spacing w:after="2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C64F96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Call to Order</w:t>
      </w:r>
      <w:r w:rsidRPr="00C64F96">
        <w:rPr>
          <w:rFonts w:ascii="Calibri" w:eastAsia="Calibri" w:hAnsi="Calibri" w:cs="Calibri"/>
          <w:color w:val="000000" w:themeColor="text1"/>
          <w:sz w:val="24"/>
          <w:szCs w:val="24"/>
        </w:rPr>
        <w:t>:</w:t>
      </w:r>
    </w:p>
    <w:p w14:paraId="64A39FAD" w14:textId="6BD3A812" w:rsidR="005902A0" w:rsidRPr="00C64F96" w:rsidRDefault="005902A0" w:rsidP="005902A0">
      <w:pPr>
        <w:spacing w:after="20" w:line="240" w:lineRule="auto"/>
        <w:rPr>
          <w:rFonts w:asciiTheme="majorHAnsi" w:eastAsia="Calibri" w:hAnsiTheme="majorHAnsi" w:cstheme="majorHAnsi"/>
          <w:color w:val="000000" w:themeColor="text1"/>
          <w:sz w:val="24"/>
          <w:szCs w:val="24"/>
        </w:rPr>
      </w:pPr>
      <w:r w:rsidRPr="00C64F96">
        <w:rPr>
          <w:rFonts w:asciiTheme="majorHAnsi" w:eastAsia="Calibri" w:hAnsiTheme="majorHAnsi" w:cstheme="majorHAnsi"/>
          <w:color w:val="000000" w:themeColor="text1"/>
          <w:sz w:val="24"/>
          <w:szCs w:val="24"/>
        </w:rPr>
        <w:t xml:space="preserve">Meeting called to order at </w:t>
      </w:r>
      <w:r w:rsidR="00BC0865" w:rsidRPr="00C64F96">
        <w:rPr>
          <w:rFonts w:asciiTheme="majorHAnsi" w:eastAsia="Calibri" w:hAnsiTheme="majorHAnsi" w:cstheme="majorHAnsi"/>
          <w:color w:val="000000" w:themeColor="text1"/>
          <w:sz w:val="24"/>
          <w:szCs w:val="24"/>
        </w:rPr>
        <w:t>7:</w:t>
      </w:r>
      <w:r w:rsidR="00A81488" w:rsidRPr="00C64F96">
        <w:rPr>
          <w:rFonts w:asciiTheme="majorHAnsi" w:eastAsia="Calibri" w:hAnsiTheme="majorHAnsi" w:cstheme="majorHAnsi"/>
          <w:color w:val="000000" w:themeColor="text1"/>
          <w:sz w:val="24"/>
          <w:szCs w:val="24"/>
        </w:rPr>
        <w:t>09pm.</w:t>
      </w:r>
    </w:p>
    <w:p w14:paraId="18B5D397" w14:textId="77777777" w:rsidR="005902A0" w:rsidRPr="00C64F96" w:rsidRDefault="005902A0" w:rsidP="00583A20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</w:p>
    <w:p w14:paraId="0F852865" w14:textId="39F21FAC" w:rsidR="00583A20" w:rsidRPr="00C64F96" w:rsidRDefault="00583A20" w:rsidP="00583A20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C64F96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Roll Call</w:t>
      </w:r>
      <w:r w:rsidRPr="00C64F96">
        <w:rPr>
          <w:rFonts w:ascii="Calibri" w:eastAsia="Times New Roman" w:hAnsi="Calibri" w:cs="Calibri"/>
          <w:color w:val="000000"/>
          <w:sz w:val="24"/>
          <w:szCs w:val="24"/>
        </w:rPr>
        <w:t>:  </w:t>
      </w:r>
    </w:p>
    <w:p w14:paraId="026B5ED8" w14:textId="77777777" w:rsidR="00583A20" w:rsidRPr="00C64F96" w:rsidRDefault="00583A20" w:rsidP="00583A20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C64F96">
        <w:rPr>
          <w:rFonts w:ascii="Calibri" w:eastAsia="Times New Roman" w:hAnsi="Calibri" w:cs="Calibri"/>
          <w:color w:val="000000"/>
          <w:sz w:val="24"/>
          <w:szCs w:val="24"/>
          <w:u w:val="single"/>
        </w:rPr>
        <w:t>Present:</w:t>
      </w:r>
      <w:r w:rsidRPr="00C64F96">
        <w:rPr>
          <w:rFonts w:ascii="Calibri" w:eastAsia="Times New Roman" w:hAnsi="Calibri" w:cs="Calibri"/>
          <w:color w:val="000000"/>
          <w:sz w:val="24"/>
          <w:szCs w:val="24"/>
        </w:rPr>
        <w:t>   </w:t>
      </w:r>
    </w:p>
    <w:p w14:paraId="6C224820" w14:textId="3644E597" w:rsidR="00583A20" w:rsidRPr="00C64F96" w:rsidRDefault="002001F4" w:rsidP="00583A20">
      <w:pPr>
        <w:numPr>
          <w:ilvl w:val="0"/>
          <w:numId w:val="1"/>
        </w:numPr>
        <w:spacing w:after="0" w:line="240" w:lineRule="auto"/>
        <w:ind w:left="1800"/>
        <w:textAlignment w:val="baseline"/>
        <w:rPr>
          <w:rFonts w:ascii="Verdana" w:eastAsia="Times New Roman" w:hAnsi="Verdana" w:cs="Segoe UI"/>
          <w:sz w:val="24"/>
          <w:szCs w:val="24"/>
        </w:rPr>
      </w:pPr>
      <w:r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>Faraz Khan</w:t>
      </w:r>
      <w:r w:rsidR="00583A20"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>,</w:t>
      </w:r>
      <w:r w:rsidR="00583A20" w:rsidRPr="00C64F96">
        <w:rPr>
          <w:rFonts w:ascii="Calibri Light" w:eastAsia="Times New Roman" w:hAnsi="Calibri Light" w:cs="Calibri Light"/>
          <w:i/>
          <w:iCs/>
          <w:color w:val="000000"/>
          <w:sz w:val="24"/>
          <w:szCs w:val="24"/>
        </w:rPr>
        <w:t xml:space="preserve"> Chairperson</w:t>
      </w:r>
      <w:r w:rsidR="00583A20"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>  </w:t>
      </w:r>
    </w:p>
    <w:p w14:paraId="02F79359" w14:textId="25A96E75" w:rsidR="00583A20" w:rsidRPr="00C64F96" w:rsidRDefault="002001F4" w:rsidP="00450A52">
      <w:pPr>
        <w:numPr>
          <w:ilvl w:val="0"/>
          <w:numId w:val="1"/>
        </w:numPr>
        <w:spacing w:after="0" w:line="240" w:lineRule="auto"/>
        <w:ind w:left="1800"/>
        <w:textAlignment w:val="baseline"/>
        <w:rPr>
          <w:rFonts w:ascii="Verdana" w:eastAsia="Times New Roman" w:hAnsi="Verdana" w:cs="Segoe UI"/>
          <w:sz w:val="24"/>
          <w:szCs w:val="24"/>
        </w:rPr>
      </w:pPr>
      <w:r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>Chris Gasche</w:t>
      </w:r>
      <w:r w:rsidR="00583A20" w:rsidRPr="00C64F96">
        <w:rPr>
          <w:rFonts w:ascii="Calibri Light" w:eastAsia="Times New Roman" w:hAnsi="Calibri Light" w:cs="Calibri Light"/>
          <w:i/>
          <w:iCs/>
          <w:color w:val="000000"/>
          <w:sz w:val="24"/>
          <w:szCs w:val="24"/>
        </w:rPr>
        <w:t>, Vice-Chairperson</w:t>
      </w:r>
      <w:r w:rsidR="00583A20"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>  </w:t>
      </w:r>
    </w:p>
    <w:p w14:paraId="3128F07E" w14:textId="3AB1D9B3" w:rsidR="00583A20" w:rsidRPr="00C64F96" w:rsidRDefault="002001F4" w:rsidP="00583A20">
      <w:pPr>
        <w:numPr>
          <w:ilvl w:val="0"/>
          <w:numId w:val="1"/>
        </w:numPr>
        <w:spacing w:after="0" w:line="240" w:lineRule="auto"/>
        <w:ind w:left="1800"/>
        <w:textAlignment w:val="baseline"/>
        <w:rPr>
          <w:rFonts w:asciiTheme="majorHAnsi" w:eastAsia="Times New Roman" w:hAnsiTheme="majorHAnsi" w:cstheme="majorHAnsi"/>
          <w:sz w:val="24"/>
          <w:szCs w:val="24"/>
        </w:rPr>
      </w:pPr>
      <w:r w:rsidRPr="00C64F96">
        <w:rPr>
          <w:rFonts w:asciiTheme="majorHAnsi" w:eastAsia="Times New Roman" w:hAnsiTheme="majorHAnsi" w:cstheme="majorHAnsi"/>
          <w:sz w:val="24"/>
          <w:szCs w:val="24"/>
        </w:rPr>
        <w:t>Dipankar Yettapu</w:t>
      </w:r>
      <w:r w:rsidR="00583A20" w:rsidRPr="00C64F96">
        <w:rPr>
          <w:rFonts w:asciiTheme="majorHAnsi" w:eastAsia="Times New Roman" w:hAnsiTheme="majorHAnsi" w:cstheme="majorHAnsi"/>
          <w:i/>
          <w:iCs/>
          <w:sz w:val="24"/>
          <w:szCs w:val="24"/>
        </w:rPr>
        <w:t>, Undergraduate Board Member</w:t>
      </w:r>
      <w:r w:rsidR="00583A20" w:rsidRPr="00C64F96">
        <w:rPr>
          <w:rFonts w:asciiTheme="majorHAnsi" w:eastAsia="Times New Roman" w:hAnsiTheme="majorHAnsi" w:cstheme="majorHAnsi"/>
          <w:sz w:val="24"/>
          <w:szCs w:val="24"/>
        </w:rPr>
        <w:t> </w:t>
      </w:r>
      <w:r w:rsidR="002C5CFD" w:rsidRPr="00C64F96">
        <w:rPr>
          <w:rFonts w:asciiTheme="majorHAnsi" w:eastAsia="Times New Roman" w:hAnsiTheme="majorHAnsi" w:cstheme="majorHAnsi"/>
          <w:sz w:val="24"/>
          <w:szCs w:val="24"/>
        </w:rPr>
        <w:t>(</w:t>
      </w:r>
      <w:r w:rsidR="00AD2B74" w:rsidRPr="00C64F96">
        <w:rPr>
          <w:rFonts w:asciiTheme="majorHAnsi" w:eastAsia="Times New Roman" w:hAnsiTheme="majorHAnsi" w:cstheme="majorHAnsi"/>
          <w:sz w:val="24"/>
          <w:szCs w:val="24"/>
        </w:rPr>
        <w:t>Miles Washington proxy)</w:t>
      </w:r>
      <w:r w:rsidR="00583A20" w:rsidRPr="00C64F96">
        <w:rPr>
          <w:rFonts w:asciiTheme="majorHAnsi" w:eastAsia="Times New Roman" w:hAnsiTheme="majorHAnsi" w:cstheme="majorHAnsi"/>
          <w:sz w:val="24"/>
          <w:szCs w:val="24"/>
        </w:rPr>
        <w:t> </w:t>
      </w:r>
    </w:p>
    <w:p w14:paraId="0EFAEB42" w14:textId="76E4EAA9" w:rsidR="00583A20" w:rsidRPr="00C64F96" w:rsidRDefault="00090F54" w:rsidP="00583A20">
      <w:pPr>
        <w:numPr>
          <w:ilvl w:val="0"/>
          <w:numId w:val="1"/>
        </w:numPr>
        <w:spacing w:after="0" w:line="240" w:lineRule="auto"/>
        <w:ind w:left="1800"/>
        <w:textAlignment w:val="baseline"/>
        <w:rPr>
          <w:rFonts w:ascii="Verdana" w:eastAsia="Times New Roman" w:hAnsi="Verdana" w:cs="Segoe UI"/>
          <w:sz w:val="24"/>
          <w:szCs w:val="24"/>
        </w:rPr>
      </w:pPr>
      <w:r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>Fawwaz</w:t>
      </w:r>
      <w:r w:rsidR="002001F4"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 xml:space="preserve"> Ahmed</w:t>
      </w:r>
      <w:r w:rsidR="00583A20"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 xml:space="preserve">, </w:t>
      </w:r>
      <w:r w:rsidR="00583A20" w:rsidRPr="00C64F96">
        <w:rPr>
          <w:rFonts w:ascii="Calibri Light" w:eastAsia="Times New Roman" w:hAnsi="Calibri Light" w:cs="Calibri Light"/>
          <w:i/>
          <w:iCs/>
          <w:color w:val="000000"/>
          <w:sz w:val="24"/>
          <w:szCs w:val="24"/>
        </w:rPr>
        <w:t>Undergraduate Board Member</w:t>
      </w:r>
      <w:r w:rsidR="00583A20"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>  </w:t>
      </w:r>
    </w:p>
    <w:p w14:paraId="4B200643" w14:textId="14ECF26E" w:rsidR="00583A20" w:rsidRPr="00C64F96" w:rsidRDefault="002001F4" w:rsidP="00583A20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eastAsia="Times New Roman" w:hAnsi="Verdana" w:cs="Segoe UI"/>
          <w:sz w:val="24"/>
          <w:szCs w:val="24"/>
        </w:rPr>
      </w:pPr>
      <w:r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>Jimmy Ewers</w:t>
      </w:r>
      <w:r w:rsidR="00583A20" w:rsidRPr="00C64F96">
        <w:rPr>
          <w:rFonts w:ascii="Calibri Light" w:eastAsia="Times New Roman" w:hAnsi="Calibri Light" w:cs="Calibri Light"/>
          <w:i/>
          <w:iCs/>
          <w:color w:val="000000"/>
          <w:sz w:val="24"/>
          <w:szCs w:val="24"/>
        </w:rPr>
        <w:t>, Undergraduate Board Member</w:t>
      </w:r>
      <w:r w:rsidR="00583A20"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> </w:t>
      </w:r>
    </w:p>
    <w:p w14:paraId="79E267ED" w14:textId="67D77FF7" w:rsidR="00E324EC" w:rsidRPr="00C64F96" w:rsidRDefault="00E324EC" w:rsidP="00583A20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eastAsia="Times New Roman" w:hAnsi="Verdana" w:cs="Segoe UI"/>
          <w:sz w:val="24"/>
          <w:szCs w:val="24"/>
        </w:rPr>
      </w:pPr>
      <w:r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 xml:space="preserve">Alfonso Munaco, </w:t>
      </w:r>
      <w:r w:rsidRPr="00C64F96">
        <w:rPr>
          <w:rFonts w:ascii="Calibri Light" w:eastAsia="Times New Roman" w:hAnsi="Calibri Light" w:cs="Calibri Light"/>
          <w:i/>
          <w:iCs/>
          <w:color w:val="000000"/>
          <w:sz w:val="24"/>
          <w:szCs w:val="24"/>
        </w:rPr>
        <w:t>Undergraduate Board Member </w:t>
      </w:r>
    </w:p>
    <w:p w14:paraId="5155183F" w14:textId="2141C138" w:rsidR="00E324EC" w:rsidRPr="00C64F96" w:rsidRDefault="00E324EC" w:rsidP="00583A20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eastAsia="Times New Roman" w:hAnsi="Verdana" w:cs="Segoe UI"/>
        </w:rPr>
      </w:pPr>
      <w:r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>Myles Washington</w:t>
      </w:r>
      <w:r w:rsidR="00C8756B"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>,</w:t>
      </w:r>
      <w:r w:rsidR="00C8756B" w:rsidRPr="00C64F96">
        <w:t xml:space="preserve"> </w:t>
      </w:r>
      <w:bookmarkStart w:id="0" w:name="_Hlk114765804"/>
      <w:r w:rsidR="00C8756B" w:rsidRPr="00C64F96">
        <w:rPr>
          <w:rFonts w:ascii="Calibri Light" w:eastAsia="Times New Roman" w:hAnsi="Calibri Light" w:cs="Calibri Light"/>
          <w:i/>
          <w:iCs/>
          <w:color w:val="000000"/>
          <w:sz w:val="24"/>
          <w:szCs w:val="24"/>
        </w:rPr>
        <w:t>Undergraduate Board Member</w:t>
      </w:r>
      <w:bookmarkEnd w:id="0"/>
      <w:r w:rsidR="00C8756B" w:rsidRPr="00C64F96">
        <w:rPr>
          <w:rFonts w:ascii="Calibri Light" w:eastAsia="Times New Roman" w:hAnsi="Calibri Light" w:cs="Calibri Light"/>
          <w:i/>
          <w:iCs/>
          <w:color w:val="000000"/>
          <w:sz w:val="24"/>
          <w:szCs w:val="24"/>
        </w:rPr>
        <w:t> </w:t>
      </w:r>
    </w:p>
    <w:p w14:paraId="37E57886" w14:textId="32418CAA" w:rsidR="00E324EC" w:rsidRPr="00C64F96" w:rsidRDefault="008F05CE" w:rsidP="00583A20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eastAsia="Times New Roman" w:hAnsi="Verdana" w:cs="Segoe UI"/>
          <w:sz w:val="24"/>
          <w:szCs w:val="24"/>
        </w:rPr>
      </w:pPr>
      <w:r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>Amani</w:t>
      </w:r>
      <w:r w:rsidR="00E324EC"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 xml:space="preserve"> </w:t>
      </w:r>
      <w:r w:rsidR="00C8756B"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 xml:space="preserve">Laliwala, </w:t>
      </w:r>
      <w:r w:rsidR="00C8756B" w:rsidRPr="00C64F96">
        <w:rPr>
          <w:rFonts w:ascii="Calibri Light" w:eastAsia="Times New Roman" w:hAnsi="Calibri Light" w:cs="Calibri Light"/>
          <w:i/>
          <w:iCs/>
          <w:color w:val="000000"/>
          <w:sz w:val="24"/>
          <w:szCs w:val="24"/>
        </w:rPr>
        <w:t>Undergraduate Board Member</w:t>
      </w:r>
    </w:p>
    <w:p w14:paraId="17BE2842" w14:textId="44761871" w:rsidR="00C46D7C" w:rsidRPr="00C64F96" w:rsidRDefault="00FB4FD3" w:rsidP="00583A20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eastAsia="Times New Roman" w:hAnsi="Verdana" w:cs="Segoe UI"/>
          <w:sz w:val="24"/>
          <w:szCs w:val="24"/>
        </w:rPr>
      </w:pPr>
      <w:r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 xml:space="preserve">Pragati </w:t>
      </w:r>
      <w:r w:rsidR="00C46D7C"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 xml:space="preserve">Salunke, </w:t>
      </w:r>
      <w:r w:rsidR="00C46D7C" w:rsidRPr="00C64F96">
        <w:rPr>
          <w:rFonts w:ascii="Calibri Light" w:eastAsia="Times New Roman" w:hAnsi="Calibri Light" w:cs="Calibri Light"/>
          <w:i/>
          <w:iCs/>
          <w:color w:val="000000"/>
          <w:sz w:val="24"/>
          <w:szCs w:val="24"/>
        </w:rPr>
        <w:t>Undergraduate Board Member</w:t>
      </w:r>
    </w:p>
    <w:p w14:paraId="7375F8E1" w14:textId="2008454C" w:rsidR="00583A20" w:rsidRPr="00C64F96" w:rsidRDefault="00583A20" w:rsidP="00583A20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eastAsia="Times New Roman" w:hAnsi="Verdana" w:cs="Segoe UI"/>
          <w:sz w:val="24"/>
          <w:szCs w:val="24"/>
        </w:rPr>
      </w:pPr>
      <w:r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>Brian Farber</w:t>
      </w:r>
      <w:r w:rsidRPr="00C64F96">
        <w:rPr>
          <w:rFonts w:ascii="Calibri Light" w:eastAsia="Times New Roman" w:hAnsi="Calibri Light" w:cs="Calibri Light"/>
          <w:i/>
          <w:iCs/>
          <w:color w:val="000000"/>
          <w:sz w:val="24"/>
          <w:szCs w:val="24"/>
        </w:rPr>
        <w:t xml:space="preserve">, Faculty/Staff Board </w:t>
      </w:r>
      <w:r w:rsidR="00042444" w:rsidRPr="00C64F96">
        <w:rPr>
          <w:rFonts w:ascii="Calibri Light" w:eastAsia="Times New Roman" w:hAnsi="Calibri Light" w:cs="Calibri Light"/>
          <w:i/>
          <w:iCs/>
          <w:color w:val="000000"/>
          <w:sz w:val="24"/>
          <w:szCs w:val="24"/>
        </w:rPr>
        <w:t>Member</w:t>
      </w:r>
      <w:r w:rsidR="00042444"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> </w:t>
      </w:r>
      <w:r w:rsidR="00942FC6"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>(Dipankar Yettapu proxy</w:t>
      </w:r>
      <w:r w:rsidR="0007213F"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 xml:space="preserve"> until</w:t>
      </w:r>
      <w:r w:rsidR="00790586"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 xml:space="preserve"> 7:28</w:t>
      </w:r>
      <w:r w:rsidR="0007213F"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>pm</w:t>
      </w:r>
      <w:r w:rsidR="00790586"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>)</w:t>
      </w:r>
    </w:p>
    <w:p w14:paraId="30A6B256" w14:textId="77777777" w:rsidR="00583A20" w:rsidRPr="00C64F96" w:rsidRDefault="00583A20" w:rsidP="00583A20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eastAsia="Times New Roman" w:hAnsi="Verdana" w:cs="Segoe UI"/>
          <w:sz w:val="24"/>
          <w:szCs w:val="24"/>
        </w:rPr>
      </w:pPr>
      <w:r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>Nick Fink</w:t>
      </w:r>
      <w:r w:rsidRPr="00C64F96">
        <w:rPr>
          <w:rFonts w:ascii="Calibri Light" w:eastAsia="Times New Roman" w:hAnsi="Calibri Light" w:cs="Calibri Light"/>
          <w:i/>
          <w:iCs/>
          <w:color w:val="000000"/>
          <w:sz w:val="24"/>
          <w:szCs w:val="24"/>
        </w:rPr>
        <w:t>, SORF Advisor (non-voting member)</w:t>
      </w:r>
      <w:r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>  </w:t>
      </w:r>
    </w:p>
    <w:p w14:paraId="0C32AD2D" w14:textId="00EF52C8" w:rsidR="00583A20" w:rsidRPr="00C64F96" w:rsidRDefault="00583A20" w:rsidP="004F0B02">
      <w:pPr>
        <w:numPr>
          <w:ilvl w:val="0"/>
          <w:numId w:val="3"/>
        </w:numPr>
        <w:spacing w:after="0" w:line="240" w:lineRule="auto"/>
        <w:ind w:left="1800"/>
        <w:textAlignment w:val="baseline"/>
        <w:rPr>
          <w:rFonts w:ascii="Verdana" w:eastAsia="Times New Roman" w:hAnsi="Verdana" w:cs="Segoe UI"/>
          <w:sz w:val="24"/>
          <w:szCs w:val="24"/>
        </w:rPr>
      </w:pPr>
      <w:r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>Christina Fraser</w:t>
      </w:r>
      <w:r w:rsidRPr="00C64F96">
        <w:rPr>
          <w:rFonts w:ascii="Calibri Light" w:eastAsia="Times New Roman" w:hAnsi="Calibri Light" w:cs="Calibri Light"/>
          <w:i/>
          <w:iCs/>
          <w:color w:val="000000"/>
          <w:sz w:val="24"/>
          <w:szCs w:val="24"/>
        </w:rPr>
        <w:t>, SORF Secretary (non-voting member)</w:t>
      </w:r>
      <w:r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>  </w:t>
      </w:r>
    </w:p>
    <w:p w14:paraId="6E912C5E" w14:textId="77777777" w:rsidR="0007213F" w:rsidRPr="00C64F96" w:rsidRDefault="00583A20" w:rsidP="00581FFA">
      <w:pPr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</w:rPr>
      </w:pPr>
      <w:r w:rsidRPr="00C64F96">
        <w:rPr>
          <w:rFonts w:ascii="Calibri" w:eastAsia="Times New Roman" w:hAnsi="Calibri" w:cs="Calibri"/>
          <w:color w:val="000000"/>
          <w:sz w:val="24"/>
          <w:szCs w:val="24"/>
          <w:u w:val="single"/>
        </w:rPr>
        <w:t>Absent:</w:t>
      </w:r>
      <w:r w:rsidRPr="00C64F96">
        <w:rPr>
          <w:rFonts w:ascii="Calibri" w:eastAsia="Times New Roman" w:hAnsi="Calibri" w:cs="Calibri"/>
          <w:color w:val="000000"/>
          <w:sz w:val="24"/>
          <w:szCs w:val="24"/>
        </w:rPr>
        <w:t>   </w:t>
      </w:r>
      <w:r w:rsidRPr="00C64F96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C64F96">
        <w:rPr>
          <w:rFonts w:ascii="Arial" w:eastAsia="Times New Roman" w:hAnsi="Arial" w:cs="Arial"/>
          <w:sz w:val="24"/>
          <w:szCs w:val="24"/>
        </w:rPr>
        <w:t>  </w:t>
      </w:r>
      <w:r w:rsidR="00581FFA" w:rsidRPr="00C64F96">
        <w:rPr>
          <w:rFonts w:ascii="Arial" w:eastAsia="Times New Roman" w:hAnsi="Arial" w:cs="Arial"/>
          <w:sz w:val="24"/>
          <w:szCs w:val="24"/>
        </w:rPr>
        <w:tab/>
      </w:r>
      <w:r w:rsidR="0007213F" w:rsidRPr="00C64F96">
        <w:rPr>
          <w:rFonts w:ascii="Arial" w:eastAsia="Times New Roman" w:hAnsi="Arial" w:cs="Arial"/>
          <w:sz w:val="24"/>
          <w:szCs w:val="24"/>
        </w:rPr>
        <w:t xml:space="preserve">         </w:t>
      </w:r>
    </w:p>
    <w:p w14:paraId="548BBD41" w14:textId="5E369223" w:rsidR="00581FFA" w:rsidRPr="00C64F96" w:rsidRDefault="00581FFA" w:rsidP="0007213F">
      <w:pPr>
        <w:pStyle w:val="ListParagraph"/>
        <w:numPr>
          <w:ilvl w:val="1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</w:rPr>
      </w:pPr>
      <w:r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>Pablo Quispe</w:t>
      </w:r>
      <w:r w:rsidRPr="00C64F96">
        <w:rPr>
          <w:rFonts w:ascii="Calibri Light" w:eastAsia="Times New Roman" w:hAnsi="Calibri Light" w:cs="Calibri Light"/>
          <w:i/>
          <w:iCs/>
          <w:color w:val="000000"/>
          <w:sz w:val="24"/>
          <w:szCs w:val="24"/>
        </w:rPr>
        <w:t>, Undergraduate Board Member</w:t>
      </w:r>
      <w:r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> (Jimmy Ewers proxy)</w:t>
      </w:r>
    </w:p>
    <w:p w14:paraId="3462058B" w14:textId="77777777" w:rsidR="007D2819" w:rsidRPr="00C64F96" w:rsidRDefault="007D2819" w:rsidP="007D2819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eastAsia="Times New Roman" w:hAnsi="Verdana" w:cs="Segoe UI"/>
          <w:sz w:val="24"/>
          <w:szCs w:val="24"/>
        </w:rPr>
      </w:pPr>
      <w:r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>Stephanie Cardoza-Cruz</w:t>
      </w:r>
      <w:r w:rsidRPr="00C64F96">
        <w:rPr>
          <w:rFonts w:ascii="Calibri Light" w:eastAsia="Times New Roman" w:hAnsi="Calibri Light" w:cs="Calibri Light"/>
          <w:i/>
          <w:iCs/>
          <w:color w:val="000000"/>
          <w:sz w:val="24"/>
          <w:szCs w:val="24"/>
        </w:rPr>
        <w:t>, Faculty/Staff Board Member</w:t>
      </w:r>
      <w:r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>  </w:t>
      </w:r>
    </w:p>
    <w:p w14:paraId="2F7B7B11" w14:textId="77777777" w:rsidR="007D2819" w:rsidRPr="00C64F96" w:rsidRDefault="007D2819" w:rsidP="007D2819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eastAsia="Times New Roman" w:hAnsi="Verdana" w:cs="Segoe UI"/>
          <w:sz w:val="24"/>
          <w:szCs w:val="24"/>
        </w:rPr>
      </w:pPr>
      <w:r w:rsidRPr="00C64F96">
        <w:rPr>
          <w:rFonts w:ascii="Calibri Light" w:eastAsia="Times New Roman" w:hAnsi="Calibri Light" w:cs="Calibri Light"/>
          <w:color w:val="000000"/>
          <w:sz w:val="24"/>
          <w:szCs w:val="24"/>
        </w:rPr>
        <w:t xml:space="preserve">Arianna Agramonte Holterman, </w:t>
      </w:r>
      <w:r w:rsidRPr="00C64F96">
        <w:rPr>
          <w:rFonts w:ascii="Calibri Light" w:eastAsia="Times New Roman" w:hAnsi="Calibri Light" w:cs="Calibri Light"/>
          <w:i/>
          <w:iCs/>
          <w:color w:val="000000"/>
          <w:sz w:val="24"/>
          <w:szCs w:val="24"/>
        </w:rPr>
        <w:t>Faculty/Staff Board Member </w:t>
      </w:r>
    </w:p>
    <w:p w14:paraId="31C0F3B9" w14:textId="0FE846C0" w:rsidR="004F0B02" w:rsidRPr="00C64F96" w:rsidRDefault="004F0B02" w:rsidP="00C46D7C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27276FEC" w14:textId="5A923078" w:rsidR="00042444" w:rsidRPr="00C64F96" w:rsidRDefault="005902A0" w:rsidP="005902A0">
      <w:pPr>
        <w:rPr>
          <w:b/>
          <w:bCs/>
          <w:sz w:val="24"/>
          <w:szCs w:val="24"/>
        </w:rPr>
      </w:pPr>
      <w:r w:rsidRPr="00C64F96">
        <w:rPr>
          <w:b/>
          <w:bCs/>
          <w:sz w:val="24"/>
          <w:szCs w:val="24"/>
        </w:rPr>
        <w:t>Old Business:</w:t>
      </w:r>
    </w:p>
    <w:p w14:paraId="355A5D7C" w14:textId="3758603D" w:rsidR="00042444" w:rsidRPr="00C64F96" w:rsidRDefault="00042444" w:rsidP="005902A0">
      <w:pPr>
        <w:rPr>
          <w:b/>
          <w:bCs/>
          <w:sz w:val="24"/>
          <w:szCs w:val="24"/>
        </w:rPr>
      </w:pPr>
      <w:r w:rsidRPr="00C64F96">
        <w:rPr>
          <w:b/>
          <w:bCs/>
          <w:sz w:val="24"/>
          <w:szCs w:val="24"/>
        </w:rPr>
        <w:t>New Business:</w:t>
      </w:r>
    </w:p>
    <w:p w14:paraId="70E29B46" w14:textId="63CD3B9B" w:rsidR="005902A0" w:rsidRPr="00C64F96" w:rsidRDefault="005F653F" w:rsidP="005902A0">
      <w:pPr>
        <w:rPr>
          <w:b/>
          <w:bCs/>
          <w:sz w:val="24"/>
          <w:szCs w:val="24"/>
        </w:rPr>
      </w:pPr>
      <w:r w:rsidRPr="00C64F96"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  <w:u w:val="single"/>
        </w:rPr>
        <w:t>10</w:t>
      </w:r>
      <w:r w:rsidR="005902A0" w:rsidRPr="00C64F96"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  <w:u w:val="single"/>
        </w:rPr>
        <w:t>/</w:t>
      </w:r>
      <w:r w:rsidRPr="00C64F96"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  <w:u w:val="single"/>
        </w:rPr>
        <w:t>31</w:t>
      </w:r>
      <w:r w:rsidR="005902A0" w:rsidRPr="00C64F96">
        <w:rPr>
          <w:rFonts w:ascii="Calibri Light" w:eastAsia="Calibri Light" w:hAnsi="Calibri Light" w:cs="Calibri Light"/>
          <w:i/>
          <w:iCs/>
          <w:color w:val="000000" w:themeColor="text1"/>
          <w:sz w:val="24"/>
          <w:szCs w:val="24"/>
          <w:u w:val="single"/>
        </w:rPr>
        <w:t xml:space="preserve">/22 Agenda: </w:t>
      </w:r>
    </w:p>
    <w:p w14:paraId="00E9AC5E" w14:textId="09B888CD" w:rsidR="00E83D14" w:rsidRPr="00C64F96" w:rsidRDefault="00E83D14" w:rsidP="00743844">
      <w:pPr>
        <w:pStyle w:val="ListParagraph"/>
        <w:numPr>
          <w:ilvl w:val="0"/>
          <w:numId w:val="9"/>
        </w:numPr>
        <w:rPr>
          <w:rFonts w:eastAsia="Calibri Light" w:cstheme="minorHAnsi"/>
          <w:color w:val="000000" w:themeColor="text1"/>
          <w:sz w:val="24"/>
          <w:szCs w:val="24"/>
        </w:rPr>
      </w:pPr>
      <w:r w:rsidRPr="00C64F96">
        <w:rPr>
          <w:rFonts w:eastAsia="Calibri Light" w:cstheme="minorHAnsi"/>
          <w:color w:val="000000" w:themeColor="text1"/>
          <w:sz w:val="24"/>
          <w:szCs w:val="24"/>
        </w:rPr>
        <w:t>Chairperson’s Comments</w:t>
      </w:r>
    </w:p>
    <w:p w14:paraId="15252AD2" w14:textId="35C0B560" w:rsidR="009B4B86" w:rsidRPr="00C64F96" w:rsidRDefault="009B4B86" w:rsidP="00743844">
      <w:pPr>
        <w:pStyle w:val="ListParagraph"/>
        <w:numPr>
          <w:ilvl w:val="0"/>
          <w:numId w:val="9"/>
        </w:numPr>
        <w:rPr>
          <w:rFonts w:eastAsia="Calibri Light" w:cstheme="minorHAnsi"/>
          <w:color w:val="000000" w:themeColor="text1"/>
          <w:sz w:val="24"/>
          <w:szCs w:val="24"/>
        </w:rPr>
      </w:pPr>
      <w:r w:rsidRPr="00C64F96">
        <w:rPr>
          <w:rFonts w:eastAsia="Calibri Light" w:cstheme="minorHAnsi"/>
          <w:color w:val="000000" w:themeColor="text1"/>
          <w:sz w:val="24"/>
          <w:szCs w:val="24"/>
        </w:rPr>
        <w:t xml:space="preserve">Fall 3 Programs and Projects Application Review </w:t>
      </w:r>
    </w:p>
    <w:p w14:paraId="061A2BE2" w14:textId="67736620" w:rsidR="00E83D14" w:rsidRPr="00C64F96" w:rsidRDefault="00E83D14" w:rsidP="005902A0">
      <w:pPr>
        <w:rPr>
          <w:rFonts w:asciiTheme="majorHAnsi" w:hAnsiTheme="majorHAnsi" w:cstheme="majorHAnsi"/>
          <w:i/>
          <w:iCs/>
          <w:sz w:val="24"/>
          <w:szCs w:val="24"/>
          <w:u w:val="single"/>
        </w:rPr>
      </w:pPr>
      <w:r w:rsidRPr="00C64F96">
        <w:rPr>
          <w:rFonts w:asciiTheme="majorHAnsi" w:hAnsiTheme="majorHAnsi" w:cstheme="majorHAnsi"/>
          <w:i/>
          <w:iCs/>
          <w:sz w:val="24"/>
          <w:szCs w:val="24"/>
          <w:u w:val="single"/>
        </w:rPr>
        <w:lastRenderedPageBreak/>
        <w:t>Chairperson’s Comments:</w:t>
      </w:r>
    </w:p>
    <w:p w14:paraId="004DCE8D" w14:textId="77777777" w:rsidR="00E649C2" w:rsidRPr="00C64F96" w:rsidRDefault="00E649C2" w:rsidP="00E83D14">
      <w:pPr>
        <w:rPr>
          <w:rFonts w:asciiTheme="majorHAnsi" w:hAnsiTheme="majorHAnsi" w:cstheme="majorHAnsi"/>
          <w:i/>
          <w:iCs/>
          <w:sz w:val="24"/>
          <w:szCs w:val="24"/>
          <w:u w:val="single"/>
        </w:rPr>
      </w:pPr>
    </w:p>
    <w:p w14:paraId="5F01A367" w14:textId="6D7D7065" w:rsidR="00550303" w:rsidRPr="00C64F96" w:rsidRDefault="76833309" w:rsidP="00E83D14">
      <w:pPr>
        <w:rPr>
          <w:b/>
          <w:bCs/>
          <w:sz w:val="24"/>
          <w:szCs w:val="24"/>
          <w:u w:val="single"/>
        </w:rPr>
      </w:pPr>
      <w:r w:rsidRPr="00C64F96">
        <w:rPr>
          <w:b/>
          <w:bCs/>
          <w:sz w:val="24"/>
          <w:szCs w:val="24"/>
          <w:u w:val="single"/>
        </w:rPr>
        <w:t xml:space="preserve">Application Review for Fall Programs &amp; Projects Funding Period </w:t>
      </w:r>
      <w:r w:rsidR="7590A34A" w:rsidRPr="00C64F96">
        <w:rPr>
          <w:b/>
          <w:bCs/>
          <w:sz w:val="24"/>
          <w:szCs w:val="24"/>
          <w:u w:val="single"/>
        </w:rPr>
        <w:t>3</w:t>
      </w:r>
      <w:r w:rsidRPr="00C64F96">
        <w:rPr>
          <w:b/>
          <w:bCs/>
          <w:sz w:val="24"/>
          <w:szCs w:val="24"/>
          <w:u w:val="single"/>
        </w:rPr>
        <w:t xml:space="preserve">, </w:t>
      </w:r>
      <w:r w:rsidR="7590A34A" w:rsidRPr="00C64F96">
        <w:rPr>
          <w:b/>
          <w:bCs/>
          <w:sz w:val="24"/>
          <w:szCs w:val="24"/>
          <w:u w:val="single"/>
        </w:rPr>
        <w:t>11</w:t>
      </w:r>
      <w:r w:rsidRPr="00C64F96">
        <w:rPr>
          <w:b/>
          <w:bCs/>
          <w:sz w:val="24"/>
          <w:szCs w:val="24"/>
          <w:u w:val="single"/>
        </w:rPr>
        <w:t>/</w:t>
      </w:r>
      <w:r w:rsidR="7590A34A" w:rsidRPr="00C64F96">
        <w:rPr>
          <w:b/>
          <w:bCs/>
          <w:sz w:val="24"/>
          <w:szCs w:val="24"/>
          <w:u w:val="single"/>
        </w:rPr>
        <w:t>09</w:t>
      </w:r>
      <w:r w:rsidRPr="00C64F96">
        <w:rPr>
          <w:b/>
          <w:bCs/>
          <w:sz w:val="24"/>
          <w:szCs w:val="24"/>
          <w:u w:val="single"/>
        </w:rPr>
        <w:t>/22- 5/31/2</w:t>
      </w:r>
      <w:r w:rsidR="0C7259EB" w:rsidRPr="00C64F96">
        <w:rPr>
          <w:b/>
          <w:bCs/>
          <w:sz w:val="24"/>
          <w:szCs w:val="24"/>
          <w:u w:val="single"/>
        </w:rPr>
        <w:t>3</w:t>
      </w:r>
      <w:r w:rsidRPr="00C64F96">
        <w:rPr>
          <w:b/>
          <w:bCs/>
          <w:sz w:val="24"/>
          <w:szCs w:val="24"/>
          <w:u w:val="single"/>
        </w:rPr>
        <w:t>:</w:t>
      </w:r>
    </w:p>
    <w:p w14:paraId="4D69726B" w14:textId="6157594C" w:rsidR="00550303" w:rsidRPr="00C64F96" w:rsidRDefault="2A8D3B58" w:rsidP="00E83D14">
      <w:pPr>
        <w:rPr>
          <w:b/>
          <w:bCs/>
          <w:sz w:val="24"/>
          <w:szCs w:val="24"/>
        </w:rPr>
      </w:pPr>
      <w:r w:rsidRPr="00C64F96">
        <w:rPr>
          <w:b/>
          <w:bCs/>
          <w:sz w:val="24"/>
          <w:szCs w:val="24"/>
        </w:rPr>
        <w:t>Discuss Applications</w:t>
      </w:r>
    </w:p>
    <w:tbl>
      <w:tblPr>
        <w:tblStyle w:val="TableGrid"/>
        <w:tblW w:w="10122" w:type="dxa"/>
        <w:tblLook w:val="04A0" w:firstRow="1" w:lastRow="0" w:firstColumn="1" w:lastColumn="0" w:noHBand="0" w:noVBand="1"/>
      </w:tblPr>
      <w:tblGrid>
        <w:gridCol w:w="1034"/>
        <w:gridCol w:w="2016"/>
        <w:gridCol w:w="3622"/>
        <w:gridCol w:w="1279"/>
        <w:gridCol w:w="1188"/>
        <w:gridCol w:w="983"/>
      </w:tblGrid>
      <w:tr w:rsidR="007B16A0" w:rsidRPr="00C64F96" w14:paraId="263BC1F5" w14:textId="0DA6B313" w:rsidTr="2F7CBA7A">
        <w:trPr>
          <w:trHeight w:val="432"/>
        </w:trPr>
        <w:tc>
          <w:tcPr>
            <w:tcW w:w="1034" w:type="dxa"/>
            <w:noWrap/>
            <w:hideMark/>
          </w:tcPr>
          <w:p w14:paraId="3E588BB3" w14:textId="77777777" w:rsidR="007B16A0" w:rsidRPr="00C64F96" w:rsidRDefault="007B16A0" w:rsidP="007B16A0">
            <w:pPr>
              <w:pStyle w:val="paragraph"/>
              <w:spacing w:after="0"/>
              <w:textAlignment w:val="baseline"/>
              <w:rPr>
                <w:rFonts w:ascii="Calibri" w:hAnsi="Calibri" w:cs="Calibri"/>
                <w:b/>
                <w:bCs/>
              </w:rPr>
            </w:pPr>
            <w:r w:rsidRPr="00C64F96">
              <w:rPr>
                <w:rFonts w:ascii="Calibri" w:hAnsi="Calibri" w:cs="Calibri"/>
                <w:b/>
                <w:bCs/>
              </w:rPr>
              <w:t>App Number</w:t>
            </w:r>
          </w:p>
        </w:tc>
        <w:tc>
          <w:tcPr>
            <w:tcW w:w="2016" w:type="dxa"/>
            <w:noWrap/>
            <w:hideMark/>
          </w:tcPr>
          <w:p w14:paraId="65F426FE" w14:textId="1B00DEE1" w:rsidR="007B16A0" w:rsidRPr="00C64F96" w:rsidRDefault="007B16A0" w:rsidP="007B16A0">
            <w:pPr>
              <w:pStyle w:val="paragraph"/>
              <w:spacing w:after="0"/>
              <w:textAlignment w:val="baseline"/>
              <w:rPr>
                <w:rFonts w:ascii="Calibri" w:hAnsi="Calibri" w:cs="Calibri"/>
                <w:b/>
                <w:bCs/>
              </w:rPr>
            </w:pPr>
            <w:r w:rsidRPr="00C64F96">
              <w:rPr>
                <w:rFonts w:ascii="Calibri" w:hAnsi="Calibri" w:cs="Calibri"/>
                <w:b/>
                <w:bCs/>
              </w:rPr>
              <w:t>Funding Application Type</w:t>
            </w:r>
          </w:p>
        </w:tc>
        <w:tc>
          <w:tcPr>
            <w:tcW w:w="3622" w:type="dxa"/>
            <w:hideMark/>
          </w:tcPr>
          <w:p w14:paraId="37AF0149" w14:textId="77777777" w:rsidR="007B16A0" w:rsidRPr="00C64F96" w:rsidRDefault="007B16A0" w:rsidP="007B16A0">
            <w:pPr>
              <w:pStyle w:val="paragraph"/>
              <w:spacing w:after="0"/>
              <w:textAlignment w:val="baseline"/>
              <w:rPr>
                <w:rFonts w:ascii="Calibri" w:hAnsi="Calibri" w:cs="Calibri"/>
                <w:b/>
                <w:bCs/>
              </w:rPr>
            </w:pPr>
            <w:r w:rsidRPr="00C64F96">
              <w:rPr>
                <w:rFonts w:ascii="Calibri" w:hAnsi="Calibri" w:cs="Calibri"/>
                <w:b/>
                <w:bCs/>
              </w:rPr>
              <w:t>RSO Name</w:t>
            </w:r>
          </w:p>
        </w:tc>
        <w:tc>
          <w:tcPr>
            <w:tcW w:w="1279" w:type="dxa"/>
            <w:noWrap/>
            <w:hideMark/>
          </w:tcPr>
          <w:p w14:paraId="4FD129C1" w14:textId="77777777" w:rsidR="007B16A0" w:rsidRPr="00C64F96" w:rsidRDefault="007B16A0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b/>
                <w:bCs/>
              </w:rPr>
            </w:pPr>
            <w:r w:rsidRPr="00C64F96">
              <w:rPr>
                <w:rFonts w:ascii="Calibri" w:hAnsi="Calibri" w:cs="Calibri"/>
                <w:b/>
                <w:bCs/>
              </w:rPr>
              <w:t>Requested Amount</w:t>
            </w:r>
          </w:p>
        </w:tc>
        <w:tc>
          <w:tcPr>
            <w:tcW w:w="1188" w:type="dxa"/>
          </w:tcPr>
          <w:p w14:paraId="7A211976" w14:textId="6D4DD801" w:rsidR="007B16A0" w:rsidRPr="00C64F96" w:rsidRDefault="007B16A0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b/>
                <w:bCs/>
              </w:rPr>
            </w:pPr>
            <w:r w:rsidRPr="00C64F96">
              <w:rPr>
                <w:rFonts w:ascii="Calibri" w:hAnsi="Calibri" w:cs="Calibri"/>
                <w:b/>
                <w:bCs/>
              </w:rPr>
              <w:t>Amount Allocated</w:t>
            </w:r>
          </w:p>
        </w:tc>
        <w:tc>
          <w:tcPr>
            <w:tcW w:w="983" w:type="dxa"/>
          </w:tcPr>
          <w:p w14:paraId="4F308F08" w14:textId="02DC67DD" w:rsidR="007B16A0" w:rsidRPr="00C64F96" w:rsidRDefault="007B16A0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  <w:b/>
                <w:bCs/>
              </w:rPr>
            </w:pPr>
            <w:r w:rsidRPr="00C64F96">
              <w:rPr>
                <w:rFonts w:ascii="Calibri" w:hAnsi="Calibri" w:cs="Calibri"/>
                <w:b/>
                <w:bCs/>
              </w:rPr>
              <w:t>Vote</w:t>
            </w:r>
          </w:p>
        </w:tc>
      </w:tr>
      <w:tr w:rsidR="007B16A0" w:rsidRPr="00C64F96" w14:paraId="2B7CB341" w14:textId="14EC096A" w:rsidTr="2F7CBA7A">
        <w:trPr>
          <w:trHeight w:val="310"/>
        </w:trPr>
        <w:tc>
          <w:tcPr>
            <w:tcW w:w="1034" w:type="dxa"/>
            <w:noWrap/>
            <w:hideMark/>
          </w:tcPr>
          <w:p w14:paraId="5D8C9C9C" w14:textId="77777777" w:rsidR="007B16A0" w:rsidRPr="00C64F96" w:rsidRDefault="007B16A0" w:rsidP="007B16A0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8341</w:t>
            </w:r>
          </w:p>
        </w:tc>
        <w:tc>
          <w:tcPr>
            <w:tcW w:w="2016" w:type="dxa"/>
            <w:noWrap/>
            <w:hideMark/>
          </w:tcPr>
          <w:p w14:paraId="7660E6E2" w14:textId="77777777" w:rsidR="007B16A0" w:rsidRPr="00C64F96" w:rsidRDefault="007B16A0" w:rsidP="007B16A0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04355243" w14:textId="77777777" w:rsidR="007B16A0" w:rsidRPr="00C64F96" w:rsidRDefault="007B16A0" w:rsidP="007B16A0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Campus Union for Trans Equality and Support</w:t>
            </w:r>
          </w:p>
        </w:tc>
        <w:tc>
          <w:tcPr>
            <w:tcW w:w="1279" w:type="dxa"/>
            <w:noWrap/>
            <w:hideMark/>
          </w:tcPr>
          <w:p w14:paraId="0CA1851F" w14:textId="201AC32B" w:rsidR="007B16A0" w:rsidRPr="00C64F96" w:rsidRDefault="007B16A0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240.00</w:t>
            </w:r>
          </w:p>
        </w:tc>
        <w:tc>
          <w:tcPr>
            <w:tcW w:w="1188" w:type="dxa"/>
          </w:tcPr>
          <w:p w14:paraId="7F3BC5DD" w14:textId="7CFBBF03" w:rsidR="007B16A0" w:rsidRPr="00C64F96" w:rsidRDefault="002C36C5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3E31E360" w14:textId="26CEC964" w:rsidR="007B16A0" w:rsidRPr="00C64F96" w:rsidRDefault="002C36C5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7B16A0" w:rsidRPr="00C64F96" w14:paraId="0F6B3F10" w14:textId="1AECB8BD" w:rsidTr="2F7CBA7A">
        <w:trPr>
          <w:trHeight w:val="310"/>
        </w:trPr>
        <w:tc>
          <w:tcPr>
            <w:tcW w:w="1034" w:type="dxa"/>
            <w:hideMark/>
          </w:tcPr>
          <w:p w14:paraId="69F598E8" w14:textId="77777777" w:rsidR="007B16A0" w:rsidRPr="00C64F96" w:rsidRDefault="007B16A0" w:rsidP="007B16A0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8335</w:t>
            </w:r>
          </w:p>
        </w:tc>
        <w:tc>
          <w:tcPr>
            <w:tcW w:w="2016" w:type="dxa"/>
            <w:noWrap/>
            <w:hideMark/>
          </w:tcPr>
          <w:p w14:paraId="0DF7E363" w14:textId="77777777" w:rsidR="007B16A0" w:rsidRPr="00C64F96" w:rsidRDefault="007B16A0" w:rsidP="007B16A0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6150C4DC" w14:textId="77777777" w:rsidR="007B16A0" w:rsidRPr="00C64F96" w:rsidRDefault="007B16A0" w:rsidP="007B16A0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Campus Union for Trans Equality and Support</w:t>
            </w:r>
          </w:p>
        </w:tc>
        <w:tc>
          <w:tcPr>
            <w:tcW w:w="1279" w:type="dxa"/>
            <w:noWrap/>
            <w:hideMark/>
          </w:tcPr>
          <w:p w14:paraId="729D163E" w14:textId="3DBDFC8C" w:rsidR="007B16A0" w:rsidRPr="00C64F96" w:rsidRDefault="007B16A0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200.00</w:t>
            </w:r>
          </w:p>
        </w:tc>
        <w:tc>
          <w:tcPr>
            <w:tcW w:w="1188" w:type="dxa"/>
          </w:tcPr>
          <w:p w14:paraId="54A4C0E1" w14:textId="0F494F00" w:rsidR="007B16A0" w:rsidRPr="00C64F96" w:rsidRDefault="002C36C5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0677DC7E" w14:textId="0FD6A378" w:rsidR="007B16A0" w:rsidRPr="00C64F96" w:rsidRDefault="002C36C5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7B16A0" w:rsidRPr="00C64F96" w14:paraId="52A45E30" w14:textId="3F52793B" w:rsidTr="2F7CBA7A">
        <w:trPr>
          <w:trHeight w:val="310"/>
        </w:trPr>
        <w:tc>
          <w:tcPr>
            <w:tcW w:w="1034" w:type="dxa"/>
            <w:noWrap/>
            <w:hideMark/>
          </w:tcPr>
          <w:p w14:paraId="205F0A14" w14:textId="77777777" w:rsidR="007B16A0" w:rsidRPr="00C64F96" w:rsidRDefault="007B16A0" w:rsidP="007B16A0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8328</w:t>
            </w:r>
          </w:p>
        </w:tc>
        <w:tc>
          <w:tcPr>
            <w:tcW w:w="2016" w:type="dxa"/>
            <w:noWrap/>
            <w:hideMark/>
          </w:tcPr>
          <w:p w14:paraId="79125CC1" w14:textId="77777777" w:rsidR="007B16A0" w:rsidRPr="00C64F96" w:rsidRDefault="007B16A0" w:rsidP="007B16A0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74F99E6D" w14:textId="77777777" w:rsidR="007B16A0" w:rsidRPr="00C64F96" w:rsidRDefault="007B16A0" w:rsidP="007B16A0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Women in Mechanical Science and Engineering</w:t>
            </w:r>
          </w:p>
        </w:tc>
        <w:tc>
          <w:tcPr>
            <w:tcW w:w="1279" w:type="dxa"/>
            <w:noWrap/>
            <w:hideMark/>
          </w:tcPr>
          <w:p w14:paraId="273FB8E1" w14:textId="3C8E5BFA" w:rsidR="007B16A0" w:rsidRPr="00C64F96" w:rsidRDefault="007B16A0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74.40</w:t>
            </w:r>
          </w:p>
        </w:tc>
        <w:tc>
          <w:tcPr>
            <w:tcW w:w="1188" w:type="dxa"/>
          </w:tcPr>
          <w:p w14:paraId="3B0A93CF" w14:textId="59EA7D51" w:rsidR="007B16A0" w:rsidRPr="00C64F96" w:rsidRDefault="002C36C5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5A01B3C2" w14:textId="648891E8" w:rsidR="007B16A0" w:rsidRPr="00C64F96" w:rsidRDefault="002C36C5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7B16A0" w:rsidRPr="00C64F96" w14:paraId="093B803A" w14:textId="0E5A05D4" w:rsidTr="2F7CBA7A">
        <w:trPr>
          <w:trHeight w:val="310"/>
        </w:trPr>
        <w:tc>
          <w:tcPr>
            <w:tcW w:w="1034" w:type="dxa"/>
            <w:noWrap/>
            <w:hideMark/>
          </w:tcPr>
          <w:p w14:paraId="06BE3819" w14:textId="77777777" w:rsidR="007B16A0" w:rsidRPr="00C64F96" w:rsidRDefault="007B16A0" w:rsidP="007B16A0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7907</w:t>
            </w:r>
          </w:p>
        </w:tc>
        <w:tc>
          <w:tcPr>
            <w:tcW w:w="2016" w:type="dxa"/>
            <w:noWrap/>
            <w:hideMark/>
          </w:tcPr>
          <w:p w14:paraId="4A7AD6B2" w14:textId="77777777" w:rsidR="007B16A0" w:rsidRPr="00C64F96" w:rsidRDefault="007B16A0" w:rsidP="007B16A0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2C092C71" w14:textId="77777777" w:rsidR="007B16A0" w:rsidRPr="00C64F96" w:rsidRDefault="007B16A0" w:rsidP="007B16A0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Women in Aerospace</w:t>
            </w:r>
          </w:p>
        </w:tc>
        <w:tc>
          <w:tcPr>
            <w:tcW w:w="1279" w:type="dxa"/>
            <w:noWrap/>
            <w:hideMark/>
          </w:tcPr>
          <w:p w14:paraId="76FAA93D" w14:textId="3C6B6CD9" w:rsidR="007B16A0" w:rsidRPr="00C64F96" w:rsidRDefault="007B16A0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3,037.52</w:t>
            </w:r>
          </w:p>
        </w:tc>
        <w:tc>
          <w:tcPr>
            <w:tcW w:w="1188" w:type="dxa"/>
          </w:tcPr>
          <w:p w14:paraId="549097EF" w14:textId="57E7101A" w:rsidR="007B16A0" w:rsidRPr="00C64F96" w:rsidRDefault="002C36C5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2E9E3C28" w14:textId="5C466497" w:rsidR="007B16A0" w:rsidRPr="00C64F96" w:rsidRDefault="002C36C5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7B16A0" w:rsidRPr="00C64F96" w14:paraId="0C187223" w14:textId="07768F78" w:rsidTr="2F7CBA7A">
        <w:trPr>
          <w:trHeight w:val="310"/>
        </w:trPr>
        <w:tc>
          <w:tcPr>
            <w:tcW w:w="1034" w:type="dxa"/>
            <w:noWrap/>
            <w:hideMark/>
          </w:tcPr>
          <w:p w14:paraId="4AB2D64F" w14:textId="77777777" w:rsidR="007B16A0" w:rsidRPr="00C64F96" w:rsidRDefault="007B16A0" w:rsidP="007B16A0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7285</w:t>
            </w:r>
          </w:p>
        </w:tc>
        <w:tc>
          <w:tcPr>
            <w:tcW w:w="2016" w:type="dxa"/>
            <w:noWrap/>
            <w:hideMark/>
          </w:tcPr>
          <w:p w14:paraId="49D4791A" w14:textId="77777777" w:rsidR="007B16A0" w:rsidRPr="00C64F96" w:rsidRDefault="007B16A0" w:rsidP="007B16A0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0AF98BD0" w14:textId="77777777" w:rsidR="007B16A0" w:rsidRPr="00C64F96" w:rsidRDefault="007B16A0" w:rsidP="007B16A0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Linguistics Student Organization</w:t>
            </w:r>
          </w:p>
        </w:tc>
        <w:tc>
          <w:tcPr>
            <w:tcW w:w="1279" w:type="dxa"/>
            <w:noWrap/>
            <w:hideMark/>
          </w:tcPr>
          <w:p w14:paraId="2275610A" w14:textId="003B914F" w:rsidR="007B16A0" w:rsidRPr="00C64F96" w:rsidRDefault="007B16A0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5,094.00</w:t>
            </w:r>
          </w:p>
        </w:tc>
        <w:tc>
          <w:tcPr>
            <w:tcW w:w="1188" w:type="dxa"/>
          </w:tcPr>
          <w:p w14:paraId="024B455B" w14:textId="663B088C" w:rsidR="007B16A0" w:rsidRPr="00C64F96" w:rsidRDefault="36D2D2C2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,120.50</w:t>
            </w:r>
          </w:p>
        </w:tc>
        <w:tc>
          <w:tcPr>
            <w:tcW w:w="983" w:type="dxa"/>
          </w:tcPr>
          <w:p w14:paraId="6A6AA643" w14:textId="421005D3" w:rsidR="007B16A0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7B16A0" w:rsidRPr="00C64F96" w14:paraId="3F08FF27" w14:textId="187956F9" w:rsidTr="2F7CBA7A">
        <w:trPr>
          <w:trHeight w:val="310"/>
        </w:trPr>
        <w:tc>
          <w:tcPr>
            <w:tcW w:w="1034" w:type="dxa"/>
            <w:noWrap/>
            <w:hideMark/>
          </w:tcPr>
          <w:p w14:paraId="20DF505B" w14:textId="77777777" w:rsidR="007B16A0" w:rsidRPr="00C64F96" w:rsidRDefault="007B16A0" w:rsidP="007B16A0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8278</w:t>
            </w:r>
          </w:p>
        </w:tc>
        <w:tc>
          <w:tcPr>
            <w:tcW w:w="2016" w:type="dxa"/>
            <w:noWrap/>
            <w:hideMark/>
          </w:tcPr>
          <w:p w14:paraId="321A69E8" w14:textId="77777777" w:rsidR="007B16A0" w:rsidRPr="00C64F96" w:rsidRDefault="007B16A0" w:rsidP="007B16A0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39D9D085" w14:textId="77777777" w:rsidR="007B16A0" w:rsidRPr="00C64F96" w:rsidRDefault="007B16A0" w:rsidP="007B16A0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Indian Student Association</w:t>
            </w:r>
          </w:p>
        </w:tc>
        <w:tc>
          <w:tcPr>
            <w:tcW w:w="1279" w:type="dxa"/>
            <w:noWrap/>
            <w:hideMark/>
          </w:tcPr>
          <w:p w14:paraId="74215D66" w14:textId="08423A53" w:rsidR="007B16A0" w:rsidRPr="00C64F96" w:rsidRDefault="007B16A0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4,060.50</w:t>
            </w:r>
          </w:p>
        </w:tc>
        <w:tc>
          <w:tcPr>
            <w:tcW w:w="1188" w:type="dxa"/>
          </w:tcPr>
          <w:p w14:paraId="38CE09EF" w14:textId="1D8692DF" w:rsidR="007B16A0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020A40E3" w14:textId="012C6A4D" w:rsidR="007B16A0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FE257A" w:rsidRPr="00C64F96" w14:paraId="2D2A204F" w14:textId="5E68014E" w:rsidTr="2F7CBA7A">
        <w:trPr>
          <w:trHeight w:val="310"/>
        </w:trPr>
        <w:tc>
          <w:tcPr>
            <w:tcW w:w="1034" w:type="dxa"/>
            <w:noWrap/>
            <w:hideMark/>
          </w:tcPr>
          <w:p w14:paraId="573140A0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8073</w:t>
            </w:r>
          </w:p>
        </w:tc>
        <w:tc>
          <w:tcPr>
            <w:tcW w:w="2016" w:type="dxa"/>
            <w:noWrap/>
            <w:hideMark/>
          </w:tcPr>
          <w:p w14:paraId="17892294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3C1E3D7D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Grow2Give</w:t>
            </w:r>
          </w:p>
        </w:tc>
        <w:tc>
          <w:tcPr>
            <w:tcW w:w="1279" w:type="dxa"/>
            <w:noWrap/>
            <w:hideMark/>
          </w:tcPr>
          <w:p w14:paraId="6F29AEF7" w14:textId="6FC44596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,520.00</w:t>
            </w:r>
          </w:p>
        </w:tc>
        <w:tc>
          <w:tcPr>
            <w:tcW w:w="1188" w:type="dxa"/>
          </w:tcPr>
          <w:p w14:paraId="1FFBFB24" w14:textId="4ED6AEE2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,520.00</w:t>
            </w:r>
          </w:p>
        </w:tc>
        <w:tc>
          <w:tcPr>
            <w:tcW w:w="983" w:type="dxa"/>
          </w:tcPr>
          <w:p w14:paraId="5706FA0F" w14:textId="3B736A4C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FE257A" w:rsidRPr="00C64F96" w14:paraId="4BDD6EAB" w14:textId="41B3F16F" w:rsidTr="2F7CBA7A">
        <w:trPr>
          <w:trHeight w:val="620"/>
        </w:trPr>
        <w:tc>
          <w:tcPr>
            <w:tcW w:w="1034" w:type="dxa"/>
            <w:noWrap/>
            <w:hideMark/>
          </w:tcPr>
          <w:p w14:paraId="442643CD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8071</w:t>
            </w:r>
          </w:p>
        </w:tc>
        <w:tc>
          <w:tcPr>
            <w:tcW w:w="2016" w:type="dxa"/>
            <w:noWrap/>
            <w:hideMark/>
          </w:tcPr>
          <w:p w14:paraId="0B03E5CB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42E95BD3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hi Alpha Delta - Pre-Law Undergraduate Chapter</w:t>
            </w:r>
          </w:p>
        </w:tc>
        <w:tc>
          <w:tcPr>
            <w:tcW w:w="1279" w:type="dxa"/>
            <w:noWrap/>
            <w:hideMark/>
          </w:tcPr>
          <w:p w14:paraId="0D7490A3" w14:textId="57AE85FD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850.00</w:t>
            </w:r>
          </w:p>
        </w:tc>
        <w:tc>
          <w:tcPr>
            <w:tcW w:w="1188" w:type="dxa"/>
          </w:tcPr>
          <w:p w14:paraId="0F3A2CE9" w14:textId="44AFAB7F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2F41FCF4" w14:textId="4123704A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9-0-1</w:t>
            </w:r>
          </w:p>
        </w:tc>
      </w:tr>
      <w:tr w:rsidR="00FE257A" w:rsidRPr="00C64F96" w14:paraId="1CC79570" w14:textId="1191D703" w:rsidTr="2F7CBA7A">
        <w:trPr>
          <w:trHeight w:val="310"/>
        </w:trPr>
        <w:tc>
          <w:tcPr>
            <w:tcW w:w="1034" w:type="dxa"/>
            <w:noWrap/>
            <w:hideMark/>
          </w:tcPr>
          <w:p w14:paraId="08EB6B78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7943</w:t>
            </w:r>
          </w:p>
        </w:tc>
        <w:tc>
          <w:tcPr>
            <w:tcW w:w="2016" w:type="dxa"/>
            <w:noWrap/>
            <w:hideMark/>
          </w:tcPr>
          <w:p w14:paraId="4A8689CC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7C1DCF3C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Engineering Outreach Society</w:t>
            </w:r>
          </w:p>
        </w:tc>
        <w:tc>
          <w:tcPr>
            <w:tcW w:w="1279" w:type="dxa"/>
            <w:noWrap/>
            <w:hideMark/>
          </w:tcPr>
          <w:p w14:paraId="1EA43665" w14:textId="5D572B3A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467.84</w:t>
            </w:r>
          </w:p>
        </w:tc>
        <w:tc>
          <w:tcPr>
            <w:tcW w:w="1188" w:type="dxa"/>
          </w:tcPr>
          <w:p w14:paraId="480BA828" w14:textId="7421BDF0" w:rsidR="00FE257A" w:rsidRPr="00C64F96" w:rsidRDefault="1DD9739F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233.92</w:t>
            </w:r>
          </w:p>
        </w:tc>
        <w:tc>
          <w:tcPr>
            <w:tcW w:w="983" w:type="dxa"/>
          </w:tcPr>
          <w:p w14:paraId="22F254AD" w14:textId="431C0AD7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FE257A" w:rsidRPr="00C64F96" w14:paraId="20049507" w14:textId="45A7285F" w:rsidTr="2F7CBA7A">
        <w:trPr>
          <w:trHeight w:val="620"/>
        </w:trPr>
        <w:tc>
          <w:tcPr>
            <w:tcW w:w="1034" w:type="dxa"/>
            <w:noWrap/>
            <w:hideMark/>
          </w:tcPr>
          <w:p w14:paraId="2FBCADE0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7834</w:t>
            </w:r>
          </w:p>
        </w:tc>
        <w:tc>
          <w:tcPr>
            <w:tcW w:w="2016" w:type="dxa"/>
            <w:noWrap/>
            <w:hideMark/>
          </w:tcPr>
          <w:p w14:paraId="74672916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00BCFAA4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Ahlul Bayt Association at UIUC</w:t>
            </w:r>
          </w:p>
        </w:tc>
        <w:tc>
          <w:tcPr>
            <w:tcW w:w="1279" w:type="dxa"/>
            <w:noWrap/>
            <w:hideMark/>
          </w:tcPr>
          <w:p w14:paraId="6CE81F45" w14:textId="7422349F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60.50</w:t>
            </w:r>
          </w:p>
        </w:tc>
        <w:tc>
          <w:tcPr>
            <w:tcW w:w="1188" w:type="dxa"/>
          </w:tcPr>
          <w:p w14:paraId="432C576C" w14:textId="21BD0D86" w:rsidR="00FE257A" w:rsidRPr="00C64F96" w:rsidRDefault="5EBB1107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20.38</w:t>
            </w:r>
          </w:p>
        </w:tc>
        <w:tc>
          <w:tcPr>
            <w:tcW w:w="983" w:type="dxa"/>
          </w:tcPr>
          <w:p w14:paraId="38C48ED7" w14:textId="228AF053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7-0-3</w:t>
            </w:r>
          </w:p>
        </w:tc>
      </w:tr>
      <w:tr w:rsidR="00FE257A" w:rsidRPr="00C64F96" w14:paraId="604DC113" w14:textId="67A8AF23" w:rsidTr="2F7CBA7A">
        <w:trPr>
          <w:trHeight w:val="310"/>
        </w:trPr>
        <w:tc>
          <w:tcPr>
            <w:tcW w:w="1034" w:type="dxa"/>
            <w:noWrap/>
            <w:hideMark/>
          </w:tcPr>
          <w:p w14:paraId="6AD5EF67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7842</w:t>
            </w:r>
          </w:p>
        </w:tc>
        <w:tc>
          <w:tcPr>
            <w:tcW w:w="2016" w:type="dxa"/>
            <w:noWrap/>
            <w:hideMark/>
          </w:tcPr>
          <w:p w14:paraId="2C4E35A9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30876F5F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Balloon Design at Illinois</w:t>
            </w:r>
          </w:p>
        </w:tc>
        <w:tc>
          <w:tcPr>
            <w:tcW w:w="1279" w:type="dxa"/>
            <w:noWrap/>
            <w:hideMark/>
          </w:tcPr>
          <w:p w14:paraId="56C86168" w14:textId="5F49AED2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750.00</w:t>
            </w:r>
          </w:p>
        </w:tc>
        <w:tc>
          <w:tcPr>
            <w:tcW w:w="1188" w:type="dxa"/>
          </w:tcPr>
          <w:p w14:paraId="27761026" w14:textId="3CFCFA04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4D53B42C" w14:textId="5907AA53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FE257A" w:rsidRPr="00C64F96" w14:paraId="5365FDF0" w14:textId="1F33C963" w:rsidTr="2F7CBA7A">
        <w:trPr>
          <w:trHeight w:val="930"/>
        </w:trPr>
        <w:tc>
          <w:tcPr>
            <w:tcW w:w="1034" w:type="dxa"/>
            <w:noWrap/>
            <w:hideMark/>
          </w:tcPr>
          <w:p w14:paraId="21F4DE21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286</w:t>
            </w:r>
          </w:p>
        </w:tc>
        <w:tc>
          <w:tcPr>
            <w:tcW w:w="2016" w:type="dxa"/>
            <w:noWrap/>
            <w:hideMark/>
          </w:tcPr>
          <w:p w14:paraId="49FA64DD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 xml:space="preserve">Programs </w:t>
            </w:r>
          </w:p>
        </w:tc>
        <w:tc>
          <w:tcPr>
            <w:tcW w:w="3622" w:type="dxa"/>
            <w:noWrap/>
            <w:hideMark/>
          </w:tcPr>
          <w:p w14:paraId="5D17E13E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Japanese Student Association at UIUC</w:t>
            </w:r>
          </w:p>
        </w:tc>
        <w:tc>
          <w:tcPr>
            <w:tcW w:w="1279" w:type="dxa"/>
            <w:noWrap/>
            <w:hideMark/>
          </w:tcPr>
          <w:p w14:paraId="7828E1A9" w14:textId="28C4A042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597.60</w:t>
            </w:r>
          </w:p>
        </w:tc>
        <w:tc>
          <w:tcPr>
            <w:tcW w:w="1188" w:type="dxa"/>
          </w:tcPr>
          <w:p w14:paraId="42A86CEC" w14:textId="2B436BF7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20C1A6CB" w14:textId="7539F480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FE257A" w:rsidRPr="00C64F96" w14:paraId="2361968B" w14:textId="40288CB1" w:rsidTr="2F7CBA7A">
        <w:trPr>
          <w:trHeight w:val="620"/>
        </w:trPr>
        <w:tc>
          <w:tcPr>
            <w:tcW w:w="1034" w:type="dxa"/>
            <w:noWrap/>
            <w:hideMark/>
          </w:tcPr>
          <w:p w14:paraId="0ACBCF9C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084</w:t>
            </w:r>
          </w:p>
        </w:tc>
        <w:tc>
          <w:tcPr>
            <w:tcW w:w="2016" w:type="dxa"/>
            <w:noWrap/>
            <w:hideMark/>
          </w:tcPr>
          <w:p w14:paraId="47E84AF8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 xml:space="preserve">Programs </w:t>
            </w:r>
          </w:p>
        </w:tc>
        <w:tc>
          <w:tcPr>
            <w:tcW w:w="3622" w:type="dxa"/>
            <w:hideMark/>
          </w:tcPr>
          <w:p w14:paraId="131C9023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Xtension Chords A Cappella</w:t>
            </w:r>
          </w:p>
        </w:tc>
        <w:tc>
          <w:tcPr>
            <w:tcW w:w="1279" w:type="dxa"/>
            <w:noWrap/>
            <w:hideMark/>
          </w:tcPr>
          <w:p w14:paraId="49D249AF" w14:textId="67545F6D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9,742.25</w:t>
            </w:r>
          </w:p>
        </w:tc>
        <w:tc>
          <w:tcPr>
            <w:tcW w:w="1188" w:type="dxa"/>
          </w:tcPr>
          <w:p w14:paraId="6481EED1" w14:textId="284632BA" w:rsidR="00FE257A" w:rsidRPr="00C64F96" w:rsidRDefault="4A9890C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,092.25</w:t>
            </w:r>
          </w:p>
        </w:tc>
        <w:tc>
          <w:tcPr>
            <w:tcW w:w="983" w:type="dxa"/>
          </w:tcPr>
          <w:p w14:paraId="6EAA3F0F" w14:textId="1CEF4E02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FE257A" w:rsidRPr="00C64F96" w14:paraId="0E3C46BD" w14:textId="14421DB6" w:rsidTr="2F7CBA7A">
        <w:trPr>
          <w:trHeight w:val="310"/>
        </w:trPr>
        <w:tc>
          <w:tcPr>
            <w:tcW w:w="1034" w:type="dxa"/>
            <w:noWrap/>
            <w:hideMark/>
          </w:tcPr>
          <w:p w14:paraId="71D90F69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8928</w:t>
            </w:r>
          </w:p>
        </w:tc>
        <w:tc>
          <w:tcPr>
            <w:tcW w:w="2016" w:type="dxa"/>
            <w:noWrap/>
            <w:hideMark/>
          </w:tcPr>
          <w:p w14:paraId="2F3122D6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 xml:space="preserve">Programs </w:t>
            </w:r>
          </w:p>
        </w:tc>
        <w:tc>
          <w:tcPr>
            <w:tcW w:w="3622" w:type="dxa"/>
            <w:hideMark/>
          </w:tcPr>
          <w:p w14:paraId="53DF5B03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Illinois Rip Chords</w:t>
            </w:r>
          </w:p>
        </w:tc>
        <w:tc>
          <w:tcPr>
            <w:tcW w:w="1279" w:type="dxa"/>
            <w:noWrap/>
            <w:hideMark/>
          </w:tcPr>
          <w:p w14:paraId="3AB35E7A" w14:textId="2ADDD534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8,731.24</w:t>
            </w:r>
          </w:p>
        </w:tc>
        <w:tc>
          <w:tcPr>
            <w:tcW w:w="1188" w:type="dxa"/>
          </w:tcPr>
          <w:p w14:paraId="72AA9E5A" w14:textId="513FFC0A" w:rsidR="00FE257A" w:rsidRPr="00C64F96" w:rsidRDefault="64E1A6A0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81.24</w:t>
            </w:r>
          </w:p>
        </w:tc>
        <w:tc>
          <w:tcPr>
            <w:tcW w:w="983" w:type="dxa"/>
          </w:tcPr>
          <w:p w14:paraId="477A7AF3" w14:textId="27E05A80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FE257A" w:rsidRPr="00C64F96" w14:paraId="7F608B34" w14:textId="40CBA015" w:rsidTr="2F7CBA7A">
        <w:trPr>
          <w:trHeight w:val="310"/>
        </w:trPr>
        <w:tc>
          <w:tcPr>
            <w:tcW w:w="1034" w:type="dxa"/>
            <w:noWrap/>
            <w:hideMark/>
          </w:tcPr>
          <w:p w14:paraId="39728106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282</w:t>
            </w:r>
          </w:p>
        </w:tc>
        <w:tc>
          <w:tcPr>
            <w:tcW w:w="2016" w:type="dxa"/>
            <w:noWrap/>
            <w:hideMark/>
          </w:tcPr>
          <w:p w14:paraId="78CC9E24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 xml:space="preserve">Programs </w:t>
            </w:r>
          </w:p>
        </w:tc>
        <w:tc>
          <w:tcPr>
            <w:tcW w:w="3622" w:type="dxa"/>
            <w:hideMark/>
          </w:tcPr>
          <w:p w14:paraId="7443BB3B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Taiwanese Student Association</w:t>
            </w:r>
          </w:p>
        </w:tc>
        <w:tc>
          <w:tcPr>
            <w:tcW w:w="1279" w:type="dxa"/>
            <w:noWrap/>
            <w:hideMark/>
          </w:tcPr>
          <w:p w14:paraId="6572C79C" w14:textId="1B49085B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4,000.00</w:t>
            </w:r>
          </w:p>
        </w:tc>
        <w:tc>
          <w:tcPr>
            <w:tcW w:w="1188" w:type="dxa"/>
          </w:tcPr>
          <w:p w14:paraId="43621CD6" w14:textId="62CF167F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5EC91D5E" w14:textId="0B4E9839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FE257A" w:rsidRPr="00C64F96" w14:paraId="61343C84" w14:textId="647893E3" w:rsidTr="2F7CBA7A">
        <w:trPr>
          <w:trHeight w:val="310"/>
        </w:trPr>
        <w:tc>
          <w:tcPr>
            <w:tcW w:w="1034" w:type="dxa"/>
            <w:noWrap/>
            <w:hideMark/>
          </w:tcPr>
          <w:p w14:paraId="35C93A6F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273</w:t>
            </w:r>
          </w:p>
        </w:tc>
        <w:tc>
          <w:tcPr>
            <w:tcW w:w="2016" w:type="dxa"/>
            <w:noWrap/>
            <w:hideMark/>
          </w:tcPr>
          <w:p w14:paraId="03D38793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 xml:space="preserve">Programs </w:t>
            </w:r>
          </w:p>
        </w:tc>
        <w:tc>
          <w:tcPr>
            <w:tcW w:w="3622" w:type="dxa"/>
            <w:hideMark/>
          </w:tcPr>
          <w:p w14:paraId="0205C77A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K-Project</w:t>
            </w:r>
          </w:p>
        </w:tc>
        <w:tc>
          <w:tcPr>
            <w:tcW w:w="1279" w:type="dxa"/>
            <w:noWrap/>
            <w:hideMark/>
          </w:tcPr>
          <w:p w14:paraId="32C24094" w14:textId="5BD24414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1188" w:type="dxa"/>
          </w:tcPr>
          <w:p w14:paraId="5EE26E1F" w14:textId="536B5A7C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00CE4528" w14:textId="3055FAE5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FE257A" w:rsidRPr="00C64F96" w14:paraId="748C85D6" w14:textId="043FD345" w:rsidTr="2F7CBA7A">
        <w:trPr>
          <w:trHeight w:val="310"/>
        </w:trPr>
        <w:tc>
          <w:tcPr>
            <w:tcW w:w="1034" w:type="dxa"/>
            <w:hideMark/>
          </w:tcPr>
          <w:p w14:paraId="2C028120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280</w:t>
            </w:r>
          </w:p>
        </w:tc>
        <w:tc>
          <w:tcPr>
            <w:tcW w:w="2016" w:type="dxa"/>
            <w:noWrap/>
            <w:hideMark/>
          </w:tcPr>
          <w:p w14:paraId="7720750C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 xml:space="preserve">Programs </w:t>
            </w:r>
          </w:p>
        </w:tc>
        <w:tc>
          <w:tcPr>
            <w:tcW w:w="3622" w:type="dxa"/>
            <w:hideMark/>
          </w:tcPr>
          <w:p w14:paraId="6D39CCF4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Japanese Student Association at UIUC</w:t>
            </w:r>
          </w:p>
        </w:tc>
        <w:tc>
          <w:tcPr>
            <w:tcW w:w="1279" w:type="dxa"/>
            <w:noWrap/>
            <w:hideMark/>
          </w:tcPr>
          <w:p w14:paraId="5D788B80" w14:textId="2C8A95DF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,696.70</w:t>
            </w:r>
          </w:p>
        </w:tc>
        <w:tc>
          <w:tcPr>
            <w:tcW w:w="1188" w:type="dxa"/>
          </w:tcPr>
          <w:p w14:paraId="4691D4A0" w14:textId="6A47F64F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1F98B957" w14:textId="34F6E4B5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FE257A" w:rsidRPr="00C64F96" w14:paraId="4F589B64" w14:textId="410AF137" w:rsidTr="2F7CBA7A">
        <w:trPr>
          <w:trHeight w:val="310"/>
        </w:trPr>
        <w:tc>
          <w:tcPr>
            <w:tcW w:w="1034" w:type="dxa"/>
            <w:noWrap/>
            <w:hideMark/>
          </w:tcPr>
          <w:p w14:paraId="4DF768DD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270</w:t>
            </w:r>
          </w:p>
        </w:tc>
        <w:tc>
          <w:tcPr>
            <w:tcW w:w="2016" w:type="dxa"/>
            <w:noWrap/>
            <w:hideMark/>
          </w:tcPr>
          <w:p w14:paraId="277EC585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 xml:space="preserve">Programs </w:t>
            </w:r>
          </w:p>
        </w:tc>
        <w:tc>
          <w:tcPr>
            <w:tcW w:w="3622" w:type="dxa"/>
            <w:hideMark/>
          </w:tcPr>
          <w:p w14:paraId="67DECE20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Kappa Alpha Pi</w:t>
            </w:r>
          </w:p>
        </w:tc>
        <w:tc>
          <w:tcPr>
            <w:tcW w:w="1279" w:type="dxa"/>
            <w:noWrap/>
            <w:hideMark/>
          </w:tcPr>
          <w:p w14:paraId="69968AD2" w14:textId="5BA46759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2,041.84</w:t>
            </w:r>
          </w:p>
        </w:tc>
        <w:tc>
          <w:tcPr>
            <w:tcW w:w="1188" w:type="dxa"/>
          </w:tcPr>
          <w:p w14:paraId="2D694A96" w14:textId="5E91CDAC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5BD4A4C8" w14:textId="02281FEC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FE257A" w:rsidRPr="00C64F96" w14:paraId="596F8BDE" w14:textId="07C26E11" w:rsidTr="2F7CBA7A">
        <w:trPr>
          <w:trHeight w:val="310"/>
        </w:trPr>
        <w:tc>
          <w:tcPr>
            <w:tcW w:w="1034" w:type="dxa"/>
            <w:noWrap/>
            <w:hideMark/>
          </w:tcPr>
          <w:p w14:paraId="154E23E5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269</w:t>
            </w:r>
          </w:p>
        </w:tc>
        <w:tc>
          <w:tcPr>
            <w:tcW w:w="2016" w:type="dxa"/>
            <w:noWrap/>
            <w:hideMark/>
          </w:tcPr>
          <w:p w14:paraId="71C3D67D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 xml:space="preserve">Programs </w:t>
            </w:r>
          </w:p>
        </w:tc>
        <w:tc>
          <w:tcPr>
            <w:tcW w:w="3622" w:type="dxa"/>
            <w:hideMark/>
          </w:tcPr>
          <w:p w14:paraId="3C1D39FE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Best Buddies International</w:t>
            </w:r>
          </w:p>
        </w:tc>
        <w:tc>
          <w:tcPr>
            <w:tcW w:w="1279" w:type="dxa"/>
            <w:noWrap/>
            <w:hideMark/>
          </w:tcPr>
          <w:p w14:paraId="4846A688" w14:textId="4D1DAB48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495.00</w:t>
            </w:r>
          </w:p>
        </w:tc>
        <w:tc>
          <w:tcPr>
            <w:tcW w:w="1188" w:type="dxa"/>
          </w:tcPr>
          <w:p w14:paraId="49D7848C" w14:textId="644686EA" w:rsidR="00FE257A" w:rsidRPr="00C64F96" w:rsidRDefault="76A0B1CF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371.25</w:t>
            </w:r>
          </w:p>
        </w:tc>
        <w:tc>
          <w:tcPr>
            <w:tcW w:w="983" w:type="dxa"/>
          </w:tcPr>
          <w:p w14:paraId="49053ABF" w14:textId="6CF99371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FE257A" w:rsidRPr="00C64F96" w14:paraId="5CCBE4CD" w14:textId="68AB908B" w:rsidTr="2F7CBA7A">
        <w:trPr>
          <w:trHeight w:val="620"/>
        </w:trPr>
        <w:tc>
          <w:tcPr>
            <w:tcW w:w="1034" w:type="dxa"/>
            <w:noWrap/>
            <w:hideMark/>
          </w:tcPr>
          <w:p w14:paraId="2755A309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6880</w:t>
            </w:r>
          </w:p>
        </w:tc>
        <w:tc>
          <w:tcPr>
            <w:tcW w:w="2016" w:type="dxa"/>
            <w:noWrap/>
            <w:hideMark/>
          </w:tcPr>
          <w:p w14:paraId="1B5C4C84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 xml:space="preserve">Programs </w:t>
            </w:r>
          </w:p>
        </w:tc>
        <w:tc>
          <w:tcPr>
            <w:tcW w:w="3622" w:type="dxa"/>
            <w:hideMark/>
          </w:tcPr>
          <w:p w14:paraId="1BF9260C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Chinese Language and International Development Society</w:t>
            </w:r>
          </w:p>
        </w:tc>
        <w:tc>
          <w:tcPr>
            <w:tcW w:w="1279" w:type="dxa"/>
            <w:noWrap/>
            <w:hideMark/>
          </w:tcPr>
          <w:p w14:paraId="40356E0E" w14:textId="0640BCDB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373.77</w:t>
            </w:r>
          </w:p>
        </w:tc>
        <w:tc>
          <w:tcPr>
            <w:tcW w:w="1188" w:type="dxa"/>
          </w:tcPr>
          <w:p w14:paraId="11770B77" w14:textId="1AF8CFA7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18D51890" w14:textId="7B750A09" w:rsidR="00FE257A" w:rsidRPr="00C64F96" w:rsidRDefault="0058620B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8-2-0</w:t>
            </w:r>
          </w:p>
        </w:tc>
      </w:tr>
      <w:tr w:rsidR="00FE257A" w:rsidRPr="00C64F96" w14:paraId="44EF78C9" w14:textId="421C0DA6" w:rsidTr="2F7CBA7A">
        <w:trPr>
          <w:trHeight w:val="310"/>
        </w:trPr>
        <w:tc>
          <w:tcPr>
            <w:tcW w:w="1034" w:type="dxa"/>
            <w:noWrap/>
            <w:hideMark/>
          </w:tcPr>
          <w:p w14:paraId="151584E3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215</w:t>
            </w:r>
          </w:p>
        </w:tc>
        <w:tc>
          <w:tcPr>
            <w:tcW w:w="2016" w:type="dxa"/>
            <w:noWrap/>
            <w:hideMark/>
          </w:tcPr>
          <w:p w14:paraId="7597A7F7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 xml:space="preserve">Programs </w:t>
            </w:r>
          </w:p>
        </w:tc>
        <w:tc>
          <w:tcPr>
            <w:tcW w:w="3622" w:type="dxa"/>
            <w:hideMark/>
          </w:tcPr>
          <w:p w14:paraId="4D168DF7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Bangladeshi Students Association</w:t>
            </w:r>
          </w:p>
        </w:tc>
        <w:tc>
          <w:tcPr>
            <w:tcW w:w="1279" w:type="dxa"/>
            <w:noWrap/>
            <w:hideMark/>
          </w:tcPr>
          <w:p w14:paraId="7551246E" w14:textId="7C99CCE9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600.00</w:t>
            </w:r>
          </w:p>
        </w:tc>
        <w:tc>
          <w:tcPr>
            <w:tcW w:w="1188" w:type="dxa"/>
          </w:tcPr>
          <w:p w14:paraId="4E396314" w14:textId="4093D4D5" w:rsidR="00FE257A" w:rsidRPr="00C64F96" w:rsidRDefault="0058620B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600.00</w:t>
            </w:r>
          </w:p>
        </w:tc>
        <w:tc>
          <w:tcPr>
            <w:tcW w:w="983" w:type="dxa"/>
          </w:tcPr>
          <w:p w14:paraId="49448221" w14:textId="62F8C595" w:rsidR="00FE257A" w:rsidRPr="00C64F96" w:rsidRDefault="0058620B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8-1-1</w:t>
            </w:r>
          </w:p>
        </w:tc>
      </w:tr>
      <w:tr w:rsidR="00FE257A" w:rsidRPr="00C64F96" w14:paraId="31484F10" w14:textId="64410A3F" w:rsidTr="2F7CBA7A">
        <w:trPr>
          <w:trHeight w:val="310"/>
        </w:trPr>
        <w:tc>
          <w:tcPr>
            <w:tcW w:w="1034" w:type="dxa"/>
            <w:noWrap/>
            <w:hideMark/>
          </w:tcPr>
          <w:p w14:paraId="31F9955B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279</w:t>
            </w:r>
          </w:p>
        </w:tc>
        <w:tc>
          <w:tcPr>
            <w:tcW w:w="2016" w:type="dxa"/>
            <w:noWrap/>
            <w:hideMark/>
          </w:tcPr>
          <w:p w14:paraId="4EE391D5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jects</w:t>
            </w:r>
          </w:p>
        </w:tc>
        <w:tc>
          <w:tcPr>
            <w:tcW w:w="3622" w:type="dxa"/>
            <w:hideMark/>
          </w:tcPr>
          <w:p w14:paraId="446FBC10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alestine Children's Relief Fund</w:t>
            </w:r>
          </w:p>
        </w:tc>
        <w:tc>
          <w:tcPr>
            <w:tcW w:w="1279" w:type="dxa"/>
            <w:noWrap/>
            <w:hideMark/>
          </w:tcPr>
          <w:p w14:paraId="0D8E9073" w14:textId="7FB706C2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987.80</w:t>
            </w:r>
          </w:p>
        </w:tc>
        <w:tc>
          <w:tcPr>
            <w:tcW w:w="1188" w:type="dxa"/>
          </w:tcPr>
          <w:p w14:paraId="6FCCB1E0" w14:textId="3C7A280B" w:rsidR="00FE257A" w:rsidRPr="00C64F96" w:rsidRDefault="0058620B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2E33000F" w14:textId="5F825951" w:rsidR="00FE257A" w:rsidRPr="00C64F96" w:rsidRDefault="0058620B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8-1-1</w:t>
            </w:r>
          </w:p>
        </w:tc>
      </w:tr>
      <w:tr w:rsidR="00FE257A" w:rsidRPr="00C64F96" w14:paraId="4A25662F" w14:textId="75960BE0" w:rsidTr="2F7CBA7A">
        <w:trPr>
          <w:trHeight w:val="310"/>
        </w:trPr>
        <w:tc>
          <w:tcPr>
            <w:tcW w:w="1034" w:type="dxa"/>
            <w:noWrap/>
            <w:hideMark/>
          </w:tcPr>
          <w:p w14:paraId="3E0DF6FF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7977</w:t>
            </w:r>
          </w:p>
        </w:tc>
        <w:tc>
          <w:tcPr>
            <w:tcW w:w="2016" w:type="dxa"/>
            <w:noWrap/>
            <w:hideMark/>
          </w:tcPr>
          <w:p w14:paraId="38C97AD7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jects</w:t>
            </w:r>
          </w:p>
        </w:tc>
        <w:tc>
          <w:tcPr>
            <w:tcW w:w="3622" w:type="dxa"/>
            <w:hideMark/>
          </w:tcPr>
          <w:p w14:paraId="04F49CA0" w14:textId="718D6608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Education And Training for Health</w:t>
            </w:r>
          </w:p>
        </w:tc>
        <w:tc>
          <w:tcPr>
            <w:tcW w:w="1279" w:type="dxa"/>
            <w:noWrap/>
            <w:hideMark/>
          </w:tcPr>
          <w:p w14:paraId="37296571" w14:textId="2B8B30DF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,556.00</w:t>
            </w:r>
          </w:p>
        </w:tc>
        <w:tc>
          <w:tcPr>
            <w:tcW w:w="1188" w:type="dxa"/>
          </w:tcPr>
          <w:p w14:paraId="57E6BD4F" w14:textId="5E704A1E" w:rsidR="00FE257A" w:rsidRPr="00C64F96" w:rsidRDefault="00633BCB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185274B5" w14:textId="005171FF" w:rsidR="00FE257A" w:rsidRPr="00C64F96" w:rsidRDefault="00633BCB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FE257A" w:rsidRPr="00C64F96" w14:paraId="6DA7C6F6" w14:textId="2E53FF9F" w:rsidTr="2F7CBA7A">
        <w:trPr>
          <w:trHeight w:val="310"/>
        </w:trPr>
        <w:tc>
          <w:tcPr>
            <w:tcW w:w="1034" w:type="dxa"/>
            <w:noWrap/>
            <w:hideMark/>
          </w:tcPr>
          <w:p w14:paraId="17CDF384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lastRenderedPageBreak/>
              <w:t>169254</w:t>
            </w:r>
          </w:p>
        </w:tc>
        <w:tc>
          <w:tcPr>
            <w:tcW w:w="2016" w:type="dxa"/>
            <w:noWrap/>
            <w:hideMark/>
          </w:tcPr>
          <w:p w14:paraId="5303CBA5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jects</w:t>
            </w:r>
          </w:p>
        </w:tc>
        <w:tc>
          <w:tcPr>
            <w:tcW w:w="3622" w:type="dxa"/>
            <w:hideMark/>
          </w:tcPr>
          <w:p w14:paraId="7C3A4BCA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Illini VEX Robotics</w:t>
            </w:r>
          </w:p>
        </w:tc>
        <w:tc>
          <w:tcPr>
            <w:tcW w:w="1279" w:type="dxa"/>
            <w:noWrap/>
            <w:hideMark/>
          </w:tcPr>
          <w:p w14:paraId="637A80B0" w14:textId="15DEA02C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922.95</w:t>
            </w:r>
          </w:p>
        </w:tc>
        <w:tc>
          <w:tcPr>
            <w:tcW w:w="1188" w:type="dxa"/>
          </w:tcPr>
          <w:p w14:paraId="7D8DF912" w14:textId="261D92EA" w:rsidR="00FE257A" w:rsidRPr="00C64F96" w:rsidRDefault="00E96489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6782559E" w14:textId="3BF90D3D" w:rsidR="00FE257A" w:rsidRPr="00C64F96" w:rsidRDefault="0058760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9-0-1</w:t>
            </w:r>
          </w:p>
        </w:tc>
      </w:tr>
      <w:tr w:rsidR="00FE257A" w:rsidRPr="00C64F96" w14:paraId="6C0EA699" w14:textId="0E1B8CF5" w:rsidTr="2F7CBA7A">
        <w:trPr>
          <w:trHeight w:val="310"/>
        </w:trPr>
        <w:tc>
          <w:tcPr>
            <w:tcW w:w="1034" w:type="dxa"/>
            <w:noWrap/>
            <w:hideMark/>
          </w:tcPr>
          <w:p w14:paraId="5888C234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264</w:t>
            </w:r>
          </w:p>
        </w:tc>
        <w:tc>
          <w:tcPr>
            <w:tcW w:w="2016" w:type="dxa"/>
            <w:noWrap/>
            <w:hideMark/>
          </w:tcPr>
          <w:p w14:paraId="118F2208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jects</w:t>
            </w:r>
          </w:p>
        </w:tc>
        <w:tc>
          <w:tcPr>
            <w:tcW w:w="3622" w:type="dxa"/>
            <w:hideMark/>
          </w:tcPr>
          <w:p w14:paraId="5182EFE3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Illini VEX Robotics</w:t>
            </w:r>
          </w:p>
        </w:tc>
        <w:tc>
          <w:tcPr>
            <w:tcW w:w="1279" w:type="dxa"/>
            <w:noWrap/>
            <w:hideMark/>
          </w:tcPr>
          <w:p w14:paraId="2739B62D" w14:textId="18B38490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35.94</w:t>
            </w:r>
          </w:p>
        </w:tc>
        <w:tc>
          <w:tcPr>
            <w:tcW w:w="1188" w:type="dxa"/>
          </w:tcPr>
          <w:p w14:paraId="6DE7749A" w14:textId="7B512A9D" w:rsidR="00FE257A" w:rsidRPr="00C64F96" w:rsidRDefault="0058760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51FB3E76" w14:textId="2466B538" w:rsidR="00FE257A" w:rsidRPr="00C64F96" w:rsidRDefault="0058760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FE257A" w:rsidRPr="00C64F96" w14:paraId="209F618C" w14:textId="2E981C32" w:rsidTr="2F7CBA7A">
        <w:trPr>
          <w:trHeight w:val="310"/>
        </w:trPr>
        <w:tc>
          <w:tcPr>
            <w:tcW w:w="1034" w:type="dxa"/>
            <w:noWrap/>
            <w:hideMark/>
          </w:tcPr>
          <w:p w14:paraId="091A3C03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257</w:t>
            </w:r>
          </w:p>
        </w:tc>
        <w:tc>
          <w:tcPr>
            <w:tcW w:w="2016" w:type="dxa"/>
            <w:noWrap/>
            <w:hideMark/>
          </w:tcPr>
          <w:p w14:paraId="4E7CFF74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jects</w:t>
            </w:r>
          </w:p>
        </w:tc>
        <w:tc>
          <w:tcPr>
            <w:tcW w:w="3622" w:type="dxa"/>
            <w:hideMark/>
          </w:tcPr>
          <w:p w14:paraId="1B8232EB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Illini Awaaz A Cappella</w:t>
            </w:r>
          </w:p>
        </w:tc>
        <w:tc>
          <w:tcPr>
            <w:tcW w:w="1279" w:type="dxa"/>
            <w:noWrap/>
            <w:hideMark/>
          </w:tcPr>
          <w:p w14:paraId="6CE8234E" w14:textId="39F15437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400.00</w:t>
            </w:r>
          </w:p>
        </w:tc>
        <w:tc>
          <w:tcPr>
            <w:tcW w:w="1188" w:type="dxa"/>
          </w:tcPr>
          <w:p w14:paraId="07929201" w14:textId="6D394FFF" w:rsidR="00FE257A" w:rsidRPr="00C64F96" w:rsidRDefault="0058760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1C7E7026" w14:textId="603E03CC" w:rsidR="00FE257A" w:rsidRPr="00C64F96" w:rsidRDefault="0058760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FE257A" w:rsidRPr="00C64F96" w14:paraId="74207B58" w14:textId="39A12E4F" w:rsidTr="2F7CBA7A">
        <w:trPr>
          <w:trHeight w:val="310"/>
        </w:trPr>
        <w:tc>
          <w:tcPr>
            <w:tcW w:w="1034" w:type="dxa"/>
            <w:noWrap/>
            <w:hideMark/>
          </w:tcPr>
          <w:p w14:paraId="1D6DF53A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243</w:t>
            </w:r>
          </w:p>
        </w:tc>
        <w:tc>
          <w:tcPr>
            <w:tcW w:w="2016" w:type="dxa"/>
            <w:noWrap/>
            <w:hideMark/>
          </w:tcPr>
          <w:p w14:paraId="1E6582D8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jects</w:t>
            </w:r>
          </w:p>
        </w:tc>
        <w:tc>
          <w:tcPr>
            <w:tcW w:w="3622" w:type="dxa"/>
            <w:hideMark/>
          </w:tcPr>
          <w:p w14:paraId="7C695F0B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Illini Awaaz A Cappella</w:t>
            </w:r>
          </w:p>
        </w:tc>
        <w:tc>
          <w:tcPr>
            <w:tcW w:w="1279" w:type="dxa"/>
            <w:noWrap/>
            <w:hideMark/>
          </w:tcPr>
          <w:p w14:paraId="7170169D" w14:textId="7A389BE4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450.00</w:t>
            </w:r>
          </w:p>
        </w:tc>
        <w:tc>
          <w:tcPr>
            <w:tcW w:w="1188" w:type="dxa"/>
          </w:tcPr>
          <w:p w14:paraId="6C8DA50B" w14:textId="4E2BE165" w:rsidR="00FE257A" w:rsidRPr="00C64F96" w:rsidRDefault="0058760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777A51A1" w14:textId="590D6C68" w:rsidR="00FE257A" w:rsidRPr="00C64F96" w:rsidRDefault="0058760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FE257A" w:rsidRPr="00C64F96" w14:paraId="1C4980F6" w14:textId="2A9A91E3" w:rsidTr="2F7CBA7A">
        <w:trPr>
          <w:trHeight w:val="310"/>
        </w:trPr>
        <w:tc>
          <w:tcPr>
            <w:tcW w:w="1034" w:type="dxa"/>
            <w:noWrap/>
            <w:hideMark/>
          </w:tcPr>
          <w:p w14:paraId="1D28D7FB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7759</w:t>
            </w:r>
          </w:p>
        </w:tc>
        <w:tc>
          <w:tcPr>
            <w:tcW w:w="2016" w:type="dxa"/>
            <w:noWrap/>
            <w:hideMark/>
          </w:tcPr>
          <w:p w14:paraId="42F27926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jects</w:t>
            </w:r>
          </w:p>
        </w:tc>
        <w:tc>
          <w:tcPr>
            <w:tcW w:w="3622" w:type="dxa"/>
            <w:hideMark/>
          </w:tcPr>
          <w:p w14:paraId="09404DE3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ositive Pre-Meds</w:t>
            </w:r>
          </w:p>
        </w:tc>
        <w:tc>
          <w:tcPr>
            <w:tcW w:w="1279" w:type="dxa"/>
            <w:noWrap/>
            <w:hideMark/>
          </w:tcPr>
          <w:p w14:paraId="02F8C27A" w14:textId="68C178D4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99.05</w:t>
            </w:r>
          </w:p>
        </w:tc>
        <w:tc>
          <w:tcPr>
            <w:tcW w:w="1188" w:type="dxa"/>
          </w:tcPr>
          <w:p w14:paraId="0263501D" w14:textId="337A08C6" w:rsidR="00FE257A" w:rsidRPr="00C64F96" w:rsidRDefault="001B5249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06DB89CF" w14:textId="4DC62BCF" w:rsidR="00FE257A" w:rsidRPr="00C64F96" w:rsidRDefault="001B5249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FE257A" w:rsidRPr="00C64F96" w14:paraId="77A76676" w14:textId="2F428398" w:rsidTr="2F7CBA7A">
        <w:trPr>
          <w:trHeight w:val="310"/>
        </w:trPr>
        <w:tc>
          <w:tcPr>
            <w:tcW w:w="1034" w:type="dxa"/>
            <w:noWrap/>
            <w:hideMark/>
          </w:tcPr>
          <w:p w14:paraId="4AE53183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222</w:t>
            </w:r>
          </w:p>
        </w:tc>
        <w:tc>
          <w:tcPr>
            <w:tcW w:w="2016" w:type="dxa"/>
            <w:noWrap/>
            <w:hideMark/>
          </w:tcPr>
          <w:p w14:paraId="55A95EC2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jects</w:t>
            </w:r>
          </w:p>
        </w:tc>
        <w:tc>
          <w:tcPr>
            <w:tcW w:w="3622" w:type="dxa"/>
            <w:hideMark/>
          </w:tcPr>
          <w:p w14:paraId="2040E4A9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Illinois Space Society</w:t>
            </w:r>
          </w:p>
        </w:tc>
        <w:tc>
          <w:tcPr>
            <w:tcW w:w="1279" w:type="dxa"/>
            <w:noWrap/>
            <w:hideMark/>
          </w:tcPr>
          <w:p w14:paraId="7490F22C" w14:textId="614558B8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80.92</w:t>
            </w:r>
          </w:p>
        </w:tc>
        <w:tc>
          <w:tcPr>
            <w:tcW w:w="1188" w:type="dxa"/>
          </w:tcPr>
          <w:p w14:paraId="581F2723" w14:textId="2C4948BA" w:rsidR="00FE257A" w:rsidRPr="00C64F96" w:rsidRDefault="6C3C75B2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</w:t>
            </w:r>
            <w:r w:rsidR="3B0A2E89" w:rsidRPr="00C64F96">
              <w:rPr>
                <w:rFonts w:ascii="Calibri" w:hAnsi="Calibri" w:cs="Calibri"/>
              </w:rPr>
              <w:t>180</w:t>
            </w:r>
            <w:r w:rsidRPr="00C64F96">
              <w:rPr>
                <w:rFonts w:ascii="Calibri" w:hAnsi="Calibri" w:cs="Calibri"/>
              </w:rPr>
              <w:t>.</w:t>
            </w:r>
            <w:r w:rsidR="49832FFA" w:rsidRPr="00C64F96">
              <w:rPr>
                <w:rFonts w:ascii="Calibri" w:hAnsi="Calibri" w:cs="Calibri"/>
              </w:rPr>
              <w:t>92</w:t>
            </w:r>
          </w:p>
        </w:tc>
        <w:tc>
          <w:tcPr>
            <w:tcW w:w="983" w:type="dxa"/>
          </w:tcPr>
          <w:p w14:paraId="25BF3D4E" w14:textId="42BA9449" w:rsidR="00FE257A" w:rsidRPr="00C64F96" w:rsidRDefault="001B5249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5-3-2</w:t>
            </w:r>
          </w:p>
        </w:tc>
      </w:tr>
      <w:tr w:rsidR="00FE257A" w:rsidRPr="00C64F96" w14:paraId="463B7056" w14:textId="349FA012" w:rsidTr="2F7CBA7A">
        <w:trPr>
          <w:trHeight w:val="310"/>
        </w:trPr>
        <w:tc>
          <w:tcPr>
            <w:tcW w:w="1034" w:type="dxa"/>
            <w:noWrap/>
            <w:hideMark/>
          </w:tcPr>
          <w:p w14:paraId="6C12AD08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7942</w:t>
            </w:r>
          </w:p>
        </w:tc>
        <w:tc>
          <w:tcPr>
            <w:tcW w:w="2016" w:type="dxa"/>
            <w:noWrap/>
            <w:hideMark/>
          </w:tcPr>
          <w:p w14:paraId="238508F7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jects</w:t>
            </w:r>
          </w:p>
        </w:tc>
        <w:tc>
          <w:tcPr>
            <w:tcW w:w="3622" w:type="dxa"/>
            <w:hideMark/>
          </w:tcPr>
          <w:p w14:paraId="70953B52" w14:textId="77777777" w:rsidR="00FE257A" w:rsidRPr="00C64F96" w:rsidRDefault="00FE257A" w:rsidP="00FE257A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Altgeld Ringers</w:t>
            </w:r>
          </w:p>
        </w:tc>
        <w:tc>
          <w:tcPr>
            <w:tcW w:w="1279" w:type="dxa"/>
            <w:noWrap/>
            <w:hideMark/>
          </w:tcPr>
          <w:p w14:paraId="28119986" w14:textId="3C6986C7" w:rsidR="00FE257A" w:rsidRPr="00C64F96" w:rsidRDefault="00FE25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,774.08</w:t>
            </w:r>
          </w:p>
        </w:tc>
        <w:tc>
          <w:tcPr>
            <w:tcW w:w="1188" w:type="dxa"/>
          </w:tcPr>
          <w:p w14:paraId="6A8264E0" w14:textId="6FF99706" w:rsidR="00FE257A" w:rsidRPr="00C64F96" w:rsidRDefault="001B5249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,774.08</w:t>
            </w:r>
          </w:p>
        </w:tc>
        <w:tc>
          <w:tcPr>
            <w:tcW w:w="983" w:type="dxa"/>
          </w:tcPr>
          <w:p w14:paraId="6ACC97FF" w14:textId="3439C0C9" w:rsidR="00FE257A" w:rsidRPr="00C64F96" w:rsidRDefault="001B5249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1B5249" w:rsidRPr="00C64F96" w14:paraId="212418F9" w14:textId="45EFFA16" w:rsidTr="2F7CBA7A">
        <w:trPr>
          <w:trHeight w:val="310"/>
        </w:trPr>
        <w:tc>
          <w:tcPr>
            <w:tcW w:w="1034" w:type="dxa"/>
            <w:noWrap/>
            <w:hideMark/>
          </w:tcPr>
          <w:p w14:paraId="71517818" w14:textId="77777777" w:rsidR="001B5249" w:rsidRPr="00C64F96" w:rsidRDefault="001B5249" w:rsidP="001B5249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197</w:t>
            </w:r>
          </w:p>
        </w:tc>
        <w:tc>
          <w:tcPr>
            <w:tcW w:w="2016" w:type="dxa"/>
            <w:noWrap/>
            <w:hideMark/>
          </w:tcPr>
          <w:p w14:paraId="5D791D4A" w14:textId="77777777" w:rsidR="001B5249" w:rsidRPr="00C64F96" w:rsidRDefault="001B5249" w:rsidP="001B5249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jects</w:t>
            </w:r>
          </w:p>
        </w:tc>
        <w:tc>
          <w:tcPr>
            <w:tcW w:w="3622" w:type="dxa"/>
            <w:hideMark/>
          </w:tcPr>
          <w:p w14:paraId="7320B2AF" w14:textId="77777777" w:rsidR="001B5249" w:rsidRPr="00C64F96" w:rsidRDefault="001B5249" w:rsidP="001B5249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Off-Road Illini</w:t>
            </w:r>
          </w:p>
        </w:tc>
        <w:tc>
          <w:tcPr>
            <w:tcW w:w="1279" w:type="dxa"/>
            <w:noWrap/>
            <w:hideMark/>
          </w:tcPr>
          <w:p w14:paraId="4873E4FA" w14:textId="37644467" w:rsidR="001B5249" w:rsidRPr="00C64F96" w:rsidRDefault="001B5249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6,491.73</w:t>
            </w:r>
          </w:p>
        </w:tc>
        <w:tc>
          <w:tcPr>
            <w:tcW w:w="1188" w:type="dxa"/>
          </w:tcPr>
          <w:p w14:paraId="621C0F37" w14:textId="1CFFFE34" w:rsidR="001B5249" w:rsidRPr="00C64F96" w:rsidRDefault="001B5249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6,491.73</w:t>
            </w:r>
          </w:p>
        </w:tc>
        <w:tc>
          <w:tcPr>
            <w:tcW w:w="983" w:type="dxa"/>
          </w:tcPr>
          <w:p w14:paraId="2259FFED" w14:textId="45E99E96" w:rsidR="001B5249" w:rsidRPr="00C64F96" w:rsidRDefault="001B5249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1B5249" w:rsidRPr="00C64F96" w14:paraId="53A787D1" w14:textId="71BBEA15" w:rsidTr="2F7CBA7A">
        <w:trPr>
          <w:trHeight w:val="310"/>
        </w:trPr>
        <w:tc>
          <w:tcPr>
            <w:tcW w:w="1034" w:type="dxa"/>
            <w:noWrap/>
            <w:hideMark/>
          </w:tcPr>
          <w:p w14:paraId="00DECD3F" w14:textId="77777777" w:rsidR="001B5249" w:rsidRPr="00C64F96" w:rsidRDefault="001B5249" w:rsidP="001B5249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183</w:t>
            </w:r>
          </w:p>
        </w:tc>
        <w:tc>
          <w:tcPr>
            <w:tcW w:w="2016" w:type="dxa"/>
            <w:noWrap/>
            <w:hideMark/>
          </w:tcPr>
          <w:p w14:paraId="7E74939E" w14:textId="77777777" w:rsidR="001B5249" w:rsidRPr="00C64F96" w:rsidRDefault="001B5249" w:rsidP="001B5249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jects</w:t>
            </w:r>
          </w:p>
        </w:tc>
        <w:tc>
          <w:tcPr>
            <w:tcW w:w="3622" w:type="dxa"/>
            <w:hideMark/>
          </w:tcPr>
          <w:p w14:paraId="713309A5" w14:textId="77777777" w:rsidR="001B5249" w:rsidRPr="00C64F96" w:rsidRDefault="001B5249" w:rsidP="001B5249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Steel Bridge</w:t>
            </w:r>
          </w:p>
        </w:tc>
        <w:tc>
          <w:tcPr>
            <w:tcW w:w="1279" w:type="dxa"/>
            <w:noWrap/>
            <w:hideMark/>
          </w:tcPr>
          <w:p w14:paraId="4E05E824" w14:textId="38B893B0" w:rsidR="001B5249" w:rsidRPr="00C64F96" w:rsidRDefault="001B5249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224.84</w:t>
            </w:r>
          </w:p>
        </w:tc>
        <w:tc>
          <w:tcPr>
            <w:tcW w:w="1188" w:type="dxa"/>
          </w:tcPr>
          <w:p w14:paraId="068AC73C" w14:textId="23C7CC29" w:rsidR="001B5249" w:rsidRPr="00C64F96" w:rsidRDefault="001B5249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224.84</w:t>
            </w:r>
          </w:p>
        </w:tc>
        <w:tc>
          <w:tcPr>
            <w:tcW w:w="983" w:type="dxa"/>
          </w:tcPr>
          <w:p w14:paraId="5110104E" w14:textId="5D5CE768" w:rsidR="001B5249" w:rsidRPr="00C64F96" w:rsidRDefault="001B5249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1B5249" w:rsidRPr="00C64F96" w14:paraId="15DE2733" w14:textId="704E50BB" w:rsidTr="2F7CBA7A">
        <w:trPr>
          <w:trHeight w:val="620"/>
        </w:trPr>
        <w:tc>
          <w:tcPr>
            <w:tcW w:w="1034" w:type="dxa"/>
            <w:hideMark/>
          </w:tcPr>
          <w:p w14:paraId="5D12357D" w14:textId="77777777" w:rsidR="001B5249" w:rsidRPr="00C64F96" w:rsidRDefault="001B5249" w:rsidP="001B5249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170</w:t>
            </w:r>
          </w:p>
        </w:tc>
        <w:tc>
          <w:tcPr>
            <w:tcW w:w="2016" w:type="dxa"/>
            <w:noWrap/>
            <w:hideMark/>
          </w:tcPr>
          <w:p w14:paraId="1E9AF113" w14:textId="77777777" w:rsidR="001B5249" w:rsidRPr="00C64F96" w:rsidRDefault="001B5249" w:rsidP="001B5249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jects</w:t>
            </w:r>
          </w:p>
        </w:tc>
        <w:tc>
          <w:tcPr>
            <w:tcW w:w="3622" w:type="dxa"/>
            <w:hideMark/>
          </w:tcPr>
          <w:p w14:paraId="7DCC19FA" w14:textId="77777777" w:rsidR="001B5249" w:rsidRPr="00C64F96" w:rsidRDefault="001B5249" w:rsidP="001B5249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Food Science and Human Nutrition Graduate Student Association</w:t>
            </w:r>
          </w:p>
        </w:tc>
        <w:tc>
          <w:tcPr>
            <w:tcW w:w="1279" w:type="dxa"/>
            <w:noWrap/>
            <w:hideMark/>
          </w:tcPr>
          <w:p w14:paraId="1A0D9371" w14:textId="1C06A8A6" w:rsidR="001B5249" w:rsidRPr="00C64F96" w:rsidRDefault="001B5249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4,800.00</w:t>
            </w:r>
          </w:p>
        </w:tc>
        <w:tc>
          <w:tcPr>
            <w:tcW w:w="1188" w:type="dxa"/>
          </w:tcPr>
          <w:p w14:paraId="3DE2FB4A" w14:textId="2132DB15" w:rsidR="001B5249" w:rsidRPr="00C64F96" w:rsidRDefault="001B5249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077C1251" w14:textId="0A5A4E24" w:rsidR="001B5249" w:rsidRPr="00C64F96" w:rsidRDefault="007640E6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1B5249" w:rsidRPr="00C64F96" w14:paraId="217BFA99" w14:textId="3DD774FC" w:rsidTr="2F7CBA7A">
        <w:trPr>
          <w:trHeight w:val="310"/>
        </w:trPr>
        <w:tc>
          <w:tcPr>
            <w:tcW w:w="1034" w:type="dxa"/>
            <w:noWrap/>
            <w:hideMark/>
          </w:tcPr>
          <w:p w14:paraId="06929E81" w14:textId="77777777" w:rsidR="001B5249" w:rsidRPr="00C64F96" w:rsidRDefault="001B5249" w:rsidP="001B5249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221</w:t>
            </w:r>
          </w:p>
        </w:tc>
        <w:tc>
          <w:tcPr>
            <w:tcW w:w="2016" w:type="dxa"/>
            <w:noWrap/>
            <w:hideMark/>
          </w:tcPr>
          <w:p w14:paraId="41D77F93" w14:textId="77777777" w:rsidR="001B5249" w:rsidRPr="00C64F96" w:rsidRDefault="001B5249" w:rsidP="001B5249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noWrap/>
            <w:hideMark/>
          </w:tcPr>
          <w:p w14:paraId="2D9C8D09" w14:textId="77777777" w:rsidR="001B5249" w:rsidRPr="00C64F96" w:rsidRDefault="001B5249" w:rsidP="001B5249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Gender and Women's Studies RSO</w:t>
            </w:r>
          </w:p>
        </w:tc>
        <w:tc>
          <w:tcPr>
            <w:tcW w:w="1279" w:type="dxa"/>
            <w:noWrap/>
            <w:hideMark/>
          </w:tcPr>
          <w:p w14:paraId="69DB69F0" w14:textId="46809663" w:rsidR="001B5249" w:rsidRPr="00C64F96" w:rsidRDefault="001B5249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99.97</w:t>
            </w:r>
          </w:p>
        </w:tc>
        <w:tc>
          <w:tcPr>
            <w:tcW w:w="1188" w:type="dxa"/>
          </w:tcPr>
          <w:p w14:paraId="6D7CEAD8" w14:textId="67F570D4" w:rsidR="001B5249" w:rsidRPr="00C64F96" w:rsidRDefault="007640E6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0DAFACEF" w14:textId="7E7EE0ED" w:rsidR="001B5249" w:rsidRPr="00C64F96" w:rsidRDefault="007640E6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8-0-3</w:t>
            </w:r>
          </w:p>
        </w:tc>
      </w:tr>
      <w:tr w:rsidR="007640E6" w:rsidRPr="00C64F96" w14:paraId="62688859" w14:textId="278A07F2" w:rsidTr="2F7CBA7A">
        <w:trPr>
          <w:trHeight w:val="310"/>
        </w:trPr>
        <w:tc>
          <w:tcPr>
            <w:tcW w:w="1034" w:type="dxa"/>
            <w:hideMark/>
          </w:tcPr>
          <w:p w14:paraId="2C499454" w14:textId="77777777" w:rsidR="007640E6" w:rsidRPr="00C64F96" w:rsidRDefault="007640E6" w:rsidP="007640E6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219</w:t>
            </w:r>
          </w:p>
        </w:tc>
        <w:tc>
          <w:tcPr>
            <w:tcW w:w="2016" w:type="dxa"/>
            <w:noWrap/>
            <w:hideMark/>
          </w:tcPr>
          <w:p w14:paraId="1DCC1EB4" w14:textId="77777777" w:rsidR="007640E6" w:rsidRPr="00C64F96" w:rsidRDefault="007640E6" w:rsidP="007640E6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57384CEC" w14:textId="77777777" w:rsidR="007640E6" w:rsidRPr="00C64F96" w:rsidRDefault="007640E6" w:rsidP="007640E6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Jasmine Field Orchestra</w:t>
            </w:r>
          </w:p>
        </w:tc>
        <w:tc>
          <w:tcPr>
            <w:tcW w:w="1279" w:type="dxa"/>
            <w:noWrap/>
            <w:hideMark/>
          </w:tcPr>
          <w:p w14:paraId="25EBCEC8" w14:textId="4E1622A4" w:rsidR="007640E6" w:rsidRPr="00C64F96" w:rsidRDefault="007640E6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3,974.00</w:t>
            </w:r>
          </w:p>
        </w:tc>
        <w:tc>
          <w:tcPr>
            <w:tcW w:w="1188" w:type="dxa"/>
          </w:tcPr>
          <w:p w14:paraId="7CB634DE" w14:textId="42F00E5F" w:rsidR="007640E6" w:rsidRPr="00C64F96" w:rsidRDefault="007640E6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3,974.00</w:t>
            </w:r>
          </w:p>
        </w:tc>
        <w:tc>
          <w:tcPr>
            <w:tcW w:w="983" w:type="dxa"/>
          </w:tcPr>
          <w:p w14:paraId="755F8E73" w14:textId="7A498692" w:rsidR="007640E6" w:rsidRPr="00C64F96" w:rsidRDefault="007640E6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7640E6" w:rsidRPr="00C64F96" w14:paraId="4D27AA63" w14:textId="6DE8D32D" w:rsidTr="2F7CBA7A">
        <w:trPr>
          <w:trHeight w:val="310"/>
        </w:trPr>
        <w:tc>
          <w:tcPr>
            <w:tcW w:w="1034" w:type="dxa"/>
            <w:noWrap/>
            <w:hideMark/>
          </w:tcPr>
          <w:p w14:paraId="5F43B94A" w14:textId="77777777" w:rsidR="007640E6" w:rsidRPr="00C64F96" w:rsidRDefault="007640E6" w:rsidP="007640E6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206</w:t>
            </w:r>
          </w:p>
        </w:tc>
        <w:tc>
          <w:tcPr>
            <w:tcW w:w="2016" w:type="dxa"/>
            <w:noWrap/>
            <w:hideMark/>
          </w:tcPr>
          <w:p w14:paraId="4428287F" w14:textId="77777777" w:rsidR="007640E6" w:rsidRPr="00C64F96" w:rsidRDefault="007640E6" w:rsidP="007640E6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2F680E15" w14:textId="77777777" w:rsidR="007640E6" w:rsidRPr="00C64F96" w:rsidRDefault="007640E6" w:rsidP="007640E6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Outdoor Adventure Club</w:t>
            </w:r>
          </w:p>
        </w:tc>
        <w:tc>
          <w:tcPr>
            <w:tcW w:w="1279" w:type="dxa"/>
            <w:noWrap/>
            <w:hideMark/>
          </w:tcPr>
          <w:p w14:paraId="45F117B7" w14:textId="3E06B3A8" w:rsidR="007640E6" w:rsidRPr="00C64F96" w:rsidRDefault="007640E6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899.98</w:t>
            </w:r>
          </w:p>
        </w:tc>
        <w:tc>
          <w:tcPr>
            <w:tcW w:w="1188" w:type="dxa"/>
          </w:tcPr>
          <w:p w14:paraId="10F4EE12" w14:textId="622FF3E4" w:rsidR="007640E6" w:rsidRPr="00C64F96" w:rsidRDefault="007640E6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17FA59DD" w14:textId="7D159287" w:rsidR="007640E6" w:rsidRPr="00C64F96" w:rsidRDefault="007640E6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7640E6" w:rsidRPr="00C64F96" w14:paraId="3C2D3BF1" w14:textId="7A563824" w:rsidTr="2F7CBA7A">
        <w:trPr>
          <w:trHeight w:val="310"/>
        </w:trPr>
        <w:tc>
          <w:tcPr>
            <w:tcW w:w="1034" w:type="dxa"/>
            <w:noWrap/>
            <w:hideMark/>
          </w:tcPr>
          <w:p w14:paraId="05C068D1" w14:textId="77777777" w:rsidR="007640E6" w:rsidRPr="00C64F96" w:rsidRDefault="007640E6" w:rsidP="007640E6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7940</w:t>
            </w:r>
          </w:p>
        </w:tc>
        <w:tc>
          <w:tcPr>
            <w:tcW w:w="2016" w:type="dxa"/>
            <w:noWrap/>
            <w:hideMark/>
          </w:tcPr>
          <w:p w14:paraId="4181CD07" w14:textId="77777777" w:rsidR="007640E6" w:rsidRPr="00C64F96" w:rsidRDefault="007640E6" w:rsidP="007640E6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34DCCC4B" w14:textId="77777777" w:rsidR="007640E6" w:rsidRPr="00C64F96" w:rsidRDefault="007640E6" w:rsidP="007640E6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Altgeld Ringers</w:t>
            </w:r>
          </w:p>
        </w:tc>
        <w:tc>
          <w:tcPr>
            <w:tcW w:w="1279" w:type="dxa"/>
            <w:noWrap/>
            <w:hideMark/>
          </w:tcPr>
          <w:p w14:paraId="1596259A" w14:textId="22270A5A" w:rsidR="007640E6" w:rsidRPr="00C64F96" w:rsidRDefault="007640E6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203.44</w:t>
            </w:r>
          </w:p>
        </w:tc>
        <w:tc>
          <w:tcPr>
            <w:tcW w:w="1188" w:type="dxa"/>
          </w:tcPr>
          <w:p w14:paraId="70B70123" w14:textId="0E642550" w:rsidR="007640E6" w:rsidRPr="00C64F96" w:rsidRDefault="007640E6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203.44</w:t>
            </w:r>
          </w:p>
        </w:tc>
        <w:tc>
          <w:tcPr>
            <w:tcW w:w="983" w:type="dxa"/>
          </w:tcPr>
          <w:p w14:paraId="58B4BA82" w14:textId="19D00AFD" w:rsidR="007640E6" w:rsidRPr="00C64F96" w:rsidRDefault="007640E6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7640E6" w:rsidRPr="00C64F96" w14:paraId="314712F2" w14:textId="2863E9C4" w:rsidTr="2F7CBA7A">
        <w:trPr>
          <w:trHeight w:val="310"/>
        </w:trPr>
        <w:tc>
          <w:tcPr>
            <w:tcW w:w="1034" w:type="dxa"/>
            <w:noWrap/>
            <w:hideMark/>
          </w:tcPr>
          <w:p w14:paraId="2E6172D4" w14:textId="77777777" w:rsidR="007640E6" w:rsidRPr="00C64F96" w:rsidRDefault="007640E6" w:rsidP="007640E6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124</w:t>
            </w:r>
          </w:p>
        </w:tc>
        <w:tc>
          <w:tcPr>
            <w:tcW w:w="2016" w:type="dxa"/>
            <w:noWrap/>
            <w:hideMark/>
          </w:tcPr>
          <w:p w14:paraId="6B7F0688" w14:textId="77777777" w:rsidR="007640E6" w:rsidRPr="00C64F96" w:rsidRDefault="007640E6" w:rsidP="007640E6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0DFA5D4A" w14:textId="77777777" w:rsidR="007640E6" w:rsidRPr="00C64F96" w:rsidRDefault="007640E6" w:rsidP="007640E6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Vietnamese Student Association</w:t>
            </w:r>
          </w:p>
        </w:tc>
        <w:tc>
          <w:tcPr>
            <w:tcW w:w="1279" w:type="dxa"/>
            <w:noWrap/>
            <w:hideMark/>
          </w:tcPr>
          <w:p w14:paraId="58D9A977" w14:textId="4EC4DBC3" w:rsidR="007640E6" w:rsidRPr="00C64F96" w:rsidRDefault="007640E6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9,942.43</w:t>
            </w:r>
          </w:p>
        </w:tc>
        <w:tc>
          <w:tcPr>
            <w:tcW w:w="1188" w:type="dxa"/>
          </w:tcPr>
          <w:p w14:paraId="7EDEEA38" w14:textId="19E4DD5F" w:rsidR="007640E6" w:rsidRPr="00C64F96" w:rsidRDefault="2C1156A9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6,742.43</w:t>
            </w:r>
          </w:p>
        </w:tc>
        <w:tc>
          <w:tcPr>
            <w:tcW w:w="983" w:type="dxa"/>
          </w:tcPr>
          <w:p w14:paraId="1C0BC432" w14:textId="4B0BA2F5" w:rsidR="007640E6" w:rsidRPr="00C64F96" w:rsidRDefault="007640E6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9-0-1</w:t>
            </w:r>
          </w:p>
        </w:tc>
      </w:tr>
      <w:tr w:rsidR="007640E6" w:rsidRPr="00C64F96" w14:paraId="4B355BB0" w14:textId="0A726A4A" w:rsidTr="2F7CBA7A">
        <w:trPr>
          <w:trHeight w:val="620"/>
        </w:trPr>
        <w:tc>
          <w:tcPr>
            <w:tcW w:w="1034" w:type="dxa"/>
            <w:noWrap/>
            <w:hideMark/>
          </w:tcPr>
          <w:p w14:paraId="0EAEAA27" w14:textId="77777777" w:rsidR="007640E6" w:rsidRPr="00C64F96" w:rsidRDefault="007640E6" w:rsidP="007640E6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165</w:t>
            </w:r>
          </w:p>
        </w:tc>
        <w:tc>
          <w:tcPr>
            <w:tcW w:w="2016" w:type="dxa"/>
            <w:noWrap/>
            <w:hideMark/>
          </w:tcPr>
          <w:p w14:paraId="5DC264A5" w14:textId="77777777" w:rsidR="007640E6" w:rsidRPr="00C64F96" w:rsidRDefault="007640E6" w:rsidP="007640E6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4C4250DC" w14:textId="77777777" w:rsidR="007640E6" w:rsidRPr="00C64F96" w:rsidRDefault="007640E6" w:rsidP="007640E6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Mongolian Cultural Organization at the University of Illinois Urbana-Champaign</w:t>
            </w:r>
          </w:p>
        </w:tc>
        <w:tc>
          <w:tcPr>
            <w:tcW w:w="1279" w:type="dxa"/>
            <w:noWrap/>
            <w:hideMark/>
          </w:tcPr>
          <w:p w14:paraId="2724D613" w14:textId="712FA31A" w:rsidR="007640E6" w:rsidRPr="00C64F96" w:rsidRDefault="007640E6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97.54</w:t>
            </w:r>
          </w:p>
        </w:tc>
        <w:tc>
          <w:tcPr>
            <w:tcW w:w="1188" w:type="dxa"/>
          </w:tcPr>
          <w:p w14:paraId="65BA6CD7" w14:textId="7757EAAF" w:rsidR="007640E6" w:rsidRPr="00C64F96" w:rsidRDefault="007640E6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62644E3B" w14:textId="3438021B" w:rsidR="007640E6" w:rsidRPr="00C64F96" w:rsidRDefault="007E0C1C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9-0-1</w:t>
            </w:r>
          </w:p>
        </w:tc>
      </w:tr>
      <w:tr w:rsidR="007640E6" w:rsidRPr="00C64F96" w14:paraId="50947F66" w14:textId="3D1A13DC" w:rsidTr="2F7CBA7A">
        <w:trPr>
          <w:trHeight w:val="310"/>
        </w:trPr>
        <w:tc>
          <w:tcPr>
            <w:tcW w:w="1034" w:type="dxa"/>
            <w:hideMark/>
          </w:tcPr>
          <w:p w14:paraId="590B3F09" w14:textId="77777777" w:rsidR="007640E6" w:rsidRPr="00C64F96" w:rsidRDefault="007640E6" w:rsidP="007640E6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177</w:t>
            </w:r>
          </w:p>
        </w:tc>
        <w:tc>
          <w:tcPr>
            <w:tcW w:w="2016" w:type="dxa"/>
            <w:noWrap/>
            <w:hideMark/>
          </w:tcPr>
          <w:p w14:paraId="1F7E1CC8" w14:textId="77777777" w:rsidR="007640E6" w:rsidRPr="00C64F96" w:rsidRDefault="007640E6" w:rsidP="007640E6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07856522" w14:textId="77777777" w:rsidR="007640E6" w:rsidRPr="00C64F96" w:rsidRDefault="007640E6" w:rsidP="007640E6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Statistics Doctoral Students Association</w:t>
            </w:r>
          </w:p>
        </w:tc>
        <w:tc>
          <w:tcPr>
            <w:tcW w:w="1279" w:type="dxa"/>
            <w:noWrap/>
            <w:hideMark/>
          </w:tcPr>
          <w:p w14:paraId="23856C32" w14:textId="1657B298" w:rsidR="007640E6" w:rsidRPr="00C64F96" w:rsidRDefault="007640E6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800.00</w:t>
            </w:r>
          </w:p>
        </w:tc>
        <w:tc>
          <w:tcPr>
            <w:tcW w:w="1188" w:type="dxa"/>
          </w:tcPr>
          <w:p w14:paraId="451EF5D0" w14:textId="1BD7BF01" w:rsidR="007640E6" w:rsidRPr="00C64F96" w:rsidRDefault="007E0C1C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2C78C460" w14:textId="08F65F94" w:rsidR="007640E6" w:rsidRPr="00C64F96" w:rsidRDefault="007E0C1C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9-0-1</w:t>
            </w:r>
          </w:p>
        </w:tc>
      </w:tr>
      <w:tr w:rsidR="007E0C1C" w:rsidRPr="00C64F96" w14:paraId="426F4204" w14:textId="30126E78" w:rsidTr="2F7CBA7A">
        <w:trPr>
          <w:trHeight w:val="620"/>
        </w:trPr>
        <w:tc>
          <w:tcPr>
            <w:tcW w:w="1034" w:type="dxa"/>
            <w:noWrap/>
            <w:hideMark/>
          </w:tcPr>
          <w:p w14:paraId="6BE83F99" w14:textId="77777777" w:rsidR="007E0C1C" w:rsidRPr="00C64F96" w:rsidRDefault="007E0C1C" w:rsidP="007E0C1C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173</w:t>
            </w:r>
          </w:p>
        </w:tc>
        <w:tc>
          <w:tcPr>
            <w:tcW w:w="2016" w:type="dxa"/>
            <w:noWrap/>
            <w:hideMark/>
          </w:tcPr>
          <w:p w14:paraId="47DCBEBA" w14:textId="77777777" w:rsidR="007E0C1C" w:rsidRPr="00C64F96" w:rsidRDefault="007E0C1C" w:rsidP="007E0C1C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2B0BEFC9" w14:textId="77777777" w:rsidR="007E0C1C" w:rsidRPr="00C64F96" w:rsidRDefault="007E0C1C" w:rsidP="007E0C1C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Food Science and Human Nutrition Graduate Student Association</w:t>
            </w:r>
          </w:p>
        </w:tc>
        <w:tc>
          <w:tcPr>
            <w:tcW w:w="1279" w:type="dxa"/>
            <w:noWrap/>
            <w:hideMark/>
          </w:tcPr>
          <w:p w14:paraId="03FAAA98" w14:textId="3D6B2C7D" w:rsidR="007E0C1C" w:rsidRPr="00C64F96" w:rsidRDefault="007E0C1C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4,800.00</w:t>
            </w:r>
          </w:p>
        </w:tc>
        <w:tc>
          <w:tcPr>
            <w:tcW w:w="1188" w:type="dxa"/>
          </w:tcPr>
          <w:p w14:paraId="6D0D5A57" w14:textId="32F81686" w:rsidR="007E0C1C" w:rsidRPr="00C64F96" w:rsidRDefault="007E0C1C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4,800.00</w:t>
            </w:r>
          </w:p>
        </w:tc>
        <w:tc>
          <w:tcPr>
            <w:tcW w:w="983" w:type="dxa"/>
          </w:tcPr>
          <w:p w14:paraId="4E24B208" w14:textId="1401A729" w:rsidR="007E0C1C" w:rsidRPr="00C64F96" w:rsidRDefault="007E0C1C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9-0-1</w:t>
            </w:r>
          </w:p>
        </w:tc>
      </w:tr>
      <w:tr w:rsidR="007E0C1C" w:rsidRPr="00C64F96" w14:paraId="7B824A7B" w14:textId="70CEBED6" w:rsidTr="2F7CBA7A">
        <w:trPr>
          <w:trHeight w:val="310"/>
        </w:trPr>
        <w:tc>
          <w:tcPr>
            <w:tcW w:w="1034" w:type="dxa"/>
            <w:noWrap/>
            <w:hideMark/>
          </w:tcPr>
          <w:p w14:paraId="41446127" w14:textId="77777777" w:rsidR="007E0C1C" w:rsidRPr="00C64F96" w:rsidRDefault="007E0C1C" w:rsidP="007E0C1C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175</w:t>
            </w:r>
          </w:p>
        </w:tc>
        <w:tc>
          <w:tcPr>
            <w:tcW w:w="2016" w:type="dxa"/>
            <w:noWrap/>
            <w:hideMark/>
          </w:tcPr>
          <w:p w14:paraId="774FFCDE" w14:textId="77777777" w:rsidR="007E0C1C" w:rsidRPr="00C64F96" w:rsidRDefault="007E0C1C" w:rsidP="007E0C1C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146C354B" w14:textId="77777777" w:rsidR="007E0C1C" w:rsidRPr="00C64F96" w:rsidRDefault="007E0C1C" w:rsidP="007E0C1C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Asian American Association</w:t>
            </w:r>
          </w:p>
        </w:tc>
        <w:tc>
          <w:tcPr>
            <w:tcW w:w="1279" w:type="dxa"/>
            <w:noWrap/>
            <w:hideMark/>
          </w:tcPr>
          <w:p w14:paraId="16454C06" w14:textId="539684E3" w:rsidR="007E0C1C" w:rsidRPr="00C64F96" w:rsidRDefault="007E0C1C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,175.00</w:t>
            </w:r>
          </w:p>
        </w:tc>
        <w:tc>
          <w:tcPr>
            <w:tcW w:w="1188" w:type="dxa"/>
          </w:tcPr>
          <w:p w14:paraId="6E10921E" w14:textId="05AD43C9" w:rsidR="007E0C1C" w:rsidRPr="00C64F96" w:rsidRDefault="6EE33B26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881.25</w:t>
            </w:r>
          </w:p>
        </w:tc>
        <w:tc>
          <w:tcPr>
            <w:tcW w:w="983" w:type="dxa"/>
          </w:tcPr>
          <w:p w14:paraId="467C0117" w14:textId="67CDF56E" w:rsidR="007E0C1C" w:rsidRPr="00C64F96" w:rsidRDefault="008F586E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7E0C1C" w:rsidRPr="00C64F96" w14:paraId="71ACACB3" w14:textId="1E42B82F" w:rsidTr="2F7CBA7A">
        <w:trPr>
          <w:trHeight w:val="310"/>
        </w:trPr>
        <w:tc>
          <w:tcPr>
            <w:tcW w:w="1034" w:type="dxa"/>
            <w:noWrap/>
            <w:hideMark/>
          </w:tcPr>
          <w:p w14:paraId="50705BC0" w14:textId="77777777" w:rsidR="007E0C1C" w:rsidRPr="00C64F96" w:rsidRDefault="007E0C1C" w:rsidP="007E0C1C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168</w:t>
            </w:r>
          </w:p>
        </w:tc>
        <w:tc>
          <w:tcPr>
            <w:tcW w:w="2016" w:type="dxa"/>
            <w:noWrap/>
            <w:hideMark/>
          </w:tcPr>
          <w:p w14:paraId="017CB363" w14:textId="77777777" w:rsidR="007E0C1C" w:rsidRPr="00C64F96" w:rsidRDefault="007E0C1C" w:rsidP="007E0C1C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54E2956F" w14:textId="77777777" w:rsidR="007E0C1C" w:rsidRPr="00C64F96" w:rsidRDefault="007E0C1C" w:rsidP="007E0C1C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Robobrawl</w:t>
            </w:r>
          </w:p>
        </w:tc>
        <w:tc>
          <w:tcPr>
            <w:tcW w:w="1279" w:type="dxa"/>
            <w:noWrap/>
            <w:hideMark/>
          </w:tcPr>
          <w:p w14:paraId="138BB508" w14:textId="5074CB43" w:rsidR="007E0C1C" w:rsidRPr="00C64F96" w:rsidRDefault="007E0C1C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4,718.00</w:t>
            </w:r>
          </w:p>
        </w:tc>
        <w:tc>
          <w:tcPr>
            <w:tcW w:w="1188" w:type="dxa"/>
          </w:tcPr>
          <w:p w14:paraId="1DF89D6F" w14:textId="7BEC296C" w:rsidR="007E0C1C" w:rsidRPr="00C64F96" w:rsidRDefault="008F586E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00A09AFA" w14:textId="2025E0D0" w:rsidR="007E0C1C" w:rsidRPr="00C64F96" w:rsidRDefault="008F586E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7E0C1C" w:rsidRPr="00C64F96" w14:paraId="44FB234D" w14:textId="2C660944" w:rsidTr="2F7CBA7A">
        <w:trPr>
          <w:trHeight w:val="310"/>
        </w:trPr>
        <w:tc>
          <w:tcPr>
            <w:tcW w:w="1034" w:type="dxa"/>
            <w:noWrap/>
            <w:hideMark/>
          </w:tcPr>
          <w:p w14:paraId="086A4318" w14:textId="77777777" w:rsidR="007E0C1C" w:rsidRPr="00C64F96" w:rsidRDefault="007E0C1C" w:rsidP="007E0C1C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174</w:t>
            </w:r>
          </w:p>
        </w:tc>
        <w:tc>
          <w:tcPr>
            <w:tcW w:w="2016" w:type="dxa"/>
            <w:noWrap/>
            <w:hideMark/>
          </w:tcPr>
          <w:p w14:paraId="6F9CB121" w14:textId="77777777" w:rsidR="007E0C1C" w:rsidRPr="00C64F96" w:rsidRDefault="007E0C1C" w:rsidP="007E0C1C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noWrap/>
            <w:hideMark/>
          </w:tcPr>
          <w:p w14:paraId="77C388CB" w14:textId="77777777" w:rsidR="007E0C1C" w:rsidRPr="00C64F96" w:rsidRDefault="007E0C1C" w:rsidP="007E0C1C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Asian American Association</w:t>
            </w:r>
          </w:p>
        </w:tc>
        <w:tc>
          <w:tcPr>
            <w:tcW w:w="1279" w:type="dxa"/>
            <w:noWrap/>
            <w:hideMark/>
          </w:tcPr>
          <w:p w14:paraId="2363C14B" w14:textId="4D6B5E16" w:rsidR="007E0C1C" w:rsidRPr="00C64F96" w:rsidRDefault="007E0C1C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,080.00</w:t>
            </w:r>
          </w:p>
        </w:tc>
        <w:tc>
          <w:tcPr>
            <w:tcW w:w="1188" w:type="dxa"/>
          </w:tcPr>
          <w:p w14:paraId="08623B11" w14:textId="0AA1D893" w:rsidR="007E0C1C" w:rsidRPr="00C64F96" w:rsidRDefault="008F586E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617E4221" w14:textId="1E206E9E" w:rsidR="007E0C1C" w:rsidRPr="00C64F96" w:rsidRDefault="0051552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515523" w:rsidRPr="00C64F96" w14:paraId="6B3F4300" w14:textId="43BBDBD2" w:rsidTr="2F7CBA7A">
        <w:trPr>
          <w:trHeight w:val="310"/>
        </w:trPr>
        <w:tc>
          <w:tcPr>
            <w:tcW w:w="1034" w:type="dxa"/>
            <w:noWrap/>
            <w:hideMark/>
          </w:tcPr>
          <w:p w14:paraId="71861EA1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159</w:t>
            </w:r>
          </w:p>
        </w:tc>
        <w:tc>
          <w:tcPr>
            <w:tcW w:w="2016" w:type="dxa"/>
            <w:noWrap/>
            <w:hideMark/>
          </w:tcPr>
          <w:p w14:paraId="415208A4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54651BE0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Asian American Association</w:t>
            </w:r>
          </w:p>
        </w:tc>
        <w:tc>
          <w:tcPr>
            <w:tcW w:w="1279" w:type="dxa"/>
            <w:noWrap/>
            <w:hideMark/>
          </w:tcPr>
          <w:p w14:paraId="45EB3439" w14:textId="2B054337" w:rsidR="00515523" w:rsidRPr="00C64F96" w:rsidRDefault="0051552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,850.00</w:t>
            </w:r>
          </w:p>
        </w:tc>
        <w:tc>
          <w:tcPr>
            <w:tcW w:w="1188" w:type="dxa"/>
          </w:tcPr>
          <w:p w14:paraId="55794EA7" w14:textId="7284EFD0" w:rsidR="00515523" w:rsidRPr="00C64F96" w:rsidRDefault="0051552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,850.00</w:t>
            </w:r>
          </w:p>
        </w:tc>
        <w:tc>
          <w:tcPr>
            <w:tcW w:w="983" w:type="dxa"/>
          </w:tcPr>
          <w:p w14:paraId="18ECD1C5" w14:textId="3C65A7D6" w:rsidR="00515523" w:rsidRPr="00C64F96" w:rsidRDefault="0051552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515523" w:rsidRPr="00C64F96" w14:paraId="3FFBA2B1" w14:textId="50383B2C" w:rsidTr="2F7CBA7A">
        <w:trPr>
          <w:trHeight w:val="310"/>
        </w:trPr>
        <w:tc>
          <w:tcPr>
            <w:tcW w:w="1034" w:type="dxa"/>
            <w:noWrap/>
            <w:hideMark/>
          </w:tcPr>
          <w:p w14:paraId="74FA3E19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132</w:t>
            </w:r>
          </w:p>
        </w:tc>
        <w:tc>
          <w:tcPr>
            <w:tcW w:w="2016" w:type="dxa"/>
            <w:noWrap/>
            <w:hideMark/>
          </w:tcPr>
          <w:p w14:paraId="3F2D42E3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32337B90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Iranian Music Heritage</w:t>
            </w:r>
          </w:p>
        </w:tc>
        <w:tc>
          <w:tcPr>
            <w:tcW w:w="1279" w:type="dxa"/>
            <w:noWrap/>
            <w:hideMark/>
          </w:tcPr>
          <w:p w14:paraId="7C18016D" w14:textId="03F06AED" w:rsidR="00515523" w:rsidRPr="00C64F96" w:rsidRDefault="0051552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,050.50</w:t>
            </w:r>
          </w:p>
        </w:tc>
        <w:tc>
          <w:tcPr>
            <w:tcW w:w="1188" w:type="dxa"/>
          </w:tcPr>
          <w:p w14:paraId="77D0DE89" w14:textId="4A96884C" w:rsidR="00515523" w:rsidRPr="00C64F96" w:rsidRDefault="06676494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585.00</w:t>
            </w:r>
          </w:p>
        </w:tc>
        <w:tc>
          <w:tcPr>
            <w:tcW w:w="983" w:type="dxa"/>
          </w:tcPr>
          <w:p w14:paraId="1842E133" w14:textId="12F5829B" w:rsidR="00515523" w:rsidRPr="00C64F96" w:rsidRDefault="0051552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515523" w:rsidRPr="00C64F96" w14:paraId="4EC1AD0E" w14:textId="58C62FAD" w:rsidTr="2F7CBA7A">
        <w:trPr>
          <w:trHeight w:val="310"/>
        </w:trPr>
        <w:tc>
          <w:tcPr>
            <w:tcW w:w="1034" w:type="dxa"/>
            <w:noWrap/>
            <w:hideMark/>
          </w:tcPr>
          <w:p w14:paraId="339D2FF3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129</w:t>
            </w:r>
          </w:p>
        </w:tc>
        <w:tc>
          <w:tcPr>
            <w:tcW w:w="2016" w:type="dxa"/>
            <w:noWrap/>
            <w:hideMark/>
          </w:tcPr>
          <w:p w14:paraId="30455A57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08CCE2BB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Iranian Music Heritage</w:t>
            </w:r>
          </w:p>
        </w:tc>
        <w:tc>
          <w:tcPr>
            <w:tcW w:w="1279" w:type="dxa"/>
            <w:noWrap/>
            <w:hideMark/>
          </w:tcPr>
          <w:p w14:paraId="3722D7E8" w14:textId="3942C6B0" w:rsidR="00515523" w:rsidRPr="00C64F96" w:rsidRDefault="0051552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,100.00</w:t>
            </w:r>
          </w:p>
        </w:tc>
        <w:tc>
          <w:tcPr>
            <w:tcW w:w="1188" w:type="dxa"/>
          </w:tcPr>
          <w:p w14:paraId="5A2051B0" w14:textId="29205B8E" w:rsidR="00515523" w:rsidRPr="00C64F96" w:rsidRDefault="0051552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461FEAFF" w14:textId="1A08BF5E" w:rsidR="00515523" w:rsidRPr="00C64F96" w:rsidRDefault="0051552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515523" w:rsidRPr="00C64F96" w14:paraId="3C357368" w14:textId="518708BC" w:rsidTr="2F7CBA7A">
        <w:trPr>
          <w:trHeight w:val="310"/>
        </w:trPr>
        <w:tc>
          <w:tcPr>
            <w:tcW w:w="1034" w:type="dxa"/>
            <w:noWrap/>
            <w:hideMark/>
          </w:tcPr>
          <w:p w14:paraId="7718E0C1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026</w:t>
            </w:r>
          </w:p>
        </w:tc>
        <w:tc>
          <w:tcPr>
            <w:tcW w:w="2016" w:type="dxa"/>
            <w:noWrap/>
            <w:hideMark/>
          </w:tcPr>
          <w:p w14:paraId="107330D2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4E307799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Muslim Students Association</w:t>
            </w:r>
          </w:p>
        </w:tc>
        <w:tc>
          <w:tcPr>
            <w:tcW w:w="1279" w:type="dxa"/>
            <w:noWrap/>
            <w:hideMark/>
          </w:tcPr>
          <w:p w14:paraId="346906C5" w14:textId="51CD1771" w:rsidR="00515523" w:rsidRPr="00C64F96" w:rsidRDefault="0051552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2,800.00</w:t>
            </w:r>
          </w:p>
        </w:tc>
        <w:tc>
          <w:tcPr>
            <w:tcW w:w="1188" w:type="dxa"/>
          </w:tcPr>
          <w:p w14:paraId="59E48844" w14:textId="16C488EF" w:rsidR="00515523" w:rsidRPr="00C64F96" w:rsidRDefault="2C0CF15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2,100.00</w:t>
            </w:r>
          </w:p>
        </w:tc>
        <w:tc>
          <w:tcPr>
            <w:tcW w:w="983" w:type="dxa"/>
          </w:tcPr>
          <w:p w14:paraId="4466F4CE" w14:textId="066EEB0D" w:rsidR="00515523" w:rsidRPr="00C64F96" w:rsidRDefault="00B47F28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515523" w:rsidRPr="00C64F96" w14:paraId="11D9E1E2" w14:textId="3CCA5AE1" w:rsidTr="2F7CBA7A">
        <w:trPr>
          <w:trHeight w:val="310"/>
        </w:trPr>
        <w:tc>
          <w:tcPr>
            <w:tcW w:w="1034" w:type="dxa"/>
            <w:noWrap/>
            <w:hideMark/>
          </w:tcPr>
          <w:p w14:paraId="69992D54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109</w:t>
            </w:r>
          </w:p>
        </w:tc>
        <w:tc>
          <w:tcPr>
            <w:tcW w:w="2016" w:type="dxa"/>
            <w:noWrap/>
            <w:hideMark/>
          </w:tcPr>
          <w:p w14:paraId="346CD379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78EDAB8F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Arab American Association of Engineers and Architects</w:t>
            </w:r>
          </w:p>
        </w:tc>
        <w:tc>
          <w:tcPr>
            <w:tcW w:w="1279" w:type="dxa"/>
            <w:noWrap/>
            <w:hideMark/>
          </w:tcPr>
          <w:p w14:paraId="50DB8DC0" w14:textId="44092B28" w:rsidR="00515523" w:rsidRPr="00C64F96" w:rsidRDefault="0051552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484.94</w:t>
            </w:r>
          </w:p>
        </w:tc>
        <w:tc>
          <w:tcPr>
            <w:tcW w:w="1188" w:type="dxa"/>
          </w:tcPr>
          <w:p w14:paraId="226E74B2" w14:textId="1AE75B41" w:rsidR="00515523" w:rsidRPr="00C64F96" w:rsidRDefault="00B47F28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484.94</w:t>
            </w:r>
          </w:p>
        </w:tc>
        <w:tc>
          <w:tcPr>
            <w:tcW w:w="983" w:type="dxa"/>
          </w:tcPr>
          <w:p w14:paraId="3A0D2DA0" w14:textId="60C062AC" w:rsidR="00515523" w:rsidRPr="00C64F96" w:rsidRDefault="00B47F28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515523" w:rsidRPr="00C64F96" w14:paraId="65E04258" w14:textId="269C1C55" w:rsidTr="2F7CBA7A">
        <w:trPr>
          <w:trHeight w:val="310"/>
        </w:trPr>
        <w:tc>
          <w:tcPr>
            <w:tcW w:w="1034" w:type="dxa"/>
            <w:hideMark/>
          </w:tcPr>
          <w:p w14:paraId="6EBB5A7D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106</w:t>
            </w:r>
          </w:p>
        </w:tc>
        <w:tc>
          <w:tcPr>
            <w:tcW w:w="2016" w:type="dxa"/>
            <w:noWrap/>
            <w:hideMark/>
          </w:tcPr>
          <w:p w14:paraId="248B60E0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noWrap/>
            <w:hideMark/>
          </w:tcPr>
          <w:p w14:paraId="159E149B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Arab American Association of Engineers and Architects</w:t>
            </w:r>
          </w:p>
        </w:tc>
        <w:tc>
          <w:tcPr>
            <w:tcW w:w="1279" w:type="dxa"/>
            <w:noWrap/>
            <w:hideMark/>
          </w:tcPr>
          <w:p w14:paraId="6C892F16" w14:textId="2EC986F5" w:rsidR="00515523" w:rsidRPr="00C64F96" w:rsidRDefault="0051552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484.94</w:t>
            </w:r>
          </w:p>
        </w:tc>
        <w:tc>
          <w:tcPr>
            <w:tcW w:w="1188" w:type="dxa"/>
          </w:tcPr>
          <w:p w14:paraId="754A1937" w14:textId="055235C0" w:rsidR="00515523" w:rsidRPr="00C64F96" w:rsidRDefault="00B47F28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484.94</w:t>
            </w:r>
          </w:p>
        </w:tc>
        <w:tc>
          <w:tcPr>
            <w:tcW w:w="983" w:type="dxa"/>
          </w:tcPr>
          <w:p w14:paraId="4DF7AE1D" w14:textId="3294CB6E" w:rsidR="00515523" w:rsidRPr="00C64F96" w:rsidRDefault="00B47F28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515523" w:rsidRPr="00C64F96" w14:paraId="2FA67E7A" w14:textId="31DF6215" w:rsidTr="2F7CBA7A">
        <w:trPr>
          <w:trHeight w:val="310"/>
        </w:trPr>
        <w:tc>
          <w:tcPr>
            <w:tcW w:w="1034" w:type="dxa"/>
            <w:noWrap/>
            <w:hideMark/>
          </w:tcPr>
          <w:p w14:paraId="675E24C6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102</w:t>
            </w:r>
          </w:p>
        </w:tc>
        <w:tc>
          <w:tcPr>
            <w:tcW w:w="2016" w:type="dxa"/>
            <w:noWrap/>
            <w:hideMark/>
          </w:tcPr>
          <w:p w14:paraId="21B5B4F8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50C3DFDC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Women in Mechanical Science and Engineering</w:t>
            </w:r>
          </w:p>
        </w:tc>
        <w:tc>
          <w:tcPr>
            <w:tcW w:w="1279" w:type="dxa"/>
            <w:noWrap/>
            <w:hideMark/>
          </w:tcPr>
          <w:p w14:paraId="056FDE0E" w14:textId="044B2E4A" w:rsidR="00515523" w:rsidRPr="00C64F96" w:rsidRDefault="0051552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224.74</w:t>
            </w:r>
          </w:p>
        </w:tc>
        <w:tc>
          <w:tcPr>
            <w:tcW w:w="1188" w:type="dxa"/>
          </w:tcPr>
          <w:p w14:paraId="0ABF050B" w14:textId="6FFA59E3" w:rsidR="00515523" w:rsidRPr="00C64F96" w:rsidRDefault="00B47F28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61C28769" w14:textId="2B72827A" w:rsidR="00515523" w:rsidRPr="00C64F96" w:rsidRDefault="00B47F28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515523" w:rsidRPr="00C64F96" w14:paraId="46DC90DE" w14:textId="7ED1A16E" w:rsidTr="2F7CBA7A">
        <w:trPr>
          <w:trHeight w:val="310"/>
        </w:trPr>
        <w:tc>
          <w:tcPr>
            <w:tcW w:w="1034" w:type="dxa"/>
            <w:noWrap/>
            <w:hideMark/>
          </w:tcPr>
          <w:p w14:paraId="214EDB6C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101</w:t>
            </w:r>
          </w:p>
        </w:tc>
        <w:tc>
          <w:tcPr>
            <w:tcW w:w="2016" w:type="dxa"/>
            <w:noWrap/>
            <w:hideMark/>
          </w:tcPr>
          <w:p w14:paraId="6944948D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noWrap/>
            <w:hideMark/>
          </w:tcPr>
          <w:p w14:paraId="373589EE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Women in Mechanical Science and Engineering</w:t>
            </w:r>
          </w:p>
        </w:tc>
        <w:tc>
          <w:tcPr>
            <w:tcW w:w="1279" w:type="dxa"/>
            <w:noWrap/>
            <w:hideMark/>
          </w:tcPr>
          <w:p w14:paraId="1BF95272" w14:textId="27B400A7" w:rsidR="00515523" w:rsidRPr="00C64F96" w:rsidRDefault="0051552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96.66</w:t>
            </w:r>
          </w:p>
        </w:tc>
        <w:tc>
          <w:tcPr>
            <w:tcW w:w="1188" w:type="dxa"/>
          </w:tcPr>
          <w:p w14:paraId="44A139D3" w14:textId="70007CD6" w:rsidR="00515523" w:rsidRPr="00C64F96" w:rsidRDefault="00B47F28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4B2AF471" w14:textId="6E0EAF87" w:rsidR="00515523" w:rsidRPr="00C64F96" w:rsidRDefault="00B47F28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9-0-1</w:t>
            </w:r>
          </w:p>
        </w:tc>
      </w:tr>
      <w:tr w:rsidR="00515523" w:rsidRPr="00C64F96" w14:paraId="53FA5C57" w14:textId="49F07A14" w:rsidTr="2F7CBA7A">
        <w:trPr>
          <w:trHeight w:val="310"/>
        </w:trPr>
        <w:tc>
          <w:tcPr>
            <w:tcW w:w="1034" w:type="dxa"/>
            <w:noWrap/>
            <w:hideMark/>
          </w:tcPr>
          <w:p w14:paraId="16AE69FF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023</w:t>
            </w:r>
          </w:p>
        </w:tc>
        <w:tc>
          <w:tcPr>
            <w:tcW w:w="2016" w:type="dxa"/>
            <w:noWrap/>
            <w:hideMark/>
          </w:tcPr>
          <w:p w14:paraId="3C250AD8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350B3FE0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Muslim Students Association</w:t>
            </w:r>
          </w:p>
        </w:tc>
        <w:tc>
          <w:tcPr>
            <w:tcW w:w="1279" w:type="dxa"/>
            <w:noWrap/>
            <w:hideMark/>
          </w:tcPr>
          <w:p w14:paraId="0B9E539D" w14:textId="3F89C934" w:rsidR="00515523" w:rsidRPr="00C64F96" w:rsidRDefault="0051552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3,200.00</w:t>
            </w:r>
          </w:p>
        </w:tc>
        <w:tc>
          <w:tcPr>
            <w:tcW w:w="1188" w:type="dxa"/>
          </w:tcPr>
          <w:p w14:paraId="0423F390" w14:textId="4CE4C870" w:rsidR="00515523" w:rsidRPr="00C64F96" w:rsidRDefault="00A23AFE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298821BE" w14:textId="54767555" w:rsidR="00515523" w:rsidRPr="00C64F96" w:rsidRDefault="00A23AFE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515523" w:rsidRPr="00C64F96" w14:paraId="2EF83362" w14:textId="66832CA5" w:rsidTr="2F7CBA7A">
        <w:trPr>
          <w:trHeight w:val="620"/>
        </w:trPr>
        <w:tc>
          <w:tcPr>
            <w:tcW w:w="1034" w:type="dxa"/>
            <w:noWrap/>
            <w:hideMark/>
          </w:tcPr>
          <w:p w14:paraId="46B5592F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8325</w:t>
            </w:r>
          </w:p>
        </w:tc>
        <w:tc>
          <w:tcPr>
            <w:tcW w:w="2016" w:type="dxa"/>
            <w:noWrap/>
            <w:hideMark/>
          </w:tcPr>
          <w:p w14:paraId="362B4946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5D7F932F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alestine Children's Relief Fund</w:t>
            </w:r>
          </w:p>
        </w:tc>
        <w:tc>
          <w:tcPr>
            <w:tcW w:w="1279" w:type="dxa"/>
            <w:noWrap/>
            <w:hideMark/>
          </w:tcPr>
          <w:p w14:paraId="023E66BE" w14:textId="23F8B51F" w:rsidR="00515523" w:rsidRPr="00C64F96" w:rsidRDefault="0051552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4,403.68</w:t>
            </w:r>
          </w:p>
        </w:tc>
        <w:tc>
          <w:tcPr>
            <w:tcW w:w="1188" w:type="dxa"/>
          </w:tcPr>
          <w:p w14:paraId="243433C8" w14:textId="63273812" w:rsidR="00515523" w:rsidRPr="00C64F96" w:rsidRDefault="29643B7A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3,415.88</w:t>
            </w:r>
          </w:p>
        </w:tc>
        <w:tc>
          <w:tcPr>
            <w:tcW w:w="983" w:type="dxa"/>
          </w:tcPr>
          <w:p w14:paraId="51549FBD" w14:textId="309D0D33" w:rsidR="00515523" w:rsidRPr="00C64F96" w:rsidRDefault="00A23AFE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515523" w:rsidRPr="00C64F96" w14:paraId="5AB8B2C9" w14:textId="368101C8" w:rsidTr="2F7CBA7A">
        <w:trPr>
          <w:trHeight w:val="620"/>
        </w:trPr>
        <w:tc>
          <w:tcPr>
            <w:tcW w:w="1034" w:type="dxa"/>
            <w:noWrap/>
            <w:hideMark/>
          </w:tcPr>
          <w:p w14:paraId="02D7FE77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lastRenderedPageBreak/>
              <w:t>169120</w:t>
            </w:r>
          </w:p>
        </w:tc>
        <w:tc>
          <w:tcPr>
            <w:tcW w:w="2016" w:type="dxa"/>
            <w:noWrap/>
            <w:hideMark/>
          </w:tcPr>
          <w:p w14:paraId="3349C6C4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jects</w:t>
            </w:r>
          </w:p>
        </w:tc>
        <w:tc>
          <w:tcPr>
            <w:tcW w:w="3622" w:type="dxa"/>
            <w:hideMark/>
          </w:tcPr>
          <w:p w14:paraId="3146B895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Underrepresented Muslims and Minority Advocates</w:t>
            </w:r>
          </w:p>
        </w:tc>
        <w:tc>
          <w:tcPr>
            <w:tcW w:w="1279" w:type="dxa"/>
            <w:noWrap/>
            <w:hideMark/>
          </w:tcPr>
          <w:p w14:paraId="0123EFF1" w14:textId="174928F3" w:rsidR="00515523" w:rsidRPr="00C64F96" w:rsidRDefault="0051552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344.00</w:t>
            </w:r>
          </w:p>
        </w:tc>
        <w:tc>
          <w:tcPr>
            <w:tcW w:w="1188" w:type="dxa"/>
          </w:tcPr>
          <w:p w14:paraId="56104ABE" w14:textId="418DAC72" w:rsidR="00515523" w:rsidRPr="00C64F96" w:rsidRDefault="00A23AFE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0E2E339F" w14:textId="380C6D9E" w:rsidR="00515523" w:rsidRPr="00C64F96" w:rsidRDefault="00A23AFE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515523" w:rsidRPr="00C64F96" w14:paraId="092E62C3" w14:textId="1D7F05B3" w:rsidTr="2F7CBA7A">
        <w:trPr>
          <w:trHeight w:val="310"/>
        </w:trPr>
        <w:tc>
          <w:tcPr>
            <w:tcW w:w="1034" w:type="dxa"/>
            <w:noWrap/>
            <w:hideMark/>
          </w:tcPr>
          <w:p w14:paraId="7AAFB8BC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139</w:t>
            </w:r>
          </w:p>
        </w:tc>
        <w:tc>
          <w:tcPr>
            <w:tcW w:w="2016" w:type="dxa"/>
            <w:noWrap/>
            <w:hideMark/>
          </w:tcPr>
          <w:p w14:paraId="424F094B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294EEE40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Track and Field Club</w:t>
            </w:r>
          </w:p>
        </w:tc>
        <w:tc>
          <w:tcPr>
            <w:tcW w:w="1279" w:type="dxa"/>
            <w:noWrap/>
            <w:hideMark/>
          </w:tcPr>
          <w:p w14:paraId="5416C91E" w14:textId="6CB4BF14" w:rsidR="00515523" w:rsidRPr="00C64F96" w:rsidRDefault="0051552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4,606.80</w:t>
            </w:r>
          </w:p>
        </w:tc>
        <w:tc>
          <w:tcPr>
            <w:tcW w:w="1188" w:type="dxa"/>
          </w:tcPr>
          <w:p w14:paraId="6BE29E49" w14:textId="7FFDA89E" w:rsidR="00515523" w:rsidRPr="00C64F96" w:rsidRDefault="00A23AFE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4,606.80</w:t>
            </w:r>
          </w:p>
        </w:tc>
        <w:tc>
          <w:tcPr>
            <w:tcW w:w="983" w:type="dxa"/>
          </w:tcPr>
          <w:p w14:paraId="2D0A5A94" w14:textId="303EC31D" w:rsidR="00515523" w:rsidRPr="00C64F96" w:rsidRDefault="006139E8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515523" w:rsidRPr="00C64F96" w14:paraId="43230A0D" w14:textId="01419C3D" w:rsidTr="2F7CBA7A">
        <w:trPr>
          <w:trHeight w:val="310"/>
        </w:trPr>
        <w:tc>
          <w:tcPr>
            <w:tcW w:w="1034" w:type="dxa"/>
            <w:noWrap/>
            <w:hideMark/>
          </w:tcPr>
          <w:p w14:paraId="538F84AB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062</w:t>
            </w:r>
          </w:p>
        </w:tc>
        <w:tc>
          <w:tcPr>
            <w:tcW w:w="2016" w:type="dxa"/>
            <w:noWrap/>
            <w:hideMark/>
          </w:tcPr>
          <w:p w14:paraId="43E165F1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511E3EB8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Circle K International-UIUC Chapter</w:t>
            </w:r>
          </w:p>
        </w:tc>
        <w:tc>
          <w:tcPr>
            <w:tcW w:w="1279" w:type="dxa"/>
            <w:noWrap/>
            <w:hideMark/>
          </w:tcPr>
          <w:p w14:paraId="10590BB6" w14:textId="6D134312" w:rsidR="00515523" w:rsidRPr="00C64F96" w:rsidRDefault="0051552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75.60</w:t>
            </w:r>
          </w:p>
        </w:tc>
        <w:tc>
          <w:tcPr>
            <w:tcW w:w="1188" w:type="dxa"/>
          </w:tcPr>
          <w:p w14:paraId="61999C5F" w14:textId="4266AD79" w:rsidR="00515523" w:rsidRPr="00C64F96" w:rsidRDefault="006139E8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75.60</w:t>
            </w:r>
          </w:p>
        </w:tc>
        <w:tc>
          <w:tcPr>
            <w:tcW w:w="983" w:type="dxa"/>
          </w:tcPr>
          <w:p w14:paraId="4D1373AD" w14:textId="617F6499" w:rsidR="00515523" w:rsidRPr="00C64F96" w:rsidRDefault="006139E8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515523" w:rsidRPr="00C64F96" w14:paraId="7113B313" w14:textId="7E49916E" w:rsidTr="2F7CBA7A">
        <w:trPr>
          <w:trHeight w:val="310"/>
        </w:trPr>
        <w:tc>
          <w:tcPr>
            <w:tcW w:w="1034" w:type="dxa"/>
            <w:noWrap/>
            <w:hideMark/>
          </w:tcPr>
          <w:p w14:paraId="324572C2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058</w:t>
            </w:r>
          </w:p>
        </w:tc>
        <w:tc>
          <w:tcPr>
            <w:tcW w:w="2016" w:type="dxa"/>
            <w:noWrap/>
            <w:hideMark/>
          </w:tcPr>
          <w:p w14:paraId="2D5054BE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294A6FC5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Women in Mechanical Science and Engineering</w:t>
            </w:r>
          </w:p>
        </w:tc>
        <w:tc>
          <w:tcPr>
            <w:tcW w:w="1279" w:type="dxa"/>
            <w:noWrap/>
            <w:hideMark/>
          </w:tcPr>
          <w:p w14:paraId="27AE9EED" w14:textId="1700FD75" w:rsidR="00515523" w:rsidRPr="00C64F96" w:rsidRDefault="0051552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57.12</w:t>
            </w:r>
          </w:p>
        </w:tc>
        <w:tc>
          <w:tcPr>
            <w:tcW w:w="1188" w:type="dxa"/>
          </w:tcPr>
          <w:p w14:paraId="66FCC85D" w14:textId="0A468CFE" w:rsidR="00515523" w:rsidRPr="00C64F96" w:rsidRDefault="006139E8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675D2F9B" w14:textId="009A53B6" w:rsidR="00515523" w:rsidRPr="00C64F96" w:rsidRDefault="006139E8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515523" w:rsidRPr="00C64F96" w14:paraId="2B081F73" w14:textId="7CF836E1" w:rsidTr="2F7CBA7A">
        <w:trPr>
          <w:trHeight w:val="310"/>
        </w:trPr>
        <w:tc>
          <w:tcPr>
            <w:tcW w:w="1034" w:type="dxa"/>
            <w:noWrap/>
            <w:hideMark/>
          </w:tcPr>
          <w:p w14:paraId="1BC9DCF6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8451</w:t>
            </w:r>
          </w:p>
        </w:tc>
        <w:tc>
          <w:tcPr>
            <w:tcW w:w="2016" w:type="dxa"/>
            <w:noWrap/>
            <w:hideMark/>
          </w:tcPr>
          <w:p w14:paraId="2A2E82FD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7635F580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Economics Graduate Student Organization</w:t>
            </w:r>
          </w:p>
        </w:tc>
        <w:tc>
          <w:tcPr>
            <w:tcW w:w="1279" w:type="dxa"/>
            <w:noWrap/>
            <w:hideMark/>
          </w:tcPr>
          <w:p w14:paraId="0F181C73" w14:textId="1C0824FB" w:rsidR="00515523" w:rsidRPr="00C64F96" w:rsidRDefault="0051552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,989.90</w:t>
            </w:r>
          </w:p>
        </w:tc>
        <w:tc>
          <w:tcPr>
            <w:tcW w:w="1188" w:type="dxa"/>
          </w:tcPr>
          <w:p w14:paraId="2785575C" w14:textId="526FDA0E" w:rsidR="00515523" w:rsidRPr="00C64F96" w:rsidRDefault="006139E8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,989.90</w:t>
            </w:r>
          </w:p>
        </w:tc>
        <w:tc>
          <w:tcPr>
            <w:tcW w:w="983" w:type="dxa"/>
          </w:tcPr>
          <w:p w14:paraId="595E5351" w14:textId="512C361F" w:rsidR="00515523" w:rsidRPr="00C64F96" w:rsidRDefault="006139E8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9-0-1</w:t>
            </w:r>
          </w:p>
        </w:tc>
      </w:tr>
      <w:tr w:rsidR="00515523" w:rsidRPr="00C64F96" w14:paraId="5A5DDA72" w14:textId="12AF34C1" w:rsidTr="2F7CBA7A">
        <w:trPr>
          <w:trHeight w:val="310"/>
        </w:trPr>
        <w:tc>
          <w:tcPr>
            <w:tcW w:w="1034" w:type="dxa"/>
            <w:noWrap/>
            <w:hideMark/>
          </w:tcPr>
          <w:p w14:paraId="71AB570A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8995</w:t>
            </w:r>
          </w:p>
        </w:tc>
        <w:tc>
          <w:tcPr>
            <w:tcW w:w="2016" w:type="dxa"/>
            <w:noWrap/>
            <w:hideMark/>
          </w:tcPr>
          <w:p w14:paraId="553719C9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18BBB24D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Habitat for Humanity Campus Chapter</w:t>
            </w:r>
          </w:p>
        </w:tc>
        <w:tc>
          <w:tcPr>
            <w:tcW w:w="1279" w:type="dxa"/>
            <w:noWrap/>
            <w:hideMark/>
          </w:tcPr>
          <w:p w14:paraId="73B3F8D4" w14:textId="7F7F82DA" w:rsidR="00515523" w:rsidRPr="00C64F96" w:rsidRDefault="0051552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588.78</w:t>
            </w:r>
          </w:p>
        </w:tc>
        <w:tc>
          <w:tcPr>
            <w:tcW w:w="1188" w:type="dxa"/>
          </w:tcPr>
          <w:p w14:paraId="47C5FA53" w14:textId="50B73246" w:rsidR="00515523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668779EC" w14:textId="4D359368" w:rsidR="00515523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515523" w:rsidRPr="00C64F96" w14:paraId="179FE2D1" w14:textId="765D3A35" w:rsidTr="2F7CBA7A">
        <w:trPr>
          <w:trHeight w:val="310"/>
        </w:trPr>
        <w:tc>
          <w:tcPr>
            <w:tcW w:w="1034" w:type="dxa"/>
            <w:noWrap/>
            <w:hideMark/>
          </w:tcPr>
          <w:p w14:paraId="5D9223F3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8110</w:t>
            </w:r>
          </w:p>
        </w:tc>
        <w:tc>
          <w:tcPr>
            <w:tcW w:w="2016" w:type="dxa"/>
            <w:noWrap/>
            <w:hideMark/>
          </w:tcPr>
          <w:p w14:paraId="4A7A07A1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3F50F12B" w14:textId="77777777" w:rsidR="00515523" w:rsidRPr="00C64F96" w:rsidRDefault="00515523" w:rsidP="00515523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Earthquake Engineering Research Institute</w:t>
            </w:r>
          </w:p>
        </w:tc>
        <w:tc>
          <w:tcPr>
            <w:tcW w:w="1279" w:type="dxa"/>
            <w:noWrap/>
            <w:hideMark/>
          </w:tcPr>
          <w:p w14:paraId="1F40E50D" w14:textId="59CBE4F2" w:rsidR="00515523" w:rsidRPr="00C64F96" w:rsidRDefault="00515523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287.34</w:t>
            </w:r>
          </w:p>
        </w:tc>
        <w:tc>
          <w:tcPr>
            <w:tcW w:w="1188" w:type="dxa"/>
          </w:tcPr>
          <w:p w14:paraId="3F49E4CA" w14:textId="2B0A2F6E" w:rsidR="00515523" w:rsidRPr="00C64F96" w:rsidRDefault="64F1F918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215.51</w:t>
            </w:r>
          </w:p>
        </w:tc>
        <w:tc>
          <w:tcPr>
            <w:tcW w:w="983" w:type="dxa"/>
          </w:tcPr>
          <w:p w14:paraId="718EFD89" w14:textId="7F8BBFD2" w:rsidR="00515523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8-1-1</w:t>
            </w:r>
          </w:p>
        </w:tc>
      </w:tr>
      <w:tr w:rsidR="009A263D" w:rsidRPr="00C64F96" w14:paraId="505D93E8" w14:textId="15A15B65" w:rsidTr="2F7CBA7A">
        <w:trPr>
          <w:trHeight w:val="310"/>
        </w:trPr>
        <w:tc>
          <w:tcPr>
            <w:tcW w:w="1034" w:type="dxa"/>
            <w:noWrap/>
            <w:hideMark/>
          </w:tcPr>
          <w:p w14:paraId="6BCD1D27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8906</w:t>
            </w:r>
          </w:p>
        </w:tc>
        <w:tc>
          <w:tcPr>
            <w:tcW w:w="2016" w:type="dxa"/>
            <w:noWrap/>
            <w:hideMark/>
          </w:tcPr>
          <w:p w14:paraId="36E447F8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04AAEA88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duct Management @ Illinois</w:t>
            </w:r>
          </w:p>
        </w:tc>
        <w:tc>
          <w:tcPr>
            <w:tcW w:w="1279" w:type="dxa"/>
            <w:noWrap/>
            <w:hideMark/>
          </w:tcPr>
          <w:p w14:paraId="2BF425DF" w14:textId="7E1B0C93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2,250.00</w:t>
            </w:r>
          </w:p>
        </w:tc>
        <w:tc>
          <w:tcPr>
            <w:tcW w:w="1188" w:type="dxa"/>
          </w:tcPr>
          <w:p w14:paraId="3A10AA9F" w14:textId="70F0F64C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2,250.00</w:t>
            </w:r>
          </w:p>
        </w:tc>
        <w:tc>
          <w:tcPr>
            <w:tcW w:w="983" w:type="dxa"/>
          </w:tcPr>
          <w:p w14:paraId="6A3BF773" w14:textId="6565664C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7D8B4E74" w14:textId="1990D4BD" w:rsidTr="2F7CBA7A">
        <w:trPr>
          <w:trHeight w:val="620"/>
        </w:trPr>
        <w:tc>
          <w:tcPr>
            <w:tcW w:w="1034" w:type="dxa"/>
            <w:hideMark/>
          </w:tcPr>
          <w:p w14:paraId="31001874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6904</w:t>
            </w:r>
          </w:p>
        </w:tc>
        <w:tc>
          <w:tcPr>
            <w:tcW w:w="2016" w:type="dxa"/>
            <w:noWrap/>
            <w:hideMark/>
          </w:tcPr>
          <w:p w14:paraId="6BB6E691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4EA36198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Chinese Language and International Development Society</w:t>
            </w:r>
          </w:p>
        </w:tc>
        <w:tc>
          <w:tcPr>
            <w:tcW w:w="1279" w:type="dxa"/>
            <w:noWrap/>
            <w:hideMark/>
          </w:tcPr>
          <w:p w14:paraId="6CE3E313" w14:textId="6EBE5C7C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720.00</w:t>
            </w:r>
          </w:p>
        </w:tc>
        <w:tc>
          <w:tcPr>
            <w:tcW w:w="1188" w:type="dxa"/>
          </w:tcPr>
          <w:p w14:paraId="23C1F85C" w14:textId="5DDC1597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643E27F5" w14:textId="2F926D82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7CC961C2" w14:textId="3F8FBEEA" w:rsidTr="2F7CBA7A">
        <w:trPr>
          <w:trHeight w:val="310"/>
        </w:trPr>
        <w:tc>
          <w:tcPr>
            <w:tcW w:w="1034" w:type="dxa"/>
            <w:noWrap/>
            <w:hideMark/>
          </w:tcPr>
          <w:p w14:paraId="644DB066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8828</w:t>
            </w:r>
          </w:p>
        </w:tc>
        <w:tc>
          <w:tcPr>
            <w:tcW w:w="2016" w:type="dxa"/>
            <w:noWrap/>
            <w:hideMark/>
          </w:tcPr>
          <w:p w14:paraId="1375276D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24EBC9B8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Indian Graduate Students Association</w:t>
            </w:r>
          </w:p>
        </w:tc>
        <w:tc>
          <w:tcPr>
            <w:tcW w:w="1279" w:type="dxa"/>
            <w:noWrap/>
            <w:hideMark/>
          </w:tcPr>
          <w:p w14:paraId="04A659A2" w14:textId="17EEEF45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,316.61</w:t>
            </w:r>
          </w:p>
        </w:tc>
        <w:tc>
          <w:tcPr>
            <w:tcW w:w="1188" w:type="dxa"/>
          </w:tcPr>
          <w:p w14:paraId="360C5A04" w14:textId="207111CC" w:rsidR="009A263D" w:rsidRPr="00C64F96" w:rsidRDefault="00E90555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089BF9D8" w14:textId="7683919F" w:rsidR="009A263D" w:rsidRPr="00C64F96" w:rsidRDefault="00E90555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5884AD72" w14:textId="62CC76FC" w:rsidTr="2F7CBA7A">
        <w:trPr>
          <w:trHeight w:val="310"/>
        </w:trPr>
        <w:tc>
          <w:tcPr>
            <w:tcW w:w="1034" w:type="dxa"/>
            <w:noWrap/>
            <w:hideMark/>
          </w:tcPr>
          <w:p w14:paraId="54B83B5F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7326</w:t>
            </w:r>
          </w:p>
        </w:tc>
        <w:tc>
          <w:tcPr>
            <w:tcW w:w="2016" w:type="dxa"/>
            <w:noWrap/>
            <w:hideMark/>
          </w:tcPr>
          <w:p w14:paraId="3ACA9AEE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52A7D30C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hysical Education Teacher Education Club</w:t>
            </w:r>
          </w:p>
        </w:tc>
        <w:tc>
          <w:tcPr>
            <w:tcW w:w="1279" w:type="dxa"/>
            <w:noWrap/>
            <w:hideMark/>
          </w:tcPr>
          <w:p w14:paraId="0B5860C2" w14:textId="445DE509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235.12</w:t>
            </w:r>
          </w:p>
        </w:tc>
        <w:tc>
          <w:tcPr>
            <w:tcW w:w="1188" w:type="dxa"/>
          </w:tcPr>
          <w:p w14:paraId="1F06E464" w14:textId="1F0384AB" w:rsidR="009A263D" w:rsidRPr="00C64F96" w:rsidRDefault="00E90555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58FD7F22" w14:textId="49319F58" w:rsidR="009A263D" w:rsidRPr="00C64F96" w:rsidRDefault="00E90555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450F469D" w14:textId="1003102C" w:rsidTr="2F7CBA7A">
        <w:trPr>
          <w:trHeight w:val="310"/>
        </w:trPr>
        <w:tc>
          <w:tcPr>
            <w:tcW w:w="1034" w:type="dxa"/>
            <w:noWrap/>
            <w:hideMark/>
          </w:tcPr>
          <w:p w14:paraId="74FEC661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8339</w:t>
            </w:r>
          </w:p>
        </w:tc>
        <w:tc>
          <w:tcPr>
            <w:tcW w:w="2016" w:type="dxa"/>
            <w:noWrap/>
            <w:hideMark/>
          </w:tcPr>
          <w:p w14:paraId="6D0D5A84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72BBF7BE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Campus Union for Trans Equality and Support</w:t>
            </w:r>
          </w:p>
        </w:tc>
        <w:tc>
          <w:tcPr>
            <w:tcW w:w="1279" w:type="dxa"/>
            <w:noWrap/>
            <w:hideMark/>
          </w:tcPr>
          <w:p w14:paraId="301C344D" w14:textId="6128623C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200.00</w:t>
            </w:r>
          </w:p>
        </w:tc>
        <w:tc>
          <w:tcPr>
            <w:tcW w:w="1188" w:type="dxa"/>
          </w:tcPr>
          <w:p w14:paraId="208F34E3" w14:textId="6F7B96B7" w:rsidR="009A263D" w:rsidRPr="00C64F96" w:rsidRDefault="00E90555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200.00</w:t>
            </w:r>
          </w:p>
        </w:tc>
        <w:tc>
          <w:tcPr>
            <w:tcW w:w="983" w:type="dxa"/>
          </w:tcPr>
          <w:p w14:paraId="60903323" w14:textId="67A5C65A" w:rsidR="009A263D" w:rsidRPr="00C64F96" w:rsidRDefault="000C7F0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9-0-1</w:t>
            </w:r>
          </w:p>
        </w:tc>
      </w:tr>
      <w:tr w:rsidR="009A263D" w:rsidRPr="00C64F96" w14:paraId="35BA594A" w14:textId="1706A6AD" w:rsidTr="2F7CBA7A">
        <w:trPr>
          <w:trHeight w:val="310"/>
        </w:trPr>
        <w:tc>
          <w:tcPr>
            <w:tcW w:w="1034" w:type="dxa"/>
            <w:noWrap/>
            <w:hideMark/>
          </w:tcPr>
          <w:p w14:paraId="7614CA4D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8833</w:t>
            </w:r>
          </w:p>
        </w:tc>
        <w:tc>
          <w:tcPr>
            <w:tcW w:w="2016" w:type="dxa"/>
            <w:noWrap/>
            <w:hideMark/>
          </w:tcPr>
          <w:p w14:paraId="16A1E0F0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 xml:space="preserve">Programs </w:t>
            </w:r>
          </w:p>
        </w:tc>
        <w:tc>
          <w:tcPr>
            <w:tcW w:w="3622" w:type="dxa"/>
            <w:hideMark/>
          </w:tcPr>
          <w:p w14:paraId="1FA8097B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Circle K International-UIUC Chapter</w:t>
            </w:r>
          </w:p>
        </w:tc>
        <w:tc>
          <w:tcPr>
            <w:tcW w:w="1279" w:type="dxa"/>
            <w:noWrap/>
            <w:hideMark/>
          </w:tcPr>
          <w:p w14:paraId="0C806BF5" w14:textId="0E50AA45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82.39</w:t>
            </w:r>
          </w:p>
        </w:tc>
        <w:tc>
          <w:tcPr>
            <w:tcW w:w="1188" w:type="dxa"/>
          </w:tcPr>
          <w:p w14:paraId="0323DBD3" w14:textId="00C6499D" w:rsidR="009A263D" w:rsidRPr="00C64F96" w:rsidRDefault="000C7F0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7534EFF8" w14:textId="50AE03C0" w:rsidR="009A263D" w:rsidRPr="00C64F96" w:rsidRDefault="000C7F0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69BF4596" w14:textId="0AE6F4FC" w:rsidTr="2F7CBA7A">
        <w:trPr>
          <w:trHeight w:val="310"/>
        </w:trPr>
        <w:tc>
          <w:tcPr>
            <w:tcW w:w="1034" w:type="dxa"/>
            <w:noWrap/>
            <w:hideMark/>
          </w:tcPr>
          <w:p w14:paraId="49004A11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256</w:t>
            </w:r>
          </w:p>
        </w:tc>
        <w:tc>
          <w:tcPr>
            <w:tcW w:w="2016" w:type="dxa"/>
            <w:noWrap/>
            <w:hideMark/>
          </w:tcPr>
          <w:p w14:paraId="2B265461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 xml:space="preserve">Programs </w:t>
            </w:r>
          </w:p>
        </w:tc>
        <w:tc>
          <w:tcPr>
            <w:tcW w:w="3622" w:type="dxa"/>
            <w:hideMark/>
          </w:tcPr>
          <w:p w14:paraId="5C6C4BF9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Illini Women's Hockey Club</w:t>
            </w:r>
          </w:p>
        </w:tc>
        <w:tc>
          <w:tcPr>
            <w:tcW w:w="1279" w:type="dxa"/>
            <w:noWrap/>
            <w:hideMark/>
          </w:tcPr>
          <w:p w14:paraId="41AB7549" w14:textId="47A0CB1E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2,937.50</w:t>
            </w:r>
          </w:p>
        </w:tc>
        <w:tc>
          <w:tcPr>
            <w:tcW w:w="1188" w:type="dxa"/>
          </w:tcPr>
          <w:p w14:paraId="658EE53E" w14:textId="0608E713" w:rsidR="009A263D" w:rsidRPr="00C64F96" w:rsidRDefault="000C7F0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2,937.50</w:t>
            </w:r>
          </w:p>
        </w:tc>
        <w:tc>
          <w:tcPr>
            <w:tcW w:w="983" w:type="dxa"/>
          </w:tcPr>
          <w:p w14:paraId="59510CA3" w14:textId="0BCB181F" w:rsidR="009A263D" w:rsidRPr="00C64F96" w:rsidRDefault="000C7F0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4C90C23A" w14:textId="155E9FAF" w:rsidTr="2F7CBA7A">
        <w:trPr>
          <w:trHeight w:val="310"/>
        </w:trPr>
        <w:tc>
          <w:tcPr>
            <w:tcW w:w="1034" w:type="dxa"/>
            <w:noWrap/>
            <w:hideMark/>
          </w:tcPr>
          <w:p w14:paraId="69DD840D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249</w:t>
            </w:r>
          </w:p>
        </w:tc>
        <w:tc>
          <w:tcPr>
            <w:tcW w:w="2016" w:type="dxa"/>
            <w:noWrap/>
            <w:hideMark/>
          </w:tcPr>
          <w:p w14:paraId="721FCA86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 xml:space="preserve">Programs </w:t>
            </w:r>
          </w:p>
        </w:tc>
        <w:tc>
          <w:tcPr>
            <w:tcW w:w="3622" w:type="dxa"/>
            <w:hideMark/>
          </w:tcPr>
          <w:p w14:paraId="27F21179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Latinx Law Students Association</w:t>
            </w:r>
          </w:p>
        </w:tc>
        <w:tc>
          <w:tcPr>
            <w:tcW w:w="1279" w:type="dxa"/>
            <w:noWrap/>
            <w:hideMark/>
          </w:tcPr>
          <w:p w14:paraId="0C950941" w14:textId="7E9D249F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5,355.00</w:t>
            </w:r>
          </w:p>
        </w:tc>
        <w:tc>
          <w:tcPr>
            <w:tcW w:w="1188" w:type="dxa"/>
          </w:tcPr>
          <w:p w14:paraId="576F4C87" w14:textId="14E85E14" w:rsidR="009A263D" w:rsidRPr="00C64F96" w:rsidRDefault="3362CA34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2,677.50</w:t>
            </w:r>
          </w:p>
        </w:tc>
        <w:tc>
          <w:tcPr>
            <w:tcW w:w="983" w:type="dxa"/>
          </w:tcPr>
          <w:p w14:paraId="6A20C793" w14:textId="71D8261C" w:rsidR="009A263D" w:rsidRPr="00C64F96" w:rsidRDefault="000C7F0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0AFC1984" w14:textId="06954BCA" w:rsidTr="2F7CBA7A">
        <w:trPr>
          <w:trHeight w:val="310"/>
        </w:trPr>
        <w:tc>
          <w:tcPr>
            <w:tcW w:w="1034" w:type="dxa"/>
            <w:noWrap/>
            <w:hideMark/>
          </w:tcPr>
          <w:p w14:paraId="68780D13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bookmarkStart w:id="1" w:name="_Hlk119584805"/>
            <w:r w:rsidRPr="00C64F96">
              <w:rPr>
                <w:rFonts w:ascii="Calibri" w:hAnsi="Calibri" w:cs="Calibri"/>
              </w:rPr>
              <w:t>169220</w:t>
            </w:r>
          </w:p>
        </w:tc>
        <w:tc>
          <w:tcPr>
            <w:tcW w:w="2016" w:type="dxa"/>
            <w:noWrap/>
            <w:hideMark/>
          </w:tcPr>
          <w:p w14:paraId="609A8238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 xml:space="preserve">Programs </w:t>
            </w:r>
          </w:p>
        </w:tc>
        <w:tc>
          <w:tcPr>
            <w:tcW w:w="3622" w:type="dxa"/>
            <w:hideMark/>
          </w:tcPr>
          <w:p w14:paraId="03E48242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ositive Pre-Meds</w:t>
            </w:r>
          </w:p>
        </w:tc>
        <w:tc>
          <w:tcPr>
            <w:tcW w:w="1279" w:type="dxa"/>
            <w:noWrap/>
            <w:hideMark/>
          </w:tcPr>
          <w:p w14:paraId="7065C323" w14:textId="6D92E916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08.00</w:t>
            </w:r>
          </w:p>
        </w:tc>
        <w:tc>
          <w:tcPr>
            <w:tcW w:w="1188" w:type="dxa"/>
          </w:tcPr>
          <w:p w14:paraId="65C632F8" w14:textId="4C90D008" w:rsidR="009A263D" w:rsidRPr="00C64F96" w:rsidRDefault="000C7F0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288941C0" w14:textId="5B869031" w:rsidR="009A263D" w:rsidRPr="00C64F96" w:rsidRDefault="000C7F0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13A16685" w14:textId="34AC3386" w:rsidTr="2F7CBA7A">
        <w:trPr>
          <w:trHeight w:val="310"/>
        </w:trPr>
        <w:tc>
          <w:tcPr>
            <w:tcW w:w="1034" w:type="dxa"/>
            <w:noWrap/>
            <w:hideMark/>
          </w:tcPr>
          <w:p w14:paraId="046BA3EA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250</w:t>
            </w:r>
          </w:p>
        </w:tc>
        <w:tc>
          <w:tcPr>
            <w:tcW w:w="2016" w:type="dxa"/>
            <w:noWrap/>
            <w:hideMark/>
          </w:tcPr>
          <w:p w14:paraId="307BFC02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 xml:space="preserve">Programs </w:t>
            </w:r>
          </w:p>
        </w:tc>
        <w:tc>
          <w:tcPr>
            <w:tcW w:w="3622" w:type="dxa"/>
            <w:hideMark/>
          </w:tcPr>
          <w:p w14:paraId="01487279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ositive Pre-Meds</w:t>
            </w:r>
          </w:p>
        </w:tc>
        <w:tc>
          <w:tcPr>
            <w:tcW w:w="1279" w:type="dxa"/>
            <w:noWrap/>
            <w:hideMark/>
          </w:tcPr>
          <w:p w14:paraId="535C3671" w14:textId="3804DE9D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8.98</w:t>
            </w:r>
          </w:p>
        </w:tc>
        <w:tc>
          <w:tcPr>
            <w:tcW w:w="1188" w:type="dxa"/>
          </w:tcPr>
          <w:p w14:paraId="745D4416" w14:textId="5FA23DC2" w:rsidR="009A263D" w:rsidRPr="00C64F96" w:rsidRDefault="000C7F0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4D416E2D" w14:textId="02CE39A3" w:rsidR="009A263D" w:rsidRPr="00C64F96" w:rsidRDefault="00500B88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bookmarkEnd w:id="1"/>
      <w:tr w:rsidR="009A263D" w:rsidRPr="00C64F96" w14:paraId="3C59906D" w14:textId="622C8DA9" w:rsidTr="2F7CBA7A">
        <w:trPr>
          <w:trHeight w:val="310"/>
        </w:trPr>
        <w:tc>
          <w:tcPr>
            <w:tcW w:w="1034" w:type="dxa"/>
            <w:hideMark/>
          </w:tcPr>
          <w:p w14:paraId="31E6B69D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178</w:t>
            </w:r>
          </w:p>
        </w:tc>
        <w:tc>
          <w:tcPr>
            <w:tcW w:w="2016" w:type="dxa"/>
            <w:noWrap/>
            <w:hideMark/>
          </w:tcPr>
          <w:p w14:paraId="7AF864A5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 xml:space="preserve">Programs </w:t>
            </w:r>
          </w:p>
        </w:tc>
        <w:tc>
          <w:tcPr>
            <w:tcW w:w="3622" w:type="dxa"/>
            <w:hideMark/>
          </w:tcPr>
          <w:p w14:paraId="1D76C505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Asian American Association</w:t>
            </w:r>
          </w:p>
        </w:tc>
        <w:tc>
          <w:tcPr>
            <w:tcW w:w="1279" w:type="dxa"/>
            <w:noWrap/>
            <w:hideMark/>
          </w:tcPr>
          <w:p w14:paraId="70710F01" w14:textId="2DDCFCFC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,856.76</w:t>
            </w:r>
          </w:p>
        </w:tc>
        <w:tc>
          <w:tcPr>
            <w:tcW w:w="1188" w:type="dxa"/>
          </w:tcPr>
          <w:p w14:paraId="4D1B6DEA" w14:textId="3FB29DEF" w:rsidR="009A263D" w:rsidRPr="00C64F96" w:rsidRDefault="00500B88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62437A03" w14:textId="57D45C37" w:rsidR="009A263D" w:rsidRPr="00C64F96" w:rsidRDefault="00500B88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52308778" w14:textId="51ACBB53" w:rsidTr="2F7CBA7A">
        <w:trPr>
          <w:trHeight w:val="310"/>
        </w:trPr>
        <w:tc>
          <w:tcPr>
            <w:tcW w:w="1034" w:type="dxa"/>
            <w:noWrap/>
            <w:hideMark/>
          </w:tcPr>
          <w:p w14:paraId="53067133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242</w:t>
            </w:r>
          </w:p>
        </w:tc>
        <w:tc>
          <w:tcPr>
            <w:tcW w:w="2016" w:type="dxa"/>
            <w:noWrap/>
            <w:hideMark/>
          </w:tcPr>
          <w:p w14:paraId="393195EF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 xml:space="preserve">Programs </w:t>
            </w:r>
          </w:p>
        </w:tc>
        <w:tc>
          <w:tcPr>
            <w:tcW w:w="3622" w:type="dxa"/>
            <w:hideMark/>
          </w:tcPr>
          <w:p w14:paraId="5F89B243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ositive Pre-Meds</w:t>
            </w:r>
          </w:p>
        </w:tc>
        <w:tc>
          <w:tcPr>
            <w:tcW w:w="1279" w:type="dxa"/>
            <w:noWrap/>
            <w:hideMark/>
          </w:tcPr>
          <w:p w14:paraId="40889107" w14:textId="11E2221F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81.97</w:t>
            </w:r>
          </w:p>
        </w:tc>
        <w:tc>
          <w:tcPr>
            <w:tcW w:w="1188" w:type="dxa"/>
          </w:tcPr>
          <w:p w14:paraId="35DA076D" w14:textId="2A426403" w:rsidR="009A263D" w:rsidRPr="00C64F96" w:rsidRDefault="00500B88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6A9B511E" w14:textId="4F2E19E5" w:rsidR="009A263D" w:rsidRPr="00C64F96" w:rsidRDefault="00500B88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6257B455" w14:textId="6383D04D" w:rsidTr="2F7CBA7A">
        <w:trPr>
          <w:trHeight w:val="310"/>
        </w:trPr>
        <w:tc>
          <w:tcPr>
            <w:tcW w:w="1034" w:type="dxa"/>
            <w:noWrap/>
            <w:hideMark/>
          </w:tcPr>
          <w:p w14:paraId="2AC9DCD6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7932</w:t>
            </w:r>
          </w:p>
        </w:tc>
        <w:tc>
          <w:tcPr>
            <w:tcW w:w="2016" w:type="dxa"/>
            <w:noWrap/>
            <w:hideMark/>
          </w:tcPr>
          <w:p w14:paraId="1D29DA35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 xml:space="preserve">Programs </w:t>
            </w:r>
          </w:p>
        </w:tc>
        <w:tc>
          <w:tcPr>
            <w:tcW w:w="3622" w:type="dxa"/>
            <w:hideMark/>
          </w:tcPr>
          <w:p w14:paraId="74A34C08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Hip-Hop Collective at UIUC</w:t>
            </w:r>
          </w:p>
        </w:tc>
        <w:tc>
          <w:tcPr>
            <w:tcW w:w="1279" w:type="dxa"/>
            <w:noWrap/>
            <w:hideMark/>
          </w:tcPr>
          <w:p w14:paraId="37A8D09C" w14:textId="2B43B92F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,266.35</w:t>
            </w:r>
          </w:p>
        </w:tc>
        <w:tc>
          <w:tcPr>
            <w:tcW w:w="1188" w:type="dxa"/>
          </w:tcPr>
          <w:p w14:paraId="41B3105E" w14:textId="43D73122" w:rsidR="009A263D" w:rsidRPr="00C64F96" w:rsidRDefault="009448E7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,266.35</w:t>
            </w:r>
          </w:p>
        </w:tc>
        <w:tc>
          <w:tcPr>
            <w:tcW w:w="983" w:type="dxa"/>
          </w:tcPr>
          <w:p w14:paraId="52DB0319" w14:textId="32A393AA" w:rsidR="009A263D" w:rsidRPr="00C64F96" w:rsidRDefault="009448E7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687389B0" w14:textId="3712A9DA" w:rsidTr="2F7CBA7A">
        <w:trPr>
          <w:trHeight w:val="310"/>
        </w:trPr>
        <w:tc>
          <w:tcPr>
            <w:tcW w:w="1034" w:type="dxa"/>
            <w:noWrap/>
            <w:hideMark/>
          </w:tcPr>
          <w:p w14:paraId="59ADFB8A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226</w:t>
            </w:r>
          </w:p>
        </w:tc>
        <w:tc>
          <w:tcPr>
            <w:tcW w:w="2016" w:type="dxa"/>
            <w:noWrap/>
            <w:hideMark/>
          </w:tcPr>
          <w:p w14:paraId="0297D519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 xml:space="preserve">Programs </w:t>
            </w:r>
          </w:p>
        </w:tc>
        <w:tc>
          <w:tcPr>
            <w:tcW w:w="3622" w:type="dxa"/>
            <w:hideMark/>
          </w:tcPr>
          <w:p w14:paraId="6C62536D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Environmental Coalition</w:t>
            </w:r>
          </w:p>
        </w:tc>
        <w:tc>
          <w:tcPr>
            <w:tcW w:w="1279" w:type="dxa"/>
            <w:noWrap/>
            <w:hideMark/>
          </w:tcPr>
          <w:p w14:paraId="13275EFB" w14:textId="60240335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62.52</w:t>
            </w:r>
          </w:p>
        </w:tc>
        <w:tc>
          <w:tcPr>
            <w:tcW w:w="1188" w:type="dxa"/>
          </w:tcPr>
          <w:p w14:paraId="2DB1A981" w14:textId="4031E25C" w:rsidR="009A263D" w:rsidRPr="00C64F96" w:rsidRDefault="009448E7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620AECE1" w14:textId="0CC6230F" w:rsidR="009A263D" w:rsidRPr="00C64F96" w:rsidRDefault="009448E7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1FE695FC" w14:textId="582E6807" w:rsidTr="2F7CBA7A">
        <w:trPr>
          <w:trHeight w:val="310"/>
        </w:trPr>
        <w:tc>
          <w:tcPr>
            <w:tcW w:w="1034" w:type="dxa"/>
            <w:noWrap/>
            <w:hideMark/>
          </w:tcPr>
          <w:p w14:paraId="33762238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241</w:t>
            </w:r>
          </w:p>
        </w:tc>
        <w:tc>
          <w:tcPr>
            <w:tcW w:w="2016" w:type="dxa"/>
            <w:noWrap/>
            <w:hideMark/>
          </w:tcPr>
          <w:p w14:paraId="560B8CCB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708BDD65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Gender and Women's Studies RSO</w:t>
            </w:r>
          </w:p>
        </w:tc>
        <w:tc>
          <w:tcPr>
            <w:tcW w:w="1279" w:type="dxa"/>
            <w:noWrap/>
            <w:hideMark/>
          </w:tcPr>
          <w:p w14:paraId="40B94DB3" w14:textId="609BFEDD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400.00</w:t>
            </w:r>
          </w:p>
        </w:tc>
        <w:tc>
          <w:tcPr>
            <w:tcW w:w="1188" w:type="dxa"/>
          </w:tcPr>
          <w:p w14:paraId="5AEFB497" w14:textId="038C910F" w:rsidR="009A263D" w:rsidRPr="00C64F96" w:rsidRDefault="009448E7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0759AACA" w14:textId="758C6D31" w:rsidR="009A263D" w:rsidRPr="00C64F96" w:rsidRDefault="009448E7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48D73446" w14:textId="15F9BD7C" w:rsidTr="2F7CBA7A">
        <w:trPr>
          <w:trHeight w:val="310"/>
        </w:trPr>
        <w:tc>
          <w:tcPr>
            <w:tcW w:w="1034" w:type="dxa"/>
            <w:noWrap/>
            <w:hideMark/>
          </w:tcPr>
          <w:p w14:paraId="6C14A2BC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232</w:t>
            </w:r>
          </w:p>
        </w:tc>
        <w:tc>
          <w:tcPr>
            <w:tcW w:w="2016" w:type="dxa"/>
            <w:noWrap/>
            <w:hideMark/>
          </w:tcPr>
          <w:p w14:paraId="6EB3FD5B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75EE90A8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ositive Pre-Meds</w:t>
            </w:r>
          </w:p>
        </w:tc>
        <w:tc>
          <w:tcPr>
            <w:tcW w:w="1279" w:type="dxa"/>
            <w:noWrap/>
            <w:hideMark/>
          </w:tcPr>
          <w:p w14:paraId="5C306D1F" w14:textId="5B8D52BA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02.00</w:t>
            </w:r>
          </w:p>
        </w:tc>
        <w:tc>
          <w:tcPr>
            <w:tcW w:w="1188" w:type="dxa"/>
          </w:tcPr>
          <w:p w14:paraId="691917FA" w14:textId="0A542A18" w:rsidR="009A263D" w:rsidRPr="00C64F96" w:rsidRDefault="009448E7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02.00</w:t>
            </w:r>
          </w:p>
        </w:tc>
        <w:tc>
          <w:tcPr>
            <w:tcW w:w="983" w:type="dxa"/>
          </w:tcPr>
          <w:p w14:paraId="28E6F712" w14:textId="04BD9DC6" w:rsidR="009A263D" w:rsidRPr="00C64F96" w:rsidRDefault="009448E7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4ED6B94B" w14:textId="3FA129C8" w:rsidTr="2F7CBA7A">
        <w:trPr>
          <w:trHeight w:val="620"/>
        </w:trPr>
        <w:tc>
          <w:tcPr>
            <w:tcW w:w="1034" w:type="dxa"/>
            <w:noWrap/>
            <w:hideMark/>
          </w:tcPr>
          <w:p w14:paraId="02FD3E7F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125</w:t>
            </w:r>
          </w:p>
        </w:tc>
        <w:tc>
          <w:tcPr>
            <w:tcW w:w="2016" w:type="dxa"/>
            <w:noWrap/>
            <w:hideMark/>
          </w:tcPr>
          <w:p w14:paraId="4853322D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5F1DDBAB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Mongolian Cultural Organization at the University of Illinois Urbana-Champaign</w:t>
            </w:r>
          </w:p>
        </w:tc>
        <w:tc>
          <w:tcPr>
            <w:tcW w:w="1279" w:type="dxa"/>
            <w:noWrap/>
            <w:hideMark/>
          </w:tcPr>
          <w:p w14:paraId="17811A32" w14:textId="57AB9FBB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59.41</w:t>
            </w:r>
          </w:p>
        </w:tc>
        <w:tc>
          <w:tcPr>
            <w:tcW w:w="1188" w:type="dxa"/>
          </w:tcPr>
          <w:p w14:paraId="28CD1AA1" w14:textId="3C85CB25" w:rsidR="009A263D" w:rsidRPr="00C64F96" w:rsidRDefault="4FD8D208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63.60</w:t>
            </w:r>
          </w:p>
        </w:tc>
        <w:tc>
          <w:tcPr>
            <w:tcW w:w="983" w:type="dxa"/>
          </w:tcPr>
          <w:p w14:paraId="24CCB8FF" w14:textId="437F2D07" w:rsidR="009A263D" w:rsidRPr="00C64F96" w:rsidRDefault="009448E7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58A599CA" w14:textId="5CE1D238" w:rsidTr="2F7CBA7A">
        <w:trPr>
          <w:trHeight w:val="310"/>
        </w:trPr>
        <w:tc>
          <w:tcPr>
            <w:tcW w:w="1034" w:type="dxa"/>
            <w:noWrap/>
            <w:hideMark/>
          </w:tcPr>
          <w:p w14:paraId="1E8F56E1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169</w:t>
            </w:r>
          </w:p>
        </w:tc>
        <w:tc>
          <w:tcPr>
            <w:tcW w:w="2016" w:type="dxa"/>
            <w:noWrap/>
            <w:hideMark/>
          </w:tcPr>
          <w:p w14:paraId="7C04A70A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jects</w:t>
            </w:r>
          </w:p>
        </w:tc>
        <w:tc>
          <w:tcPr>
            <w:tcW w:w="3622" w:type="dxa"/>
            <w:hideMark/>
          </w:tcPr>
          <w:p w14:paraId="7B7A054D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vermiCUlture</w:t>
            </w:r>
          </w:p>
        </w:tc>
        <w:tc>
          <w:tcPr>
            <w:tcW w:w="1279" w:type="dxa"/>
            <w:noWrap/>
            <w:hideMark/>
          </w:tcPr>
          <w:p w14:paraId="132A4BAB" w14:textId="6E1BB3EE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973.84</w:t>
            </w:r>
          </w:p>
        </w:tc>
        <w:tc>
          <w:tcPr>
            <w:tcW w:w="1188" w:type="dxa"/>
          </w:tcPr>
          <w:p w14:paraId="4AF793B5" w14:textId="6102F351" w:rsidR="009A263D" w:rsidRPr="00C64F96" w:rsidRDefault="448765F9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909.87</w:t>
            </w:r>
          </w:p>
        </w:tc>
        <w:tc>
          <w:tcPr>
            <w:tcW w:w="983" w:type="dxa"/>
          </w:tcPr>
          <w:p w14:paraId="5E4AA867" w14:textId="163168C1" w:rsidR="009A263D" w:rsidRPr="00C64F96" w:rsidRDefault="009448E7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185FB805" w14:textId="712B4D22" w:rsidTr="2F7CBA7A">
        <w:trPr>
          <w:trHeight w:val="310"/>
        </w:trPr>
        <w:tc>
          <w:tcPr>
            <w:tcW w:w="1034" w:type="dxa"/>
            <w:noWrap/>
            <w:hideMark/>
          </w:tcPr>
          <w:p w14:paraId="6409BCD6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061</w:t>
            </w:r>
          </w:p>
        </w:tc>
        <w:tc>
          <w:tcPr>
            <w:tcW w:w="2016" w:type="dxa"/>
            <w:noWrap/>
            <w:hideMark/>
          </w:tcPr>
          <w:p w14:paraId="649E5181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jects</w:t>
            </w:r>
          </w:p>
        </w:tc>
        <w:tc>
          <w:tcPr>
            <w:tcW w:w="3622" w:type="dxa"/>
            <w:hideMark/>
          </w:tcPr>
          <w:p w14:paraId="116D5009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THRUST</w:t>
            </w:r>
          </w:p>
        </w:tc>
        <w:tc>
          <w:tcPr>
            <w:tcW w:w="1279" w:type="dxa"/>
            <w:noWrap/>
            <w:hideMark/>
          </w:tcPr>
          <w:p w14:paraId="29A41FAB" w14:textId="37D299FD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2,794.43</w:t>
            </w:r>
          </w:p>
        </w:tc>
        <w:tc>
          <w:tcPr>
            <w:tcW w:w="1188" w:type="dxa"/>
          </w:tcPr>
          <w:p w14:paraId="36C80D11" w14:textId="5079953A" w:rsidR="009A263D" w:rsidRPr="00C64F96" w:rsidRDefault="001B5586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2,794.43</w:t>
            </w:r>
          </w:p>
        </w:tc>
        <w:tc>
          <w:tcPr>
            <w:tcW w:w="983" w:type="dxa"/>
          </w:tcPr>
          <w:p w14:paraId="253B09C3" w14:textId="5215CF50" w:rsidR="009A263D" w:rsidRPr="00C64F96" w:rsidRDefault="001B5586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529AEE6F" w14:textId="64F253C8" w:rsidTr="2F7CBA7A">
        <w:trPr>
          <w:trHeight w:val="310"/>
        </w:trPr>
        <w:tc>
          <w:tcPr>
            <w:tcW w:w="1034" w:type="dxa"/>
            <w:noWrap/>
            <w:hideMark/>
          </w:tcPr>
          <w:p w14:paraId="2B234393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8759</w:t>
            </w:r>
          </w:p>
        </w:tc>
        <w:tc>
          <w:tcPr>
            <w:tcW w:w="2016" w:type="dxa"/>
            <w:noWrap/>
            <w:hideMark/>
          </w:tcPr>
          <w:p w14:paraId="02E43B3E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jects</w:t>
            </w:r>
          </w:p>
        </w:tc>
        <w:tc>
          <w:tcPr>
            <w:tcW w:w="3622" w:type="dxa"/>
            <w:hideMark/>
          </w:tcPr>
          <w:p w14:paraId="7FCD072E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THRUST</w:t>
            </w:r>
          </w:p>
        </w:tc>
        <w:tc>
          <w:tcPr>
            <w:tcW w:w="1279" w:type="dxa"/>
            <w:noWrap/>
            <w:hideMark/>
          </w:tcPr>
          <w:p w14:paraId="779963EA" w14:textId="59D86831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,041.00</w:t>
            </w:r>
          </w:p>
        </w:tc>
        <w:tc>
          <w:tcPr>
            <w:tcW w:w="1188" w:type="dxa"/>
          </w:tcPr>
          <w:p w14:paraId="1EFEFEF1" w14:textId="707BFC69" w:rsidR="009A263D" w:rsidRPr="00C64F96" w:rsidRDefault="001B5586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,041.00</w:t>
            </w:r>
          </w:p>
        </w:tc>
        <w:tc>
          <w:tcPr>
            <w:tcW w:w="983" w:type="dxa"/>
          </w:tcPr>
          <w:p w14:paraId="3F85069C" w14:textId="0A47AE84" w:rsidR="009A263D" w:rsidRPr="00C64F96" w:rsidRDefault="001B5586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6434C34A" w14:textId="6D5B582D" w:rsidTr="2F7CBA7A">
        <w:trPr>
          <w:trHeight w:val="310"/>
        </w:trPr>
        <w:tc>
          <w:tcPr>
            <w:tcW w:w="1034" w:type="dxa"/>
            <w:noWrap/>
            <w:hideMark/>
          </w:tcPr>
          <w:p w14:paraId="1CB9FDDB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8842</w:t>
            </w:r>
          </w:p>
        </w:tc>
        <w:tc>
          <w:tcPr>
            <w:tcW w:w="2016" w:type="dxa"/>
            <w:noWrap/>
            <w:hideMark/>
          </w:tcPr>
          <w:p w14:paraId="264C72C2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jects</w:t>
            </w:r>
          </w:p>
        </w:tc>
        <w:tc>
          <w:tcPr>
            <w:tcW w:w="3622" w:type="dxa"/>
            <w:hideMark/>
          </w:tcPr>
          <w:p w14:paraId="3E1EA60D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Microbial Early-career Researchers Association</w:t>
            </w:r>
          </w:p>
        </w:tc>
        <w:tc>
          <w:tcPr>
            <w:tcW w:w="1279" w:type="dxa"/>
            <w:noWrap/>
            <w:hideMark/>
          </w:tcPr>
          <w:p w14:paraId="38D5268D" w14:textId="5E21FDD6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2,000.00</w:t>
            </w:r>
          </w:p>
        </w:tc>
        <w:tc>
          <w:tcPr>
            <w:tcW w:w="1188" w:type="dxa"/>
          </w:tcPr>
          <w:p w14:paraId="54463C51" w14:textId="21637106" w:rsidR="009A263D" w:rsidRPr="00C64F96" w:rsidRDefault="001B5586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</w:t>
            </w:r>
            <w:r w:rsidR="00645BE7" w:rsidRPr="00C64F96">
              <w:rPr>
                <w:rFonts w:ascii="Calibri" w:hAnsi="Calibri" w:cs="Calibri"/>
              </w:rPr>
              <w:t>0.00</w:t>
            </w:r>
          </w:p>
        </w:tc>
        <w:tc>
          <w:tcPr>
            <w:tcW w:w="983" w:type="dxa"/>
          </w:tcPr>
          <w:p w14:paraId="64529774" w14:textId="51212B7B" w:rsidR="009A263D" w:rsidRPr="00C64F96" w:rsidRDefault="00645BE7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0869F5EC" w14:textId="4F892690" w:rsidTr="2F7CBA7A">
        <w:trPr>
          <w:trHeight w:val="310"/>
        </w:trPr>
        <w:tc>
          <w:tcPr>
            <w:tcW w:w="1034" w:type="dxa"/>
            <w:noWrap/>
            <w:hideMark/>
          </w:tcPr>
          <w:p w14:paraId="5734E671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lastRenderedPageBreak/>
              <w:t>168836</w:t>
            </w:r>
          </w:p>
        </w:tc>
        <w:tc>
          <w:tcPr>
            <w:tcW w:w="2016" w:type="dxa"/>
            <w:noWrap/>
            <w:hideMark/>
          </w:tcPr>
          <w:p w14:paraId="237960DB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jects</w:t>
            </w:r>
          </w:p>
        </w:tc>
        <w:tc>
          <w:tcPr>
            <w:tcW w:w="3622" w:type="dxa"/>
            <w:hideMark/>
          </w:tcPr>
          <w:p w14:paraId="57F11D59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Japanese Student Association at UIUC</w:t>
            </w:r>
          </w:p>
        </w:tc>
        <w:tc>
          <w:tcPr>
            <w:tcW w:w="1279" w:type="dxa"/>
            <w:noWrap/>
            <w:hideMark/>
          </w:tcPr>
          <w:p w14:paraId="57FFB906" w14:textId="5913D302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649.20</w:t>
            </w:r>
          </w:p>
        </w:tc>
        <w:tc>
          <w:tcPr>
            <w:tcW w:w="1188" w:type="dxa"/>
          </w:tcPr>
          <w:p w14:paraId="756BA1DE" w14:textId="6ADF5B8E" w:rsidR="009A263D" w:rsidRPr="00C64F96" w:rsidRDefault="00645BE7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5B9951F4" w14:textId="6311EDA9" w:rsidR="009A263D" w:rsidRPr="00C64F96" w:rsidRDefault="00AA5ED9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21D20797" w14:textId="23E9F035" w:rsidTr="2F7CBA7A">
        <w:trPr>
          <w:trHeight w:val="310"/>
        </w:trPr>
        <w:tc>
          <w:tcPr>
            <w:tcW w:w="1034" w:type="dxa"/>
            <w:noWrap/>
            <w:hideMark/>
          </w:tcPr>
          <w:p w14:paraId="640C10EF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8541</w:t>
            </w:r>
          </w:p>
        </w:tc>
        <w:tc>
          <w:tcPr>
            <w:tcW w:w="2016" w:type="dxa"/>
            <w:noWrap/>
            <w:hideMark/>
          </w:tcPr>
          <w:p w14:paraId="3DF2957D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jects</w:t>
            </w:r>
          </w:p>
        </w:tc>
        <w:tc>
          <w:tcPr>
            <w:tcW w:w="3622" w:type="dxa"/>
            <w:hideMark/>
          </w:tcPr>
          <w:p w14:paraId="0B147336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Illini Barbell</w:t>
            </w:r>
          </w:p>
        </w:tc>
        <w:tc>
          <w:tcPr>
            <w:tcW w:w="1279" w:type="dxa"/>
            <w:noWrap/>
            <w:hideMark/>
          </w:tcPr>
          <w:p w14:paraId="2A949983" w14:textId="6892CC84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928.63</w:t>
            </w:r>
          </w:p>
        </w:tc>
        <w:tc>
          <w:tcPr>
            <w:tcW w:w="1188" w:type="dxa"/>
          </w:tcPr>
          <w:p w14:paraId="1E8124CF" w14:textId="176F595B" w:rsidR="009A263D" w:rsidRPr="00C64F96" w:rsidRDefault="00AA5ED9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60B0F0AD" w14:textId="7853A9F3" w:rsidR="009A263D" w:rsidRPr="00C64F96" w:rsidRDefault="00AA5ED9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1C4570C4" w14:textId="7F0E0B5D" w:rsidTr="2F7CBA7A">
        <w:trPr>
          <w:trHeight w:val="310"/>
        </w:trPr>
        <w:tc>
          <w:tcPr>
            <w:tcW w:w="1034" w:type="dxa"/>
            <w:hideMark/>
          </w:tcPr>
          <w:p w14:paraId="1179ECE5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8080</w:t>
            </w:r>
          </w:p>
        </w:tc>
        <w:tc>
          <w:tcPr>
            <w:tcW w:w="2016" w:type="dxa"/>
            <w:noWrap/>
            <w:hideMark/>
          </w:tcPr>
          <w:p w14:paraId="0D81DA25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jects</w:t>
            </w:r>
          </w:p>
        </w:tc>
        <w:tc>
          <w:tcPr>
            <w:tcW w:w="3622" w:type="dxa"/>
            <w:hideMark/>
          </w:tcPr>
          <w:p w14:paraId="480CB4F6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Grow2Give</w:t>
            </w:r>
          </w:p>
        </w:tc>
        <w:tc>
          <w:tcPr>
            <w:tcW w:w="1279" w:type="dxa"/>
            <w:noWrap/>
            <w:hideMark/>
          </w:tcPr>
          <w:p w14:paraId="2A871BE2" w14:textId="62BCC728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34.00</w:t>
            </w:r>
          </w:p>
        </w:tc>
        <w:tc>
          <w:tcPr>
            <w:tcW w:w="1188" w:type="dxa"/>
          </w:tcPr>
          <w:p w14:paraId="1F6E6DB8" w14:textId="3AB85A64" w:rsidR="009A263D" w:rsidRPr="00C64F96" w:rsidRDefault="00AA5ED9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34.00</w:t>
            </w:r>
          </w:p>
        </w:tc>
        <w:tc>
          <w:tcPr>
            <w:tcW w:w="983" w:type="dxa"/>
          </w:tcPr>
          <w:p w14:paraId="58D6EBEA" w14:textId="5377E5C1" w:rsidR="009A263D" w:rsidRPr="00C64F96" w:rsidRDefault="00AA5ED9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4377D836" w14:textId="48255709" w:rsidTr="2F7CBA7A">
        <w:trPr>
          <w:trHeight w:val="310"/>
        </w:trPr>
        <w:tc>
          <w:tcPr>
            <w:tcW w:w="1034" w:type="dxa"/>
            <w:noWrap/>
            <w:hideMark/>
          </w:tcPr>
          <w:p w14:paraId="2F03C381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7715</w:t>
            </w:r>
          </w:p>
        </w:tc>
        <w:tc>
          <w:tcPr>
            <w:tcW w:w="2016" w:type="dxa"/>
            <w:noWrap/>
            <w:hideMark/>
          </w:tcPr>
          <w:p w14:paraId="3E6FFD76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jects</w:t>
            </w:r>
          </w:p>
        </w:tc>
        <w:tc>
          <w:tcPr>
            <w:tcW w:w="3622" w:type="dxa"/>
            <w:hideMark/>
          </w:tcPr>
          <w:p w14:paraId="73096B3A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Eco Illini Supermileage</w:t>
            </w:r>
          </w:p>
        </w:tc>
        <w:tc>
          <w:tcPr>
            <w:tcW w:w="1279" w:type="dxa"/>
            <w:noWrap/>
            <w:hideMark/>
          </w:tcPr>
          <w:p w14:paraId="4B6381D0" w14:textId="7F313640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2,000.00</w:t>
            </w:r>
          </w:p>
        </w:tc>
        <w:tc>
          <w:tcPr>
            <w:tcW w:w="1188" w:type="dxa"/>
          </w:tcPr>
          <w:p w14:paraId="7C53670D" w14:textId="0DCEDC11" w:rsidR="009A263D" w:rsidRPr="00C64F96" w:rsidRDefault="00AA5ED9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5B88C4BE" w14:textId="72B947AA" w:rsidR="009A263D" w:rsidRPr="00C64F96" w:rsidRDefault="00AA5ED9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7AFB9F2A" w14:textId="28F08A03" w:rsidTr="2F7CBA7A">
        <w:trPr>
          <w:trHeight w:val="620"/>
        </w:trPr>
        <w:tc>
          <w:tcPr>
            <w:tcW w:w="1034" w:type="dxa"/>
            <w:noWrap/>
            <w:hideMark/>
          </w:tcPr>
          <w:p w14:paraId="67AE6CAD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255</w:t>
            </w:r>
          </w:p>
        </w:tc>
        <w:tc>
          <w:tcPr>
            <w:tcW w:w="2016" w:type="dxa"/>
            <w:noWrap/>
            <w:hideMark/>
          </w:tcPr>
          <w:p w14:paraId="298C199E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 xml:space="preserve">Programs </w:t>
            </w:r>
          </w:p>
        </w:tc>
        <w:tc>
          <w:tcPr>
            <w:tcW w:w="3622" w:type="dxa"/>
            <w:hideMark/>
          </w:tcPr>
          <w:p w14:paraId="14392B9B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Out in Science, Technology, Engineering and Mathematics</w:t>
            </w:r>
          </w:p>
        </w:tc>
        <w:tc>
          <w:tcPr>
            <w:tcW w:w="1279" w:type="dxa"/>
            <w:noWrap/>
            <w:hideMark/>
          </w:tcPr>
          <w:p w14:paraId="704AA728" w14:textId="1DFB2499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9,160.00</w:t>
            </w:r>
          </w:p>
        </w:tc>
        <w:tc>
          <w:tcPr>
            <w:tcW w:w="1188" w:type="dxa"/>
          </w:tcPr>
          <w:p w14:paraId="2E735D0E" w14:textId="294997DC" w:rsidR="009A263D" w:rsidRPr="00C64F96" w:rsidRDefault="00AA5ED9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2EEB5887" w14:textId="66010352" w:rsidR="009A263D" w:rsidRPr="00C64F96" w:rsidRDefault="00AA5ED9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9-0-1</w:t>
            </w:r>
          </w:p>
        </w:tc>
      </w:tr>
      <w:tr w:rsidR="009A263D" w:rsidRPr="00C64F96" w14:paraId="73FAE301" w14:textId="15AFF8CE" w:rsidTr="2F7CBA7A">
        <w:trPr>
          <w:trHeight w:val="310"/>
        </w:trPr>
        <w:tc>
          <w:tcPr>
            <w:tcW w:w="1034" w:type="dxa"/>
            <w:noWrap/>
            <w:hideMark/>
          </w:tcPr>
          <w:p w14:paraId="2216155B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7844</w:t>
            </w:r>
          </w:p>
        </w:tc>
        <w:tc>
          <w:tcPr>
            <w:tcW w:w="2016" w:type="dxa"/>
            <w:noWrap/>
            <w:hideMark/>
          </w:tcPr>
          <w:p w14:paraId="443E0AB7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4CDCF073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Balloon Design at Illinois</w:t>
            </w:r>
          </w:p>
        </w:tc>
        <w:tc>
          <w:tcPr>
            <w:tcW w:w="1279" w:type="dxa"/>
            <w:noWrap/>
            <w:hideMark/>
          </w:tcPr>
          <w:p w14:paraId="53014D2F" w14:textId="46B7B210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,366.78</w:t>
            </w:r>
          </w:p>
        </w:tc>
        <w:tc>
          <w:tcPr>
            <w:tcW w:w="1188" w:type="dxa"/>
          </w:tcPr>
          <w:p w14:paraId="2B380DC4" w14:textId="2FB11559" w:rsidR="009A263D" w:rsidRPr="00C64F96" w:rsidRDefault="00AA5ED9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1AE8AE6F" w14:textId="73DD3392" w:rsidR="009A263D" w:rsidRPr="00C64F96" w:rsidRDefault="00AA5ED9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5843DD8A" w14:textId="6B78A99E" w:rsidTr="2F7CBA7A">
        <w:trPr>
          <w:trHeight w:val="620"/>
        </w:trPr>
        <w:tc>
          <w:tcPr>
            <w:tcW w:w="1034" w:type="dxa"/>
            <w:noWrap/>
            <w:hideMark/>
          </w:tcPr>
          <w:p w14:paraId="7AE3A2E2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bookmarkStart w:id="2" w:name="_Hlk119596461"/>
            <w:r w:rsidRPr="00C64F96">
              <w:rPr>
                <w:rFonts w:ascii="Calibri" w:hAnsi="Calibri" w:cs="Calibri"/>
              </w:rPr>
              <w:t>167831</w:t>
            </w:r>
            <w:bookmarkEnd w:id="2"/>
          </w:p>
        </w:tc>
        <w:tc>
          <w:tcPr>
            <w:tcW w:w="2016" w:type="dxa"/>
            <w:noWrap/>
            <w:hideMark/>
          </w:tcPr>
          <w:p w14:paraId="09ECAC52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00F5897C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Transportation and Development Institute Graduate Student Organization</w:t>
            </w:r>
          </w:p>
        </w:tc>
        <w:tc>
          <w:tcPr>
            <w:tcW w:w="1279" w:type="dxa"/>
            <w:noWrap/>
            <w:hideMark/>
          </w:tcPr>
          <w:p w14:paraId="66A80E92" w14:textId="1036D74C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35.00</w:t>
            </w:r>
          </w:p>
        </w:tc>
        <w:tc>
          <w:tcPr>
            <w:tcW w:w="1188" w:type="dxa"/>
          </w:tcPr>
          <w:p w14:paraId="41B2BEF4" w14:textId="53DBB750" w:rsidR="009A263D" w:rsidRPr="00C64F96" w:rsidRDefault="00637CF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0F1015AD" w14:textId="77EE1A09" w:rsidR="009A263D" w:rsidRPr="00C64F96" w:rsidRDefault="00637CF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9-0-1</w:t>
            </w:r>
          </w:p>
        </w:tc>
      </w:tr>
      <w:tr w:rsidR="009A263D" w:rsidRPr="00C64F96" w14:paraId="3ADF1502" w14:textId="771C4A50" w:rsidTr="2F7CBA7A">
        <w:trPr>
          <w:trHeight w:val="310"/>
        </w:trPr>
        <w:tc>
          <w:tcPr>
            <w:tcW w:w="1034" w:type="dxa"/>
            <w:noWrap/>
            <w:hideMark/>
          </w:tcPr>
          <w:p w14:paraId="3E96EF05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7781</w:t>
            </w:r>
          </w:p>
        </w:tc>
        <w:tc>
          <w:tcPr>
            <w:tcW w:w="2016" w:type="dxa"/>
            <w:noWrap/>
            <w:hideMark/>
          </w:tcPr>
          <w:p w14:paraId="3F5C5E45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762679C5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Survivor Club</w:t>
            </w:r>
          </w:p>
        </w:tc>
        <w:tc>
          <w:tcPr>
            <w:tcW w:w="1279" w:type="dxa"/>
            <w:noWrap/>
            <w:hideMark/>
          </w:tcPr>
          <w:p w14:paraId="3D1A73F3" w14:textId="22EE3D07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4,000.00</w:t>
            </w:r>
          </w:p>
        </w:tc>
        <w:tc>
          <w:tcPr>
            <w:tcW w:w="1188" w:type="dxa"/>
          </w:tcPr>
          <w:p w14:paraId="1DE22213" w14:textId="46073DD6" w:rsidR="009A263D" w:rsidRPr="00C64F96" w:rsidRDefault="00637CF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135BCF4F" w14:textId="3F2665F9" w:rsidR="009A263D" w:rsidRPr="00C64F96" w:rsidRDefault="00637CF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49ECA991" w14:textId="442CC112" w:rsidTr="2F7CBA7A">
        <w:trPr>
          <w:trHeight w:val="620"/>
        </w:trPr>
        <w:tc>
          <w:tcPr>
            <w:tcW w:w="1034" w:type="dxa"/>
            <w:noWrap/>
            <w:hideMark/>
          </w:tcPr>
          <w:p w14:paraId="1B35BE80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7085</w:t>
            </w:r>
          </w:p>
        </w:tc>
        <w:tc>
          <w:tcPr>
            <w:tcW w:w="2016" w:type="dxa"/>
            <w:noWrap/>
            <w:hideMark/>
          </w:tcPr>
          <w:p w14:paraId="77DA06FE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1B9480E6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Transportation and Development Institute Graduate Student Organization</w:t>
            </w:r>
          </w:p>
        </w:tc>
        <w:tc>
          <w:tcPr>
            <w:tcW w:w="1279" w:type="dxa"/>
            <w:noWrap/>
            <w:hideMark/>
          </w:tcPr>
          <w:p w14:paraId="2B21C76F" w14:textId="28A7F4C9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92.00</w:t>
            </w:r>
          </w:p>
        </w:tc>
        <w:tc>
          <w:tcPr>
            <w:tcW w:w="1188" w:type="dxa"/>
          </w:tcPr>
          <w:p w14:paraId="0A3DA5BB" w14:textId="0875A701" w:rsidR="009A263D" w:rsidRPr="00C64F96" w:rsidRDefault="00637CF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92.00</w:t>
            </w:r>
          </w:p>
        </w:tc>
        <w:tc>
          <w:tcPr>
            <w:tcW w:w="983" w:type="dxa"/>
          </w:tcPr>
          <w:p w14:paraId="03F7B24C" w14:textId="277DB36F" w:rsidR="009A263D" w:rsidRPr="00C64F96" w:rsidRDefault="00A00231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3BD8883A" w14:textId="507FD085" w:rsidTr="2F7CBA7A">
        <w:trPr>
          <w:trHeight w:val="310"/>
        </w:trPr>
        <w:tc>
          <w:tcPr>
            <w:tcW w:w="1034" w:type="dxa"/>
            <w:noWrap/>
            <w:hideMark/>
          </w:tcPr>
          <w:p w14:paraId="1731FB04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6936</w:t>
            </w:r>
          </w:p>
        </w:tc>
        <w:tc>
          <w:tcPr>
            <w:tcW w:w="2016" w:type="dxa"/>
            <w:noWrap/>
            <w:hideMark/>
          </w:tcPr>
          <w:p w14:paraId="73778C09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noWrap/>
            <w:hideMark/>
          </w:tcPr>
          <w:p w14:paraId="6ED87F4E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Transportation and Development Institute Graduate Student Organization</w:t>
            </w:r>
          </w:p>
        </w:tc>
        <w:tc>
          <w:tcPr>
            <w:tcW w:w="1279" w:type="dxa"/>
            <w:noWrap/>
            <w:hideMark/>
          </w:tcPr>
          <w:p w14:paraId="0298D2B8" w14:textId="4E66822F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92.00</w:t>
            </w:r>
          </w:p>
        </w:tc>
        <w:tc>
          <w:tcPr>
            <w:tcW w:w="1188" w:type="dxa"/>
          </w:tcPr>
          <w:p w14:paraId="2A3B1AE9" w14:textId="68396C39" w:rsidR="009A263D" w:rsidRPr="00C64F96" w:rsidRDefault="00637CF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92.00</w:t>
            </w:r>
          </w:p>
        </w:tc>
        <w:tc>
          <w:tcPr>
            <w:tcW w:w="983" w:type="dxa"/>
          </w:tcPr>
          <w:p w14:paraId="526F6006" w14:textId="22E16A53" w:rsidR="009A263D" w:rsidRPr="00C64F96" w:rsidRDefault="00A00231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403D5FE5" w14:textId="15C39AA0" w:rsidTr="2F7CBA7A">
        <w:trPr>
          <w:trHeight w:val="310"/>
        </w:trPr>
        <w:tc>
          <w:tcPr>
            <w:tcW w:w="1034" w:type="dxa"/>
            <w:noWrap/>
            <w:hideMark/>
          </w:tcPr>
          <w:p w14:paraId="7CEEF96D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6817</w:t>
            </w:r>
          </w:p>
        </w:tc>
        <w:tc>
          <w:tcPr>
            <w:tcW w:w="2016" w:type="dxa"/>
            <w:noWrap/>
            <w:hideMark/>
          </w:tcPr>
          <w:p w14:paraId="76E3D211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grams</w:t>
            </w:r>
          </w:p>
        </w:tc>
        <w:tc>
          <w:tcPr>
            <w:tcW w:w="3622" w:type="dxa"/>
            <w:hideMark/>
          </w:tcPr>
          <w:p w14:paraId="7409404C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Illini Film and Video</w:t>
            </w:r>
          </w:p>
        </w:tc>
        <w:tc>
          <w:tcPr>
            <w:tcW w:w="1279" w:type="dxa"/>
            <w:noWrap/>
            <w:hideMark/>
          </w:tcPr>
          <w:p w14:paraId="21F49D25" w14:textId="4D9D23A2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1,997.36</w:t>
            </w:r>
          </w:p>
        </w:tc>
        <w:tc>
          <w:tcPr>
            <w:tcW w:w="1188" w:type="dxa"/>
          </w:tcPr>
          <w:p w14:paraId="432544FA" w14:textId="2F10097D" w:rsidR="009A263D" w:rsidRPr="00C64F96" w:rsidRDefault="00BE14D4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0C0FBACE" w14:textId="2C958627" w:rsidR="009A263D" w:rsidRPr="00C64F96" w:rsidRDefault="00BE14D4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37452FC6" w14:textId="527E19AC" w:rsidTr="2F7CBA7A">
        <w:trPr>
          <w:trHeight w:val="310"/>
        </w:trPr>
        <w:tc>
          <w:tcPr>
            <w:tcW w:w="1034" w:type="dxa"/>
            <w:noWrap/>
            <w:hideMark/>
          </w:tcPr>
          <w:p w14:paraId="0D94AAA9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284</w:t>
            </w:r>
          </w:p>
        </w:tc>
        <w:tc>
          <w:tcPr>
            <w:tcW w:w="2016" w:type="dxa"/>
            <w:noWrap/>
            <w:hideMark/>
          </w:tcPr>
          <w:p w14:paraId="1B63E066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jects</w:t>
            </w:r>
          </w:p>
        </w:tc>
        <w:tc>
          <w:tcPr>
            <w:tcW w:w="3622" w:type="dxa"/>
            <w:hideMark/>
          </w:tcPr>
          <w:p w14:paraId="7E38C8A1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ject Code UIUC</w:t>
            </w:r>
          </w:p>
        </w:tc>
        <w:tc>
          <w:tcPr>
            <w:tcW w:w="1279" w:type="dxa"/>
            <w:noWrap/>
            <w:hideMark/>
          </w:tcPr>
          <w:p w14:paraId="6375BF9F" w14:textId="206CE089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24.00</w:t>
            </w:r>
          </w:p>
        </w:tc>
        <w:tc>
          <w:tcPr>
            <w:tcW w:w="1188" w:type="dxa"/>
          </w:tcPr>
          <w:p w14:paraId="6CEE8B9D" w14:textId="652549AF" w:rsidR="009A263D" w:rsidRPr="00C64F96" w:rsidRDefault="00BE14D4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4AABB519" w14:textId="779A5E31" w:rsidR="009A263D" w:rsidRPr="00C64F96" w:rsidRDefault="004F27F4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0C1557BF" w14:textId="384F6337" w:rsidTr="2F7CBA7A">
        <w:trPr>
          <w:trHeight w:val="310"/>
        </w:trPr>
        <w:tc>
          <w:tcPr>
            <w:tcW w:w="1034" w:type="dxa"/>
            <w:noWrap/>
            <w:hideMark/>
          </w:tcPr>
          <w:p w14:paraId="74467FD1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271</w:t>
            </w:r>
          </w:p>
        </w:tc>
        <w:tc>
          <w:tcPr>
            <w:tcW w:w="2016" w:type="dxa"/>
            <w:noWrap/>
            <w:hideMark/>
          </w:tcPr>
          <w:p w14:paraId="4FA25A4E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jects</w:t>
            </w:r>
          </w:p>
        </w:tc>
        <w:tc>
          <w:tcPr>
            <w:tcW w:w="3622" w:type="dxa"/>
            <w:hideMark/>
          </w:tcPr>
          <w:p w14:paraId="1F05ABCD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Luso-Brazilian Association</w:t>
            </w:r>
          </w:p>
        </w:tc>
        <w:tc>
          <w:tcPr>
            <w:tcW w:w="1279" w:type="dxa"/>
            <w:noWrap/>
            <w:hideMark/>
          </w:tcPr>
          <w:p w14:paraId="379C8E8C" w14:textId="0BEEA3B7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600.00</w:t>
            </w:r>
          </w:p>
        </w:tc>
        <w:tc>
          <w:tcPr>
            <w:tcW w:w="1188" w:type="dxa"/>
          </w:tcPr>
          <w:p w14:paraId="3B40F010" w14:textId="7C3C31B5" w:rsidR="009A263D" w:rsidRPr="00C64F96" w:rsidRDefault="00733D77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589DF45E" w14:textId="1B1DA038" w:rsidR="009A263D" w:rsidRPr="00C64F96" w:rsidRDefault="00733D77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3018FCA6" w14:textId="3EB4AD9D" w:rsidTr="2F7CBA7A">
        <w:trPr>
          <w:trHeight w:val="310"/>
        </w:trPr>
        <w:tc>
          <w:tcPr>
            <w:tcW w:w="1034" w:type="dxa"/>
            <w:noWrap/>
            <w:hideMark/>
          </w:tcPr>
          <w:p w14:paraId="29D3E76C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265</w:t>
            </w:r>
          </w:p>
        </w:tc>
        <w:tc>
          <w:tcPr>
            <w:tcW w:w="2016" w:type="dxa"/>
            <w:noWrap/>
            <w:hideMark/>
          </w:tcPr>
          <w:p w14:paraId="4161D414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jects</w:t>
            </w:r>
          </w:p>
        </w:tc>
        <w:tc>
          <w:tcPr>
            <w:tcW w:w="3622" w:type="dxa"/>
            <w:hideMark/>
          </w:tcPr>
          <w:p w14:paraId="06A9977C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ject Code UIUC</w:t>
            </w:r>
          </w:p>
        </w:tc>
        <w:tc>
          <w:tcPr>
            <w:tcW w:w="1279" w:type="dxa"/>
            <w:noWrap/>
            <w:hideMark/>
          </w:tcPr>
          <w:p w14:paraId="33251164" w14:textId="5D0B62F1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300.00</w:t>
            </w:r>
          </w:p>
        </w:tc>
        <w:tc>
          <w:tcPr>
            <w:tcW w:w="1188" w:type="dxa"/>
          </w:tcPr>
          <w:p w14:paraId="3BBFF99F" w14:textId="3E9E43F6" w:rsidR="009A263D" w:rsidRPr="00C64F96" w:rsidRDefault="00733D77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0.00</w:t>
            </w:r>
          </w:p>
        </w:tc>
        <w:tc>
          <w:tcPr>
            <w:tcW w:w="983" w:type="dxa"/>
          </w:tcPr>
          <w:p w14:paraId="3475365B" w14:textId="135479F3" w:rsidR="009A263D" w:rsidRPr="00C64F96" w:rsidRDefault="00733D77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  <w:tr w:rsidR="009A263D" w:rsidRPr="00C64F96" w14:paraId="4620FA02" w14:textId="0FB2FE21" w:rsidTr="2F7CBA7A">
        <w:trPr>
          <w:trHeight w:val="310"/>
        </w:trPr>
        <w:tc>
          <w:tcPr>
            <w:tcW w:w="1034" w:type="dxa"/>
            <w:hideMark/>
          </w:tcPr>
          <w:p w14:paraId="49A1458B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69196</w:t>
            </w:r>
          </w:p>
        </w:tc>
        <w:tc>
          <w:tcPr>
            <w:tcW w:w="2016" w:type="dxa"/>
            <w:noWrap/>
            <w:hideMark/>
          </w:tcPr>
          <w:p w14:paraId="4AF5CC26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Projects</w:t>
            </w:r>
          </w:p>
        </w:tc>
        <w:tc>
          <w:tcPr>
            <w:tcW w:w="3622" w:type="dxa"/>
            <w:hideMark/>
          </w:tcPr>
          <w:p w14:paraId="373D00B4" w14:textId="77777777" w:rsidR="009A263D" w:rsidRPr="00C64F96" w:rsidRDefault="009A263D" w:rsidP="009A263D">
            <w:pPr>
              <w:pStyle w:val="paragraph"/>
              <w:spacing w:after="0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Illini Formula Electric</w:t>
            </w:r>
          </w:p>
        </w:tc>
        <w:tc>
          <w:tcPr>
            <w:tcW w:w="1279" w:type="dxa"/>
            <w:noWrap/>
            <w:hideMark/>
          </w:tcPr>
          <w:p w14:paraId="3A50BAF4" w14:textId="642732DA" w:rsidR="009A263D" w:rsidRPr="00C64F96" w:rsidRDefault="009A263D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609.68</w:t>
            </w:r>
          </w:p>
        </w:tc>
        <w:tc>
          <w:tcPr>
            <w:tcW w:w="1188" w:type="dxa"/>
          </w:tcPr>
          <w:p w14:paraId="5643CDA4" w14:textId="33148338" w:rsidR="009A263D" w:rsidRPr="00C64F96" w:rsidRDefault="00733D77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$609.68</w:t>
            </w:r>
          </w:p>
        </w:tc>
        <w:tc>
          <w:tcPr>
            <w:tcW w:w="983" w:type="dxa"/>
          </w:tcPr>
          <w:p w14:paraId="60CBECE3" w14:textId="3BDF168F" w:rsidR="009A263D" w:rsidRPr="00C64F96" w:rsidRDefault="00733D77" w:rsidP="00F87C5C">
            <w:pPr>
              <w:pStyle w:val="paragraph"/>
              <w:spacing w:after="0"/>
              <w:jc w:val="center"/>
              <w:textAlignment w:val="baseline"/>
              <w:rPr>
                <w:rFonts w:ascii="Calibri" w:hAnsi="Calibri" w:cs="Calibri"/>
              </w:rPr>
            </w:pPr>
            <w:r w:rsidRPr="00C64F96">
              <w:rPr>
                <w:rFonts w:ascii="Calibri" w:hAnsi="Calibri" w:cs="Calibri"/>
              </w:rPr>
              <w:t>10-0-0</w:t>
            </w:r>
          </w:p>
        </w:tc>
      </w:tr>
    </w:tbl>
    <w:p w14:paraId="5165BC03" w14:textId="77777777" w:rsidR="004E546B" w:rsidRPr="00C64F96" w:rsidRDefault="004E546B" w:rsidP="005F653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21B95A6C" w14:textId="78666A6B" w:rsidR="00DE6E93" w:rsidRPr="00C64F96" w:rsidRDefault="00DE6E93" w:rsidP="00DE6E9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168341- </w:t>
      </w:r>
      <w:r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Campus Union for Trans Equality and Support</w:t>
      </w:r>
    </w:p>
    <w:p w14:paraId="5ECEA066" w14:textId="7CCE4D07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BD289D" w:rsidRPr="00C64F96">
        <w:rPr>
          <w:rStyle w:val="normaltextrun"/>
          <w:rFonts w:asciiTheme="minorHAnsi" w:hAnsiTheme="minorHAnsi" w:cstheme="minorHAnsi"/>
          <w:sz w:val="22"/>
          <w:szCs w:val="22"/>
        </w:rPr>
        <w:t>Food for finals distress event</w:t>
      </w:r>
    </w:p>
    <w:p w14:paraId="37EC479D" w14:textId="3BDDCE3E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>: Insufficient supporting documents</w:t>
      </w:r>
    </w:p>
    <w:p w14:paraId="7E8434B6" w14:textId="1D535877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 Programs</w:t>
      </w:r>
    </w:p>
    <w:p w14:paraId="30E732CA" w14:textId="2769ADDD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$240.00</w:t>
      </w:r>
    </w:p>
    <w:p w14:paraId="30942ED9" w14:textId="4CBD733E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4E1808" w:rsidRPr="00C64F96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14:paraId="3FD60EE7" w14:textId="5D655F93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7D2819" w:rsidRPr="00C64F96">
        <w:rPr>
          <w:rStyle w:val="normaltextrun"/>
          <w:rFonts w:asciiTheme="minorHAnsi" w:hAnsiTheme="minorHAnsi" w:cstheme="minorBidi"/>
          <w:sz w:val="22"/>
          <w:szCs w:val="22"/>
        </w:rPr>
        <w:t>P</w:t>
      </w:r>
      <w:r w:rsidR="001C2EE4" w:rsidRPr="00C64F96">
        <w:rPr>
          <w:rStyle w:val="normaltextrun"/>
          <w:rFonts w:asciiTheme="minorHAnsi" w:hAnsiTheme="minorHAnsi" w:cstheme="minorBidi"/>
          <w:sz w:val="22"/>
          <w:szCs w:val="22"/>
        </w:rPr>
        <w:t>oor supporting doc</w:t>
      </w:r>
      <w:r w:rsidR="007D2819" w:rsidRPr="00C64F96">
        <w:rPr>
          <w:rStyle w:val="normaltextrun"/>
          <w:rFonts w:asciiTheme="minorHAnsi" w:hAnsiTheme="minorHAnsi" w:cstheme="minorBidi"/>
          <w:sz w:val="22"/>
          <w:szCs w:val="22"/>
        </w:rPr>
        <w:t>umentation</w:t>
      </w:r>
      <w:r w:rsidR="001C2EE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730C1B" w:rsidRPr="00C64F96">
        <w:rPr>
          <w:rStyle w:val="normaltextrun"/>
          <w:rFonts w:asciiTheme="minorHAnsi" w:hAnsiTheme="minorHAnsi" w:cstheme="minorBidi"/>
          <w:sz w:val="22"/>
          <w:szCs w:val="22"/>
        </w:rPr>
        <w:t>A</w:t>
      </w:r>
      <w:r w:rsidR="003B60A6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lfonso </w:t>
      </w:r>
      <w:r w:rsidR="00730C1B" w:rsidRPr="00C64F96">
        <w:rPr>
          <w:rStyle w:val="normaltextrun"/>
          <w:rFonts w:asciiTheme="minorHAnsi" w:hAnsiTheme="minorHAnsi" w:cstheme="minorBidi"/>
          <w:sz w:val="22"/>
          <w:szCs w:val="22"/>
        </w:rPr>
        <w:t>M</w:t>
      </w:r>
      <w:r w:rsidR="003B60A6" w:rsidRPr="00C64F96">
        <w:rPr>
          <w:rStyle w:val="normaltextrun"/>
          <w:rFonts w:asciiTheme="minorHAnsi" w:hAnsiTheme="minorHAnsi" w:cstheme="minorBidi"/>
          <w:sz w:val="22"/>
          <w:szCs w:val="22"/>
        </w:rPr>
        <w:t>unaco</w:t>
      </w:r>
      <w:r w:rsidR="00730C1B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730C1B" w:rsidRPr="00C64F96">
        <w:rPr>
          <w:rStyle w:val="normaltextrun"/>
          <w:rFonts w:asciiTheme="minorHAnsi" w:hAnsiTheme="minorHAnsi" w:cstheme="minorBidi"/>
          <w:sz w:val="22"/>
          <w:szCs w:val="22"/>
        </w:rPr>
        <w:t>. D</w:t>
      </w:r>
      <w:r w:rsidR="00B10366" w:rsidRPr="00C64F96">
        <w:rPr>
          <w:rStyle w:val="normaltextrun"/>
          <w:rFonts w:asciiTheme="minorHAnsi" w:hAnsiTheme="minorHAnsi" w:cstheme="minorBidi"/>
          <w:sz w:val="22"/>
          <w:szCs w:val="22"/>
        </w:rPr>
        <w:t>ipankar Yettapu</w:t>
      </w:r>
      <w:r w:rsidR="00730C1B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</w:t>
      </w:r>
      <w:r w:rsidR="00997E71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of </w:t>
      </w:r>
      <w:r w:rsidR="00D5272A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694A7662" w14:textId="046764A0" w:rsidR="00DE6E93" w:rsidRPr="00C64F96" w:rsidRDefault="00DE6E93" w:rsidP="00DE6E9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168335- </w:t>
      </w:r>
      <w:r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Campus Union for Trans Equality and Support</w:t>
      </w:r>
    </w:p>
    <w:p w14:paraId="68AC7680" w14:textId="1B12078E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BD289D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Food for clothing swap attendees </w:t>
      </w:r>
    </w:p>
    <w:p w14:paraId="3B4AF1BB" w14:textId="1B0FBFF0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>: Insufficient supporting documents</w:t>
      </w:r>
    </w:p>
    <w:p w14:paraId="4528559F" w14:textId="0758F91F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 Programs</w:t>
      </w:r>
    </w:p>
    <w:p w14:paraId="37698190" w14:textId="2282E19B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$200.00</w:t>
      </w:r>
    </w:p>
    <w:p w14:paraId="659C521E" w14:textId="082C8858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="004E1808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$0.00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39073CD0" w14:textId="151060A6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B10366" w:rsidRPr="00C64F96">
        <w:rPr>
          <w:rStyle w:val="normaltextrun"/>
          <w:rFonts w:asciiTheme="minorHAnsi" w:hAnsiTheme="minorHAnsi" w:cstheme="minorBidi"/>
          <w:sz w:val="22"/>
          <w:szCs w:val="22"/>
        </w:rPr>
        <w:t>P</w:t>
      </w:r>
      <w:r w:rsidR="00D5272A" w:rsidRPr="00C64F96">
        <w:rPr>
          <w:rStyle w:val="normaltextrun"/>
          <w:rFonts w:asciiTheme="minorHAnsi" w:hAnsiTheme="minorHAnsi" w:cstheme="minorBidi"/>
          <w:sz w:val="22"/>
          <w:szCs w:val="22"/>
        </w:rPr>
        <w:t>oor supporting doc</w:t>
      </w:r>
      <w:r w:rsidR="00B10366" w:rsidRPr="00C64F96">
        <w:rPr>
          <w:rStyle w:val="normaltextrun"/>
          <w:rFonts w:asciiTheme="minorHAnsi" w:hAnsiTheme="minorHAnsi" w:cstheme="minorBidi"/>
          <w:sz w:val="22"/>
          <w:szCs w:val="22"/>
        </w:rPr>
        <w:t>umentation</w:t>
      </w:r>
      <w:r w:rsidR="00D5272A" w:rsidRPr="00C64F96">
        <w:rPr>
          <w:rStyle w:val="normaltextrun"/>
          <w:rFonts w:asciiTheme="minorHAnsi" w:hAnsiTheme="minorHAnsi" w:cstheme="minorBidi"/>
          <w:sz w:val="22"/>
          <w:szCs w:val="22"/>
        </w:rPr>
        <w:t>. A</w:t>
      </w:r>
      <w:r w:rsidR="00B10366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lfonso </w:t>
      </w:r>
      <w:r w:rsidR="00D5272A" w:rsidRPr="00C64F96">
        <w:rPr>
          <w:rStyle w:val="normaltextrun"/>
          <w:rFonts w:asciiTheme="minorHAnsi" w:hAnsiTheme="minorHAnsi" w:cstheme="minorBidi"/>
          <w:sz w:val="22"/>
          <w:szCs w:val="22"/>
        </w:rPr>
        <w:t>M</w:t>
      </w:r>
      <w:r w:rsidR="00B10366" w:rsidRPr="00C64F96">
        <w:rPr>
          <w:rStyle w:val="normaltextrun"/>
          <w:rFonts w:asciiTheme="minorHAnsi" w:hAnsiTheme="minorHAnsi" w:cstheme="minorBidi"/>
          <w:sz w:val="22"/>
          <w:szCs w:val="22"/>
        </w:rPr>
        <w:t>unaco</w:t>
      </w:r>
      <w:r w:rsidR="00D5272A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D5272A" w:rsidRPr="00C64F96">
        <w:rPr>
          <w:rStyle w:val="normaltextrun"/>
          <w:rFonts w:asciiTheme="minorHAnsi" w:hAnsiTheme="minorHAnsi" w:cstheme="minorBidi"/>
          <w:sz w:val="22"/>
          <w:szCs w:val="22"/>
        </w:rPr>
        <w:t>. D</w:t>
      </w:r>
      <w:r w:rsidR="002816BC" w:rsidRPr="00C64F96">
        <w:rPr>
          <w:rStyle w:val="normaltextrun"/>
          <w:rFonts w:asciiTheme="minorHAnsi" w:hAnsiTheme="minorHAnsi" w:cstheme="minorBidi"/>
          <w:sz w:val="22"/>
          <w:szCs w:val="22"/>
        </w:rPr>
        <w:t>ipankar Yettapu</w:t>
      </w:r>
      <w:r w:rsidR="00D5272A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0D5A4B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7BBBE658" w14:textId="7888A2CD" w:rsidR="00DE6E93" w:rsidRPr="00C64F96" w:rsidRDefault="00DE6E93" w:rsidP="00DE6E9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168328- </w:t>
      </w:r>
      <w:r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Women in Mechanical Science and Engineering</w:t>
      </w:r>
    </w:p>
    <w:p w14:paraId="7280B6AD" w14:textId="7B87A8B9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BD289D" w:rsidRPr="00C64F96">
        <w:rPr>
          <w:rStyle w:val="normaltextrun"/>
          <w:rFonts w:asciiTheme="minorHAnsi" w:hAnsiTheme="minorHAnsi" w:cstheme="minorHAnsi"/>
          <w:sz w:val="22"/>
          <w:szCs w:val="22"/>
        </w:rPr>
        <w:t>Food for November General Meeting</w:t>
      </w:r>
    </w:p>
    <w:p w14:paraId="4EECFCAA" w14:textId="7BF7473C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>: General meeting</w:t>
      </w:r>
    </w:p>
    <w:p w14:paraId="74A5DC4C" w14:textId="49DACF5D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 Programs</w:t>
      </w:r>
    </w:p>
    <w:p w14:paraId="1A0147F2" w14:textId="029EFE19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lastRenderedPageBreak/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$174.40</w:t>
      </w:r>
    </w:p>
    <w:p w14:paraId="3E31DDF7" w14:textId="28CD8E5E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277C41" w:rsidRPr="00C64F96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14:paraId="1A1D1869" w14:textId="30587667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7F6C29" w:rsidRPr="00C64F96">
        <w:rPr>
          <w:rStyle w:val="normaltextrun"/>
          <w:rFonts w:asciiTheme="minorHAnsi" w:hAnsiTheme="minorHAnsi" w:cstheme="minorBidi"/>
          <w:sz w:val="22"/>
          <w:szCs w:val="22"/>
        </w:rPr>
        <w:t>SORF does not fund general body meetings</w:t>
      </w:r>
      <w:r w:rsidR="00214D9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3B60A6" w:rsidRPr="00C64F96">
        <w:rPr>
          <w:rStyle w:val="normaltextrun"/>
          <w:rFonts w:asciiTheme="minorHAnsi" w:hAnsiTheme="minorHAnsi" w:cstheme="minorBidi"/>
          <w:sz w:val="22"/>
          <w:szCs w:val="22"/>
        </w:rPr>
        <w:t>A</w:t>
      </w:r>
      <w:r w:rsidR="007F6C29" w:rsidRPr="00C64F96">
        <w:rPr>
          <w:rStyle w:val="normaltextrun"/>
          <w:rFonts w:asciiTheme="minorHAnsi" w:hAnsiTheme="minorHAnsi" w:cstheme="minorBidi"/>
          <w:sz w:val="22"/>
          <w:szCs w:val="22"/>
        </w:rPr>
        <w:t>lfonso</w:t>
      </w:r>
      <w:r w:rsidR="003B60A6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</w:t>
      </w:r>
      <w:r w:rsidR="007F6C29" w:rsidRPr="00C64F96">
        <w:rPr>
          <w:rStyle w:val="normaltextrun"/>
          <w:rFonts w:asciiTheme="minorHAnsi" w:hAnsiTheme="minorHAnsi" w:cstheme="minorBidi"/>
          <w:sz w:val="22"/>
          <w:szCs w:val="22"/>
        </w:rPr>
        <w:t>unaco</w:t>
      </w:r>
      <w:r w:rsidR="005E252D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5E252D" w:rsidRPr="00C64F96">
        <w:rPr>
          <w:rStyle w:val="normaltextrun"/>
          <w:rFonts w:asciiTheme="minorHAnsi" w:hAnsiTheme="minorHAnsi" w:cstheme="minorBidi"/>
          <w:sz w:val="22"/>
          <w:szCs w:val="22"/>
        </w:rPr>
        <w:t>. C</w:t>
      </w:r>
      <w:r w:rsidR="007F6C2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hris </w:t>
      </w:r>
      <w:r w:rsidR="005E252D" w:rsidRPr="00C64F96">
        <w:rPr>
          <w:rStyle w:val="normaltextrun"/>
          <w:rFonts w:asciiTheme="minorHAnsi" w:hAnsiTheme="minorHAnsi" w:cstheme="minorBidi"/>
          <w:sz w:val="22"/>
          <w:szCs w:val="22"/>
        </w:rPr>
        <w:t>G</w:t>
      </w:r>
      <w:r w:rsidR="007F6C29" w:rsidRPr="00C64F96">
        <w:rPr>
          <w:rStyle w:val="normaltextrun"/>
          <w:rFonts w:asciiTheme="minorHAnsi" w:hAnsiTheme="minorHAnsi" w:cstheme="minorBidi"/>
          <w:sz w:val="22"/>
          <w:szCs w:val="22"/>
        </w:rPr>
        <w:t>asche</w:t>
      </w:r>
      <w:r w:rsidR="005E252D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0-0-0.</w:t>
      </w:r>
    </w:p>
    <w:p w14:paraId="538D3698" w14:textId="7A21D401" w:rsidR="00DE6E93" w:rsidRPr="00C64F96" w:rsidRDefault="00DE6E93" w:rsidP="00DE6E9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167907- </w:t>
      </w:r>
      <w:r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Women in Aerospace</w:t>
      </w:r>
    </w:p>
    <w:p w14:paraId="6B744B92" w14:textId="17EA01B8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BD289D" w:rsidRPr="00C64F96">
        <w:rPr>
          <w:rStyle w:val="normaltextrun"/>
          <w:rFonts w:asciiTheme="minorHAnsi" w:hAnsiTheme="minorHAnsi" w:cstheme="minorHAnsi"/>
          <w:sz w:val="22"/>
          <w:szCs w:val="22"/>
        </w:rPr>
        <w:t>Travel and lodging for SEDS SpaceVision Conference</w:t>
      </w:r>
    </w:p>
    <w:p w14:paraId="6783FE86" w14:textId="768B273B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>: Travel to a conference should be service funding</w:t>
      </w:r>
    </w:p>
    <w:p w14:paraId="4DC83677" w14:textId="72ED076B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 Programs</w:t>
      </w:r>
    </w:p>
    <w:p w14:paraId="14DE60A1" w14:textId="6986F62D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$3,037.52</w:t>
      </w:r>
    </w:p>
    <w:p w14:paraId="322DBB75" w14:textId="2FDEA8E7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277C41" w:rsidRPr="00C64F96">
        <w:rPr>
          <w:rStyle w:val="normaltextrun"/>
          <w:rFonts w:asciiTheme="minorHAnsi" w:hAnsiTheme="minorHAnsi" w:cstheme="minorHAnsi"/>
          <w:sz w:val="22"/>
          <w:szCs w:val="22"/>
        </w:rPr>
        <w:t>$0.00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1F7D4F79" w14:textId="4CC32CCD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7F6C29" w:rsidRPr="00C64F96">
        <w:rPr>
          <w:rStyle w:val="normaltextrun"/>
          <w:rFonts w:asciiTheme="minorHAnsi" w:hAnsiTheme="minorHAnsi" w:cstheme="minorBidi"/>
          <w:sz w:val="22"/>
          <w:szCs w:val="22"/>
        </w:rPr>
        <w:t>S</w:t>
      </w:r>
      <w:r w:rsidR="0073253F" w:rsidRPr="00C64F96">
        <w:rPr>
          <w:rStyle w:val="normaltextrun"/>
          <w:rFonts w:asciiTheme="minorHAnsi" w:hAnsiTheme="minorHAnsi" w:cstheme="minorBidi"/>
          <w:sz w:val="22"/>
          <w:szCs w:val="22"/>
        </w:rPr>
        <w:t>hould be services</w:t>
      </w:r>
      <w:r w:rsidR="007F6C2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application</w:t>
      </w:r>
      <w:r w:rsidR="0073253F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3B60A6" w:rsidRPr="00C64F96">
        <w:rPr>
          <w:rStyle w:val="normaltextrun"/>
          <w:rFonts w:asciiTheme="minorHAnsi" w:hAnsiTheme="minorHAnsi" w:cstheme="minorBidi"/>
          <w:sz w:val="22"/>
          <w:szCs w:val="22"/>
        </w:rPr>
        <w:t>A</w:t>
      </w:r>
      <w:r w:rsidR="007F6C29" w:rsidRPr="00C64F96">
        <w:rPr>
          <w:rStyle w:val="normaltextrun"/>
          <w:rFonts w:asciiTheme="minorHAnsi" w:hAnsiTheme="minorHAnsi" w:cstheme="minorBidi"/>
          <w:sz w:val="22"/>
          <w:szCs w:val="22"/>
        </w:rPr>
        <w:t>lfonso</w:t>
      </w:r>
      <w:r w:rsidR="003B60A6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</w:t>
      </w:r>
      <w:r w:rsidR="007F6C29" w:rsidRPr="00C64F96">
        <w:rPr>
          <w:rStyle w:val="normaltextrun"/>
          <w:rFonts w:asciiTheme="minorHAnsi" w:hAnsiTheme="minorHAnsi" w:cstheme="minorBidi"/>
          <w:sz w:val="22"/>
          <w:szCs w:val="22"/>
        </w:rPr>
        <w:t>unaco</w:t>
      </w:r>
      <w:r w:rsidR="003F1C9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3F1C9E" w:rsidRPr="00C64F96">
        <w:rPr>
          <w:rStyle w:val="normaltextrun"/>
          <w:rFonts w:asciiTheme="minorHAnsi" w:hAnsiTheme="minorHAnsi" w:cstheme="minorBidi"/>
          <w:sz w:val="22"/>
          <w:szCs w:val="22"/>
        </w:rPr>
        <w:t>. M</w:t>
      </w:r>
      <w:r w:rsidR="007F6C2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yles </w:t>
      </w:r>
      <w:r w:rsidR="003F1C9E" w:rsidRPr="00C64F96">
        <w:rPr>
          <w:rStyle w:val="normaltextrun"/>
          <w:rFonts w:asciiTheme="minorHAnsi" w:hAnsiTheme="minorHAnsi" w:cstheme="minorBidi"/>
          <w:sz w:val="22"/>
          <w:szCs w:val="22"/>
        </w:rPr>
        <w:t>W</w:t>
      </w:r>
      <w:r w:rsidR="007F6C29" w:rsidRPr="00C64F96">
        <w:rPr>
          <w:rStyle w:val="normaltextrun"/>
          <w:rFonts w:asciiTheme="minorHAnsi" w:hAnsiTheme="minorHAnsi" w:cstheme="minorBidi"/>
          <w:sz w:val="22"/>
          <w:szCs w:val="22"/>
        </w:rPr>
        <w:t>ashington</w:t>
      </w:r>
      <w:r w:rsidR="003F1C9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400A07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60C787E6" w14:textId="7BE834B2" w:rsidR="002123DB" w:rsidRPr="00C64F96" w:rsidRDefault="00543D59" w:rsidP="002123DB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F76BD9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7285- </w:t>
      </w:r>
      <w:r w:rsidR="00F76BD9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Linguistics Student Organization</w:t>
      </w:r>
    </w:p>
    <w:p w14:paraId="4C632FB5" w14:textId="1451E099" w:rsidR="002123DB" w:rsidRPr="00C64F96" w:rsidRDefault="00543D59" w:rsidP="002123D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BD289D" w:rsidRPr="00C64F96">
        <w:rPr>
          <w:rStyle w:val="normaltextrun"/>
          <w:rFonts w:asciiTheme="minorHAnsi" w:hAnsiTheme="minorHAnsi" w:cstheme="minorHAnsi"/>
          <w:sz w:val="22"/>
          <w:szCs w:val="22"/>
        </w:rPr>
        <w:t>Food, space rental, and speakers for to host the Illinois Language and Linguistics Society (ILLS) annual academic conference</w:t>
      </w:r>
    </w:p>
    <w:p w14:paraId="51346113" w14:textId="52DEC1FB" w:rsidR="002123DB" w:rsidRPr="00C64F96" w:rsidRDefault="002123DB" w:rsidP="002123D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F76BD9" w:rsidRPr="00C64F96">
        <w:rPr>
          <w:rFonts w:asciiTheme="minorHAnsi" w:hAnsiTheme="minorHAnsi" w:cstheme="minorHAnsi"/>
          <w:sz w:val="22"/>
          <w:szCs w:val="22"/>
        </w:rPr>
        <w:t>Some of the supporting documents are weak, fund at 50% or 75%</w:t>
      </w:r>
    </w:p>
    <w:p w14:paraId="7ADDE056" w14:textId="7E97FEBA" w:rsidR="002123DB" w:rsidRPr="00C64F96" w:rsidRDefault="00543D59" w:rsidP="002123D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F76BD9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49321C87" w14:textId="097EE920" w:rsidR="002123DB" w:rsidRPr="00C64F96" w:rsidRDefault="00543D59" w:rsidP="002123D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="002123DB"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F76BD9" w:rsidRPr="00C64F96">
        <w:rPr>
          <w:rFonts w:asciiTheme="minorHAnsi" w:hAnsiTheme="minorHAnsi" w:cstheme="minorHAnsi"/>
          <w:sz w:val="22"/>
          <w:szCs w:val="22"/>
        </w:rPr>
        <w:t>$5,094.00</w:t>
      </w:r>
    </w:p>
    <w:p w14:paraId="7D3A1D31" w14:textId="01D13E34" w:rsidR="002123DB" w:rsidRPr="00C64F96" w:rsidRDefault="00543D59" w:rsidP="2F7CBA7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="3DE600FB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$1,120.50</w:t>
      </w:r>
    </w:p>
    <w:p w14:paraId="2F1B5510" w14:textId="0D5AB913" w:rsidR="005A6037" w:rsidRPr="00C64F96" w:rsidRDefault="00543D59" w:rsidP="002123D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="00ED3D36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Line item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00DF414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1, 2, 3, 4 </w:t>
      </w:r>
      <w:r w:rsidR="00C248CA" w:rsidRPr="00C64F96">
        <w:rPr>
          <w:rStyle w:val="normaltextrun"/>
          <w:rFonts w:asciiTheme="minorHAnsi" w:hAnsiTheme="minorHAnsi" w:cstheme="minorBidi"/>
          <w:sz w:val="22"/>
          <w:szCs w:val="22"/>
        </w:rPr>
        <w:t>zero funded</w:t>
      </w:r>
      <w:r w:rsidR="00DF414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due to poor supporting doc</w:t>
      </w:r>
      <w:r w:rsidR="00ED3D36" w:rsidRPr="00C64F96">
        <w:rPr>
          <w:rStyle w:val="normaltextrun"/>
          <w:rFonts w:asciiTheme="minorHAnsi" w:hAnsiTheme="minorHAnsi" w:cstheme="minorBidi"/>
          <w:sz w:val="22"/>
          <w:szCs w:val="22"/>
        </w:rPr>
        <w:t>umentation</w:t>
      </w:r>
      <w:r w:rsidR="0060053C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and line items 5-7 funded at 75% due to not being marked at having no financial cost to attendees</w:t>
      </w:r>
      <w:r w:rsidR="00DF4144" w:rsidRPr="00C64F96">
        <w:rPr>
          <w:rStyle w:val="normaltextrun"/>
          <w:rFonts w:asciiTheme="minorHAnsi" w:hAnsiTheme="minorHAnsi" w:cstheme="minorBidi"/>
          <w:sz w:val="22"/>
          <w:szCs w:val="22"/>
        </w:rPr>
        <w:t>.</w:t>
      </w:r>
      <w:r w:rsidR="001A3E4C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Alfonso Munaco motions to </w:t>
      </w:r>
      <w:r w:rsidR="008F76BF" w:rsidRPr="00C64F96">
        <w:rPr>
          <w:rStyle w:val="normaltextrun"/>
          <w:rFonts w:asciiTheme="minorHAnsi" w:hAnsiTheme="minorHAnsi" w:cstheme="minorBidi"/>
          <w:sz w:val="22"/>
          <w:szCs w:val="22"/>
        </w:rPr>
        <w:t>zero fund line</w:t>
      </w:r>
      <w:r w:rsidR="001A3E4C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items 1-4 and</w:t>
      </w:r>
      <w:r w:rsidR="00C248CA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fund</w:t>
      </w:r>
      <w:r w:rsidR="00DF414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00C248CA" w:rsidRPr="00C64F96">
        <w:rPr>
          <w:rStyle w:val="normaltextrun"/>
          <w:rFonts w:asciiTheme="minorHAnsi" w:hAnsiTheme="minorHAnsi" w:cstheme="minorBidi"/>
          <w:sz w:val="22"/>
          <w:szCs w:val="22"/>
        </w:rPr>
        <w:t>l</w:t>
      </w:r>
      <w:r w:rsidR="000E566F" w:rsidRPr="00C64F96">
        <w:rPr>
          <w:rStyle w:val="normaltextrun"/>
          <w:rFonts w:asciiTheme="minorHAnsi" w:hAnsiTheme="minorHAnsi" w:cstheme="minorBidi"/>
          <w:sz w:val="22"/>
          <w:szCs w:val="22"/>
        </w:rPr>
        <w:t>ine items 5-7</w:t>
      </w:r>
      <w:r w:rsidR="000E598B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00B857BA" w:rsidRPr="00C64F96">
        <w:rPr>
          <w:rStyle w:val="normaltextrun"/>
          <w:rFonts w:asciiTheme="minorHAnsi" w:hAnsiTheme="minorHAnsi" w:cstheme="minorBidi"/>
          <w:sz w:val="22"/>
          <w:szCs w:val="22"/>
        </w:rPr>
        <w:t>fund at 75%</w:t>
      </w:r>
      <w:r w:rsidR="00196A1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8B2EFE" w:rsidRPr="00C64F96">
        <w:rPr>
          <w:rStyle w:val="normaltextrun"/>
          <w:rFonts w:asciiTheme="minorHAnsi" w:hAnsiTheme="minorHAnsi" w:cstheme="minorBidi"/>
          <w:sz w:val="22"/>
          <w:szCs w:val="22"/>
        </w:rPr>
        <w:t>C</w:t>
      </w:r>
      <w:r w:rsidR="00C248CA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hris </w:t>
      </w:r>
      <w:r w:rsidR="008B2EFE" w:rsidRPr="00C64F96">
        <w:rPr>
          <w:rStyle w:val="normaltextrun"/>
          <w:rFonts w:asciiTheme="minorHAnsi" w:hAnsiTheme="minorHAnsi" w:cstheme="minorBidi"/>
          <w:sz w:val="22"/>
          <w:szCs w:val="22"/>
        </w:rPr>
        <w:t>G</w:t>
      </w:r>
      <w:r w:rsidR="00C248CA" w:rsidRPr="00C64F96">
        <w:rPr>
          <w:rStyle w:val="normaltextrun"/>
          <w:rFonts w:asciiTheme="minorHAnsi" w:hAnsiTheme="minorHAnsi" w:cstheme="minorBidi"/>
          <w:sz w:val="22"/>
          <w:szCs w:val="22"/>
        </w:rPr>
        <w:t>asche</w:t>
      </w:r>
      <w:r w:rsidR="008B2EF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</w:t>
      </w:r>
      <w:r w:rsidR="00B857BA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Vote of 10-0-0.</w:t>
      </w:r>
    </w:p>
    <w:p w14:paraId="340F3657" w14:textId="4E878113" w:rsidR="00DE6E93" w:rsidRPr="00C64F96" w:rsidRDefault="00DE6E93" w:rsidP="00DE6E9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168278- </w:t>
      </w:r>
      <w:r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Indian Student Association</w:t>
      </w:r>
    </w:p>
    <w:p w14:paraId="46A465A5" w14:textId="23A4F8F3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BD289D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Fees related to staging and lighting, space rental, name tags for Diwali Night </w:t>
      </w:r>
    </w:p>
    <w:p w14:paraId="2BDC5411" w14:textId="2DD73D0D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>: 11/5 is not in funding period</w:t>
      </w:r>
    </w:p>
    <w:p w14:paraId="3E91E3F2" w14:textId="5BEEE755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 Programs</w:t>
      </w:r>
    </w:p>
    <w:p w14:paraId="7DE29799" w14:textId="1838FF07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$4,060.50</w:t>
      </w:r>
    </w:p>
    <w:p w14:paraId="78DEBCDE" w14:textId="4375BCDA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="00277C41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$0.00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14008D42" w14:textId="769A9713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60053C" w:rsidRPr="00C64F96">
        <w:rPr>
          <w:rStyle w:val="normaltextrun"/>
          <w:rFonts w:asciiTheme="minorHAnsi" w:hAnsiTheme="minorHAnsi" w:cstheme="minorBidi"/>
          <w:sz w:val="22"/>
          <w:szCs w:val="22"/>
        </w:rPr>
        <w:t>O</w:t>
      </w:r>
      <w:r w:rsidR="007441C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ut of funding period. </w:t>
      </w:r>
      <w:r w:rsidR="002C335A" w:rsidRPr="00C64F96">
        <w:rPr>
          <w:rStyle w:val="normaltextrun"/>
          <w:rFonts w:asciiTheme="minorHAnsi" w:hAnsiTheme="minorHAnsi" w:cstheme="minorBidi"/>
          <w:sz w:val="22"/>
          <w:szCs w:val="22"/>
        </w:rPr>
        <w:t>A</w:t>
      </w:r>
      <w:r w:rsidR="0060053C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lfonso </w:t>
      </w:r>
      <w:r w:rsidR="002C335A" w:rsidRPr="00C64F96">
        <w:rPr>
          <w:rStyle w:val="normaltextrun"/>
          <w:rFonts w:asciiTheme="minorHAnsi" w:hAnsiTheme="minorHAnsi" w:cstheme="minorBidi"/>
          <w:sz w:val="22"/>
          <w:szCs w:val="22"/>
        </w:rPr>
        <w:t>M</w:t>
      </w:r>
      <w:r w:rsidR="0060053C" w:rsidRPr="00C64F96">
        <w:rPr>
          <w:rStyle w:val="normaltextrun"/>
          <w:rFonts w:asciiTheme="minorHAnsi" w:hAnsiTheme="minorHAnsi" w:cstheme="minorBidi"/>
          <w:sz w:val="22"/>
          <w:szCs w:val="22"/>
        </w:rPr>
        <w:t>unaco</w:t>
      </w:r>
      <w:r w:rsidR="002C335A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2C335A" w:rsidRPr="00C64F96">
        <w:rPr>
          <w:rStyle w:val="normaltextrun"/>
          <w:rFonts w:asciiTheme="minorHAnsi" w:hAnsiTheme="minorHAnsi" w:cstheme="minorBidi"/>
          <w:sz w:val="22"/>
          <w:szCs w:val="22"/>
        </w:rPr>
        <w:t>. C</w:t>
      </w:r>
      <w:r w:rsidR="0060053C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hris </w:t>
      </w:r>
      <w:r w:rsidR="002C335A" w:rsidRPr="00C64F96">
        <w:rPr>
          <w:rStyle w:val="normaltextrun"/>
          <w:rFonts w:asciiTheme="minorHAnsi" w:hAnsiTheme="minorHAnsi" w:cstheme="minorBidi"/>
          <w:sz w:val="22"/>
          <w:szCs w:val="22"/>
        </w:rPr>
        <w:t>G</w:t>
      </w:r>
      <w:r w:rsidR="0060053C" w:rsidRPr="00C64F96">
        <w:rPr>
          <w:rStyle w:val="normaltextrun"/>
          <w:rFonts w:asciiTheme="minorHAnsi" w:hAnsiTheme="minorHAnsi" w:cstheme="minorBidi"/>
          <w:sz w:val="22"/>
          <w:szCs w:val="22"/>
        </w:rPr>
        <w:t>asche</w:t>
      </w:r>
      <w:r w:rsidR="002C335A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</w:t>
      </w:r>
      <w:r w:rsidR="00E6282F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conds. Vote of 10-0-0. </w:t>
      </w:r>
    </w:p>
    <w:p w14:paraId="47E69EA9" w14:textId="48D29564" w:rsidR="005F653F" w:rsidRPr="00C64F96" w:rsidRDefault="005F653F" w:rsidP="005F653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F76BD9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8073- </w:t>
      </w:r>
      <w:r w:rsidR="00F76BD9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Grow2Give</w:t>
      </w:r>
    </w:p>
    <w:p w14:paraId="756198ED" w14:textId="376BC7D2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184471" w:rsidRPr="00C64F96">
        <w:rPr>
          <w:rStyle w:val="normaltextrun"/>
          <w:rFonts w:asciiTheme="minorHAnsi" w:hAnsiTheme="minorHAnsi" w:cstheme="minorHAnsi"/>
          <w:sz w:val="22"/>
          <w:szCs w:val="22"/>
        </w:rPr>
        <w:t>Food platters, boxed meals, and flyers for educational workshops on how to grow fresh foods</w:t>
      </w:r>
    </w:p>
    <w:p w14:paraId="3C34ACA4" w14:textId="5E05189D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F76BD9" w:rsidRPr="00C64F96">
        <w:rPr>
          <w:rFonts w:asciiTheme="minorHAnsi" w:hAnsiTheme="minorHAnsi" w:cstheme="minorHAnsi"/>
          <w:sz w:val="22"/>
          <w:szCs w:val="22"/>
        </w:rPr>
        <w:t>Ads supporting doc?</w:t>
      </w:r>
    </w:p>
    <w:p w14:paraId="4BCFE2D3" w14:textId="38B1BF18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F76BD9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013D8AEE" w14:textId="4C6AE82C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F76BD9" w:rsidRPr="00C64F96">
        <w:rPr>
          <w:rFonts w:asciiTheme="minorHAnsi" w:hAnsiTheme="minorHAnsi" w:cstheme="minorHAnsi"/>
          <w:sz w:val="22"/>
          <w:szCs w:val="22"/>
        </w:rPr>
        <w:t>$1,520.00</w:t>
      </w:r>
    </w:p>
    <w:p w14:paraId="31076A82" w14:textId="667C3B83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277C41" w:rsidRPr="00C64F96">
        <w:rPr>
          <w:rStyle w:val="normaltextrun"/>
          <w:rFonts w:asciiTheme="minorHAnsi" w:hAnsiTheme="minorHAnsi" w:cstheme="minorHAnsi"/>
          <w:sz w:val="22"/>
          <w:szCs w:val="22"/>
        </w:rPr>
        <w:t>$1,520.00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4F91EF15" w14:textId="6282CBC8" w:rsidR="005F653F" w:rsidRPr="00C64F96" w:rsidRDefault="005F653F" w:rsidP="0060053C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A909B5" w:rsidRPr="00C64F96">
        <w:rPr>
          <w:rStyle w:val="normaltextrun"/>
          <w:rFonts w:asciiTheme="minorHAnsi" w:hAnsiTheme="minorHAnsi" w:cstheme="minorHAnsi"/>
          <w:sz w:val="22"/>
          <w:szCs w:val="22"/>
        </w:rPr>
        <w:t>A</w:t>
      </w:r>
      <w:r w:rsidR="0060053C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lfonso </w:t>
      </w:r>
      <w:r w:rsidR="00A909B5" w:rsidRPr="00C64F96">
        <w:rPr>
          <w:rStyle w:val="normaltextrun"/>
          <w:rFonts w:asciiTheme="minorHAnsi" w:hAnsiTheme="minorHAnsi" w:cstheme="minorHAnsi"/>
          <w:sz w:val="22"/>
          <w:szCs w:val="22"/>
        </w:rPr>
        <w:t>M</w:t>
      </w:r>
      <w:r w:rsidR="0060053C" w:rsidRPr="00C64F96">
        <w:rPr>
          <w:rStyle w:val="normaltextrun"/>
          <w:rFonts w:asciiTheme="minorHAnsi" w:hAnsiTheme="minorHAnsi" w:cstheme="minorHAnsi"/>
          <w:sz w:val="22"/>
          <w:szCs w:val="22"/>
        </w:rPr>
        <w:t>unaco</w:t>
      </w:r>
      <w:r w:rsidR="00A909B5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a</w:t>
      </w:r>
      <w:r w:rsidR="0060053C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pprove </w:t>
      </w:r>
      <w:r w:rsidR="00A909B5" w:rsidRPr="00C64F96">
        <w:rPr>
          <w:rStyle w:val="normaltextrun"/>
          <w:rFonts w:asciiTheme="minorHAnsi" w:hAnsiTheme="minorHAnsi" w:cstheme="minorHAnsi"/>
          <w:sz w:val="22"/>
          <w:szCs w:val="22"/>
        </w:rPr>
        <w:t>a</w:t>
      </w:r>
      <w:r w:rsidR="0060053C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t </w:t>
      </w:r>
      <w:r w:rsidR="00A909B5" w:rsidRPr="00C64F96">
        <w:rPr>
          <w:rStyle w:val="normaltextrun"/>
          <w:rFonts w:asciiTheme="minorHAnsi" w:hAnsiTheme="minorHAnsi" w:cstheme="minorHAnsi"/>
          <w:sz w:val="22"/>
          <w:szCs w:val="22"/>
        </w:rPr>
        <w:t>s</w:t>
      </w:r>
      <w:r w:rsidR="0060053C" w:rsidRPr="00C64F96">
        <w:rPr>
          <w:rStyle w:val="normaltextrun"/>
          <w:rFonts w:asciiTheme="minorHAnsi" w:hAnsiTheme="minorHAnsi" w:cstheme="minorHAnsi"/>
          <w:sz w:val="22"/>
          <w:szCs w:val="22"/>
        </w:rPr>
        <w:t>tandard</w:t>
      </w:r>
      <w:r w:rsidR="00A909B5" w:rsidRPr="00C64F96">
        <w:rPr>
          <w:rStyle w:val="normaltextrun"/>
          <w:rFonts w:asciiTheme="minorHAnsi" w:hAnsiTheme="minorHAnsi" w:cstheme="minorHAnsi"/>
          <w:sz w:val="22"/>
          <w:szCs w:val="22"/>
        </w:rPr>
        <w:t>. D</w:t>
      </w:r>
      <w:r w:rsidR="0060053C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ipankar </w:t>
      </w:r>
      <w:r w:rsidR="00A909B5" w:rsidRPr="00C64F96">
        <w:rPr>
          <w:rStyle w:val="normaltextrun"/>
          <w:rFonts w:asciiTheme="minorHAnsi" w:hAnsiTheme="minorHAnsi" w:cstheme="minorHAnsi"/>
          <w:sz w:val="22"/>
          <w:szCs w:val="22"/>
        </w:rPr>
        <w:t>Y</w:t>
      </w:r>
      <w:r w:rsidR="0060053C" w:rsidRPr="00C64F96">
        <w:rPr>
          <w:rStyle w:val="normaltextrun"/>
          <w:rFonts w:asciiTheme="minorHAnsi" w:hAnsiTheme="minorHAnsi" w:cstheme="minorHAnsi"/>
          <w:sz w:val="22"/>
          <w:szCs w:val="22"/>
        </w:rPr>
        <w:t>ettapu</w:t>
      </w:r>
      <w:r w:rsidR="00A909B5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10-0-0.</w:t>
      </w:r>
    </w:p>
    <w:p w14:paraId="7F7A60B9" w14:textId="1696FCF7" w:rsidR="00DE6E93" w:rsidRPr="00C64F96" w:rsidRDefault="00DE6E93" w:rsidP="00DE6E9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168071- </w:t>
      </w:r>
      <w:r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Phi Alpha Delta - Pre-Law Undergraduate Chapter</w:t>
      </w:r>
    </w:p>
    <w:p w14:paraId="14DD9BBC" w14:textId="1442540C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184471" w:rsidRPr="00C64F96">
        <w:rPr>
          <w:rStyle w:val="normaltextrun"/>
          <w:rFonts w:asciiTheme="minorHAnsi" w:hAnsiTheme="minorHAnsi" w:cstheme="minorHAnsi"/>
          <w:sz w:val="22"/>
          <w:szCs w:val="22"/>
        </w:rPr>
        <w:t>Registration fees, travel and lodging fees, and meals for 32nd Annual Phi Alpha Delta Pre-Law Conference, Mock Trial Competition, and Law School Expo.</w:t>
      </w:r>
    </w:p>
    <w:p w14:paraId="14AC3EF6" w14:textId="374FB1D3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>: Out of the funding period, 11/2</w:t>
      </w:r>
    </w:p>
    <w:p w14:paraId="2EF817AB" w14:textId="4E993DB7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 Programs</w:t>
      </w:r>
    </w:p>
    <w:p w14:paraId="7EB0CCB7" w14:textId="6C460487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$850.00</w:t>
      </w:r>
    </w:p>
    <w:p w14:paraId="5FAA8143" w14:textId="7E7BCC64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277C41" w:rsidRPr="00C64F96">
        <w:rPr>
          <w:rStyle w:val="normaltextrun"/>
          <w:rFonts w:asciiTheme="minorHAnsi" w:hAnsiTheme="minorHAnsi" w:cstheme="minorHAnsi"/>
          <w:sz w:val="22"/>
          <w:szCs w:val="22"/>
        </w:rPr>
        <w:t>$0.00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2B2DE00D" w14:textId="23A2B59B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lastRenderedPageBreak/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="000B32A3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O</w:t>
      </w:r>
      <w:r w:rsidR="00790586" w:rsidRPr="00C64F96">
        <w:rPr>
          <w:rStyle w:val="normaltextrun"/>
          <w:rFonts w:asciiTheme="minorHAnsi" w:hAnsiTheme="minorHAnsi" w:cstheme="minorBidi"/>
          <w:sz w:val="22"/>
          <w:szCs w:val="22"/>
        </w:rPr>
        <w:t>ut of funding period</w:t>
      </w:r>
      <w:r w:rsidR="006C36AB" w:rsidRPr="00C64F96">
        <w:rPr>
          <w:rStyle w:val="normaltextrun"/>
          <w:rFonts w:asciiTheme="minorHAnsi" w:hAnsiTheme="minorHAnsi" w:cstheme="minorBidi"/>
          <w:sz w:val="22"/>
          <w:szCs w:val="22"/>
        </w:rPr>
        <w:t>.</w:t>
      </w:r>
      <w:r w:rsidR="0060053C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Alfonso Munaco </w:t>
      </w:r>
      <w:r w:rsidR="000B32A3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0B32A3" w:rsidRPr="00C64F96">
        <w:rPr>
          <w:rStyle w:val="normaltextrun"/>
          <w:rFonts w:asciiTheme="minorHAnsi" w:hAnsiTheme="minorHAnsi" w:cstheme="minorBidi"/>
          <w:sz w:val="22"/>
          <w:szCs w:val="22"/>
        </w:rPr>
        <w:t>.</w:t>
      </w:r>
      <w:r w:rsidR="006C36AB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C</w:t>
      </w:r>
      <w:r w:rsidR="000B32A3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hris </w:t>
      </w:r>
      <w:r w:rsidR="006C36AB" w:rsidRPr="00C64F96">
        <w:rPr>
          <w:rStyle w:val="normaltextrun"/>
          <w:rFonts w:asciiTheme="minorHAnsi" w:hAnsiTheme="minorHAnsi" w:cstheme="minorBidi"/>
          <w:sz w:val="22"/>
          <w:szCs w:val="22"/>
        </w:rPr>
        <w:t>G</w:t>
      </w:r>
      <w:r w:rsidR="000B32A3" w:rsidRPr="00C64F96">
        <w:rPr>
          <w:rStyle w:val="normaltextrun"/>
          <w:rFonts w:asciiTheme="minorHAnsi" w:hAnsiTheme="minorHAnsi" w:cstheme="minorBidi"/>
          <w:sz w:val="22"/>
          <w:szCs w:val="22"/>
        </w:rPr>
        <w:t>asche</w:t>
      </w:r>
      <w:r w:rsidR="006C36AB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F846EB" w:rsidRPr="00C64F96">
        <w:rPr>
          <w:rStyle w:val="normaltextrun"/>
          <w:rFonts w:asciiTheme="minorHAnsi" w:hAnsiTheme="minorHAnsi" w:cstheme="minorBidi"/>
          <w:sz w:val="22"/>
          <w:szCs w:val="22"/>
        </w:rPr>
        <w:t>9-0-</w:t>
      </w:r>
      <w:r w:rsidR="00790586" w:rsidRPr="00C64F96">
        <w:rPr>
          <w:rStyle w:val="normaltextrun"/>
          <w:rFonts w:asciiTheme="minorHAnsi" w:hAnsiTheme="minorHAnsi" w:cstheme="minorBidi"/>
          <w:sz w:val="22"/>
          <w:szCs w:val="22"/>
        </w:rPr>
        <w:t>1.</w:t>
      </w:r>
    </w:p>
    <w:p w14:paraId="2CCB407E" w14:textId="07C93E29" w:rsidR="005F653F" w:rsidRPr="00C64F96" w:rsidRDefault="005F653F" w:rsidP="005F653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F76BD9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7943- </w:t>
      </w:r>
      <w:r w:rsidR="00F76BD9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Engineering Outreach Society</w:t>
      </w:r>
    </w:p>
    <w:p w14:paraId="0C75EEBA" w14:textId="004A9DBE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184471" w:rsidRPr="00C64F96">
        <w:rPr>
          <w:rStyle w:val="normaltextrun"/>
          <w:rFonts w:asciiTheme="minorHAnsi" w:hAnsiTheme="minorHAnsi" w:cstheme="minorHAnsi"/>
          <w:sz w:val="22"/>
          <w:szCs w:val="22"/>
        </w:rPr>
        <w:t>Consumable supplies for elementary school projects that the RSO assists with</w:t>
      </w:r>
    </w:p>
    <w:p w14:paraId="23541DF4" w14:textId="059E5B4B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F76BD9" w:rsidRPr="00C64F96">
        <w:rPr>
          <w:rFonts w:asciiTheme="minorHAnsi" w:hAnsiTheme="minorHAnsi" w:cstheme="minorHAnsi"/>
          <w:sz w:val="22"/>
          <w:szCs w:val="22"/>
        </w:rPr>
        <w:t>At local schools in Champaign-Urbana Area - Fund at 50%</w:t>
      </w:r>
    </w:p>
    <w:p w14:paraId="6D0DDEF2" w14:textId="1D529050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F76BD9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482EEACA" w14:textId="0DBD83B4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F76BD9" w:rsidRPr="00C64F96">
        <w:rPr>
          <w:rFonts w:asciiTheme="minorHAnsi" w:hAnsiTheme="minorHAnsi" w:cstheme="minorHAnsi"/>
          <w:sz w:val="22"/>
          <w:szCs w:val="22"/>
        </w:rPr>
        <w:t>$467.84</w:t>
      </w:r>
    </w:p>
    <w:p w14:paraId="4AF23168" w14:textId="62A1C9F9" w:rsidR="005F653F" w:rsidRPr="00C64F96" w:rsidRDefault="005F653F" w:rsidP="2F7CBA7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="5C13FB21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$233.92</w:t>
      </w:r>
    </w:p>
    <w:p w14:paraId="485E3D72" w14:textId="1880B0C4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CB542A" w:rsidRPr="00C64F96">
        <w:rPr>
          <w:rStyle w:val="normaltextrun"/>
          <w:rFonts w:asciiTheme="minorHAnsi" w:hAnsiTheme="minorHAnsi" w:cstheme="minorBidi"/>
          <w:sz w:val="22"/>
          <w:szCs w:val="22"/>
        </w:rPr>
        <w:t>F</w:t>
      </w:r>
      <w:r w:rsidR="002A7E36" w:rsidRPr="00C64F96">
        <w:rPr>
          <w:rStyle w:val="normaltextrun"/>
          <w:rFonts w:asciiTheme="minorHAnsi" w:hAnsiTheme="minorHAnsi" w:cstheme="minorBidi"/>
          <w:sz w:val="22"/>
          <w:szCs w:val="22"/>
        </w:rPr>
        <w:t>und at 50% due to being off campus. A</w:t>
      </w:r>
      <w:r w:rsidR="000B32A3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lfonso </w:t>
      </w:r>
      <w:r w:rsidR="002A7E36" w:rsidRPr="00C64F96">
        <w:rPr>
          <w:rStyle w:val="normaltextrun"/>
          <w:rFonts w:asciiTheme="minorHAnsi" w:hAnsiTheme="minorHAnsi" w:cstheme="minorBidi"/>
          <w:sz w:val="22"/>
          <w:szCs w:val="22"/>
        </w:rPr>
        <w:t>M</w:t>
      </w:r>
      <w:r w:rsidR="000B32A3" w:rsidRPr="00C64F96">
        <w:rPr>
          <w:rStyle w:val="normaltextrun"/>
          <w:rFonts w:asciiTheme="minorHAnsi" w:hAnsiTheme="minorHAnsi" w:cstheme="minorBidi"/>
          <w:sz w:val="22"/>
          <w:szCs w:val="22"/>
        </w:rPr>
        <w:t>unaco</w:t>
      </w:r>
      <w:r w:rsidR="002A7E36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fund at 50%. J</w:t>
      </w:r>
      <w:r w:rsidR="000B32A3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mmy </w:t>
      </w:r>
      <w:r w:rsidR="00C43E43" w:rsidRPr="00C64F96">
        <w:rPr>
          <w:rStyle w:val="normaltextrun"/>
          <w:rFonts w:asciiTheme="minorHAnsi" w:hAnsiTheme="minorHAnsi" w:cstheme="minorBidi"/>
          <w:sz w:val="22"/>
          <w:szCs w:val="22"/>
        </w:rPr>
        <w:t>E</w:t>
      </w:r>
      <w:r w:rsidR="000B32A3" w:rsidRPr="00C64F96">
        <w:rPr>
          <w:rStyle w:val="normaltextrun"/>
          <w:rFonts w:asciiTheme="minorHAnsi" w:hAnsiTheme="minorHAnsi" w:cstheme="minorBidi"/>
          <w:sz w:val="22"/>
          <w:szCs w:val="22"/>
        </w:rPr>
        <w:t>wers</w:t>
      </w:r>
      <w:r w:rsidR="000D16C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D92269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207EC541" w14:textId="3DE9797B" w:rsidR="005F653F" w:rsidRPr="00C64F96" w:rsidRDefault="005F653F" w:rsidP="005F653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F76BD9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7834- </w:t>
      </w:r>
      <w:r w:rsidR="00F76BD9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Ahlul Bayt Association at UIUC</w:t>
      </w:r>
    </w:p>
    <w:p w14:paraId="3A6217AB" w14:textId="71E5101B" w:rsidR="005F653F" w:rsidRPr="00C64F96" w:rsidRDefault="7590A34A" w:rsidP="109DE60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32B95AF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Food for </w:t>
      </w:r>
      <w:r w:rsidR="1A7EB3CD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religious RSO’s recurring knowledge </w:t>
      </w:r>
      <w:r w:rsidR="32B95AF4" w:rsidRPr="00C64F96">
        <w:rPr>
          <w:rStyle w:val="normaltextrun"/>
          <w:rFonts w:asciiTheme="minorHAnsi" w:hAnsiTheme="minorHAnsi" w:cstheme="minorBidi"/>
          <w:sz w:val="22"/>
          <w:szCs w:val="22"/>
        </w:rPr>
        <w:t>events</w:t>
      </w:r>
      <w:r w:rsidR="265F2FC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that will occasionally include speakers</w:t>
      </w:r>
      <w:r w:rsidR="32B95AF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(non-specific) </w:t>
      </w:r>
    </w:p>
    <w:p w14:paraId="6032D8C8" w14:textId="1EF0F858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F76BD9" w:rsidRPr="00C64F96">
        <w:rPr>
          <w:rFonts w:asciiTheme="minorHAnsi" w:hAnsiTheme="minorHAnsi" w:cstheme="minorHAnsi"/>
          <w:sz w:val="22"/>
          <w:szCs w:val="22"/>
        </w:rPr>
        <w:t>10/20/22 is the final date listed, feels somewhat like a general meeting but they do mention speakers</w:t>
      </w:r>
    </w:p>
    <w:p w14:paraId="19B34C72" w14:textId="438B1715" w:rsidR="005F653F" w:rsidRPr="00C64F96" w:rsidRDefault="7590A34A" w:rsidP="109DE60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55F76A59" w:rsidRPr="00C64F96">
        <w:rPr>
          <w:rStyle w:val="normaltextrun"/>
          <w:rFonts w:asciiTheme="minorHAnsi" w:hAnsiTheme="minorHAnsi" w:cstheme="minorBidi"/>
          <w:sz w:val="22"/>
          <w:szCs w:val="22"/>
        </w:rPr>
        <w:t>Programs</w:t>
      </w:r>
    </w:p>
    <w:p w14:paraId="0E887873" w14:textId="29358081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F76BD9" w:rsidRPr="00C64F96">
        <w:rPr>
          <w:rFonts w:asciiTheme="minorHAnsi" w:hAnsiTheme="minorHAnsi" w:cstheme="minorHAnsi"/>
          <w:sz w:val="22"/>
          <w:szCs w:val="22"/>
        </w:rPr>
        <w:t>$160.50</w:t>
      </w:r>
    </w:p>
    <w:p w14:paraId="24818EBF" w14:textId="03AEF794" w:rsidR="005F653F" w:rsidRPr="00C64F96" w:rsidRDefault="005F653F" w:rsidP="2F7CBA7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="26518B9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$120.38</w:t>
      </w:r>
    </w:p>
    <w:p w14:paraId="194E0D5B" w14:textId="267F4AAC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CB213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Not </w:t>
      </w:r>
      <w:r w:rsidR="002F7FB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open and accessible. </w:t>
      </w:r>
      <w:r w:rsidR="0088245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Alfonso Munaco motions to fund at 75%. </w:t>
      </w:r>
      <w:r w:rsidR="002F7FB2" w:rsidRPr="00C64F96">
        <w:rPr>
          <w:rStyle w:val="normaltextrun"/>
          <w:rFonts w:asciiTheme="minorHAnsi" w:hAnsiTheme="minorHAnsi" w:cstheme="minorBidi"/>
          <w:sz w:val="22"/>
          <w:szCs w:val="22"/>
        </w:rPr>
        <w:t>J</w:t>
      </w:r>
      <w:r w:rsidR="0088245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mmy </w:t>
      </w:r>
      <w:r w:rsidR="0070222A" w:rsidRPr="00C64F96">
        <w:rPr>
          <w:rStyle w:val="normaltextrun"/>
          <w:rFonts w:asciiTheme="minorHAnsi" w:hAnsiTheme="minorHAnsi" w:cstheme="minorBidi"/>
          <w:sz w:val="22"/>
          <w:szCs w:val="22"/>
        </w:rPr>
        <w:t>Ewers</w:t>
      </w:r>
      <w:r w:rsidR="002F7FB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F316A4" w:rsidRPr="00C64F96">
        <w:rPr>
          <w:rStyle w:val="normaltextrun"/>
          <w:rFonts w:asciiTheme="minorHAnsi" w:hAnsiTheme="minorHAnsi" w:cstheme="minorBidi"/>
          <w:sz w:val="22"/>
          <w:szCs w:val="22"/>
        </w:rPr>
        <w:t>7-0-3.</w:t>
      </w:r>
    </w:p>
    <w:p w14:paraId="06B18A8A" w14:textId="060B5F75" w:rsidR="00DE6E93" w:rsidRPr="00C64F96" w:rsidRDefault="00DE6E93" w:rsidP="00DE6E9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167842- </w:t>
      </w:r>
      <w:r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Balloon Design at Illinois</w:t>
      </w:r>
    </w:p>
    <w:p w14:paraId="641C9105" w14:textId="13182E85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184471" w:rsidRPr="00C64F96">
        <w:rPr>
          <w:rStyle w:val="normaltextrun"/>
          <w:rFonts w:asciiTheme="minorHAnsi" w:hAnsiTheme="minorHAnsi" w:cstheme="minorHAnsi"/>
          <w:sz w:val="22"/>
          <w:szCs w:val="22"/>
        </w:rPr>
        <w:t>Club t shirts</w:t>
      </w:r>
    </w:p>
    <w:p w14:paraId="36F45232" w14:textId="60C8AF73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>: T-shirts not for a single program</w:t>
      </w:r>
    </w:p>
    <w:p w14:paraId="560218C9" w14:textId="362E25D2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 Programs</w:t>
      </w:r>
    </w:p>
    <w:p w14:paraId="297DC1F2" w14:textId="48DA145F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$750.00</w:t>
      </w:r>
    </w:p>
    <w:p w14:paraId="58861C1B" w14:textId="2EB0E6AF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277C41" w:rsidRPr="00C64F96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14:paraId="2BF124AE" w14:textId="341DBEF8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="000B32A3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00726BA1" w:rsidRPr="00C64F96">
        <w:rPr>
          <w:rStyle w:val="normaltextrun"/>
          <w:rFonts w:asciiTheme="minorHAnsi" w:hAnsiTheme="minorHAnsi" w:cstheme="minorBidi"/>
          <w:sz w:val="22"/>
          <w:szCs w:val="22"/>
        </w:rPr>
        <w:t>SORF does not fund m</w:t>
      </w:r>
      <w:r w:rsidR="00E92332" w:rsidRPr="00C64F96">
        <w:rPr>
          <w:rStyle w:val="normaltextrun"/>
          <w:rFonts w:asciiTheme="minorHAnsi" w:hAnsiTheme="minorHAnsi" w:cstheme="minorBidi"/>
          <w:sz w:val="22"/>
          <w:szCs w:val="22"/>
        </w:rPr>
        <w:t>erch</w:t>
      </w:r>
      <w:r w:rsidR="0080338C" w:rsidRPr="00C64F96">
        <w:rPr>
          <w:rStyle w:val="normaltextrun"/>
          <w:rFonts w:asciiTheme="minorHAnsi" w:hAnsiTheme="minorHAnsi" w:cstheme="minorBidi"/>
          <w:sz w:val="22"/>
          <w:szCs w:val="22"/>
        </w:rPr>
        <w:t>. A</w:t>
      </w:r>
      <w:r w:rsidR="0070222A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lfonso </w:t>
      </w:r>
      <w:r w:rsidR="0080338C" w:rsidRPr="00C64F96">
        <w:rPr>
          <w:rStyle w:val="normaltextrun"/>
          <w:rFonts w:asciiTheme="minorHAnsi" w:hAnsiTheme="minorHAnsi" w:cstheme="minorBidi"/>
          <w:sz w:val="22"/>
          <w:szCs w:val="22"/>
        </w:rPr>
        <w:t>M</w:t>
      </w:r>
      <w:r w:rsidR="0070222A" w:rsidRPr="00C64F96">
        <w:rPr>
          <w:rStyle w:val="normaltextrun"/>
          <w:rFonts w:asciiTheme="minorHAnsi" w:hAnsiTheme="minorHAnsi" w:cstheme="minorBidi"/>
          <w:sz w:val="22"/>
          <w:szCs w:val="22"/>
        </w:rPr>
        <w:t>unaco</w:t>
      </w:r>
      <w:r w:rsidR="0080338C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80338C" w:rsidRPr="00C64F96">
        <w:rPr>
          <w:rStyle w:val="normaltextrun"/>
          <w:rFonts w:asciiTheme="minorHAnsi" w:hAnsiTheme="minorHAnsi" w:cstheme="minorBidi"/>
          <w:sz w:val="22"/>
          <w:szCs w:val="22"/>
        </w:rPr>
        <w:t>. J</w:t>
      </w:r>
      <w:r w:rsidR="0070222A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mmy </w:t>
      </w:r>
      <w:r w:rsidR="0080338C" w:rsidRPr="00C64F96">
        <w:rPr>
          <w:rStyle w:val="normaltextrun"/>
          <w:rFonts w:asciiTheme="minorHAnsi" w:hAnsiTheme="minorHAnsi" w:cstheme="minorBidi"/>
          <w:sz w:val="22"/>
          <w:szCs w:val="22"/>
        </w:rPr>
        <w:t>E</w:t>
      </w:r>
      <w:r w:rsidR="0070222A" w:rsidRPr="00C64F96">
        <w:rPr>
          <w:rStyle w:val="normaltextrun"/>
          <w:rFonts w:asciiTheme="minorHAnsi" w:hAnsiTheme="minorHAnsi" w:cstheme="minorBidi"/>
          <w:sz w:val="22"/>
          <w:szCs w:val="22"/>
        </w:rPr>
        <w:t>wers</w:t>
      </w:r>
      <w:r w:rsidR="0080338C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59773F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22DA0671" w14:textId="5A90AF2B" w:rsidR="00DE6E93" w:rsidRPr="00C64F96" w:rsidRDefault="00DE6E93" w:rsidP="00DE6E9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4832F9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286- </w:t>
      </w:r>
      <w:r w:rsidR="004832F9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Japanese Student Association at UIUC</w:t>
      </w:r>
    </w:p>
    <w:p w14:paraId="2135D759" w14:textId="0F4AF971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14349F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Ingredients for tri-weekly food events that teach members how to cook traditional Japanese dishes </w:t>
      </w:r>
    </w:p>
    <w:p w14:paraId="299330F3" w14:textId="33563B55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4832F9" w:rsidRPr="00C64F96">
        <w:rPr>
          <w:rFonts w:asciiTheme="minorHAnsi" w:hAnsiTheme="minorHAnsi" w:cstheme="minorHAnsi"/>
          <w:sz w:val="22"/>
          <w:szCs w:val="22"/>
        </w:rPr>
        <w:t>Supporting documents are only an Excel doc</w:t>
      </w:r>
    </w:p>
    <w:p w14:paraId="0EC995EC" w14:textId="0497FF99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4832F9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668948B0" w14:textId="14C10EE0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4832F9" w:rsidRPr="00C64F96">
        <w:rPr>
          <w:rFonts w:asciiTheme="minorHAnsi" w:hAnsiTheme="minorHAnsi" w:cstheme="minorHAnsi"/>
          <w:sz w:val="22"/>
          <w:szCs w:val="22"/>
        </w:rPr>
        <w:t>$597.60</w:t>
      </w:r>
    </w:p>
    <w:p w14:paraId="3BB66C7E" w14:textId="0DA1E363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="00947EB2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$0.00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606CEE78" w14:textId="74340AC1" w:rsidR="00DE6E93" w:rsidRPr="00C64F96" w:rsidRDefault="00DE6E93" w:rsidP="00DE6E9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4D5EA4" w:rsidRPr="00C64F96">
        <w:rPr>
          <w:rStyle w:val="normaltextrun"/>
          <w:rFonts w:asciiTheme="minorHAnsi" w:hAnsiTheme="minorHAnsi" w:cstheme="minorBidi"/>
          <w:sz w:val="22"/>
          <w:szCs w:val="22"/>
        </w:rPr>
        <w:t>Poor supporting doc</w:t>
      </w:r>
      <w:r w:rsidR="00521E0D" w:rsidRPr="00C64F96">
        <w:rPr>
          <w:rStyle w:val="normaltextrun"/>
          <w:rFonts w:asciiTheme="minorHAnsi" w:hAnsiTheme="minorHAnsi" w:cstheme="minorBidi"/>
          <w:sz w:val="22"/>
          <w:szCs w:val="22"/>
        </w:rPr>
        <w:t>umentation</w:t>
      </w:r>
      <w:r w:rsidR="004D5EA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3A18C6" w:rsidRPr="00C64F96">
        <w:rPr>
          <w:rStyle w:val="normaltextrun"/>
          <w:rFonts w:asciiTheme="minorHAnsi" w:hAnsiTheme="minorHAnsi" w:cstheme="minorBidi"/>
          <w:sz w:val="22"/>
          <w:szCs w:val="22"/>
        </w:rPr>
        <w:t>A</w:t>
      </w:r>
      <w:r w:rsidR="00521E0D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lfonso </w:t>
      </w:r>
      <w:r w:rsidR="003A18C6" w:rsidRPr="00C64F96">
        <w:rPr>
          <w:rStyle w:val="normaltextrun"/>
          <w:rFonts w:asciiTheme="minorHAnsi" w:hAnsiTheme="minorHAnsi" w:cstheme="minorBidi"/>
          <w:sz w:val="22"/>
          <w:szCs w:val="22"/>
        </w:rPr>
        <w:t>M</w:t>
      </w:r>
      <w:r w:rsidR="00521E0D" w:rsidRPr="00C64F96">
        <w:rPr>
          <w:rStyle w:val="normaltextrun"/>
          <w:rFonts w:asciiTheme="minorHAnsi" w:hAnsiTheme="minorHAnsi" w:cstheme="minorBidi"/>
          <w:sz w:val="22"/>
          <w:szCs w:val="22"/>
        </w:rPr>
        <w:t>unaco</w:t>
      </w:r>
      <w:r w:rsidR="003A18C6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3A18C6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E457B" w:rsidRPr="00C64F96">
        <w:rPr>
          <w:rStyle w:val="normaltextrun"/>
          <w:rFonts w:asciiTheme="minorHAnsi" w:hAnsiTheme="minorHAnsi" w:cstheme="minorBidi"/>
          <w:sz w:val="22"/>
          <w:szCs w:val="22"/>
        </w:rPr>
        <w:t>C</w:t>
      </w:r>
      <w:r w:rsidR="00521E0D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hris </w:t>
      </w:r>
      <w:r w:rsidR="00AE457B" w:rsidRPr="00C64F96">
        <w:rPr>
          <w:rStyle w:val="normaltextrun"/>
          <w:rFonts w:asciiTheme="minorHAnsi" w:hAnsiTheme="minorHAnsi" w:cstheme="minorBidi"/>
          <w:sz w:val="22"/>
          <w:szCs w:val="22"/>
        </w:rPr>
        <w:t>G</w:t>
      </w:r>
      <w:r w:rsidR="00521E0D" w:rsidRPr="00C64F96">
        <w:rPr>
          <w:rStyle w:val="normaltextrun"/>
          <w:rFonts w:asciiTheme="minorHAnsi" w:hAnsiTheme="minorHAnsi" w:cstheme="minorBidi"/>
          <w:sz w:val="22"/>
          <w:szCs w:val="22"/>
        </w:rPr>
        <w:t>asche</w:t>
      </w:r>
      <w:r w:rsidR="00AE457B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C650F6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1706EDE8" w14:textId="22929340" w:rsidR="005F653F" w:rsidRPr="00C64F96" w:rsidRDefault="7590A34A" w:rsidP="109DE606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="55F76A5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169084- </w:t>
      </w:r>
      <w:r w:rsidR="55F76A59" w:rsidRPr="00C64F96">
        <w:rPr>
          <w:rStyle w:val="normaltextrun"/>
          <w:rFonts w:asciiTheme="minorHAnsi" w:hAnsiTheme="minorHAnsi" w:cstheme="minorBidi"/>
          <w:b/>
          <w:bCs/>
          <w:sz w:val="22"/>
          <w:szCs w:val="22"/>
        </w:rPr>
        <w:t>Xtension Chords A Cappella</w:t>
      </w:r>
    </w:p>
    <w:p w14:paraId="7FE19C24" w14:textId="51ABF50A" w:rsidR="005F653F" w:rsidRPr="00C64F96" w:rsidRDefault="7590A34A" w:rsidP="109DE60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305FE14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Space rental, advertisements, tickets, and speaker system for RSO hosted concert </w:t>
      </w:r>
    </w:p>
    <w:p w14:paraId="0D30207F" w14:textId="77318AC9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F76BD9" w:rsidRPr="00C64F96">
        <w:rPr>
          <w:rFonts w:asciiTheme="minorHAnsi" w:hAnsiTheme="minorHAnsi" w:cstheme="minorHAnsi"/>
          <w:sz w:val="22"/>
          <w:szCs w:val="22"/>
        </w:rPr>
        <w:t>Deny line item 4 (purchase)</w:t>
      </w:r>
    </w:p>
    <w:p w14:paraId="0A5B4EBA" w14:textId="5C2AD4F3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F76BD9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6BE7FDF3" w14:textId="0D2B3769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F76BD9" w:rsidRPr="00C64F96">
        <w:rPr>
          <w:rFonts w:asciiTheme="minorHAnsi" w:hAnsiTheme="minorHAnsi" w:cstheme="minorHAnsi"/>
          <w:sz w:val="22"/>
          <w:szCs w:val="22"/>
        </w:rPr>
        <w:t>$9,742.25</w:t>
      </w:r>
    </w:p>
    <w:p w14:paraId="3E063EF3" w14:textId="449F1E2E" w:rsidR="005F653F" w:rsidRPr="00C64F96" w:rsidRDefault="005F653F" w:rsidP="2F7CBA7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="5D4821CD" w:rsidRPr="00C64F96">
        <w:rPr>
          <w:rStyle w:val="normaltextrun"/>
          <w:rFonts w:asciiTheme="minorHAnsi" w:hAnsiTheme="minorHAnsi" w:cstheme="minorBidi"/>
          <w:sz w:val="22"/>
          <w:szCs w:val="22"/>
        </w:rPr>
        <w:t>$1,092.25</w:t>
      </w:r>
    </w:p>
    <w:p w14:paraId="10A9CADE" w14:textId="196A834E" w:rsidR="005F653F" w:rsidRPr="00C64F96" w:rsidRDefault="005F653F" w:rsidP="000D4D7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035442" w:rsidRPr="00C64F96">
        <w:rPr>
          <w:rStyle w:val="normaltextrun"/>
          <w:rFonts w:asciiTheme="minorHAnsi" w:hAnsiTheme="minorHAnsi" w:cstheme="minorBidi"/>
          <w:sz w:val="22"/>
          <w:szCs w:val="22"/>
        </w:rPr>
        <w:t>Line item 4 is a services funding request</w:t>
      </w:r>
      <w:r w:rsidR="00A94DD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and fund at 75%</w:t>
      </w:r>
      <w:r w:rsidR="0021088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00BD2AC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because not marked at open and accessible. </w:t>
      </w:r>
      <w:r w:rsidR="004F6B3F" w:rsidRPr="00C64F96">
        <w:rPr>
          <w:rStyle w:val="normaltextrun"/>
          <w:rFonts w:asciiTheme="minorHAnsi" w:hAnsiTheme="minorHAnsi" w:cstheme="minorBidi"/>
          <w:sz w:val="22"/>
          <w:szCs w:val="22"/>
        </w:rPr>
        <w:t>D</w:t>
      </w:r>
      <w:r w:rsidR="003D6645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pankar </w:t>
      </w:r>
      <w:r w:rsidR="004F6B3F" w:rsidRPr="00C64F96">
        <w:rPr>
          <w:rStyle w:val="normaltextrun"/>
          <w:rFonts w:asciiTheme="minorHAnsi" w:hAnsiTheme="minorHAnsi" w:cstheme="minorBidi"/>
          <w:sz w:val="22"/>
          <w:szCs w:val="22"/>
        </w:rPr>
        <w:t>Y</w:t>
      </w:r>
      <w:r w:rsidR="003D6645" w:rsidRPr="00C64F96">
        <w:rPr>
          <w:rStyle w:val="normaltextrun"/>
          <w:rFonts w:asciiTheme="minorHAnsi" w:hAnsiTheme="minorHAnsi" w:cstheme="minorBidi"/>
          <w:sz w:val="22"/>
          <w:szCs w:val="22"/>
        </w:rPr>
        <w:t>ettapu</w:t>
      </w:r>
      <w:r w:rsidR="004F6B3F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</w:t>
      </w:r>
      <w:r w:rsidR="001E7878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003D6645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zero fund line item 4 and fund the rest of the application </w:t>
      </w:r>
      <w:r w:rsidR="00044AF3" w:rsidRPr="00C64F96">
        <w:rPr>
          <w:rStyle w:val="normaltextrun"/>
          <w:rFonts w:asciiTheme="minorHAnsi" w:hAnsiTheme="minorHAnsi" w:cstheme="minorBidi"/>
          <w:sz w:val="22"/>
          <w:szCs w:val="22"/>
        </w:rPr>
        <w:t>at 75%</w:t>
      </w:r>
      <w:r w:rsidR="0084157F" w:rsidRPr="00C64F96">
        <w:rPr>
          <w:rStyle w:val="normaltextrun"/>
          <w:rFonts w:asciiTheme="minorHAnsi" w:hAnsiTheme="minorHAnsi" w:cstheme="minorBidi"/>
          <w:sz w:val="22"/>
          <w:szCs w:val="22"/>
        </w:rPr>
        <w:t>. C</w:t>
      </w:r>
      <w:r w:rsidR="00044AF3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hris </w:t>
      </w:r>
      <w:r w:rsidR="0084157F" w:rsidRPr="00C64F96">
        <w:rPr>
          <w:rStyle w:val="normaltextrun"/>
          <w:rFonts w:asciiTheme="minorHAnsi" w:hAnsiTheme="minorHAnsi" w:cstheme="minorBidi"/>
          <w:sz w:val="22"/>
          <w:szCs w:val="22"/>
        </w:rPr>
        <w:t>G</w:t>
      </w:r>
      <w:r w:rsidR="00044AF3" w:rsidRPr="00C64F96">
        <w:rPr>
          <w:rStyle w:val="normaltextrun"/>
          <w:rFonts w:asciiTheme="minorHAnsi" w:hAnsiTheme="minorHAnsi" w:cstheme="minorBidi"/>
          <w:sz w:val="22"/>
          <w:szCs w:val="22"/>
        </w:rPr>
        <w:t>asche</w:t>
      </w:r>
      <w:r w:rsidR="0084157F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B63521" w:rsidRPr="00C64F96">
        <w:rPr>
          <w:rStyle w:val="normaltextrun"/>
          <w:rFonts w:asciiTheme="minorHAnsi" w:hAnsiTheme="minorHAnsi" w:cstheme="minorBidi"/>
          <w:sz w:val="22"/>
          <w:szCs w:val="22"/>
        </w:rPr>
        <w:t>9-1-0.</w:t>
      </w:r>
      <w:r w:rsidR="00863D0C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00061C0A" w:rsidRPr="00C64F96">
        <w:rPr>
          <w:rFonts w:asciiTheme="minorHAnsi" w:hAnsiTheme="minorHAnsi" w:cstheme="minorBidi"/>
          <w:sz w:val="22"/>
          <w:szCs w:val="22"/>
        </w:rPr>
        <w:t xml:space="preserve">Due to a </w:t>
      </w:r>
      <w:r w:rsidR="00061C0A" w:rsidRPr="00C64F96">
        <w:rPr>
          <w:rFonts w:asciiTheme="minorHAnsi" w:hAnsiTheme="minorHAnsi" w:cstheme="minorBidi"/>
          <w:sz w:val="22"/>
          <w:szCs w:val="22"/>
        </w:rPr>
        <w:lastRenderedPageBreak/>
        <w:t>motion to reconsider during Application #</w:t>
      </w:r>
      <w:r w:rsidR="000D4D76" w:rsidRPr="00C64F96">
        <w:rPr>
          <w:rFonts w:asciiTheme="minorHAnsi" w:hAnsiTheme="minorHAnsi" w:cstheme="minorBidi"/>
          <w:sz w:val="22"/>
          <w:szCs w:val="22"/>
        </w:rPr>
        <w:t>168928</w:t>
      </w:r>
      <w:r w:rsidR="00061C0A" w:rsidRPr="00C64F96">
        <w:rPr>
          <w:rFonts w:asciiTheme="minorHAnsi" w:hAnsiTheme="minorHAnsi" w:cstheme="minorBidi"/>
          <w:sz w:val="22"/>
          <w:szCs w:val="22"/>
        </w:rPr>
        <w:t>, the SORF Board returned to this application and reconsidered it in the context of Application #</w:t>
      </w:r>
      <w:r w:rsidR="000D4D76" w:rsidRPr="00C64F96">
        <w:rPr>
          <w:rFonts w:asciiTheme="minorHAnsi" w:hAnsiTheme="minorHAnsi" w:cstheme="minorBidi"/>
          <w:sz w:val="22"/>
          <w:szCs w:val="22"/>
        </w:rPr>
        <w:t>168928</w:t>
      </w:r>
      <w:r w:rsidR="00061C0A" w:rsidRPr="00C64F96">
        <w:rPr>
          <w:rFonts w:asciiTheme="minorHAnsi" w:hAnsiTheme="minorHAnsi" w:cstheme="minorBidi"/>
          <w:sz w:val="22"/>
          <w:szCs w:val="22"/>
        </w:rPr>
        <w:t>. After discussion and debate, Application #</w:t>
      </w:r>
      <w:r w:rsidR="000D4D76" w:rsidRPr="00C64F96">
        <w:rPr>
          <w:rFonts w:asciiTheme="minorHAnsi" w:hAnsiTheme="minorHAnsi" w:cstheme="minorBidi"/>
          <w:sz w:val="22"/>
          <w:szCs w:val="22"/>
        </w:rPr>
        <w:t xml:space="preserve">169084 </w:t>
      </w:r>
      <w:r w:rsidR="00061C0A" w:rsidRPr="00C64F96">
        <w:rPr>
          <w:rFonts w:asciiTheme="minorHAnsi" w:hAnsiTheme="minorHAnsi" w:cstheme="minorBidi"/>
          <w:sz w:val="22"/>
          <w:szCs w:val="22"/>
        </w:rPr>
        <w:t>was funded at 100% standard for line items 1-3 and line item 4 was zero-funded for being permanent equipment submitted in a Programs application</w:t>
      </w:r>
      <w:r w:rsidR="00C57C0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E1A24" w:rsidRPr="00C64F96">
        <w:rPr>
          <w:rStyle w:val="normaltextrun"/>
          <w:rFonts w:asciiTheme="minorHAnsi" w:hAnsiTheme="minorHAnsi" w:cstheme="minorBidi"/>
          <w:sz w:val="22"/>
          <w:szCs w:val="22"/>
        </w:rPr>
        <w:t>D</w:t>
      </w:r>
      <w:r w:rsidR="000D4D76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pankar </w:t>
      </w:r>
      <w:r w:rsidR="00AE1A24" w:rsidRPr="00C64F96">
        <w:rPr>
          <w:rStyle w:val="normaltextrun"/>
          <w:rFonts w:asciiTheme="minorHAnsi" w:hAnsiTheme="minorHAnsi" w:cstheme="minorBidi"/>
          <w:sz w:val="22"/>
          <w:szCs w:val="22"/>
        </w:rPr>
        <w:t>Y</w:t>
      </w:r>
      <w:r w:rsidR="000D4D76" w:rsidRPr="00C64F96">
        <w:rPr>
          <w:rStyle w:val="normaltextrun"/>
          <w:rFonts w:asciiTheme="minorHAnsi" w:hAnsiTheme="minorHAnsi" w:cstheme="minorBidi"/>
          <w:sz w:val="22"/>
          <w:szCs w:val="22"/>
        </w:rPr>
        <w:t>ettapu</w:t>
      </w:r>
      <w:r w:rsidR="00AE1A2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</w:t>
      </w:r>
      <w:r w:rsidR="000D4D76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to zero fund line item 4 and approve at standard rest of application</w:t>
      </w:r>
      <w:r w:rsidR="00AE1A24" w:rsidRPr="00C64F96">
        <w:rPr>
          <w:rStyle w:val="normaltextrun"/>
          <w:rFonts w:asciiTheme="minorHAnsi" w:hAnsiTheme="minorHAnsi" w:cstheme="minorBidi"/>
          <w:sz w:val="22"/>
          <w:szCs w:val="22"/>
        </w:rPr>
        <w:t>. C</w:t>
      </w:r>
      <w:r w:rsidR="00C57C0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hris </w:t>
      </w:r>
      <w:r w:rsidR="00AE1A24" w:rsidRPr="00C64F96">
        <w:rPr>
          <w:rStyle w:val="normaltextrun"/>
          <w:rFonts w:asciiTheme="minorHAnsi" w:hAnsiTheme="minorHAnsi" w:cstheme="minorBidi"/>
          <w:sz w:val="22"/>
          <w:szCs w:val="22"/>
        </w:rPr>
        <w:t>G</w:t>
      </w:r>
      <w:r w:rsidR="00C57C07" w:rsidRPr="00C64F96">
        <w:rPr>
          <w:rStyle w:val="normaltextrun"/>
          <w:rFonts w:asciiTheme="minorHAnsi" w:hAnsiTheme="minorHAnsi" w:cstheme="minorBidi"/>
          <w:sz w:val="22"/>
          <w:szCs w:val="22"/>
        </w:rPr>
        <w:t>asche</w:t>
      </w:r>
      <w:r w:rsidR="00AE1A2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2256FB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0A3A9C2B" w14:textId="317728DD" w:rsidR="005F653F" w:rsidRPr="00C64F96" w:rsidRDefault="7590A34A" w:rsidP="109DE606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b/>
          <w:bCs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="55F76A5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168928- </w:t>
      </w:r>
      <w:r w:rsidR="55F76A59" w:rsidRPr="00C64F96">
        <w:rPr>
          <w:rStyle w:val="normaltextrun"/>
          <w:rFonts w:asciiTheme="minorHAnsi" w:hAnsiTheme="minorHAnsi" w:cstheme="minorBidi"/>
          <w:b/>
          <w:bCs/>
          <w:sz w:val="22"/>
          <w:szCs w:val="22"/>
        </w:rPr>
        <w:t>Illinois Rip Chords</w:t>
      </w:r>
    </w:p>
    <w:p w14:paraId="0585DFCA" w14:textId="186A2F5F" w:rsidR="005F653F" w:rsidRPr="00C64F96" w:rsidRDefault="7590A34A" w:rsidP="109DE60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305FE147" w:rsidRPr="00C64F96">
        <w:rPr>
          <w:rStyle w:val="normaltextrun"/>
          <w:rFonts w:asciiTheme="minorHAnsi" w:hAnsiTheme="minorHAnsi" w:cstheme="minorBidi"/>
          <w:sz w:val="22"/>
          <w:szCs w:val="22"/>
        </w:rPr>
        <w:t>Space rental, advertisements, tickets, and speaker system for RSO hosted concert</w:t>
      </w:r>
    </w:p>
    <w:p w14:paraId="7BE6EFE7" w14:textId="4C36C998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F76BD9" w:rsidRPr="00C64F96">
        <w:rPr>
          <w:rFonts w:asciiTheme="minorHAnsi" w:hAnsiTheme="minorHAnsi" w:cstheme="minorHAnsi"/>
          <w:sz w:val="22"/>
          <w:szCs w:val="22"/>
        </w:rPr>
        <w:t>This is the same as the one above</w:t>
      </w:r>
    </w:p>
    <w:p w14:paraId="658E7D38" w14:textId="09DF4B10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F76BD9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2666BF29" w14:textId="510E305E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F76BD9" w:rsidRPr="00C64F96">
        <w:rPr>
          <w:rFonts w:asciiTheme="minorHAnsi" w:hAnsiTheme="minorHAnsi" w:cstheme="minorHAnsi"/>
          <w:sz w:val="22"/>
          <w:szCs w:val="22"/>
        </w:rPr>
        <w:t>$8,731.24</w:t>
      </w:r>
    </w:p>
    <w:p w14:paraId="4EC05E5C" w14:textId="6A1E8095" w:rsidR="005F653F" w:rsidRPr="00C64F96" w:rsidRDefault="005F653F" w:rsidP="2F7CBA7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="0C967B39" w:rsidRPr="00C64F96">
        <w:rPr>
          <w:rStyle w:val="normaltextrun"/>
          <w:rFonts w:asciiTheme="minorHAnsi" w:hAnsiTheme="minorHAnsi" w:cstheme="minorBidi"/>
          <w:sz w:val="22"/>
          <w:szCs w:val="22"/>
        </w:rPr>
        <w:t>$81.24</w:t>
      </w:r>
    </w:p>
    <w:p w14:paraId="44F0E0CA" w14:textId="0A4BC0B2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DF2586" w:rsidRPr="00C64F96">
        <w:rPr>
          <w:rStyle w:val="normaltextrun"/>
          <w:rFonts w:asciiTheme="minorHAnsi" w:hAnsiTheme="minorHAnsi" w:cstheme="minorBidi"/>
          <w:sz w:val="22"/>
          <w:szCs w:val="22"/>
        </w:rPr>
        <w:t>B</w:t>
      </w:r>
      <w:r w:rsidR="00C57C0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rian </w:t>
      </w:r>
      <w:r w:rsidR="00DF2586" w:rsidRPr="00C64F96">
        <w:rPr>
          <w:rStyle w:val="normaltextrun"/>
          <w:rFonts w:asciiTheme="minorHAnsi" w:hAnsiTheme="minorHAnsi" w:cstheme="minorBidi"/>
          <w:sz w:val="22"/>
          <w:szCs w:val="22"/>
        </w:rPr>
        <w:t>F</w:t>
      </w:r>
      <w:r w:rsidR="00C57C07" w:rsidRPr="00C64F96">
        <w:rPr>
          <w:rStyle w:val="normaltextrun"/>
          <w:rFonts w:asciiTheme="minorHAnsi" w:hAnsiTheme="minorHAnsi" w:cstheme="minorBidi"/>
          <w:sz w:val="22"/>
          <w:szCs w:val="22"/>
        </w:rPr>
        <w:t>arber</w:t>
      </w:r>
      <w:r w:rsidR="00DF2586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</w:t>
      </w:r>
      <w:r w:rsidR="00C57C07" w:rsidRPr="00C64F96">
        <w:rPr>
          <w:rStyle w:val="normaltextrun"/>
          <w:rFonts w:asciiTheme="minorHAnsi" w:hAnsiTheme="minorHAnsi" w:cstheme="minorBidi"/>
          <w:sz w:val="22"/>
          <w:szCs w:val="22"/>
        </w:rPr>
        <w:t>tions to</w:t>
      </w:r>
      <w:r w:rsidR="00DF2586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reconsider </w:t>
      </w:r>
      <w:r w:rsidR="00C57C0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application </w:t>
      </w:r>
      <w:r w:rsidR="00F06B00" w:rsidRPr="00C64F96">
        <w:rPr>
          <w:rStyle w:val="normaltextrun"/>
          <w:rFonts w:asciiTheme="minorHAnsi" w:hAnsiTheme="minorHAnsi" w:cstheme="minorBidi"/>
          <w:sz w:val="22"/>
          <w:szCs w:val="22"/>
        </w:rPr>
        <w:t>#169084</w:t>
      </w:r>
      <w:r w:rsidR="00DF2586" w:rsidRPr="00C64F96">
        <w:rPr>
          <w:rStyle w:val="normaltextrun"/>
          <w:rFonts w:asciiTheme="minorHAnsi" w:hAnsiTheme="minorHAnsi" w:cstheme="minorBidi"/>
          <w:sz w:val="22"/>
          <w:szCs w:val="22"/>
        </w:rPr>
        <w:t>. C</w:t>
      </w:r>
      <w:r w:rsidR="00F06B00" w:rsidRPr="00C64F96">
        <w:rPr>
          <w:rStyle w:val="normaltextrun"/>
          <w:rFonts w:asciiTheme="minorHAnsi" w:hAnsiTheme="minorHAnsi" w:cstheme="minorBidi"/>
          <w:sz w:val="22"/>
          <w:szCs w:val="22"/>
        </w:rPr>
        <w:t>hris Gasche</w:t>
      </w:r>
      <w:r w:rsidR="00DF2586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863D0C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  <w:r w:rsidR="002256FB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00A8340F" w:rsidRPr="00C64F96">
        <w:rPr>
          <w:rStyle w:val="normaltextrun"/>
          <w:rFonts w:asciiTheme="minorHAnsi" w:hAnsiTheme="minorHAnsi" w:cstheme="minorBidi"/>
          <w:sz w:val="22"/>
          <w:szCs w:val="22"/>
        </w:rPr>
        <w:t>Line item 4 denied</w:t>
      </w:r>
      <w:r w:rsidR="00BE1CA6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due to being a services app item</w:t>
      </w:r>
      <w:r w:rsidR="00A8340F" w:rsidRPr="00C64F96">
        <w:rPr>
          <w:rStyle w:val="normaltextrun"/>
          <w:rFonts w:asciiTheme="minorHAnsi" w:hAnsiTheme="minorHAnsi" w:cstheme="minorBidi"/>
          <w:sz w:val="22"/>
          <w:szCs w:val="22"/>
        </w:rPr>
        <w:t>. D</w:t>
      </w:r>
      <w:r w:rsidR="00F06B0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pankar </w:t>
      </w:r>
      <w:r w:rsidR="00A8340F" w:rsidRPr="00C64F96">
        <w:rPr>
          <w:rStyle w:val="normaltextrun"/>
          <w:rFonts w:asciiTheme="minorHAnsi" w:hAnsiTheme="minorHAnsi" w:cstheme="minorBidi"/>
          <w:sz w:val="22"/>
          <w:szCs w:val="22"/>
        </w:rPr>
        <w:t>Y</w:t>
      </w:r>
      <w:r w:rsidR="00F06B0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ettapu </w:t>
      </w:r>
      <w:r w:rsidR="00A8340F" w:rsidRPr="00C64F96">
        <w:rPr>
          <w:rStyle w:val="normaltextrun"/>
          <w:rFonts w:asciiTheme="minorHAnsi" w:hAnsiTheme="minorHAnsi" w:cstheme="minorBidi"/>
          <w:sz w:val="22"/>
          <w:szCs w:val="22"/>
        </w:rPr>
        <w:t>motions to</w:t>
      </w:r>
      <w:r w:rsidR="00F06B0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zero fund line item</w:t>
      </w:r>
      <w:r w:rsidR="00D64D7D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4 and approve at standard rest of application</w:t>
      </w:r>
      <w:r w:rsidR="00A8340F" w:rsidRPr="00C64F96">
        <w:rPr>
          <w:rStyle w:val="normaltextrun"/>
          <w:rFonts w:asciiTheme="minorHAnsi" w:hAnsiTheme="minorHAnsi" w:cstheme="minorBidi"/>
          <w:sz w:val="22"/>
          <w:szCs w:val="22"/>
        </w:rPr>
        <w:t>. C</w:t>
      </w:r>
      <w:r w:rsidR="00D64D7D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hris </w:t>
      </w:r>
      <w:r w:rsidR="00A8340F" w:rsidRPr="00C64F96">
        <w:rPr>
          <w:rStyle w:val="normaltextrun"/>
          <w:rFonts w:asciiTheme="minorHAnsi" w:hAnsiTheme="minorHAnsi" w:cstheme="minorBidi"/>
          <w:sz w:val="22"/>
          <w:szCs w:val="22"/>
        </w:rPr>
        <w:t>G</w:t>
      </w:r>
      <w:r w:rsidR="00D64D7D" w:rsidRPr="00C64F96">
        <w:rPr>
          <w:rStyle w:val="normaltextrun"/>
          <w:rFonts w:asciiTheme="minorHAnsi" w:hAnsiTheme="minorHAnsi" w:cstheme="minorBidi"/>
          <w:sz w:val="22"/>
          <w:szCs w:val="22"/>
        </w:rPr>
        <w:t>asche</w:t>
      </w:r>
      <w:r w:rsidR="00A8340F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</w:t>
      </w:r>
      <w:r w:rsidR="000E6EDF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Vote of </w:t>
      </w:r>
      <w:r w:rsidR="0036767D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3D826999" w14:textId="3943C19E" w:rsidR="005F653F" w:rsidRPr="00C64F96" w:rsidRDefault="005F653F" w:rsidP="005F653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F76BD9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282- </w:t>
      </w:r>
      <w:r w:rsidR="00F76BD9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Taiwanese Student Association</w:t>
      </w:r>
    </w:p>
    <w:p w14:paraId="4F19ECF2" w14:textId="31A1F222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14349F" w:rsidRPr="00C64F96">
        <w:rPr>
          <w:rStyle w:val="normaltextrun"/>
          <w:rFonts w:asciiTheme="minorHAnsi" w:hAnsiTheme="minorHAnsi" w:cstheme="minorHAnsi"/>
          <w:sz w:val="22"/>
          <w:szCs w:val="22"/>
        </w:rPr>
        <w:t>Food for monthly networking events for the Taiwanese community</w:t>
      </w:r>
    </w:p>
    <w:p w14:paraId="30A3DC01" w14:textId="6504AC58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F76BD9" w:rsidRPr="00C64F96">
        <w:rPr>
          <w:rFonts w:asciiTheme="minorHAnsi" w:hAnsiTheme="minorHAnsi" w:cstheme="minorHAnsi"/>
          <w:sz w:val="22"/>
          <w:szCs w:val="22"/>
        </w:rPr>
        <w:t>Supporting docs are not great. Sounds like a general body meeting</w:t>
      </w:r>
    </w:p>
    <w:p w14:paraId="193BCEE8" w14:textId="2B529A26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F76BD9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267D6B21" w14:textId="613E7359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F76BD9" w:rsidRPr="00C64F96">
        <w:rPr>
          <w:rFonts w:asciiTheme="minorHAnsi" w:hAnsiTheme="minorHAnsi" w:cstheme="minorHAnsi"/>
          <w:sz w:val="22"/>
          <w:szCs w:val="22"/>
        </w:rPr>
        <w:t>$4,000.00</w:t>
      </w:r>
    </w:p>
    <w:p w14:paraId="3483AA74" w14:textId="4B76945C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947EB2" w:rsidRPr="00C64F96">
        <w:rPr>
          <w:rStyle w:val="normaltextrun"/>
          <w:rFonts w:asciiTheme="minorHAnsi" w:hAnsiTheme="minorHAnsi" w:cstheme="minorHAnsi"/>
          <w:sz w:val="22"/>
          <w:szCs w:val="22"/>
        </w:rPr>
        <w:t>$0.00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3A2EF956" w14:textId="0B8D8614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A653B3" w:rsidRPr="00C64F96">
        <w:rPr>
          <w:rStyle w:val="normaltextrun"/>
          <w:rFonts w:asciiTheme="minorHAnsi" w:hAnsiTheme="minorHAnsi" w:cstheme="minorBidi"/>
          <w:sz w:val="22"/>
          <w:szCs w:val="22"/>
        </w:rPr>
        <w:t>SORF does not fund general body meetings</w:t>
      </w:r>
      <w:r w:rsidR="00D07913" w:rsidRPr="00C64F96">
        <w:rPr>
          <w:rStyle w:val="normaltextrun"/>
          <w:rFonts w:asciiTheme="minorHAnsi" w:hAnsiTheme="minorHAnsi" w:cstheme="minorBidi"/>
          <w:sz w:val="22"/>
          <w:szCs w:val="22"/>
        </w:rPr>
        <w:t>. C</w:t>
      </w:r>
      <w:r w:rsidR="00A653B3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hris </w:t>
      </w:r>
      <w:r w:rsidR="00D07913" w:rsidRPr="00C64F96">
        <w:rPr>
          <w:rStyle w:val="normaltextrun"/>
          <w:rFonts w:asciiTheme="minorHAnsi" w:hAnsiTheme="minorHAnsi" w:cstheme="minorBidi"/>
          <w:sz w:val="22"/>
          <w:szCs w:val="22"/>
        </w:rPr>
        <w:t>G</w:t>
      </w:r>
      <w:r w:rsidR="00A653B3" w:rsidRPr="00C64F96">
        <w:rPr>
          <w:rStyle w:val="normaltextrun"/>
          <w:rFonts w:asciiTheme="minorHAnsi" w:hAnsiTheme="minorHAnsi" w:cstheme="minorBidi"/>
          <w:sz w:val="22"/>
          <w:szCs w:val="22"/>
        </w:rPr>
        <w:t>asche</w:t>
      </w:r>
      <w:r w:rsidR="00D07913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D07913" w:rsidRPr="00C64F96">
        <w:rPr>
          <w:rStyle w:val="normaltextrun"/>
          <w:rFonts w:asciiTheme="minorHAnsi" w:hAnsiTheme="minorHAnsi" w:cstheme="minorBidi"/>
          <w:sz w:val="22"/>
          <w:szCs w:val="22"/>
        </w:rPr>
        <w:t>. D</w:t>
      </w:r>
      <w:r w:rsidR="00A653B3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pankar </w:t>
      </w:r>
      <w:r w:rsidR="00D07913" w:rsidRPr="00C64F96">
        <w:rPr>
          <w:rStyle w:val="normaltextrun"/>
          <w:rFonts w:asciiTheme="minorHAnsi" w:hAnsiTheme="minorHAnsi" w:cstheme="minorBidi"/>
          <w:sz w:val="22"/>
          <w:szCs w:val="22"/>
        </w:rPr>
        <w:t>Y</w:t>
      </w:r>
      <w:r w:rsidR="00A653B3" w:rsidRPr="00C64F96">
        <w:rPr>
          <w:rStyle w:val="normaltextrun"/>
          <w:rFonts w:asciiTheme="minorHAnsi" w:hAnsiTheme="minorHAnsi" w:cstheme="minorBidi"/>
          <w:sz w:val="22"/>
          <w:szCs w:val="22"/>
        </w:rPr>
        <w:t>ettapu</w:t>
      </w:r>
      <w:r w:rsidR="00D07913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0-0-0.</w:t>
      </w:r>
    </w:p>
    <w:p w14:paraId="5476DF36" w14:textId="7C2DB497" w:rsidR="004832F9" w:rsidRPr="00C64F96" w:rsidRDefault="004832F9" w:rsidP="004832F9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169273- </w:t>
      </w:r>
      <w:r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K-Project</w:t>
      </w:r>
    </w:p>
    <w:p w14:paraId="6F5DEB3D" w14:textId="396DD089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14349F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Funding for costumes for dance performances and workshops </w:t>
      </w:r>
    </w:p>
    <w:p w14:paraId="01166E16" w14:textId="0FA76E8A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>: They're requesting $0? Supporting doc is an excel file</w:t>
      </w:r>
    </w:p>
    <w:p w14:paraId="5489FD42" w14:textId="535228BE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 Programs</w:t>
      </w:r>
    </w:p>
    <w:p w14:paraId="4CC5C0D1" w14:textId="4F26F0B3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$0.00</w:t>
      </w:r>
      <w:r w:rsidR="00C5559C" w:rsidRPr="00C64F96">
        <w:rPr>
          <w:rFonts w:asciiTheme="minorHAnsi" w:hAnsiTheme="minorHAnsi" w:cstheme="minorHAnsi"/>
          <w:sz w:val="22"/>
          <w:szCs w:val="22"/>
        </w:rPr>
        <w:t xml:space="preserve"> (this amount was on the application)</w:t>
      </w:r>
    </w:p>
    <w:p w14:paraId="5982F02F" w14:textId="4BFA0E3B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C5559C" w:rsidRPr="00C64F96">
        <w:rPr>
          <w:rStyle w:val="normaltextrun"/>
          <w:rFonts w:asciiTheme="minorHAnsi" w:hAnsiTheme="minorHAnsi" w:cstheme="minorHAnsi"/>
          <w:sz w:val="22"/>
          <w:szCs w:val="22"/>
        </w:rPr>
        <w:t>$0.00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0F45283F" w14:textId="4F5D5966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800126" w:rsidRPr="00C64F96">
        <w:rPr>
          <w:rStyle w:val="normaltextrun"/>
          <w:rFonts w:asciiTheme="minorHAnsi" w:hAnsiTheme="minorHAnsi" w:cstheme="minorBidi"/>
          <w:sz w:val="22"/>
          <w:szCs w:val="22"/>
        </w:rPr>
        <w:t>Poor supporting doc</w:t>
      </w:r>
      <w:r w:rsidR="008D31CC" w:rsidRPr="00C64F96">
        <w:rPr>
          <w:rStyle w:val="normaltextrun"/>
          <w:rFonts w:asciiTheme="minorHAnsi" w:hAnsiTheme="minorHAnsi" w:cstheme="minorBidi"/>
          <w:sz w:val="22"/>
          <w:szCs w:val="22"/>
        </w:rPr>
        <w:t>umentation</w:t>
      </w:r>
      <w:r w:rsidR="00800126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671FA2" w:rsidRPr="00C64F96">
        <w:rPr>
          <w:rStyle w:val="normaltextrun"/>
          <w:rFonts w:asciiTheme="minorHAnsi" w:hAnsiTheme="minorHAnsi" w:cstheme="minorBidi"/>
          <w:sz w:val="22"/>
          <w:szCs w:val="22"/>
        </w:rPr>
        <w:t>D</w:t>
      </w:r>
      <w:r w:rsidR="008D31CC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pankar </w:t>
      </w:r>
      <w:r w:rsidR="00671FA2" w:rsidRPr="00C64F96">
        <w:rPr>
          <w:rStyle w:val="normaltextrun"/>
          <w:rFonts w:asciiTheme="minorHAnsi" w:hAnsiTheme="minorHAnsi" w:cstheme="minorBidi"/>
          <w:sz w:val="22"/>
          <w:szCs w:val="22"/>
        </w:rPr>
        <w:t>Y</w:t>
      </w:r>
      <w:r w:rsidR="008D31CC" w:rsidRPr="00C64F96">
        <w:rPr>
          <w:rStyle w:val="normaltextrun"/>
          <w:rFonts w:asciiTheme="minorHAnsi" w:hAnsiTheme="minorHAnsi" w:cstheme="minorBidi"/>
          <w:sz w:val="22"/>
          <w:szCs w:val="22"/>
        </w:rPr>
        <w:t>ettapu</w:t>
      </w:r>
      <w:r w:rsidR="00671FA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</w:t>
      </w:r>
      <w:r w:rsidR="00D74933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D74933" w:rsidRPr="00C64F96">
        <w:rPr>
          <w:rStyle w:val="normaltextrun"/>
          <w:rFonts w:asciiTheme="minorHAnsi" w:hAnsiTheme="minorHAnsi" w:cstheme="minorBidi"/>
          <w:sz w:val="22"/>
          <w:szCs w:val="22"/>
        </w:rPr>
        <w:t>. J</w:t>
      </w:r>
      <w:r w:rsidR="008D31CC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mmy </w:t>
      </w:r>
      <w:r w:rsidR="00D74933" w:rsidRPr="00C64F96">
        <w:rPr>
          <w:rStyle w:val="normaltextrun"/>
          <w:rFonts w:asciiTheme="minorHAnsi" w:hAnsiTheme="minorHAnsi" w:cstheme="minorBidi"/>
          <w:sz w:val="22"/>
          <w:szCs w:val="22"/>
        </w:rPr>
        <w:t>E</w:t>
      </w:r>
      <w:r w:rsidR="008D31CC" w:rsidRPr="00C64F96">
        <w:rPr>
          <w:rStyle w:val="normaltextrun"/>
          <w:rFonts w:asciiTheme="minorHAnsi" w:hAnsiTheme="minorHAnsi" w:cstheme="minorBidi"/>
          <w:sz w:val="22"/>
          <w:szCs w:val="22"/>
        </w:rPr>
        <w:t>wers</w:t>
      </w:r>
      <w:r w:rsidR="00D74933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671FA2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209AE89B" w14:textId="75B939EC" w:rsidR="004832F9" w:rsidRPr="00C64F96" w:rsidRDefault="004832F9" w:rsidP="004832F9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169280- </w:t>
      </w:r>
      <w:r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Japanese Student Association at UIUC</w:t>
      </w:r>
    </w:p>
    <w:p w14:paraId="71DA3808" w14:textId="1D44FEA2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14349F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T shirts for RSO members </w:t>
      </w:r>
    </w:p>
    <w:p w14:paraId="5BA46DCF" w14:textId="51D3CC0D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>: Membership Apparel</w:t>
      </w:r>
    </w:p>
    <w:p w14:paraId="4E159569" w14:textId="24544FA8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 Programs</w:t>
      </w:r>
    </w:p>
    <w:p w14:paraId="2D11B69C" w14:textId="6EA655DB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$1,696.70</w:t>
      </w:r>
    </w:p>
    <w:p w14:paraId="1B9753DE" w14:textId="4E31274C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C5559C" w:rsidRPr="00C64F96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14:paraId="17793348" w14:textId="1F87C4BC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8D31CC" w:rsidRPr="00C64F96">
        <w:rPr>
          <w:rStyle w:val="normaltextrun"/>
          <w:rFonts w:asciiTheme="minorHAnsi" w:hAnsiTheme="minorHAnsi" w:cstheme="minorBidi"/>
          <w:sz w:val="22"/>
          <w:szCs w:val="22"/>
        </w:rPr>
        <w:t>SORF does not fund m</w:t>
      </w:r>
      <w:r w:rsidR="00671FA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embership </w:t>
      </w:r>
      <w:r w:rsidR="005F054D" w:rsidRPr="00C64F96">
        <w:rPr>
          <w:rStyle w:val="normaltextrun"/>
          <w:rFonts w:asciiTheme="minorHAnsi" w:hAnsiTheme="minorHAnsi" w:cstheme="minorBidi"/>
          <w:sz w:val="22"/>
          <w:szCs w:val="22"/>
        </w:rPr>
        <w:t>apparel</w:t>
      </w:r>
      <w:r w:rsidR="00671FA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C50B54" w:rsidRPr="00C64F96">
        <w:rPr>
          <w:rStyle w:val="normaltextrun"/>
          <w:rFonts w:asciiTheme="minorHAnsi" w:hAnsiTheme="minorHAnsi" w:cstheme="minorBidi"/>
          <w:sz w:val="22"/>
          <w:szCs w:val="22"/>
        </w:rPr>
        <w:t>J</w:t>
      </w:r>
      <w:r w:rsidR="008D31CC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mmy </w:t>
      </w:r>
      <w:r w:rsidR="00C50B54" w:rsidRPr="00C64F96">
        <w:rPr>
          <w:rStyle w:val="normaltextrun"/>
          <w:rFonts w:asciiTheme="minorHAnsi" w:hAnsiTheme="minorHAnsi" w:cstheme="minorBidi"/>
          <w:sz w:val="22"/>
          <w:szCs w:val="22"/>
        </w:rPr>
        <w:t>E</w:t>
      </w:r>
      <w:r w:rsidR="008D31CC" w:rsidRPr="00C64F96">
        <w:rPr>
          <w:rStyle w:val="normaltextrun"/>
          <w:rFonts w:asciiTheme="minorHAnsi" w:hAnsiTheme="minorHAnsi" w:cstheme="minorBidi"/>
          <w:sz w:val="22"/>
          <w:szCs w:val="22"/>
        </w:rPr>
        <w:t>wers</w:t>
      </w:r>
      <w:r w:rsidR="00C50B5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C50B54" w:rsidRPr="00C64F96">
        <w:rPr>
          <w:rStyle w:val="normaltextrun"/>
          <w:rFonts w:asciiTheme="minorHAnsi" w:hAnsiTheme="minorHAnsi" w:cstheme="minorBidi"/>
          <w:sz w:val="22"/>
          <w:szCs w:val="22"/>
        </w:rPr>
        <w:t>. C</w:t>
      </w:r>
      <w:r w:rsidR="00CF7348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hris </w:t>
      </w:r>
      <w:r w:rsidR="00C50B54" w:rsidRPr="00C64F96">
        <w:rPr>
          <w:rStyle w:val="normaltextrun"/>
          <w:rFonts w:asciiTheme="minorHAnsi" w:hAnsiTheme="minorHAnsi" w:cstheme="minorBidi"/>
          <w:sz w:val="22"/>
          <w:szCs w:val="22"/>
        </w:rPr>
        <w:t>G</w:t>
      </w:r>
      <w:r w:rsidR="00CF7348" w:rsidRPr="00C64F96">
        <w:rPr>
          <w:rStyle w:val="normaltextrun"/>
          <w:rFonts w:asciiTheme="minorHAnsi" w:hAnsiTheme="minorHAnsi" w:cstheme="minorBidi"/>
          <w:sz w:val="22"/>
          <w:szCs w:val="22"/>
        </w:rPr>
        <w:t>asche</w:t>
      </w:r>
      <w:r w:rsidR="00C50B5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5F054D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475363F6" w14:textId="4B670140" w:rsidR="006072A6" w:rsidRPr="00C64F96" w:rsidRDefault="006072A6" w:rsidP="006072A6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169270- </w:t>
      </w:r>
      <w:r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Kappa Alpha Pi</w:t>
      </w:r>
    </w:p>
    <w:p w14:paraId="652E9FA1" w14:textId="7C88C37F" w:rsidR="006072A6" w:rsidRPr="00C64F96" w:rsidRDefault="006072A6" w:rsidP="006072A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14349F" w:rsidRPr="00C64F96">
        <w:rPr>
          <w:rStyle w:val="normaltextrun"/>
          <w:rFonts w:asciiTheme="minorHAnsi" w:hAnsiTheme="minorHAnsi" w:cstheme="minorHAnsi"/>
          <w:sz w:val="22"/>
          <w:szCs w:val="22"/>
        </w:rPr>
        <w:t>Space rental, food, and thank you cards for annual conference hosted by RSO</w:t>
      </w:r>
      <w:r w:rsidR="00EA649E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for its members </w:t>
      </w:r>
    </w:p>
    <w:p w14:paraId="48AEE21E" w14:textId="4F4B75CB" w:rsidR="006072A6" w:rsidRPr="00C64F96" w:rsidRDefault="006072A6" w:rsidP="006072A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>: Fund 75%. Not marked as open to all</w:t>
      </w:r>
    </w:p>
    <w:p w14:paraId="782571AF" w14:textId="1E840026" w:rsidR="006072A6" w:rsidRPr="00C64F96" w:rsidRDefault="006072A6" w:rsidP="006072A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 Programs</w:t>
      </w:r>
    </w:p>
    <w:p w14:paraId="4F875024" w14:textId="150830B0" w:rsidR="006072A6" w:rsidRPr="00C64F96" w:rsidRDefault="006072A6" w:rsidP="006072A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$2,041.84</w:t>
      </w:r>
    </w:p>
    <w:p w14:paraId="151A61CD" w14:textId="71D35E9B" w:rsidR="006072A6" w:rsidRPr="00C64F96" w:rsidRDefault="006072A6" w:rsidP="006072A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="00C5559C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$0.00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3026BE74" w14:textId="4B3B775E" w:rsidR="006072A6" w:rsidRPr="00C64F96" w:rsidRDefault="006072A6" w:rsidP="006072A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lastRenderedPageBreak/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9C708B" w:rsidRPr="00C64F96">
        <w:rPr>
          <w:rStyle w:val="normaltextrun"/>
          <w:rFonts w:asciiTheme="minorHAnsi" w:hAnsiTheme="minorHAnsi" w:cstheme="minorBidi"/>
          <w:sz w:val="22"/>
          <w:szCs w:val="22"/>
        </w:rPr>
        <w:t>Out of funding period. D</w:t>
      </w:r>
      <w:r w:rsidR="00CF7348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pankar </w:t>
      </w:r>
      <w:r w:rsidR="009C708B" w:rsidRPr="00C64F96">
        <w:rPr>
          <w:rStyle w:val="normaltextrun"/>
          <w:rFonts w:asciiTheme="minorHAnsi" w:hAnsiTheme="minorHAnsi" w:cstheme="minorBidi"/>
          <w:sz w:val="22"/>
          <w:szCs w:val="22"/>
        </w:rPr>
        <w:t>Y</w:t>
      </w:r>
      <w:r w:rsidR="00CF7348" w:rsidRPr="00C64F96">
        <w:rPr>
          <w:rStyle w:val="normaltextrun"/>
          <w:rFonts w:asciiTheme="minorHAnsi" w:hAnsiTheme="minorHAnsi" w:cstheme="minorBidi"/>
          <w:sz w:val="22"/>
          <w:szCs w:val="22"/>
        </w:rPr>
        <w:t>ettapu</w:t>
      </w:r>
      <w:r w:rsidR="009C708B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9C708B" w:rsidRPr="00C64F96">
        <w:rPr>
          <w:rStyle w:val="normaltextrun"/>
          <w:rFonts w:asciiTheme="minorHAnsi" w:hAnsiTheme="minorHAnsi" w:cstheme="minorBidi"/>
          <w:sz w:val="22"/>
          <w:szCs w:val="22"/>
        </w:rPr>
        <w:t>. C</w:t>
      </w:r>
      <w:r w:rsidR="00CF7348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hris </w:t>
      </w:r>
      <w:r w:rsidR="009C708B" w:rsidRPr="00C64F96">
        <w:rPr>
          <w:rStyle w:val="normaltextrun"/>
          <w:rFonts w:asciiTheme="minorHAnsi" w:hAnsiTheme="minorHAnsi" w:cstheme="minorBidi"/>
          <w:sz w:val="22"/>
          <w:szCs w:val="22"/>
        </w:rPr>
        <w:t>G</w:t>
      </w:r>
      <w:r w:rsidR="00CF7348" w:rsidRPr="00C64F96">
        <w:rPr>
          <w:rStyle w:val="normaltextrun"/>
          <w:rFonts w:asciiTheme="minorHAnsi" w:hAnsiTheme="minorHAnsi" w:cstheme="minorBidi"/>
          <w:sz w:val="22"/>
          <w:szCs w:val="22"/>
        </w:rPr>
        <w:t>asche</w:t>
      </w:r>
      <w:r w:rsidR="009C708B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0-0-0.</w:t>
      </w:r>
    </w:p>
    <w:p w14:paraId="76A15699" w14:textId="111D8933" w:rsidR="005F653F" w:rsidRPr="00C64F96" w:rsidRDefault="005F653F" w:rsidP="005F653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="00F76BD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169269- </w:t>
      </w:r>
      <w:r w:rsidR="00F76BD9" w:rsidRPr="00C64F96">
        <w:rPr>
          <w:rStyle w:val="normaltextrun"/>
          <w:rFonts w:asciiTheme="minorHAnsi" w:hAnsiTheme="minorHAnsi" w:cstheme="minorBidi"/>
          <w:b/>
          <w:sz w:val="22"/>
          <w:szCs w:val="22"/>
        </w:rPr>
        <w:t>Best Buddies International</w:t>
      </w:r>
    </w:p>
    <w:p w14:paraId="2684250B" w14:textId="547B1636" w:rsidR="005F653F" w:rsidRPr="00C64F96" w:rsidRDefault="7590A34A" w:rsidP="109DE60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="4F8BB05B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Best Buddies November Bowling: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14ACBD4B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llini Union Rec Room rental for RSO to bowl in the union </w:t>
      </w:r>
    </w:p>
    <w:p w14:paraId="368DDB68" w14:textId="55FB73C8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F76BD9" w:rsidRPr="00C64F96">
        <w:rPr>
          <w:rFonts w:asciiTheme="minorHAnsi" w:hAnsiTheme="minorHAnsi" w:cstheme="minorHAnsi"/>
          <w:sz w:val="22"/>
          <w:szCs w:val="22"/>
        </w:rPr>
        <w:t>Fund 75%. Not marked as open to all. Supporting doc is screenshot from Union</w:t>
      </w:r>
    </w:p>
    <w:p w14:paraId="7B26F866" w14:textId="0F7BCE9F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F76BD9" w:rsidRPr="00C64F96">
        <w:rPr>
          <w:rStyle w:val="normaltextrun"/>
          <w:rFonts w:asciiTheme="minorHAnsi" w:hAnsiTheme="minorHAnsi" w:cstheme="minorBidi"/>
          <w:sz w:val="22"/>
          <w:szCs w:val="22"/>
        </w:rPr>
        <w:t>Programs</w:t>
      </w:r>
    </w:p>
    <w:p w14:paraId="2114562B" w14:textId="2683DA71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F76BD9" w:rsidRPr="00C64F96">
        <w:rPr>
          <w:rFonts w:asciiTheme="minorHAnsi" w:hAnsiTheme="minorHAnsi" w:cstheme="minorHAnsi"/>
          <w:sz w:val="22"/>
          <w:szCs w:val="22"/>
        </w:rPr>
        <w:t>$495.00</w:t>
      </w:r>
    </w:p>
    <w:p w14:paraId="243A85DE" w14:textId="4D467627" w:rsidR="005F653F" w:rsidRPr="00C64F96" w:rsidRDefault="005F653F" w:rsidP="2F7CBA7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="40B058D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$371.25</w:t>
      </w:r>
    </w:p>
    <w:p w14:paraId="742E4BBE" w14:textId="62E5546D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8F3572" w:rsidRPr="00C64F96">
        <w:rPr>
          <w:rStyle w:val="normaltextrun"/>
          <w:rFonts w:asciiTheme="minorHAnsi" w:hAnsiTheme="minorHAnsi" w:cstheme="minorBidi"/>
          <w:sz w:val="22"/>
          <w:szCs w:val="22"/>
        </w:rPr>
        <w:t>Not marked as open and accessible</w:t>
      </w:r>
      <w:r w:rsidR="00DA017E" w:rsidRPr="00C64F96">
        <w:rPr>
          <w:rStyle w:val="normaltextrun"/>
          <w:rFonts w:asciiTheme="minorHAnsi" w:hAnsiTheme="minorHAnsi" w:cstheme="minorBidi"/>
          <w:sz w:val="22"/>
          <w:szCs w:val="22"/>
        </w:rPr>
        <w:t>. D</w:t>
      </w:r>
      <w:r w:rsidR="00CF7348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pankar </w:t>
      </w:r>
      <w:r w:rsidR="00DA017E" w:rsidRPr="00C64F96">
        <w:rPr>
          <w:rStyle w:val="normaltextrun"/>
          <w:rFonts w:asciiTheme="minorHAnsi" w:hAnsiTheme="minorHAnsi" w:cstheme="minorBidi"/>
          <w:sz w:val="22"/>
          <w:szCs w:val="22"/>
        </w:rPr>
        <w:t>Y</w:t>
      </w:r>
      <w:r w:rsidR="00CF7348" w:rsidRPr="00C64F96">
        <w:rPr>
          <w:rStyle w:val="normaltextrun"/>
          <w:rFonts w:asciiTheme="minorHAnsi" w:hAnsiTheme="minorHAnsi" w:cstheme="minorBidi"/>
          <w:sz w:val="22"/>
          <w:szCs w:val="22"/>
        </w:rPr>
        <w:t>ettapu</w:t>
      </w:r>
      <w:r w:rsidR="00DA017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CF7348" w:rsidRPr="00C64F96">
        <w:rPr>
          <w:rStyle w:val="normaltextrun"/>
          <w:rFonts w:asciiTheme="minorHAnsi" w:hAnsiTheme="minorHAnsi" w:cstheme="minorBidi"/>
          <w:sz w:val="22"/>
          <w:szCs w:val="22"/>
        </w:rPr>
        <w:t>fund at 75%</w:t>
      </w:r>
      <w:r w:rsidR="00DA017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982C53" w:rsidRPr="00C64F96">
        <w:rPr>
          <w:rStyle w:val="normaltextrun"/>
          <w:rFonts w:asciiTheme="minorHAnsi" w:hAnsiTheme="minorHAnsi" w:cstheme="minorBidi"/>
          <w:sz w:val="22"/>
          <w:szCs w:val="22"/>
        </w:rPr>
        <w:t>M</w:t>
      </w:r>
      <w:r w:rsidR="00CF7348" w:rsidRPr="00C64F96">
        <w:rPr>
          <w:rStyle w:val="normaltextrun"/>
          <w:rFonts w:asciiTheme="minorHAnsi" w:hAnsiTheme="minorHAnsi" w:cstheme="minorBidi"/>
          <w:sz w:val="22"/>
          <w:szCs w:val="22"/>
        </w:rPr>
        <w:t>yles Washington</w:t>
      </w:r>
      <w:r w:rsidR="00982C53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6A50B3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6E5D0489" w14:textId="7BB7769D" w:rsidR="006072A6" w:rsidRPr="00C64F96" w:rsidRDefault="006072A6" w:rsidP="006072A6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bookmarkStart w:id="3" w:name="_Hlk118038673"/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166880- </w:t>
      </w:r>
      <w:r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Chinese Language and International Development Society</w:t>
      </w:r>
    </w:p>
    <w:p w14:paraId="0183FD79" w14:textId="094788D3" w:rsidR="006072A6" w:rsidRPr="00C64F96" w:rsidRDefault="006072A6" w:rsidP="006072A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EA649E" w:rsidRPr="00C64F96">
        <w:rPr>
          <w:rStyle w:val="normaltextrun"/>
          <w:rFonts w:asciiTheme="minorHAnsi" w:hAnsiTheme="minorHAnsi" w:cstheme="minorHAnsi"/>
          <w:sz w:val="22"/>
          <w:szCs w:val="22"/>
        </w:rPr>
        <w:t>Brushes, ink, paper, and other consumable supplies for calligraphy workshop</w:t>
      </w:r>
    </w:p>
    <w:p w14:paraId="3F9FCE9E" w14:textId="38098222" w:rsidR="006072A6" w:rsidRPr="00C64F96" w:rsidRDefault="006072A6" w:rsidP="006072A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>: Amazon prices are a bit off in supporting docs</w:t>
      </w:r>
    </w:p>
    <w:p w14:paraId="70C65E0F" w14:textId="59ADF957" w:rsidR="006072A6" w:rsidRPr="00C64F96" w:rsidRDefault="006072A6" w:rsidP="006072A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 Programs</w:t>
      </w:r>
    </w:p>
    <w:p w14:paraId="051368E1" w14:textId="0AD98A15" w:rsidR="006072A6" w:rsidRPr="00C64F96" w:rsidRDefault="006072A6" w:rsidP="006072A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$373.77</w:t>
      </w:r>
    </w:p>
    <w:p w14:paraId="54AB23ED" w14:textId="633A330A" w:rsidR="006072A6" w:rsidRPr="00C64F96" w:rsidRDefault="006072A6" w:rsidP="006072A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C5559C" w:rsidRPr="00C64F96">
        <w:rPr>
          <w:rStyle w:val="normaltextrun"/>
          <w:rFonts w:asciiTheme="minorHAnsi" w:hAnsiTheme="minorHAnsi" w:cstheme="minorHAnsi"/>
          <w:sz w:val="22"/>
          <w:szCs w:val="22"/>
        </w:rPr>
        <w:t>$0.00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448E3109" w14:textId="435F3EC5" w:rsidR="006072A6" w:rsidRPr="00C64F96" w:rsidRDefault="006072A6" w:rsidP="006072A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proofErr w:type="gramStart"/>
      <w:r w:rsidR="00097639" w:rsidRPr="00C64F96">
        <w:rPr>
          <w:rStyle w:val="normaltextrun"/>
          <w:rFonts w:asciiTheme="minorHAnsi" w:hAnsiTheme="minorHAnsi" w:cstheme="minorBidi"/>
          <w:sz w:val="22"/>
          <w:szCs w:val="22"/>
        </w:rPr>
        <w:t>Large</w:t>
      </w:r>
      <w:proofErr w:type="gramEnd"/>
      <w:r w:rsidR="0009763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fund balance</w:t>
      </w:r>
      <w:r w:rsidR="00272D3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and</w:t>
      </w:r>
      <w:r w:rsidR="0009763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0092642F" w:rsidRPr="00C64F96">
        <w:rPr>
          <w:rStyle w:val="normaltextrun"/>
          <w:rFonts w:asciiTheme="minorHAnsi" w:hAnsiTheme="minorHAnsi" w:cstheme="minorBidi"/>
          <w:sz w:val="22"/>
          <w:szCs w:val="22"/>
        </w:rPr>
        <w:t>giveaway. D</w:t>
      </w:r>
      <w:r w:rsidR="00272D3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pankar </w:t>
      </w:r>
      <w:r w:rsidR="0092642F" w:rsidRPr="00C64F96">
        <w:rPr>
          <w:rStyle w:val="normaltextrun"/>
          <w:rFonts w:asciiTheme="minorHAnsi" w:hAnsiTheme="minorHAnsi" w:cstheme="minorBidi"/>
          <w:sz w:val="22"/>
          <w:szCs w:val="22"/>
        </w:rPr>
        <w:t>Y</w:t>
      </w:r>
      <w:r w:rsidR="00272D3E" w:rsidRPr="00C64F96">
        <w:rPr>
          <w:rStyle w:val="normaltextrun"/>
          <w:rFonts w:asciiTheme="minorHAnsi" w:hAnsiTheme="minorHAnsi" w:cstheme="minorBidi"/>
          <w:sz w:val="22"/>
          <w:szCs w:val="22"/>
        </w:rPr>
        <w:t>ettapu</w:t>
      </w:r>
      <w:r w:rsidR="0092642F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92642F" w:rsidRPr="00C64F96">
        <w:rPr>
          <w:rStyle w:val="normaltextrun"/>
          <w:rFonts w:asciiTheme="minorHAnsi" w:hAnsiTheme="minorHAnsi" w:cstheme="minorBidi"/>
          <w:sz w:val="22"/>
          <w:szCs w:val="22"/>
        </w:rPr>
        <w:t>. C</w:t>
      </w:r>
      <w:r w:rsidR="00272D3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hris </w:t>
      </w:r>
      <w:r w:rsidR="0092642F" w:rsidRPr="00C64F96">
        <w:rPr>
          <w:rStyle w:val="normaltextrun"/>
          <w:rFonts w:asciiTheme="minorHAnsi" w:hAnsiTheme="minorHAnsi" w:cstheme="minorBidi"/>
          <w:sz w:val="22"/>
          <w:szCs w:val="22"/>
        </w:rPr>
        <w:t>G</w:t>
      </w:r>
      <w:r w:rsidR="00272D3E" w:rsidRPr="00C64F96">
        <w:rPr>
          <w:rStyle w:val="normaltextrun"/>
          <w:rFonts w:asciiTheme="minorHAnsi" w:hAnsiTheme="minorHAnsi" w:cstheme="minorBidi"/>
          <w:sz w:val="22"/>
          <w:szCs w:val="22"/>
        </w:rPr>
        <w:t>asche</w:t>
      </w:r>
      <w:r w:rsidR="0092642F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</w:t>
      </w:r>
      <w:r w:rsidR="00DB227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Vote of </w:t>
      </w:r>
      <w:r w:rsidR="006225BF" w:rsidRPr="00C64F96">
        <w:rPr>
          <w:rStyle w:val="normaltextrun"/>
          <w:rFonts w:asciiTheme="minorHAnsi" w:hAnsiTheme="minorHAnsi" w:cstheme="minorBidi"/>
          <w:sz w:val="22"/>
          <w:szCs w:val="22"/>
        </w:rPr>
        <w:t>8-</w:t>
      </w:r>
      <w:r w:rsidR="0019460F" w:rsidRPr="00C64F96">
        <w:rPr>
          <w:rStyle w:val="normaltextrun"/>
          <w:rFonts w:asciiTheme="minorHAnsi" w:hAnsiTheme="minorHAnsi" w:cstheme="minorBidi"/>
          <w:sz w:val="22"/>
          <w:szCs w:val="22"/>
        </w:rPr>
        <w:t>2-0.</w:t>
      </w:r>
    </w:p>
    <w:p w14:paraId="5A26B4CB" w14:textId="168C6B41" w:rsidR="006072A6" w:rsidRPr="00C64F96" w:rsidRDefault="006072A6" w:rsidP="006072A6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bookmarkStart w:id="4" w:name="_Hlk118038712"/>
      <w:bookmarkEnd w:id="3"/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169215- </w:t>
      </w:r>
      <w:r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Bangladeshi Students Association</w:t>
      </w:r>
    </w:p>
    <w:p w14:paraId="19F2C7C9" w14:textId="27E50790" w:rsidR="006072A6" w:rsidRPr="00C64F96" w:rsidRDefault="006072A6" w:rsidP="006072A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EA649E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Food for Trivia Night </w:t>
      </w:r>
    </w:p>
    <w:p w14:paraId="11E71D0D" w14:textId="780FA848" w:rsidR="006072A6" w:rsidRPr="00C64F96" w:rsidRDefault="006072A6" w:rsidP="006072A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>: Supporting doc is not good</w:t>
      </w:r>
    </w:p>
    <w:p w14:paraId="6A522395" w14:textId="77777777" w:rsidR="006072A6" w:rsidRPr="00C64F96" w:rsidRDefault="006072A6" w:rsidP="006072A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 Programs</w:t>
      </w:r>
    </w:p>
    <w:p w14:paraId="6C2BFD3E" w14:textId="61B643CF" w:rsidR="006072A6" w:rsidRPr="00C64F96" w:rsidRDefault="006072A6" w:rsidP="006072A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$600.00</w:t>
      </w:r>
    </w:p>
    <w:p w14:paraId="6E9F25DD" w14:textId="606D2B8D" w:rsidR="006072A6" w:rsidRPr="00C64F96" w:rsidRDefault="006072A6" w:rsidP="006072A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="00C5559C" w:rsidRPr="00C64F96">
        <w:rPr>
          <w:rStyle w:val="eop"/>
          <w:rFonts w:asciiTheme="minorHAnsi" w:hAnsiTheme="minorHAnsi" w:cstheme="minorHAnsi"/>
          <w:sz w:val="22"/>
          <w:szCs w:val="22"/>
        </w:rPr>
        <w:t>$600.00</w:t>
      </w:r>
    </w:p>
    <w:p w14:paraId="42EDB5F5" w14:textId="1C68F867" w:rsidR="006072A6" w:rsidRPr="00C64F96" w:rsidRDefault="006072A6" w:rsidP="007F6F6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C66109" w:rsidRPr="00C64F96">
        <w:rPr>
          <w:rStyle w:val="normaltextrun"/>
          <w:rFonts w:asciiTheme="minorHAnsi" w:hAnsiTheme="minorHAnsi" w:cstheme="minorHAnsi"/>
          <w:sz w:val="22"/>
          <w:szCs w:val="22"/>
        </w:rPr>
        <w:t>A</w:t>
      </w:r>
      <w:r w:rsidR="007F6F67" w:rsidRPr="00C64F96">
        <w:rPr>
          <w:rStyle w:val="normaltextrun"/>
          <w:rFonts w:asciiTheme="minorHAnsi" w:hAnsiTheme="minorHAnsi" w:cstheme="minorHAnsi"/>
          <w:sz w:val="22"/>
          <w:szCs w:val="22"/>
        </w:rPr>
        <w:t>lfonso Munaco</w:t>
      </w:r>
      <w:r w:rsidR="00C66109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="007F6F67" w:rsidRPr="00C64F96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="00C66109" w:rsidRPr="00C64F96">
        <w:rPr>
          <w:rStyle w:val="normaltextrun"/>
          <w:rFonts w:asciiTheme="minorHAnsi" w:hAnsiTheme="minorHAnsi" w:cstheme="minorHAnsi"/>
          <w:sz w:val="22"/>
          <w:szCs w:val="22"/>
        </w:rPr>
        <w:t>. B</w:t>
      </w:r>
      <w:r w:rsidR="007F6F67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rian </w:t>
      </w:r>
      <w:r w:rsidR="00C66109" w:rsidRPr="00C64F96">
        <w:rPr>
          <w:rStyle w:val="normaltextrun"/>
          <w:rFonts w:asciiTheme="minorHAnsi" w:hAnsiTheme="minorHAnsi" w:cstheme="minorHAnsi"/>
          <w:sz w:val="22"/>
          <w:szCs w:val="22"/>
        </w:rPr>
        <w:t>F</w:t>
      </w:r>
      <w:r w:rsidR="007F6F67" w:rsidRPr="00C64F96">
        <w:rPr>
          <w:rStyle w:val="normaltextrun"/>
          <w:rFonts w:asciiTheme="minorHAnsi" w:hAnsiTheme="minorHAnsi" w:cstheme="minorHAnsi"/>
          <w:sz w:val="22"/>
          <w:szCs w:val="22"/>
        </w:rPr>
        <w:t>arber</w:t>
      </w:r>
      <w:r w:rsidR="00C66109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</w:t>
      </w:r>
      <w:r w:rsidR="008F09E6" w:rsidRPr="00C64F96">
        <w:rPr>
          <w:rStyle w:val="normaltextrun"/>
          <w:rFonts w:asciiTheme="minorHAnsi" w:hAnsiTheme="minorHAnsi" w:cstheme="minorHAnsi"/>
          <w:sz w:val="22"/>
          <w:szCs w:val="22"/>
        </w:rPr>
        <w:t>8-1-1.</w:t>
      </w:r>
    </w:p>
    <w:p w14:paraId="35F1DB13" w14:textId="107D74CA" w:rsidR="006072A6" w:rsidRPr="00C64F96" w:rsidRDefault="006072A6" w:rsidP="006072A6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bookmarkStart w:id="5" w:name="_Hlk118038787"/>
      <w:bookmarkEnd w:id="4"/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169279- </w:t>
      </w:r>
      <w:r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Palestine Children's Relief Fund</w:t>
      </w:r>
    </w:p>
    <w:p w14:paraId="1A6E27F8" w14:textId="572A6B13" w:rsidR="006072A6" w:rsidRPr="00C64F96" w:rsidRDefault="006072A6" w:rsidP="006072A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EA649E" w:rsidRPr="00C64F96">
        <w:rPr>
          <w:rStyle w:val="normaltextrun"/>
          <w:rFonts w:asciiTheme="minorHAnsi" w:hAnsiTheme="minorHAnsi" w:cstheme="minorHAnsi"/>
          <w:sz w:val="22"/>
          <w:szCs w:val="22"/>
        </w:rPr>
        <w:t>Basketball arcade machine, food, space rental, DJ, artists, and games for Pediatric Fundraiser Gala</w:t>
      </w:r>
    </w:p>
    <w:p w14:paraId="0F001430" w14:textId="428EBF75" w:rsidR="006072A6" w:rsidRPr="00C64F96" w:rsidRDefault="006072A6" w:rsidP="006072A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0B403B" w:rsidRPr="00C64F96">
        <w:rPr>
          <w:rFonts w:asciiTheme="minorHAnsi" w:hAnsiTheme="minorHAnsi" w:cstheme="minorHAnsi"/>
          <w:sz w:val="22"/>
          <w:szCs w:val="22"/>
        </w:rPr>
        <w:t>Defund Basketball, connect 4, and ping pong</w:t>
      </w:r>
    </w:p>
    <w:p w14:paraId="111326AB" w14:textId="0434583D" w:rsidR="006072A6" w:rsidRPr="00C64F96" w:rsidRDefault="006072A6" w:rsidP="006072A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 Projects</w:t>
      </w:r>
    </w:p>
    <w:p w14:paraId="26BF2E90" w14:textId="5CD2A691" w:rsidR="006072A6" w:rsidRPr="00C64F96" w:rsidRDefault="006072A6" w:rsidP="006072A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0B403B" w:rsidRPr="00C64F96">
        <w:rPr>
          <w:rFonts w:asciiTheme="minorHAnsi" w:hAnsiTheme="minorHAnsi" w:cstheme="minorHAnsi"/>
          <w:sz w:val="22"/>
          <w:szCs w:val="22"/>
        </w:rPr>
        <w:t>$987.80</w:t>
      </w:r>
    </w:p>
    <w:p w14:paraId="0F6A05E2" w14:textId="2F3CA6C4" w:rsidR="006072A6" w:rsidRPr="00C64F96" w:rsidRDefault="006072A6" w:rsidP="006072A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C5559C" w:rsidRPr="00C64F96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14:paraId="71707216" w14:textId="37F7DB71" w:rsidR="006072A6" w:rsidRPr="00C64F96" w:rsidRDefault="006072A6" w:rsidP="006072A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8C7649" w:rsidRPr="00C64F96">
        <w:rPr>
          <w:rStyle w:val="normaltextrun"/>
          <w:rFonts w:asciiTheme="minorHAnsi" w:hAnsiTheme="minorHAnsi" w:cstheme="minorBidi"/>
          <w:sz w:val="22"/>
          <w:szCs w:val="22"/>
        </w:rPr>
        <w:t>Should be programs</w:t>
      </w:r>
      <w:r w:rsidR="007F6F6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application</w:t>
      </w:r>
      <w:r w:rsidR="008C7649" w:rsidRPr="00C64F96">
        <w:rPr>
          <w:rStyle w:val="normaltextrun"/>
          <w:rFonts w:asciiTheme="minorHAnsi" w:hAnsiTheme="minorHAnsi" w:cstheme="minorBidi"/>
          <w:sz w:val="22"/>
          <w:szCs w:val="22"/>
        </w:rPr>
        <w:t>. C</w:t>
      </w:r>
      <w:r w:rsidR="007F6F6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hris </w:t>
      </w:r>
      <w:r w:rsidR="008C7649" w:rsidRPr="00C64F96">
        <w:rPr>
          <w:rStyle w:val="normaltextrun"/>
          <w:rFonts w:asciiTheme="minorHAnsi" w:hAnsiTheme="minorHAnsi" w:cstheme="minorBidi"/>
          <w:sz w:val="22"/>
          <w:szCs w:val="22"/>
        </w:rPr>
        <w:t>G</w:t>
      </w:r>
      <w:r w:rsidR="007F6F67" w:rsidRPr="00C64F96">
        <w:rPr>
          <w:rStyle w:val="normaltextrun"/>
          <w:rFonts w:asciiTheme="minorHAnsi" w:hAnsiTheme="minorHAnsi" w:cstheme="minorBidi"/>
          <w:sz w:val="22"/>
          <w:szCs w:val="22"/>
        </w:rPr>
        <w:t>asche</w:t>
      </w:r>
      <w:r w:rsidR="008C764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8C7649" w:rsidRPr="00C64F96">
        <w:rPr>
          <w:rStyle w:val="normaltextrun"/>
          <w:rFonts w:asciiTheme="minorHAnsi" w:hAnsiTheme="minorHAnsi" w:cstheme="minorBidi"/>
          <w:sz w:val="22"/>
          <w:szCs w:val="22"/>
        </w:rPr>
        <w:t>. J</w:t>
      </w:r>
      <w:r w:rsidR="007F6F6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mmy </w:t>
      </w:r>
      <w:r w:rsidR="008C7649" w:rsidRPr="00C64F96">
        <w:rPr>
          <w:rStyle w:val="normaltextrun"/>
          <w:rFonts w:asciiTheme="minorHAnsi" w:hAnsiTheme="minorHAnsi" w:cstheme="minorBidi"/>
          <w:sz w:val="22"/>
          <w:szCs w:val="22"/>
        </w:rPr>
        <w:t>E</w:t>
      </w:r>
      <w:r w:rsidR="007F6F67" w:rsidRPr="00C64F96">
        <w:rPr>
          <w:rStyle w:val="normaltextrun"/>
          <w:rFonts w:asciiTheme="minorHAnsi" w:hAnsiTheme="minorHAnsi" w:cstheme="minorBidi"/>
          <w:sz w:val="22"/>
          <w:szCs w:val="22"/>
        </w:rPr>
        <w:t>wers</w:t>
      </w:r>
      <w:r w:rsidR="008C764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</w:t>
      </w:r>
      <w:r w:rsidR="00BC6415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Vote of </w:t>
      </w:r>
      <w:r w:rsidR="00B90A96" w:rsidRPr="00C64F96">
        <w:rPr>
          <w:rStyle w:val="normaltextrun"/>
          <w:rFonts w:asciiTheme="minorHAnsi" w:hAnsiTheme="minorHAnsi" w:cstheme="minorBidi"/>
          <w:sz w:val="22"/>
          <w:szCs w:val="22"/>
        </w:rPr>
        <w:t>8-1-1.</w:t>
      </w:r>
    </w:p>
    <w:bookmarkEnd w:id="5"/>
    <w:p w14:paraId="5846D14A" w14:textId="5AD3DA04" w:rsidR="000B403B" w:rsidRPr="00C64F96" w:rsidRDefault="000B403B" w:rsidP="000B403B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167977- </w:t>
      </w:r>
      <w:r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Education and Training for Health</w:t>
      </w:r>
    </w:p>
    <w:p w14:paraId="2FD7E045" w14:textId="7DAF2288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EA649E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Food, containers and utensils, and flyers for cooking activities with school children </w:t>
      </w:r>
    </w:p>
    <w:p w14:paraId="07C38F7C" w14:textId="6989DAE8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>: Should be programs app and be 50% funded because its off campus. First spreadsheet provided doesn't see legitimate</w:t>
      </w:r>
    </w:p>
    <w:p w14:paraId="74644868" w14:textId="77777777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 Projects</w:t>
      </w:r>
    </w:p>
    <w:p w14:paraId="463ABF1C" w14:textId="573B7792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$1,556.00</w:t>
      </w:r>
    </w:p>
    <w:p w14:paraId="56C25C6D" w14:textId="516A9613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="00BF0935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$0.00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7960B7D5" w14:textId="3AAA49A7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A25B8F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Should be </w:t>
      </w:r>
      <w:r w:rsidR="00C07EC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a </w:t>
      </w:r>
      <w:r w:rsidR="006339B1" w:rsidRPr="00C64F96">
        <w:rPr>
          <w:rStyle w:val="normaltextrun"/>
          <w:rFonts w:asciiTheme="minorHAnsi" w:hAnsiTheme="minorHAnsi" w:cstheme="minorBidi"/>
          <w:sz w:val="22"/>
          <w:szCs w:val="22"/>
        </w:rPr>
        <w:t>services</w:t>
      </w:r>
      <w:r w:rsidR="0009192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application</w:t>
      </w:r>
      <w:r w:rsidR="00A25B8F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C07EC2" w:rsidRPr="00C64F96">
        <w:rPr>
          <w:rStyle w:val="normaltextrun"/>
          <w:rFonts w:asciiTheme="minorHAnsi" w:hAnsiTheme="minorHAnsi" w:cstheme="minorBidi"/>
          <w:sz w:val="22"/>
          <w:szCs w:val="22"/>
        </w:rPr>
        <w:t>D</w:t>
      </w:r>
      <w:r w:rsidR="0009192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pankar </w:t>
      </w:r>
      <w:r w:rsidR="00C07EC2" w:rsidRPr="00C64F96">
        <w:rPr>
          <w:rStyle w:val="normaltextrun"/>
          <w:rFonts w:asciiTheme="minorHAnsi" w:hAnsiTheme="minorHAnsi" w:cstheme="minorBidi"/>
          <w:sz w:val="22"/>
          <w:szCs w:val="22"/>
        </w:rPr>
        <w:t>Y</w:t>
      </w:r>
      <w:r w:rsidR="0009192E" w:rsidRPr="00C64F96">
        <w:rPr>
          <w:rStyle w:val="normaltextrun"/>
          <w:rFonts w:asciiTheme="minorHAnsi" w:hAnsiTheme="minorHAnsi" w:cstheme="minorBidi"/>
          <w:sz w:val="22"/>
          <w:szCs w:val="22"/>
        </w:rPr>
        <w:t>ettapu</w:t>
      </w:r>
      <w:r w:rsidR="00C07EC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C07EC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6339B1" w:rsidRPr="00C64F96">
        <w:rPr>
          <w:rStyle w:val="normaltextrun"/>
          <w:rFonts w:asciiTheme="minorHAnsi" w:hAnsiTheme="minorHAnsi" w:cstheme="minorBidi"/>
          <w:sz w:val="22"/>
          <w:szCs w:val="22"/>
        </w:rPr>
        <w:t>J</w:t>
      </w:r>
      <w:r w:rsidR="0009192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mmy </w:t>
      </w:r>
      <w:r w:rsidR="006339B1" w:rsidRPr="00C64F96">
        <w:rPr>
          <w:rStyle w:val="normaltextrun"/>
          <w:rFonts w:asciiTheme="minorHAnsi" w:hAnsiTheme="minorHAnsi" w:cstheme="minorBidi"/>
          <w:sz w:val="22"/>
          <w:szCs w:val="22"/>
        </w:rPr>
        <w:t>E</w:t>
      </w:r>
      <w:r w:rsidR="0009192E" w:rsidRPr="00C64F96">
        <w:rPr>
          <w:rStyle w:val="normaltextrun"/>
          <w:rFonts w:asciiTheme="minorHAnsi" w:hAnsiTheme="minorHAnsi" w:cstheme="minorBidi"/>
          <w:sz w:val="22"/>
          <w:szCs w:val="22"/>
        </w:rPr>
        <w:t>wers</w:t>
      </w:r>
      <w:r w:rsidR="006339B1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0-0-0.</w:t>
      </w:r>
    </w:p>
    <w:p w14:paraId="636C9D7F" w14:textId="5BE596C6" w:rsidR="005F653F" w:rsidRPr="00C64F96" w:rsidRDefault="005F653F" w:rsidP="005F653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lastRenderedPageBreak/>
        <w:t xml:space="preserve">App No. </w:t>
      </w:r>
      <w:r w:rsidR="00F76BD9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254- </w:t>
      </w:r>
      <w:r w:rsidR="00F76BD9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Illini VEX Robotics</w:t>
      </w:r>
    </w:p>
    <w:p w14:paraId="58E30799" w14:textId="7EC520AB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EA649E" w:rsidRPr="00C64F96">
        <w:rPr>
          <w:rStyle w:val="normaltextrun"/>
          <w:rFonts w:asciiTheme="minorHAnsi" w:hAnsiTheme="minorHAnsi" w:cstheme="minorHAnsi"/>
          <w:sz w:val="22"/>
          <w:szCs w:val="22"/>
        </w:rPr>
        <w:t>Parts for robot built by RSO</w:t>
      </w:r>
    </w:p>
    <w:p w14:paraId="18A75918" w14:textId="6810F360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F76BD9" w:rsidRPr="00C64F96">
        <w:rPr>
          <w:rFonts w:asciiTheme="minorHAnsi" w:hAnsiTheme="minorHAnsi" w:cstheme="minorHAnsi"/>
          <w:sz w:val="22"/>
          <w:szCs w:val="22"/>
        </w:rPr>
        <w:t xml:space="preserve">Line item 1 doesn’t match. Don't know if </w:t>
      </w:r>
      <w:proofErr w:type="gramStart"/>
      <w:r w:rsidR="00F76BD9" w:rsidRPr="00C64F96">
        <w:rPr>
          <w:rFonts w:asciiTheme="minorHAnsi" w:hAnsiTheme="minorHAnsi" w:cstheme="minorHAnsi"/>
          <w:sz w:val="22"/>
          <w:szCs w:val="22"/>
        </w:rPr>
        <w:t>this matters</w:t>
      </w:r>
      <w:proofErr w:type="gramEnd"/>
      <w:r w:rsidR="00F76BD9" w:rsidRPr="00C64F96">
        <w:rPr>
          <w:rFonts w:asciiTheme="minorHAnsi" w:hAnsiTheme="minorHAnsi" w:cstheme="minorHAnsi"/>
          <w:sz w:val="22"/>
          <w:szCs w:val="22"/>
        </w:rPr>
        <w:t>. Already have 3.8k</w:t>
      </w:r>
    </w:p>
    <w:p w14:paraId="67119F65" w14:textId="3A9B8462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F76BD9" w:rsidRPr="00C64F96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14:paraId="2A1CCFF1" w14:textId="3E6D0E9E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F76BD9" w:rsidRPr="00C64F96">
        <w:rPr>
          <w:rFonts w:asciiTheme="minorHAnsi" w:hAnsiTheme="minorHAnsi" w:cstheme="minorHAnsi"/>
          <w:sz w:val="22"/>
          <w:szCs w:val="22"/>
        </w:rPr>
        <w:t>$922.95</w:t>
      </w:r>
    </w:p>
    <w:p w14:paraId="2E6219C2" w14:textId="27AE3C8E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="00BF0935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$0.00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0482ECB7" w14:textId="31D87013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proofErr w:type="gramStart"/>
      <w:r w:rsidR="0009192E" w:rsidRPr="00C64F96">
        <w:rPr>
          <w:rStyle w:val="normaltextrun"/>
          <w:rFonts w:asciiTheme="minorHAnsi" w:hAnsiTheme="minorHAnsi" w:cstheme="minorBidi"/>
          <w:sz w:val="22"/>
          <w:szCs w:val="22"/>
        </w:rPr>
        <w:t>Large</w:t>
      </w:r>
      <w:proofErr w:type="gramEnd"/>
      <w:r w:rsidR="0009192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fund balance. </w:t>
      </w:r>
      <w:r w:rsidR="0097795F" w:rsidRPr="00C64F96">
        <w:rPr>
          <w:rStyle w:val="normaltextrun"/>
          <w:rFonts w:asciiTheme="minorHAnsi" w:hAnsiTheme="minorHAnsi" w:cstheme="minorBidi"/>
          <w:sz w:val="22"/>
          <w:szCs w:val="22"/>
        </w:rPr>
        <w:t>C</w:t>
      </w:r>
      <w:r w:rsidR="0009192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hris </w:t>
      </w:r>
      <w:r w:rsidR="0097795F" w:rsidRPr="00C64F96">
        <w:rPr>
          <w:rStyle w:val="normaltextrun"/>
          <w:rFonts w:asciiTheme="minorHAnsi" w:hAnsiTheme="minorHAnsi" w:cstheme="minorBidi"/>
          <w:sz w:val="22"/>
          <w:szCs w:val="22"/>
        </w:rPr>
        <w:t>G</w:t>
      </w:r>
      <w:r w:rsidR="0009192E" w:rsidRPr="00C64F96">
        <w:rPr>
          <w:rStyle w:val="normaltextrun"/>
          <w:rFonts w:asciiTheme="minorHAnsi" w:hAnsiTheme="minorHAnsi" w:cstheme="minorBidi"/>
          <w:sz w:val="22"/>
          <w:szCs w:val="22"/>
        </w:rPr>
        <w:t>asche</w:t>
      </w:r>
      <w:r w:rsidR="0097795F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97795F" w:rsidRPr="00C64F96">
        <w:rPr>
          <w:rStyle w:val="normaltextrun"/>
          <w:rFonts w:asciiTheme="minorHAnsi" w:hAnsiTheme="minorHAnsi" w:cstheme="minorBidi"/>
          <w:sz w:val="22"/>
          <w:szCs w:val="22"/>
        </w:rPr>
        <w:t>. J</w:t>
      </w:r>
      <w:r w:rsidR="0009192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mmy </w:t>
      </w:r>
      <w:r w:rsidR="0097795F" w:rsidRPr="00C64F96">
        <w:rPr>
          <w:rStyle w:val="normaltextrun"/>
          <w:rFonts w:asciiTheme="minorHAnsi" w:hAnsiTheme="minorHAnsi" w:cstheme="minorBidi"/>
          <w:sz w:val="22"/>
          <w:szCs w:val="22"/>
        </w:rPr>
        <w:t>E</w:t>
      </w:r>
      <w:r w:rsidR="0009192E" w:rsidRPr="00C64F96">
        <w:rPr>
          <w:rStyle w:val="normaltextrun"/>
          <w:rFonts w:asciiTheme="minorHAnsi" w:hAnsiTheme="minorHAnsi" w:cstheme="minorBidi"/>
          <w:sz w:val="22"/>
          <w:szCs w:val="22"/>
        </w:rPr>
        <w:t>wers</w:t>
      </w:r>
      <w:r w:rsidR="0097795F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0702C9" w:rsidRPr="00C64F96">
        <w:rPr>
          <w:rStyle w:val="normaltextrun"/>
          <w:rFonts w:asciiTheme="minorHAnsi" w:hAnsiTheme="minorHAnsi" w:cstheme="minorBidi"/>
          <w:sz w:val="22"/>
          <w:szCs w:val="22"/>
        </w:rPr>
        <w:t>9-</w:t>
      </w:r>
      <w:r w:rsidR="006B39F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0-1. </w:t>
      </w:r>
    </w:p>
    <w:p w14:paraId="72264D72" w14:textId="28CF0168" w:rsidR="005F653F" w:rsidRPr="00C64F96" w:rsidRDefault="005F653F" w:rsidP="005F653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F76BD9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264- </w:t>
      </w:r>
      <w:r w:rsidR="00F76BD9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Illini VEX Robotics</w:t>
      </w:r>
    </w:p>
    <w:p w14:paraId="42760C98" w14:textId="73EC353A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EA649E" w:rsidRPr="00C64F96">
        <w:rPr>
          <w:rStyle w:val="normaltextrun"/>
          <w:rFonts w:asciiTheme="minorHAnsi" w:hAnsiTheme="minorHAnsi" w:cstheme="minorHAnsi"/>
          <w:sz w:val="22"/>
          <w:szCs w:val="22"/>
        </w:rPr>
        <w:t>Parts for robot built by RSO</w:t>
      </w:r>
    </w:p>
    <w:p w14:paraId="45CDF890" w14:textId="4B424E8F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F76BD9" w:rsidRPr="00C64F96">
        <w:rPr>
          <w:rFonts w:asciiTheme="minorHAnsi" w:hAnsiTheme="minorHAnsi" w:cstheme="minorHAnsi"/>
          <w:sz w:val="22"/>
          <w:szCs w:val="22"/>
        </w:rPr>
        <w:t>Prices match but they have big budget.</w:t>
      </w:r>
    </w:p>
    <w:p w14:paraId="09C581E2" w14:textId="2583A4B8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F76BD9" w:rsidRPr="00C64F96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14:paraId="79147F35" w14:textId="0F4CB727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F76BD9" w:rsidRPr="00C64F96">
        <w:rPr>
          <w:rFonts w:asciiTheme="minorHAnsi" w:hAnsiTheme="minorHAnsi" w:cstheme="minorHAnsi"/>
          <w:sz w:val="22"/>
          <w:szCs w:val="22"/>
        </w:rPr>
        <w:t>$135.94</w:t>
      </w:r>
    </w:p>
    <w:p w14:paraId="226118BB" w14:textId="57619005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BF0935" w:rsidRPr="00C64F96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14:paraId="01FE76CF" w14:textId="57504BAA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proofErr w:type="gramStart"/>
      <w:r w:rsidR="00B17944" w:rsidRPr="00C64F96">
        <w:rPr>
          <w:rStyle w:val="normaltextrun"/>
          <w:rFonts w:asciiTheme="minorHAnsi" w:hAnsiTheme="minorHAnsi" w:cstheme="minorBidi"/>
          <w:sz w:val="22"/>
          <w:szCs w:val="22"/>
        </w:rPr>
        <w:t>Large</w:t>
      </w:r>
      <w:proofErr w:type="gramEnd"/>
      <w:r w:rsidR="00B1794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fund balance. </w:t>
      </w:r>
      <w:r w:rsidR="005C4F8D" w:rsidRPr="00C64F96">
        <w:rPr>
          <w:rStyle w:val="normaltextrun"/>
          <w:rFonts w:asciiTheme="minorHAnsi" w:hAnsiTheme="minorHAnsi" w:cstheme="minorBidi"/>
          <w:sz w:val="22"/>
          <w:szCs w:val="22"/>
        </w:rPr>
        <w:t>C</w:t>
      </w:r>
      <w:r w:rsidR="0009192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hris </w:t>
      </w:r>
      <w:r w:rsidR="005C4F8D" w:rsidRPr="00C64F96">
        <w:rPr>
          <w:rStyle w:val="normaltextrun"/>
          <w:rFonts w:asciiTheme="minorHAnsi" w:hAnsiTheme="minorHAnsi" w:cstheme="minorBidi"/>
          <w:sz w:val="22"/>
          <w:szCs w:val="22"/>
        </w:rPr>
        <w:t>G</w:t>
      </w:r>
      <w:r w:rsidR="0009192E" w:rsidRPr="00C64F96">
        <w:rPr>
          <w:rStyle w:val="normaltextrun"/>
          <w:rFonts w:asciiTheme="minorHAnsi" w:hAnsiTheme="minorHAnsi" w:cstheme="minorBidi"/>
          <w:sz w:val="22"/>
          <w:szCs w:val="22"/>
        </w:rPr>
        <w:t>asche</w:t>
      </w:r>
      <w:r w:rsidR="005C4F8D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5C4F8D" w:rsidRPr="00C64F96">
        <w:rPr>
          <w:rStyle w:val="normaltextrun"/>
          <w:rFonts w:asciiTheme="minorHAnsi" w:hAnsiTheme="minorHAnsi" w:cstheme="minorBidi"/>
          <w:sz w:val="22"/>
          <w:szCs w:val="22"/>
        </w:rPr>
        <w:t>. J</w:t>
      </w:r>
      <w:r w:rsidR="0009192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mmy </w:t>
      </w:r>
      <w:r w:rsidR="005C4F8D" w:rsidRPr="00C64F96">
        <w:rPr>
          <w:rStyle w:val="normaltextrun"/>
          <w:rFonts w:asciiTheme="minorHAnsi" w:hAnsiTheme="minorHAnsi" w:cstheme="minorBidi"/>
          <w:sz w:val="22"/>
          <w:szCs w:val="22"/>
        </w:rPr>
        <w:t>E</w:t>
      </w:r>
      <w:r w:rsidR="0009192E" w:rsidRPr="00C64F96">
        <w:rPr>
          <w:rStyle w:val="normaltextrun"/>
          <w:rFonts w:asciiTheme="minorHAnsi" w:hAnsiTheme="minorHAnsi" w:cstheme="minorBidi"/>
          <w:sz w:val="22"/>
          <w:szCs w:val="22"/>
        </w:rPr>
        <w:t>wers</w:t>
      </w:r>
      <w:r w:rsidR="005C4F8D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0E7402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2E844A92" w14:textId="0086E60F" w:rsidR="004832F9" w:rsidRPr="00C64F96" w:rsidRDefault="004832F9" w:rsidP="004832F9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  <w:lang w:val="es-VE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  <w:lang w:val="es-VE"/>
        </w:rPr>
        <w:t xml:space="preserve">App No. 169257- </w:t>
      </w:r>
      <w:r w:rsidRPr="00C64F96">
        <w:rPr>
          <w:rStyle w:val="normaltextrun"/>
          <w:rFonts w:asciiTheme="minorHAnsi" w:hAnsiTheme="minorHAnsi" w:cstheme="minorHAnsi"/>
          <w:b/>
          <w:sz w:val="22"/>
          <w:szCs w:val="22"/>
          <w:lang w:val="es-VE"/>
        </w:rPr>
        <w:t>Illini Awaaz A Cappella</w:t>
      </w:r>
    </w:p>
    <w:p w14:paraId="242D9F34" w14:textId="725E8027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EA649E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Videographer fee for RSO introduction video </w:t>
      </w:r>
    </w:p>
    <w:p w14:paraId="05415168" w14:textId="07341693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>: 400 seems steep for an intro video</w:t>
      </w:r>
    </w:p>
    <w:p w14:paraId="35DCA925" w14:textId="1E1EADFF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 Projects</w:t>
      </w:r>
    </w:p>
    <w:p w14:paraId="6D51CA47" w14:textId="7D40E35B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$400.00</w:t>
      </w:r>
    </w:p>
    <w:p w14:paraId="75C9FDD3" w14:textId="19B1247D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="00BF0935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$0.00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611B878E" w14:textId="3E738C87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CA0B11" w:rsidRPr="00C64F96">
        <w:rPr>
          <w:rStyle w:val="normaltextrun"/>
          <w:rFonts w:asciiTheme="minorHAnsi" w:hAnsiTheme="minorHAnsi" w:cstheme="minorBidi"/>
          <w:sz w:val="22"/>
          <w:szCs w:val="22"/>
        </w:rPr>
        <w:t>Poor supporting doc</w:t>
      </w:r>
      <w:r w:rsidR="002E5FF0" w:rsidRPr="00C64F96">
        <w:rPr>
          <w:rStyle w:val="normaltextrun"/>
          <w:rFonts w:asciiTheme="minorHAnsi" w:hAnsiTheme="minorHAnsi" w:cstheme="minorBidi"/>
          <w:sz w:val="22"/>
          <w:szCs w:val="22"/>
        </w:rPr>
        <w:t>umentation</w:t>
      </w:r>
      <w:r w:rsidR="003903BD" w:rsidRPr="00C64F96">
        <w:rPr>
          <w:rStyle w:val="normaltextrun"/>
          <w:rFonts w:asciiTheme="minorHAnsi" w:hAnsiTheme="minorHAnsi" w:cstheme="minorBidi"/>
          <w:sz w:val="22"/>
          <w:szCs w:val="22"/>
        </w:rPr>
        <w:t>. C</w:t>
      </w:r>
      <w:r w:rsidR="002E5FF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hris </w:t>
      </w:r>
      <w:r w:rsidR="003903BD" w:rsidRPr="00C64F96">
        <w:rPr>
          <w:rStyle w:val="normaltextrun"/>
          <w:rFonts w:asciiTheme="minorHAnsi" w:hAnsiTheme="minorHAnsi" w:cstheme="minorBidi"/>
          <w:sz w:val="22"/>
          <w:szCs w:val="22"/>
        </w:rPr>
        <w:t>G</w:t>
      </w:r>
      <w:r w:rsidR="002E5FF0" w:rsidRPr="00C64F96">
        <w:rPr>
          <w:rStyle w:val="normaltextrun"/>
          <w:rFonts w:asciiTheme="minorHAnsi" w:hAnsiTheme="minorHAnsi" w:cstheme="minorBidi"/>
          <w:sz w:val="22"/>
          <w:szCs w:val="22"/>
        </w:rPr>
        <w:t>asche</w:t>
      </w:r>
      <w:r w:rsidR="003903BD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3903BD" w:rsidRPr="00C64F96">
        <w:rPr>
          <w:rStyle w:val="normaltextrun"/>
          <w:rFonts w:asciiTheme="minorHAnsi" w:hAnsiTheme="minorHAnsi" w:cstheme="minorBidi"/>
          <w:sz w:val="22"/>
          <w:szCs w:val="22"/>
        </w:rPr>
        <w:t>. J</w:t>
      </w:r>
      <w:r w:rsidR="002E5FF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mmy </w:t>
      </w:r>
      <w:r w:rsidR="003903BD" w:rsidRPr="00C64F96">
        <w:rPr>
          <w:rStyle w:val="normaltextrun"/>
          <w:rFonts w:asciiTheme="minorHAnsi" w:hAnsiTheme="minorHAnsi" w:cstheme="minorBidi"/>
          <w:sz w:val="22"/>
          <w:szCs w:val="22"/>
        </w:rPr>
        <w:t>E</w:t>
      </w:r>
      <w:r w:rsidR="002E5FF0" w:rsidRPr="00C64F96">
        <w:rPr>
          <w:rStyle w:val="normaltextrun"/>
          <w:rFonts w:asciiTheme="minorHAnsi" w:hAnsiTheme="minorHAnsi" w:cstheme="minorBidi"/>
          <w:sz w:val="22"/>
          <w:szCs w:val="22"/>
        </w:rPr>
        <w:t>wers</w:t>
      </w:r>
      <w:r w:rsidR="003903BD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8B2D7C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520D1F21" w14:textId="06F5FDCA" w:rsidR="004832F9" w:rsidRPr="00C64F96" w:rsidRDefault="004832F9" w:rsidP="004832F9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  <w:lang w:val="es-VE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  <w:lang w:val="es-VE"/>
        </w:rPr>
        <w:t xml:space="preserve">App No. </w:t>
      </w:r>
      <w:r w:rsidR="00753ED2" w:rsidRPr="00C64F96">
        <w:rPr>
          <w:rStyle w:val="normaltextrun"/>
          <w:rFonts w:asciiTheme="minorHAnsi" w:hAnsiTheme="minorHAnsi" w:cstheme="minorHAnsi"/>
          <w:sz w:val="22"/>
          <w:szCs w:val="22"/>
          <w:lang w:val="es-VE"/>
        </w:rPr>
        <w:t xml:space="preserve">169243- </w:t>
      </w:r>
      <w:r w:rsidR="00753ED2" w:rsidRPr="00C64F96">
        <w:rPr>
          <w:rStyle w:val="normaltextrun"/>
          <w:rFonts w:asciiTheme="minorHAnsi" w:hAnsiTheme="minorHAnsi" w:cstheme="minorHAnsi"/>
          <w:b/>
          <w:sz w:val="22"/>
          <w:szCs w:val="22"/>
          <w:lang w:val="es-VE"/>
        </w:rPr>
        <w:t>Illini Awaaz A Cappella</w:t>
      </w:r>
    </w:p>
    <w:p w14:paraId="5C70241B" w14:textId="09A7A158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5257B6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Sound engineers fees for song mixes </w:t>
      </w:r>
    </w:p>
    <w:p w14:paraId="552607F5" w14:textId="6A2E29E1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753ED2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2F0C2E47" w14:textId="2F7CA3F9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BF0935" w:rsidRPr="00C64F96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14:paraId="01581F55" w14:textId="270002B0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BF0935" w:rsidRPr="00C64F96">
        <w:rPr>
          <w:rFonts w:asciiTheme="minorHAnsi" w:hAnsiTheme="minorHAnsi" w:cstheme="minorHAnsi"/>
          <w:sz w:val="22"/>
          <w:szCs w:val="22"/>
        </w:rPr>
        <w:t>$450.00</w:t>
      </w:r>
    </w:p>
    <w:p w14:paraId="2CB6A292" w14:textId="321CD617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BF0935" w:rsidRPr="00C64F96">
        <w:rPr>
          <w:rStyle w:val="normaltextrun"/>
          <w:rFonts w:asciiTheme="minorHAnsi" w:hAnsiTheme="minorHAnsi" w:cstheme="minorHAnsi"/>
          <w:sz w:val="22"/>
          <w:szCs w:val="22"/>
        </w:rPr>
        <w:t>$0.00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758798B3" w14:textId="71E2F3BA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F06C0F" w:rsidRPr="00C64F96">
        <w:rPr>
          <w:rStyle w:val="normaltextrun"/>
          <w:rFonts w:asciiTheme="minorHAnsi" w:hAnsiTheme="minorHAnsi" w:cstheme="minorBidi"/>
          <w:sz w:val="22"/>
          <w:szCs w:val="22"/>
        </w:rPr>
        <w:t>P</w:t>
      </w:r>
      <w:r w:rsidR="004758C7" w:rsidRPr="00C64F96">
        <w:rPr>
          <w:rStyle w:val="normaltextrun"/>
          <w:rFonts w:asciiTheme="minorHAnsi" w:hAnsiTheme="minorHAnsi" w:cstheme="minorBidi"/>
          <w:sz w:val="22"/>
          <w:szCs w:val="22"/>
        </w:rPr>
        <w:t>oor supporting doc</w:t>
      </w:r>
      <w:r w:rsidR="002E5FF0" w:rsidRPr="00C64F96">
        <w:rPr>
          <w:rStyle w:val="normaltextrun"/>
          <w:rFonts w:asciiTheme="minorHAnsi" w:hAnsiTheme="minorHAnsi" w:cstheme="minorBidi"/>
          <w:sz w:val="22"/>
          <w:szCs w:val="22"/>
        </w:rPr>
        <w:t>umentation</w:t>
      </w:r>
      <w:r w:rsidR="004758C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7D3114" w:rsidRPr="00C64F96">
        <w:rPr>
          <w:rStyle w:val="normaltextrun"/>
          <w:rFonts w:asciiTheme="minorHAnsi" w:hAnsiTheme="minorHAnsi" w:cstheme="minorBidi"/>
          <w:sz w:val="22"/>
          <w:szCs w:val="22"/>
        </w:rPr>
        <w:t>C</w:t>
      </w:r>
      <w:r w:rsidR="002E5FF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hris </w:t>
      </w:r>
      <w:r w:rsidR="007D3114" w:rsidRPr="00C64F96">
        <w:rPr>
          <w:rStyle w:val="normaltextrun"/>
          <w:rFonts w:asciiTheme="minorHAnsi" w:hAnsiTheme="minorHAnsi" w:cstheme="minorBidi"/>
          <w:sz w:val="22"/>
          <w:szCs w:val="22"/>
        </w:rPr>
        <w:t>G</w:t>
      </w:r>
      <w:r w:rsidR="002E5FF0" w:rsidRPr="00C64F96">
        <w:rPr>
          <w:rStyle w:val="normaltextrun"/>
          <w:rFonts w:asciiTheme="minorHAnsi" w:hAnsiTheme="minorHAnsi" w:cstheme="minorBidi"/>
          <w:sz w:val="22"/>
          <w:szCs w:val="22"/>
        </w:rPr>
        <w:t>asche</w:t>
      </w:r>
      <w:r w:rsidR="007D311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F56F7B" w:rsidRPr="00C64F96">
        <w:rPr>
          <w:rStyle w:val="normaltextrun"/>
          <w:rFonts w:asciiTheme="minorHAnsi" w:hAnsiTheme="minorHAnsi" w:cstheme="minorBidi"/>
          <w:sz w:val="22"/>
          <w:szCs w:val="22"/>
        </w:rPr>
        <w:t>.</w:t>
      </w:r>
      <w:r w:rsidR="00544AB8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</w:t>
      </w:r>
      <w:r w:rsidR="002E5FF0" w:rsidRPr="00C64F96">
        <w:rPr>
          <w:rStyle w:val="normaltextrun"/>
          <w:rFonts w:asciiTheme="minorHAnsi" w:hAnsiTheme="minorHAnsi" w:cstheme="minorBidi"/>
          <w:sz w:val="22"/>
          <w:szCs w:val="22"/>
        </w:rPr>
        <w:t>yles Washington</w:t>
      </w:r>
      <w:r w:rsidR="00544AB8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363AA9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28D1E338" w14:textId="1C536474" w:rsidR="004832F9" w:rsidRPr="00C64F96" w:rsidRDefault="004832F9" w:rsidP="004832F9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753ED2" w:rsidRPr="00C64F96">
        <w:rPr>
          <w:rStyle w:val="normaltextrun"/>
          <w:rFonts w:asciiTheme="minorHAnsi" w:hAnsiTheme="minorHAnsi" w:cstheme="minorHAnsi"/>
          <w:sz w:val="22"/>
          <w:szCs w:val="22"/>
        </w:rPr>
        <w:t>167759-</w:t>
      </w:r>
      <w:r w:rsidR="00753ED2" w:rsidRPr="00C64F96">
        <w:t xml:space="preserve"> </w:t>
      </w:r>
      <w:r w:rsidR="00753ED2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Positive Pre-Meds</w:t>
      </w:r>
    </w:p>
    <w:p w14:paraId="1706B470" w14:textId="374550E7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5257B6" w:rsidRPr="00C64F96">
        <w:rPr>
          <w:rStyle w:val="normaltextrun"/>
          <w:rFonts w:asciiTheme="minorHAnsi" w:hAnsiTheme="minorHAnsi" w:cstheme="minorHAnsi"/>
          <w:sz w:val="22"/>
          <w:szCs w:val="22"/>
        </w:rPr>
        <w:t>Pumpkins, paintbrushes, pain, consumable supplies, and food for pumpkin painting event for RSO members</w:t>
      </w:r>
    </w:p>
    <w:p w14:paraId="7744DF09" w14:textId="58EAA0FA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5257B6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282D5EDF" w14:textId="18DDA255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753ED2" w:rsidRPr="00C64F96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14:paraId="6F9D5B90" w14:textId="4F900690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753ED2" w:rsidRPr="00C64F96">
        <w:rPr>
          <w:rFonts w:asciiTheme="minorHAnsi" w:hAnsiTheme="minorHAnsi" w:cstheme="minorHAnsi"/>
          <w:sz w:val="22"/>
          <w:szCs w:val="22"/>
        </w:rPr>
        <w:t>$99.05</w:t>
      </w:r>
    </w:p>
    <w:p w14:paraId="02CE9941" w14:textId="17D54F03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="00BF209E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$0.00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4ADA027E" w14:textId="2AAD1ADC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8F242F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Out of funding period. </w:t>
      </w:r>
      <w:r w:rsidR="002831B5" w:rsidRPr="00C64F96">
        <w:rPr>
          <w:rStyle w:val="normaltextrun"/>
          <w:rFonts w:asciiTheme="minorHAnsi" w:hAnsiTheme="minorHAnsi" w:cstheme="minorBidi"/>
          <w:sz w:val="22"/>
          <w:szCs w:val="22"/>
        </w:rPr>
        <w:t>C</w:t>
      </w:r>
      <w:r w:rsidR="002E5FF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hris </w:t>
      </w:r>
      <w:r w:rsidR="002831B5" w:rsidRPr="00C64F96">
        <w:rPr>
          <w:rStyle w:val="normaltextrun"/>
          <w:rFonts w:asciiTheme="minorHAnsi" w:hAnsiTheme="minorHAnsi" w:cstheme="minorBidi"/>
          <w:sz w:val="22"/>
          <w:szCs w:val="22"/>
        </w:rPr>
        <w:t>G</w:t>
      </w:r>
      <w:r w:rsidR="002E5FF0" w:rsidRPr="00C64F96">
        <w:rPr>
          <w:rStyle w:val="normaltextrun"/>
          <w:rFonts w:asciiTheme="minorHAnsi" w:hAnsiTheme="minorHAnsi" w:cstheme="minorBidi"/>
          <w:sz w:val="22"/>
          <w:szCs w:val="22"/>
        </w:rPr>
        <w:t>asche</w:t>
      </w:r>
      <w:r w:rsidR="002831B5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2831B5" w:rsidRPr="00C64F96">
        <w:rPr>
          <w:rStyle w:val="normaltextrun"/>
          <w:rFonts w:asciiTheme="minorHAnsi" w:hAnsiTheme="minorHAnsi" w:cstheme="minorBidi"/>
          <w:sz w:val="22"/>
          <w:szCs w:val="22"/>
        </w:rPr>
        <w:t>. D</w:t>
      </w:r>
      <w:r w:rsidR="002E5FF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pankar </w:t>
      </w:r>
      <w:r w:rsidR="002831B5" w:rsidRPr="00C64F96">
        <w:rPr>
          <w:rStyle w:val="normaltextrun"/>
          <w:rFonts w:asciiTheme="minorHAnsi" w:hAnsiTheme="minorHAnsi" w:cstheme="minorBidi"/>
          <w:sz w:val="22"/>
          <w:szCs w:val="22"/>
        </w:rPr>
        <w:t>Y</w:t>
      </w:r>
      <w:r w:rsidR="002E5FF0" w:rsidRPr="00C64F96">
        <w:rPr>
          <w:rStyle w:val="normaltextrun"/>
          <w:rFonts w:asciiTheme="minorHAnsi" w:hAnsiTheme="minorHAnsi" w:cstheme="minorBidi"/>
          <w:sz w:val="22"/>
          <w:szCs w:val="22"/>
        </w:rPr>
        <w:t>ettapu</w:t>
      </w:r>
      <w:r w:rsidR="002831B5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997B94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62778C2F" w14:textId="647CC36C" w:rsidR="004832F9" w:rsidRPr="00C64F96" w:rsidRDefault="004832F9" w:rsidP="004832F9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753ED2" w:rsidRPr="00C64F96">
        <w:rPr>
          <w:rStyle w:val="normaltextrun"/>
          <w:rFonts w:asciiTheme="minorHAnsi" w:hAnsiTheme="minorHAnsi" w:cstheme="minorHAnsi"/>
          <w:sz w:val="22"/>
          <w:szCs w:val="22"/>
        </w:rPr>
        <w:t>169222-</w:t>
      </w:r>
      <w:r w:rsidR="00753ED2" w:rsidRPr="00C64F96">
        <w:t xml:space="preserve"> </w:t>
      </w:r>
      <w:r w:rsidR="00753ED2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Illinois Space Society</w:t>
      </w:r>
    </w:p>
    <w:p w14:paraId="1F49C09E" w14:textId="33C0E28F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5257B6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Flammables cabinet for Solid Propulsion projects (rocket engine) </w:t>
      </w:r>
    </w:p>
    <w:p w14:paraId="6B6F2332" w14:textId="23EA4D01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753ED2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21A61F0A" w14:textId="667E9AB6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753ED2" w:rsidRPr="00C64F96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14:paraId="7D018F6E" w14:textId="3707292C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753ED2" w:rsidRPr="00C64F96">
        <w:rPr>
          <w:rFonts w:asciiTheme="minorHAnsi" w:hAnsiTheme="minorHAnsi" w:cstheme="minorHAnsi"/>
          <w:sz w:val="22"/>
          <w:szCs w:val="22"/>
        </w:rPr>
        <w:t>$180.92</w:t>
      </w:r>
    </w:p>
    <w:p w14:paraId="3FE87622" w14:textId="28B4DC09" w:rsidR="004832F9" w:rsidRPr="00C64F96" w:rsidRDefault="004832F9" w:rsidP="2F7CBA7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lastRenderedPageBreak/>
        <w:t>Amount Allocated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="00BF209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$</w:t>
      </w:r>
      <w:r w:rsidR="59F6496E" w:rsidRPr="00C64F96">
        <w:rPr>
          <w:rStyle w:val="normaltextrun"/>
          <w:rFonts w:asciiTheme="minorHAnsi" w:hAnsiTheme="minorHAnsi" w:cstheme="minorBidi"/>
          <w:sz w:val="22"/>
          <w:szCs w:val="22"/>
        </w:rPr>
        <w:t>180.92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> </w:t>
      </w:r>
      <w:r w:rsidRPr="00C64F96">
        <w:rPr>
          <w:rStyle w:val="eop"/>
          <w:rFonts w:asciiTheme="minorHAnsi" w:hAnsiTheme="minorHAnsi" w:cstheme="minorBidi"/>
          <w:sz w:val="22"/>
          <w:szCs w:val="22"/>
        </w:rPr>
        <w:t> </w:t>
      </w:r>
    </w:p>
    <w:p w14:paraId="6F504EAE" w14:textId="4DEC402A" w:rsidR="004832F9" w:rsidRPr="00C64F96" w:rsidRDefault="004832F9" w:rsidP="0000649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006491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Should be a services application. Jimmy </w:t>
      </w:r>
      <w:r w:rsidR="00B346FF" w:rsidRPr="00C64F96">
        <w:rPr>
          <w:rStyle w:val="normaltextrun"/>
          <w:rFonts w:asciiTheme="minorHAnsi" w:hAnsiTheme="minorHAnsi" w:cstheme="minorHAnsi"/>
          <w:sz w:val="22"/>
          <w:szCs w:val="22"/>
        </w:rPr>
        <w:t>E</w:t>
      </w:r>
      <w:r w:rsidR="00006491" w:rsidRPr="00C64F96">
        <w:rPr>
          <w:rStyle w:val="normaltextrun"/>
          <w:rFonts w:asciiTheme="minorHAnsi" w:hAnsiTheme="minorHAnsi" w:cstheme="minorHAnsi"/>
          <w:sz w:val="22"/>
          <w:szCs w:val="22"/>
        </w:rPr>
        <w:t>wers</w:t>
      </w:r>
      <w:r w:rsidR="00B346FF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D84649" w:rsidRPr="00C64F96">
        <w:rPr>
          <w:rStyle w:val="normaltextrun"/>
          <w:rFonts w:asciiTheme="minorHAnsi" w:hAnsiTheme="minorHAnsi" w:cstheme="minorHAnsi"/>
          <w:sz w:val="22"/>
          <w:szCs w:val="22"/>
        </w:rPr>
        <w:t>motions</w:t>
      </w:r>
      <w:r w:rsidR="00B346FF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to </w:t>
      </w:r>
      <w:r w:rsidR="00AB5EC4" w:rsidRPr="00C64F96">
        <w:rPr>
          <w:rStyle w:val="normaltextrun"/>
          <w:rFonts w:asciiTheme="minorHAnsi" w:hAnsiTheme="minorHAnsi" w:cstheme="minorHAnsi"/>
          <w:sz w:val="22"/>
          <w:szCs w:val="22"/>
        </w:rPr>
        <w:t>deny application</w:t>
      </w:r>
      <w:r w:rsidR="00B346FF" w:rsidRPr="00C64F96">
        <w:rPr>
          <w:rStyle w:val="normaltextrun"/>
          <w:rFonts w:asciiTheme="minorHAnsi" w:hAnsiTheme="minorHAnsi" w:cstheme="minorHAnsi"/>
          <w:sz w:val="22"/>
          <w:szCs w:val="22"/>
        </w:rPr>
        <w:t>. M</w:t>
      </w:r>
      <w:r w:rsidR="00006491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yles </w:t>
      </w:r>
      <w:r w:rsidR="00B346FF" w:rsidRPr="00C64F96">
        <w:rPr>
          <w:rStyle w:val="normaltextrun"/>
          <w:rFonts w:asciiTheme="minorHAnsi" w:hAnsiTheme="minorHAnsi" w:cstheme="minorHAnsi"/>
          <w:sz w:val="22"/>
          <w:szCs w:val="22"/>
        </w:rPr>
        <w:t>W</w:t>
      </w:r>
      <w:r w:rsidR="00006491" w:rsidRPr="00C64F96">
        <w:rPr>
          <w:rStyle w:val="normaltextrun"/>
          <w:rFonts w:asciiTheme="minorHAnsi" w:hAnsiTheme="minorHAnsi" w:cstheme="minorHAnsi"/>
          <w:sz w:val="22"/>
          <w:szCs w:val="22"/>
        </w:rPr>
        <w:t>ashington</w:t>
      </w:r>
      <w:r w:rsidR="00B346FF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</w:t>
      </w:r>
      <w:r w:rsidR="00834AC5" w:rsidRPr="00C64F96">
        <w:rPr>
          <w:rStyle w:val="normaltextrun"/>
          <w:rFonts w:asciiTheme="minorHAnsi" w:hAnsiTheme="minorHAnsi" w:cstheme="minorHAnsi"/>
          <w:sz w:val="22"/>
          <w:szCs w:val="22"/>
        </w:rPr>
        <w:t>4-</w:t>
      </w:r>
      <w:r w:rsidR="00E15B4F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4-2. </w:t>
      </w:r>
      <w:r w:rsidR="006B584A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Motion fails. </w:t>
      </w:r>
      <w:r w:rsidR="00AE3B72" w:rsidRPr="00C64F96">
        <w:rPr>
          <w:rStyle w:val="normaltextrun"/>
          <w:rFonts w:asciiTheme="minorHAnsi" w:hAnsiTheme="minorHAnsi" w:cstheme="minorHAnsi"/>
          <w:sz w:val="22"/>
          <w:szCs w:val="22"/>
        </w:rPr>
        <w:t>D</w:t>
      </w:r>
      <w:r w:rsidR="00006491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ipankar </w:t>
      </w:r>
      <w:r w:rsidR="00AE3B72" w:rsidRPr="00C64F96">
        <w:rPr>
          <w:rStyle w:val="normaltextrun"/>
          <w:rFonts w:asciiTheme="minorHAnsi" w:hAnsiTheme="minorHAnsi" w:cstheme="minorHAnsi"/>
          <w:sz w:val="22"/>
          <w:szCs w:val="22"/>
        </w:rPr>
        <w:t>Y</w:t>
      </w:r>
      <w:r w:rsidR="00006491" w:rsidRPr="00C64F96">
        <w:rPr>
          <w:rStyle w:val="normaltextrun"/>
          <w:rFonts w:asciiTheme="minorHAnsi" w:hAnsiTheme="minorHAnsi" w:cstheme="minorHAnsi"/>
          <w:sz w:val="22"/>
          <w:szCs w:val="22"/>
        </w:rPr>
        <w:t>ettapu</w:t>
      </w:r>
      <w:r w:rsidR="00AE3B72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a</w:t>
      </w:r>
      <w:r w:rsidR="00006491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pprove at </w:t>
      </w:r>
      <w:r w:rsidR="00AE3B72" w:rsidRPr="00C64F96">
        <w:rPr>
          <w:rStyle w:val="normaltextrun"/>
          <w:rFonts w:asciiTheme="minorHAnsi" w:hAnsiTheme="minorHAnsi" w:cstheme="minorHAnsi"/>
          <w:sz w:val="22"/>
          <w:szCs w:val="22"/>
        </w:rPr>
        <w:t>s</w:t>
      </w:r>
      <w:r w:rsidR="00006491" w:rsidRPr="00C64F96">
        <w:rPr>
          <w:rStyle w:val="normaltextrun"/>
          <w:rFonts w:asciiTheme="minorHAnsi" w:hAnsiTheme="minorHAnsi" w:cstheme="minorHAnsi"/>
          <w:sz w:val="22"/>
          <w:szCs w:val="22"/>
        </w:rPr>
        <w:t>tandard</w:t>
      </w:r>
      <w:r w:rsidR="00AE3B72" w:rsidRPr="00C64F96">
        <w:rPr>
          <w:rStyle w:val="normaltextrun"/>
          <w:rFonts w:asciiTheme="minorHAnsi" w:hAnsiTheme="minorHAnsi" w:cstheme="minorHAnsi"/>
          <w:sz w:val="22"/>
          <w:szCs w:val="22"/>
        </w:rPr>
        <w:t>. M</w:t>
      </w:r>
      <w:r w:rsidR="00006491" w:rsidRPr="00C64F96">
        <w:rPr>
          <w:rStyle w:val="normaltextrun"/>
          <w:rFonts w:asciiTheme="minorHAnsi" w:hAnsiTheme="minorHAnsi" w:cstheme="minorHAnsi"/>
          <w:sz w:val="22"/>
          <w:szCs w:val="22"/>
        </w:rPr>
        <w:t>yles Washington</w:t>
      </w:r>
      <w:r w:rsidR="00AE3B72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</w:t>
      </w:r>
      <w:r w:rsidR="00BC3170" w:rsidRPr="00C64F96">
        <w:rPr>
          <w:rStyle w:val="normaltextrun"/>
          <w:rFonts w:asciiTheme="minorHAnsi" w:hAnsiTheme="minorHAnsi" w:cstheme="minorHAnsi"/>
          <w:sz w:val="22"/>
          <w:szCs w:val="22"/>
        </w:rPr>
        <w:t>5-3-2.</w:t>
      </w:r>
    </w:p>
    <w:p w14:paraId="76E75A46" w14:textId="00523962" w:rsidR="004832F9" w:rsidRPr="00C64F96" w:rsidRDefault="004832F9" w:rsidP="004832F9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="00753ED2" w:rsidRPr="00C64F96">
        <w:rPr>
          <w:rStyle w:val="normaltextrun"/>
          <w:rFonts w:asciiTheme="minorHAnsi" w:hAnsiTheme="minorHAnsi" w:cstheme="minorBidi"/>
          <w:sz w:val="22"/>
          <w:szCs w:val="22"/>
        </w:rPr>
        <w:t>167942-</w:t>
      </w:r>
      <w:r w:rsidR="00753ED2" w:rsidRPr="00C64F96">
        <w:t xml:space="preserve"> </w:t>
      </w:r>
      <w:r w:rsidR="00753ED2" w:rsidRPr="00C64F96">
        <w:rPr>
          <w:rStyle w:val="normaltextrun"/>
          <w:rFonts w:asciiTheme="minorHAnsi" w:hAnsiTheme="minorHAnsi" w:cstheme="minorBidi"/>
          <w:b/>
          <w:sz w:val="22"/>
          <w:szCs w:val="22"/>
        </w:rPr>
        <w:t>Altgeld Ringers</w:t>
      </w:r>
    </w:p>
    <w:p w14:paraId="247F3361" w14:textId="213F02CF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5257B6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Chimes recording, CD production, and brochures for the historical preservation of the Altgeld Chimes </w:t>
      </w:r>
    </w:p>
    <w:p w14:paraId="3EE2E522" w14:textId="1F899703" w:rsidR="004832F9" w:rsidRPr="00C64F96" w:rsidRDefault="0706BCFD" w:rsidP="109DE60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Bidi"/>
          <w:sz w:val="22"/>
          <w:szCs w:val="22"/>
        </w:rPr>
        <w:t xml:space="preserve">: </w:t>
      </w:r>
      <w:r w:rsidR="502573D7" w:rsidRPr="00C64F96">
        <w:rPr>
          <w:rFonts w:asciiTheme="minorHAnsi" w:hAnsiTheme="minorHAnsi" w:cstheme="minorBidi"/>
          <w:sz w:val="22"/>
          <w:szCs w:val="22"/>
        </w:rPr>
        <w:t>Should be program app and first recording spreadsheet not legitimate</w:t>
      </w:r>
      <w:r w:rsidR="37DD0C18" w:rsidRPr="00C64F96">
        <w:rPr>
          <w:rFonts w:asciiTheme="minorHAnsi" w:hAnsiTheme="minorHAnsi" w:cstheme="minorBidi"/>
          <w:sz w:val="22"/>
          <w:szCs w:val="22"/>
        </w:rPr>
        <w:t xml:space="preserve"> (Please see Meeting Notes. Reviewer was mistaken and the comments are not applicable)</w:t>
      </w:r>
    </w:p>
    <w:p w14:paraId="217D1B7A" w14:textId="5F5B194D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753ED2" w:rsidRPr="00C64F96">
        <w:rPr>
          <w:rStyle w:val="normaltextrun"/>
          <w:rFonts w:asciiTheme="minorHAnsi" w:hAnsiTheme="minorHAnsi" w:cstheme="minorBidi"/>
          <w:sz w:val="22"/>
          <w:szCs w:val="22"/>
        </w:rPr>
        <w:t>Projects</w:t>
      </w:r>
    </w:p>
    <w:p w14:paraId="5793CDCB" w14:textId="3BF1514F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753ED2" w:rsidRPr="00C64F96">
        <w:rPr>
          <w:rFonts w:asciiTheme="minorHAnsi" w:hAnsiTheme="minorHAnsi" w:cstheme="minorHAnsi"/>
          <w:sz w:val="22"/>
          <w:szCs w:val="22"/>
        </w:rPr>
        <w:t>$1,774.08</w:t>
      </w:r>
    </w:p>
    <w:p w14:paraId="5C4AC09B" w14:textId="2F1FEC2E" w:rsidR="004832F9" w:rsidRPr="00C64F96" w:rsidRDefault="004832F9" w:rsidP="004832F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BF209E" w:rsidRPr="00C64F96">
        <w:rPr>
          <w:rStyle w:val="normaltextrun"/>
          <w:rFonts w:asciiTheme="minorHAnsi" w:hAnsiTheme="minorHAnsi" w:cstheme="minorHAnsi"/>
          <w:sz w:val="22"/>
          <w:szCs w:val="22"/>
        </w:rPr>
        <w:t>$1,774.08</w:t>
      </w:r>
    </w:p>
    <w:p w14:paraId="7222B757" w14:textId="179BFBB7" w:rsidR="004832F9" w:rsidRPr="00C64F96" w:rsidRDefault="004832F9" w:rsidP="0000649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42198E" w:rsidRPr="00C64F96">
        <w:rPr>
          <w:rStyle w:val="normaltextrun"/>
          <w:rFonts w:asciiTheme="minorHAnsi" w:hAnsiTheme="minorHAnsi" w:cstheme="minorBidi"/>
          <w:sz w:val="22"/>
          <w:szCs w:val="22"/>
        </w:rPr>
        <w:t>D</w:t>
      </w:r>
      <w:r w:rsidR="00006491" w:rsidRPr="00C64F96">
        <w:rPr>
          <w:rStyle w:val="normaltextrun"/>
          <w:rFonts w:asciiTheme="minorHAnsi" w:hAnsiTheme="minorHAnsi" w:cstheme="minorBidi"/>
          <w:sz w:val="22"/>
          <w:szCs w:val="22"/>
        </w:rPr>
        <w:t>ipankar Yettapu</w:t>
      </w:r>
      <w:r w:rsidR="0042198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a</w:t>
      </w:r>
      <w:r w:rsidR="00006491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pprove at </w:t>
      </w:r>
      <w:r w:rsidR="0042198E" w:rsidRPr="00C64F96">
        <w:rPr>
          <w:rStyle w:val="normaltextrun"/>
          <w:rFonts w:asciiTheme="minorHAnsi" w:hAnsiTheme="minorHAnsi" w:cstheme="minorBidi"/>
          <w:sz w:val="22"/>
          <w:szCs w:val="22"/>
        </w:rPr>
        <w:t>s</w:t>
      </w:r>
      <w:r w:rsidR="00006491" w:rsidRPr="00C64F96">
        <w:rPr>
          <w:rStyle w:val="normaltextrun"/>
          <w:rFonts w:asciiTheme="minorHAnsi" w:hAnsiTheme="minorHAnsi" w:cstheme="minorBidi"/>
          <w:sz w:val="22"/>
          <w:szCs w:val="22"/>
        </w:rPr>
        <w:t>tandard</w:t>
      </w:r>
      <w:r w:rsidR="78843DEA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as the act of creating a recording is within the spirit of a Projects application</w:t>
      </w:r>
      <w:r w:rsidR="0042198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2536EAB8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The supporting documentation provided meets the standards for Projects funding. </w:t>
      </w:r>
      <w:r w:rsidR="0042198E" w:rsidRPr="00C64F96">
        <w:rPr>
          <w:rStyle w:val="normaltextrun"/>
          <w:rFonts w:asciiTheme="minorHAnsi" w:hAnsiTheme="minorHAnsi" w:cstheme="minorBidi"/>
          <w:sz w:val="22"/>
          <w:szCs w:val="22"/>
        </w:rPr>
        <w:t>C</w:t>
      </w:r>
      <w:r w:rsidR="00006491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hris </w:t>
      </w:r>
      <w:r w:rsidR="0042198E" w:rsidRPr="00C64F96">
        <w:rPr>
          <w:rStyle w:val="normaltextrun"/>
          <w:rFonts w:asciiTheme="minorHAnsi" w:hAnsiTheme="minorHAnsi" w:cstheme="minorBidi"/>
          <w:sz w:val="22"/>
          <w:szCs w:val="22"/>
        </w:rPr>
        <w:t>G</w:t>
      </w:r>
      <w:r w:rsidR="00006491" w:rsidRPr="00C64F96">
        <w:rPr>
          <w:rStyle w:val="normaltextrun"/>
          <w:rFonts w:asciiTheme="minorHAnsi" w:hAnsiTheme="minorHAnsi" w:cstheme="minorBidi"/>
          <w:sz w:val="22"/>
          <w:szCs w:val="22"/>
        </w:rPr>
        <w:t>asche</w:t>
      </w:r>
      <w:r w:rsidR="0042198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B26C62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6BB9ACCB" w14:textId="48557A38" w:rsidR="000B403B" w:rsidRPr="00C64F96" w:rsidRDefault="000B403B" w:rsidP="000B403B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169197- </w:t>
      </w:r>
      <w:r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Off-Road Illini</w:t>
      </w:r>
    </w:p>
    <w:p w14:paraId="4D26E40D" w14:textId="57E28AF0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5257B6" w:rsidRPr="00C64F96">
        <w:rPr>
          <w:rStyle w:val="normaltextrun"/>
          <w:rFonts w:asciiTheme="minorHAnsi" w:hAnsiTheme="minorHAnsi" w:cstheme="minorHAnsi"/>
          <w:sz w:val="22"/>
          <w:szCs w:val="22"/>
        </w:rPr>
        <w:t>Parts for car RSO is building</w:t>
      </w:r>
    </w:p>
    <w:p w14:paraId="6807ADBF" w14:textId="29886B79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>: Line item 1 should have a better image to view</w:t>
      </w:r>
    </w:p>
    <w:p w14:paraId="09A16F3A" w14:textId="5A3E7930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 Projects</w:t>
      </w:r>
    </w:p>
    <w:p w14:paraId="1134BAB2" w14:textId="2B48AD60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$6,491.73</w:t>
      </w:r>
    </w:p>
    <w:p w14:paraId="2EEB021A" w14:textId="778FE492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BF209E" w:rsidRPr="00C64F96">
        <w:rPr>
          <w:rStyle w:val="normaltextrun"/>
          <w:rFonts w:asciiTheme="minorHAnsi" w:hAnsiTheme="minorHAnsi" w:cstheme="minorHAnsi"/>
          <w:sz w:val="22"/>
          <w:szCs w:val="22"/>
        </w:rPr>
        <w:t>$6,491.73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3E8359DA" w14:textId="03A406B9" w:rsidR="000B403B" w:rsidRPr="00C64F96" w:rsidRDefault="000B403B" w:rsidP="0000649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55077E" w:rsidRPr="00C64F96">
        <w:rPr>
          <w:rStyle w:val="normaltextrun"/>
          <w:rFonts w:asciiTheme="minorHAnsi" w:hAnsiTheme="minorHAnsi" w:cstheme="minorHAnsi"/>
          <w:sz w:val="22"/>
          <w:szCs w:val="22"/>
        </w:rPr>
        <w:t>D</w:t>
      </w:r>
      <w:r w:rsidR="00006491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ipankar </w:t>
      </w:r>
      <w:r w:rsidR="0055077E" w:rsidRPr="00C64F96">
        <w:rPr>
          <w:rStyle w:val="normaltextrun"/>
          <w:rFonts w:asciiTheme="minorHAnsi" w:hAnsiTheme="minorHAnsi" w:cstheme="minorHAnsi"/>
          <w:sz w:val="22"/>
          <w:szCs w:val="22"/>
        </w:rPr>
        <w:t>Y</w:t>
      </w:r>
      <w:r w:rsidR="00006491" w:rsidRPr="00C64F96">
        <w:rPr>
          <w:rStyle w:val="normaltextrun"/>
          <w:rFonts w:asciiTheme="minorHAnsi" w:hAnsiTheme="minorHAnsi" w:cstheme="minorHAnsi"/>
          <w:sz w:val="22"/>
          <w:szCs w:val="22"/>
        </w:rPr>
        <w:t>ettapu</w:t>
      </w:r>
      <w:r w:rsidR="0055077E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a</w:t>
      </w:r>
      <w:r w:rsidR="00006491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pprove </w:t>
      </w:r>
      <w:r w:rsidR="0055077E" w:rsidRPr="00C64F96">
        <w:rPr>
          <w:rStyle w:val="normaltextrun"/>
          <w:rFonts w:asciiTheme="minorHAnsi" w:hAnsiTheme="minorHAnsi" w:cstheme="minorHAnsi"/>
          <w:sz w:val="22"/>
          <w:szCs w:val="22"/>
        </w:rPr>
        <w:t>a</w:t>
      </w:r>
      <w:r w:rsidR="00006491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t </w:t>
      </w:r>
      <w:r w:rsidR="0055077E" w:rsidRPr="00C64F96">
        <w:rPr>
          <w:rStyle w:val="normaltextrun"/>
          <w:rFonts w:asciiTheme="minorHAnsi" w:hAnsiTheme="minorHAnsi" w:cstheme="minorHAnsi"/>
          <w:sz w:val="22"/>
          <w:szCs w:val="22"/>
        </w:rPr>
        <w:t>s</w:t>
      </w:r>
      <w:r w:rsidR="00006491" w:rsidRPr="00C64F96">
        <w:rPr>
          <w:rStyle w:val="normaltextrun"/>
          <w:rFonts w:asciiTheme="minorHAnsi" w:hAnsiTheme="minorHAnsi" w:cstheme="minorHAnsi"/>
          <w:sz w:val="22"/>
          <w:szCs w:val="22"/>
        </w:rPr>
        <w:t>tandard</w:t>
      </w:r>
      <w:r w:rsidR="0055077E" w:rsidRPr="00C64F96">
        <w:rPr>
          <w:rStyle w:val="normaltextrun"/>
          <w:rFonts w:asciiTheme="minorHAnsi" w:hAnsiTheme="minorHAnsi" w:cstheme="minorHAnsi"/>
          <w:sz w:val="22"/>
          <w:szCs w:val="22"/>
        </w:rPr>
        <w:t>. J</w:t>
      </w:r>
      <w:r w:rsidR="00006491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immy </w:t>
      </w:r>
      <w:r w:rsidR="0055077E" w:rsidRPr="00C64F96">
        <w:rPr>
          <w:rStyle w:val="normaltextrun"/>
          <w:rFonts w:asciiTheme="minorHAnsi" w:hAnsiTheme="minorHAnsi" w:cstheme="minorHAnsi"/>
          <w:sz w:val="22"/>
          <w:szCs w:val="22"/>
        </w:rPr>
        <w:t>E</w:t>
      </w:r>
      <w:r w:rsidR="00006491" w:rsidRPr="00C64F96">
        <w:rPr>
          <w:rStyle w:val="normaltextrun"/>
          <w:rFonts w:asciiTheme="minorHAnsi" w:hAnsiTheme="minorHAnsi" w:cstheme="minorHAnsi"/>
          <w:sz w:val="22"/>
          <w:szCs w:val="22"/>
        </w:rPr>
        <w:t>wers</w:t>
      </w:r>
      <w:r w:rsidR="0055077E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</w:t>
      </w:r>
      <w:r w:rsidR="00E40C18" w:rsidRPr="00C64F96">
        <w:rPr>
          <w:rStyle w:val="normaltextrun"/>
          <w:rFonts w:asciiTheme="minorHAnsi" w:hAnsiTheme="minorHAnsi" w:cstheme="minorHAnsi"/>
          <w:sz w:val="22"/>
          <w:szCs w:val="22"/>
        </w:rPr>
        <w:t>10-0-0.</w:t>
      </w:r>
    </w:p>
    <w:p w14:paraId="501AD17E" w14:textId="06CA6D59" w:rsidR="000B403B" w:rsidRPr="00C64F96" w:rsidRDefault="000B403B" w:rsidP="000B403B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169183- </w:t>
      </w:r>
      <w:r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Steel Bridge</w:t>
      </w:r>
    </w:p>
    <w:p w14:paraId="2FE3ABB0" w14:textId="0E5A6556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5257B6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Parts to build a bridge for AISC Student Stee Bridge Competition </w:t>
      </w:r>
    </w:p>
    <w:p w14:paraId="4C3E3B67" w14:textId="7B198968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>: None</w:t>
      </w:r>
    </w:p>
    <w:p w14:paraId="0A79CEAA" w14:textId="6CE402B0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 Projects</w:t>
      </w:r>
    </w:p>
    <w:p w14:paraId="7DFA06FA" w14:textId="35F2473A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$224.84</w:t>
      </w:r>
    </w:p>
    <w:p w14:paraId="7BEAA000" w14:textId="287B2DFF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BF209E" w:rsidRPr="00C64F96">
        <w:rPr>
          <w:rStyle w:val="normaltextrun"/>
          <w:rFonts w:asciiTheme="minorHAnsi" w:hAnsiTheme="minorHAnsi" w:cstheme="minorHAnsi"/>
          <w:sz w:val="22"/>
          <w:szCs w:val="22"/>
        </w:rPr>
        <w:t>$224.84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3DF1D5FC" w14:textId="425EEF7D" w:rsidR="000B403B" w:rsidRPr="00C64F96" w:rsidRDefault="000B403B" w:rsidP="00A1440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5177D2" w:rsidRPr="00C64F96">
        <w:rPr>
          <w:rStyle w:val="normaltextrun"/>
          <w:rFonts w:asciiTheme="minorHAnsi" w:hAnsiTheme="minorHAnsi" w:cstheme="minorHAnsi"/>
          <w:sz w:val="22"/>
          <w:szCs w:val="22"/>
        </w:rPr>
        <w:t>C</w:t>
      </w:r>
      <w:r w:rsidR="00A14402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hris </w:t>
      </w:r>
      <w:r w:rsidR="005177D2" w:rsidRPr="00C64F96">
        <w:rPr>
          <w:rStyle w:val="normaltextrun"/>
          <w:rFonts w:asciiTheme="minorHAnsi" w:hAnsiTheme="minorHAnsi" w:cstheme="minorHAnsi"/>
          <w:sz w:val="22"/>
          <w:szCs w:val="22"/>
        </w:rPr>
        <w:t>G</w:t>
      </w:r>
      <w:r w:rsidR="00A14402" w:rsidRPr="00C64F96">
        <w:rPr>
          <w:rStyle w:val="normaltextrun"/>
          <w:rFonts w:asciiTheme="minorHAnsi" w:hAnsiTheme="minorHAnsi" w:cstheme="minorHAnsi"/>
          <w:sz w:val="22"/>
          <w:szCs w:val="22"/>
        </w:rPr>
        <w:t>asche</w:t>
      </w:r>
      <w:r w:rsidR="005177D2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a</w:t>
      </w:r>
      <w:r w:rsidR="00A14402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pprove </w:t>
      </w:r>
      <w:r w:rsidR="005177D2" w:rsidRPr="00C64F96">
        <w:rPr>
          <w:rStyle w:val="normaltextrun"/>
          <w:rFonts w:asciiTheme="minorHAnsi" w:hAnsiTheme="minorHAnsi" w:cstheme="minorHAnsi"/>
          <w:sz w:val="22"/>
          <w:szCs w:val="22"/>
        </w:rPr>
        <w:t>a</w:t>
      </w:r>
      <w:r w:rsidR="00A14402" w:rsidRPr="00C64F96">
        <w:rPr>
          <w:rStyle w:val="normaltextrun"/>
          <w:rFonts w:asciiTheme="minorHAnsi" w:hAnsiTheme="minorHAnsi" w:cstheme="minorHAnsi"/>
          <w:sz w:val="22"/>
          <w:szCs w:val="22"/>
        </w:rPr>
        <w:t>t standard</w:t>
      </w:r>
      <w:r w:rsidR="005177D2" w:rsidRPr="00C64F96">
        <w:rPr>
          <w:rStyle w:val="normaltextrun"/>
          <w:rFonts w:asciiTheme="minorHAnsi" w:hAnsiTheme="minorHAnsi" w:cstheme="minorHAnsi"/>
          <w:sz w:val="22"/>
          <w:szCs w:val="22"/>
        </w:rPr>
        <w:t>. J</w:t>
      </w:r>
      <w:r w:rsidR="00A14402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immy </w:t>
      </w:r>
      <w:r w:rsidR="005177D2" w:rsidRPr="00C64F96">
        <w:rPr>
          <w:rStyle w:val="normaltextrun"/>
          <w:rFonts w:asciiTheme="minorHAnsi" w:hAnsiTheme="minorHAnsi" w:cstheme="minorHAnsi"/>
          <w:sz w:val="22"/>
          <w:szCs w:val="22"/>
        </w:rPr>
        <w:t>E</w:t>
      </w:r>
      <w:r w:rsidR="00A14402" w:rsidRPr="00C64F96">
        <w:rPr>
          <w:rStyle w:val="normaltextrun"/>
          <w:rFonts w:asciiTheme="minorHAnsi" w:hAnsiTheme="minorHAnsi" w:cstheme="minorHAnsi"/>
          <w:sz w:val="22"/>
          <w:szCs w:val="22"/>
        </w:rPr>
        <w:t>wers</w:t>
      </w:r>
      <w:r w:rsidR="005177D2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10-0-0.</w:t>
      </w:r>
    </w:p>
    <w:p w14:paraId="01AB0715" w14:textId="34416E71" w:rsidR="000B403B" w:rsidRPr="00C64F96" w:rsidRDefault="000B403B" w:rsidP="000B403B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169170- </w:t>
      </w:r>
      <w:r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Food Science and Human Nutrition Graduate Student Association</w:t>
      </w:r>
    </w:p>
    <w:p w14:paraId="193B5EA3" w14:textId="425101CB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652E9C" w:rsidRPr="00C64F96">
        <w:rPr>
          <w:rStyle w:val="normaltextrun"/>
          <w:rFonts w:asciiTheme="minorHAnsi" w:hAnsiTheme="minorHAnsi" w:cstheme="minorHAnsi"/>
          <w:sz w:val="22"/>
          <w:szCs w:val="22"/>
        </w:rPr>
        <w:t>Food for student networking event</w:t>
      </w:r>
      <w:r w:rsidR="00EF147F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luncheon </w:t>
      </w:r>
    </w:p>
    <w:p w14:paraId="15AA5AED" w14:textId="7999C19F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>: Should be programs app</w:t>
      </w:r>
    </w:p>
    <w:p w14:paraId="436EFA0F" w14:textId="3EE67AF1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 Projects</w:t>
      </w:r>
    </w:p>
    <w:p w14:paraId="137BE1A0" w14:textId="4F9300CA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$4,800.00</w:t>
      </w:r>
    </w:p>
    <w:p w14:paraId="128B783E" w14:textId="40BE2902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EF147F" w:rsidRPr="00C64F96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14:paraId="0B909015" w14:textId="7B6667B7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A8138B" w:rsidRPr="00C64F96">
        <w:rPr>
          <w:rStyle w:val="normaltextrun"/>
          <w:rFonts w:asciiTheme="minorHAnsi" w:hAnsiTheme="minorHAnsi" w:cstheme="minorBidi"/>
          <w:sz w:val="22"/>
          <w:szCs w:val="22"/>
        </w:rPr>
        <w:t>Should be programs app</w:t>
      </w:r>
      <w:r w:rsidR="00A14402" w:rsidRPr="00C64F96">
        <w:rPr>
          <w:rStyle w:val="normaltextrun"/>
          <w:rFonts w:asciiTheme="minorHAnsi" w:hAnsiTheme="minorHAnsi" w:cstheme="minorBidi"/>
          <w:sz w:val="22"/>
          <w:szCs w:val="22"/>
        </w:rPr>
        <w:t>lication</w:t>
      </w:r>
      <w:r w:rsidR="00A8138B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E2AFD" w:rsidRPr="00C64F96">
        <w:rPr>
          <w:rStyle w:val="normaltextrun"/>
          <w:rFonts w:asciiTheme="minorHAnsi" w:hAnsiTheme="minorHAnsi" w:cstheme="minorBidi"/>
          <w:sz w:val="22"/>
          <w:szCs w:val="22"/>
        </w:rPr>
        <w:t>C</w:t>
      </w:r>
      <w:r w:rsidR="00A1440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hris </w:t>
      </w:r>
      <w:r w:rsidR="00AE2AFD" w:rsidRPr="00C64F96">
        <w:rPr>
          <w:rStyle w:val="normaltextrun"/>
          <w:rFonts w:asciiTheme="minorHAnsi" w:hAnsiTheme="minorHAnsi" w:cstheme="minorBidi"/>
          <w:sz w:val="22"/>
          <w:szCs w:val="22"/>
        </w:rPr>
        <w:t>G</w:t>
      </w:r>
      <w:r w:rsidR="00A14402" w:rsidRPr="00C64F96">
        <w:rPr>
          <w:rStyle w:val="normaltextrun"/>
          <w:rFonts w:asciiTheme="minorHAnsi" w:hAnsiTheme="minorHAnsi" w:cstheme="minorBidi"/>
          <w:sz w:val="22"/>
          <w:szCs w:val="22"/>
        </w:rPr>
        <w:t>asche</w:t>
      </w:r>
      <w:r w:rsidR="00AE2AFD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AE2AFD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4F6D2D" w:rsidRPr="00C64F96">
        <w:rPr>
          <w:rStyle w:val="normaltextrun"/>
          <w:rFonts w:asciiTheme="minorHAnsi" w:hAnsiTheme="minorHAnsi" w:cstheme="minorBidi"/>
          <w:sz w:val="22"/>
          <w:szCs w:val="22"/>
        </w:rPr>
        <w:t>J</w:t>
      </w:r>
      <w:r w:rsidR="00A1440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mmy </w:t>
      </w:r>
      <w:r w:rsidR="004F6D2D" w:rsidRPr="00C64F96">
        <w:rPr>
          <w:rStyle w:val="normaltextrun"/>
          <w:rFonts w:asciiTheme="minorHAnsi" w:hAnsiTheme="minorHAnsi" w:cstheme="minorBidi"/>
          <w:sz w:val="22"/>
          <w:szCs w:val="22"/>
        </w:rPr>
        <w:t>E</w:t>
      </w:r>
      <w:r w:rsidR="00A14402" w:rsidRPr="00C64F96">
        <w:rPr>
          <w:rStyle w:val="normaltextrun"/>
          <w:rFonts w:asciiTheme="minorHAnsi" w:hAnsiTheme="minorHAnsi" w:cstheme="minorBidi"/>
          <w:sz w:val="22"/>
          <w:szCs w:val="22"/>
        </w:rPr>
        <w:t>wers</w:t>
      </w:r>
      <w:r w:rsidR="004F6D2D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0-0-0.</w:t>
      </w:r>
    </w:p>
    <w:p w14:paraId="0B5DA584" w14:textId="62B0F673" w:rsidR="000B403B" w:rsidRPr="00C64F96" w:rsidRDefault="000B403B" w:rsidP="000B403B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753ED2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221- </w:t>
      </w:r>
      <w:r w:rsidR="00753ED2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Gender and Women's Studies RSO</w:t>
      </w:r>
    </w:p>
    <w:p w14:paraId="22A36995" w14:textId="3DFA16AC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FC21F5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Painting supplies for </w:t>
      </w:r>
      <w:r w:rsidR="00A56D15" w:rsidRPr="00C64F96">
        <w:rPr>
          <w:rStyle w:val="normaltextrun"/>
          <w:rFonts w:asciiTheme="minorHAnsi" w:hAnsiTheme="minorHAnsi" w:cstheme="minorHAnsi"/>
          <w:sz w:val="22"/>
          <w:szCs w:val="22"/>
        </w:rPr>
        <w:t>Bob Ross Night</w:t>
      </w:r>
    </w:p>
    <w:p w14:paraId="72164E8B" w14:textId="39F95B41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753ED2" w:rsidRPr="00C64F96">
        <w:rPr>
          <w:rFonts w:asciiTheme="minorHAnsi" w:hAnsiTheme="minorHAnsi" w:cstheme="minorHAnsi"/>
          <w:sz w:val="22"/>
          <w:szCs w:val="22"/>
        </w:rPr>
        <w:t>Line item three can be reused (</w:t>
      </w:r>
      <w:r w:rsidR="00AB5EC4" w:rsidRPr="00C64F96">
        <w:rPr>
          <w:rFonts w:asciiTheme="minorHAnsi" w:hAnsiTheme="minorHAnsi" w:cstheme="minorHAnsi"/>
          <w:sz w:val="22"/>
          <w:szCs w:val="22"/>
        </w:rPr>
        <w:t>deny application</w:t>
      </w:r>
      <w:r w:rsidR="00753ED2" w:rsidRPr="00C64F96">
        <w:rPr>
          <w:rFonts w:asciiTheme="minorHAnsi" w:hAnsiTheme="minorHAnsi" w:cstheme="minorHAnsi"/>
          <w:sz w:val="22"/>
          <w:szCs w:val="22"/>
        </w:rPr>
        <w:t>)</w:t>
      </w:r>
    </w:p>
    <w:p w14:paraId="5CD02D65" w14:textId="6CB86B0C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753ED2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396A621E" w14:textId="6D996153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753ED2" w:rsidRPr="00C64F96">
        <w:rPr>
          <w:rFonts w:asciiTheme="minorHAnsi" w:hAnsiTheme="minorHAnsi" w:cstheme="minorHAnsi"/>
          <w:sz w:val="22"/>
          <w:szCs w:val="22"/>
        </w:rPr>
        <w:t>$99.97</w:t>
      </w:r>
    </w:p>
    <w:p w14:paraId="4142FE5A" w14:textId="07663A4F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FC21F5" w:rsidRPr="00C64F96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14:paraId="42249A49" w14:textId="22A5DD3B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lastRenderedPageBreak/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26522F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tems requested not connected to RSO mission statement. </w:t>
      </w:r>
      <w:r w:rsidR="003C2C52" w:rsidRPr="00C64F96">
        <w:rPr>
          <w:rStyle w:val="normaltextrun"/>
          <w:rFonts w:asciiTheme="minorHAnsi" w:hAnsiTheme="minorHAnsi" w:cstheme="minorBidi"/>
          <w:sz w:val="22"/>
          <w:szCs w:val="22"/>
        </w:rPr>
        <w:t>C</w:t>
      </w:r>
      <w:r w:rsidR="0026522F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hris </w:t>
      </w:r>
      <w:r w:rsidR="003C2C52" w:rsidRPr="00C64F96">
        <w:rPr>
          <w:rStyle w:val="normaltextrun"/>
          <w:rFonts w:asciiTheme="minorHAnsi" w:hAnsiTheme="minorHAnsi" w:cstheme="minorBidi"/>
          <w:sz w:val="22"/>
          <w:szCs w:val="22"/>
        </w:rPr>
        <w:t>G</w:t>
      </w:r>
      <w:r w:rsidR="0026522F" w:rsidRPr="00C64F96">
        <w:rPr>
          <w:rStyle w:val="normaltextrun"/>
          <w:rFonts w:asciiTheme="minorHAnsi" w:hAnsiTheme="minorHAnsi" w:cstheme="minorBidi"/>
          <w:sz w:val="22"/>
          <w:szCs w:val="22"/>
        </w:rPr>
        <w:t>asche</w:t>
      </w:r>
      <w:r w:rsidR="003C2C5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7328AF" w:rsidRPr="00C64F96">
        <w:rPr>
          <w:rStyle w:val="normaltextrun"/>
          <w:rFonts w:asciiTheme="minorHAnsi" w:hAnsiTheme="minorHAnsi" w:cstheme="minorBidi"/>
          <w:sz w:val="22"/>
          <w:szCs w:val="22"/>
        </w:rPr>
        <w:t>. D</w:t>
      </w:r>
      <w:r w:rsidR="0026522F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pankar </w:t>
      </w:r>
      <w:r w:rsidR="007328AF" w:rsidRPr="00C64F96">
        <w:rPr>
          <w:rStyle w:val="normaltextrun"/>
          <w:rFonts w:asciiTheme="minorHAnsi" w:hAnsiTheme="minorHAnsi" w:cstheme="minorBidi"/>
          <w:sz w:val="22"/>
          <w:szCs w:val="22"/>
        </w:rPr>
        <w:t>Y</w:t>
      </w:r>
      <w:r w:rsidR="0026522F" w:rsidRPr="00C64F96">
        <w:rPr>
          <w:rStyle w:val="normaltextrun"/>
          <w:rFonts w:asciiTheme="minorHAnsi" w:hAnsiTheme="minorHAnsi" w:cstheme="minorBidi"/>
          <w:sz w:val="22"/>
          <w:szCs w:val="22"/>
        </w:rPr>
        <w:t>ettapu</w:t>
      </w:r>
      <w:r w:rsidR="007328AF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D56C03" w:rsidRPr="00C64F96">
        <w:rPr>
          <w:rStyle w:val="normaltextrun"/>
          <w:rFonts w:asciiTheme="minorHAnsi" w:hAnsiTheme="minorHAnsi" w:cstheme="minorBidi"/>
          <w:sz w:val="22"/>
          <w:szCs w:val="22"/>
        </w:rPr>
        <w:t>8-0-3.</w:t>
      </w:r>
    </w:p>
    <w:p w14:paraId="571B30B8" w14:textId="1FC854D1" w:rsidR="000B403B" w:rsidRPr="00C64F96" w:rsidRDefault="000B403B" w:rsidP="000B403B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bookmarkStart w:id="6" w:name="_Hlk118040376"/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="00753ED2" w:rsidRPr="00C64F96">
        <w:rPr>
          <w:rStyle w:val="normaltextrun"/>
          <w:rFonts w:asciiTheme="minorHAnsi" w:hAnsiTheme="minorHAnsi" w:cstheme="minorBidi"/>
          <w:sz w:val="22"/>
          <w:szCs w:val="22"/>
        </w:rPr>
        <w:t>169219-</w:t>
      </w:r>
      <w:r w:rsidR="00753ED2" w:rsidRPr="00C64F96">
        <w:t xml:space="preserve"> </w:t>
      </w:r>
      <w:r w:rsidR="00753ED2" w:rsidRPr="00C64F96">
        <w:rPr>
          <w:rStyle w:val="normaltextrun"/>
          <w:rFonts w:asciiTheme="minorHAnsi" w:hAnsiTheme="minorHAnsi" w:cstheme="minorBidi"/>
          <w:b/>
          <w:sz w:val="22"/>
          <w:szCs w:val="22"/>
        </w:rPr>
        <w:t>Jasmine Field Orchestra</w:t>
      </w:r>
    </w:p>
    <w:p w14:paraId="4928EC31" w14:textId="5DE2C863" w:rsidR="000B403B" w:rsidRPr="00C64F96" w:rsidRDefault="6C02E961" w:rsidP="109DE60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2A814C9C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JFO Annual Concert: </w:t>
      </w:r>
      <w:r w:rsidR="2A8D6106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Foellinger </w:t>
      </w:r>
      <w:r w:rsidR="26443294" w:rsidRPr="00C64F96">
        <w:rPr>
          <w:rStyle w:val="normaltextrun"/>
          <w:rFonts w:asciiTheme="minorHAnsi" w:hAnsiTheme="minorHAnsi" w:cstheme="minorBidi"/>
          <w:sz w:val="22"/>
          <w:szCs w:val="22"/>
        </w:rPr>
        <w:t>Auditorium</w:t>
      </w:r>
      <w:r w:rsidR="2A8D6106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607C62BB" w:rsidRPr="00C64F96">
        <w:rPr>
          <w:rStyle w:val="normaltextrun"/>
          <w:rFonts w:asciiTheme="minorHAnsi" w:hAnsiTheme="minorHAnsi" w:cstheme="minorBidi"/>
          <w:sz w:val="22"/>
          <w:szCs w:val="22"/>
        </w:rPr>
        <w:t>rental for annual concert put on by RSO</w:t>
      </w:r>
    </w:p>
    <w:p w14:paraId="41F9FC7A" w14:textId="305AFA96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534BA6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2E57A4A5" w14:textId="69637546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753ED2" w:rsidRPr="00C64F96">
        <w:rPr>
          <w:rStyle w:val="normaltextrun"/>
          <w:rFonts w:asciiTheme="minorHAnsi" w:hAnsiTheme="minorHAnsi" w:cstheme="minorBidi"/>
          <w:sz w:val="22"/>
          <w:szCs w:val="22"/>
        </w:rPr>
        <w:t>Programs</w:t>
      </w:r>
    </w:p>
    <w:p w14:paraId="73541CFD" w14:textId="47244232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753ED2" w:rsidRPr="00C64F96">
        <w:rPr>
          <w:rFonts w:asciiTheme="minorHAnsi" w:hAnsiTheme="minorHAnsi" w:cstheme="minorHAnsi"/>
          <w:sz w:val="22"/>
          <w:szCs w:val="22"/>
        </w:rPr>
        <w:t>$3,974.00</w:t>
      </w:r>
    </w:p>
    <w:p w14:paraId="7CE907F3" w14:textId="06B227B5" w:rsidR="000B403B" w:rsidRPr="00C64F96" w:rsidRDefault="000B403B" w:rsidP="000B403B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="00A56D15" w:rsidRPr="00C64F96">
        <w:rPr>
          <w:rStyle w:val="eop"/>
          <w:rFonts w:asciiTheme="minorHAnsi" w:hAnsiTheme="minorHAnsi" w:cstheme="minorHAnsi"/>
          <w:sz w:val="22"/>
          <w:szCs w:val="22"/>
        </w:rPr>
        <w:t>$3,974.00</w:t>
      </w:r>
    </w:p>
    <w:p w14:paraId="140105B9" w14:textId="7878BFFE" w:rsidR="000B403B" w:rsidRPr="00C64F96" w:rsidRDefault="000B403B" w:rsidP="00E5276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B07FF0" w:rsidRPr="00C64F96">
        <w:rPr>
          <w:rStyle w:val="normaltextrun"/>
          <w:rFonts w:asciiTheme="minorHAnsi" w:hAnsiTheme="minorHAnsi" w:cstheme="minorHAnsi"/>
          <w:sz w:val="22"/>
          <w:szCs w:val="22"/>
        </w:rPr>
        <w:t>D</w:t>
      </w:r>
      <w:r w:rsidR="0026522F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ipankar </w:t>
      </w:r>
      <w:r w:rsidR="00B07FF0" w:rsidRPr="00C64F96">
        <w:rPr>
          <w:rStyle w:val="normaltextrun"/>
          <w:rFonts w:asciiTheme="minorHAnsi" w:hAnsiTheme="minorHAnsi" w:cstheme="minorHAnsi"/>
          <w:sz w:val="22"/>
          <w:szCs w:val="22"/>
        </w:rPr>
        <w:t>Y</w:t>
      </w:r>
      <w:r w:rsidR="0026522F" w:rsidRPr="00C64F96">
        <w:rPr>
          <w:rStyle w:val="normaltextrun"/>
          <w:rFonts w:asciiTheme="minorHAnsi" w:hAnsiTheme="minorHAnsi" w:cstheme="minorHAnsi"/>
          <w:sz w:val="22"/>
          <w:szCs w:val="22"/>
        </w:rPr>
        <w:t>ettapu</w:t>
      </w:r>
      <w:r w:rsidR="00B07FF0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a</w:t>
      </w:r>
      <w:r w:rsidR="004D5786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pprove </w:t>
      </w:r>
      <w:r w:rsidR="00B07FF0" w:rsidRPr="00C64F96">
        <w:rPr>
          <w:rStyle w:val="normaltextrun"/>
          <w:rFonts w:asciiTheme="minorHAnsi" w:hAnsiTheme="minorHAnsi" w:cstheme="minorHAnsi"/>
          <w:sz w:val="22"/>
          <w:szCs w:val="22"/>
        </w:rPr>
        <w:t>a</w:t>
      </w:r>
      <w:r w:rsidR="00E52760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t </w:t>
      </w:r>
      <w:r w:rsidR="00B07FF0" w:rsidRPr="00C64F96">
        <w:rPr>
          <w:rStyle w:val="normaltextrun"/>
          <w:rFonts w:asciiTheme="minorHAnsi" w:hAnsiTheme="minorHAnsi" w:cstheme="minorHAnsi"/>
          <w:sz w:val="22"/>
          <w:szCs w:val="22"/>
        </w:rPr>
        <w:t>s</w:t>
      </w:r>
      <w:r w:rsidR="00E52760" w:rsidRPr="00C64F96">
        <w:rPr>
          <w:rStyle w:val="normaltextrun"/>
          <w:rFonts w:asciiTheme="minorHAnsi" w:hAnsiTheme="minorHAnsi" w:cstheme="minorHAnsi"/>
          <w:sz w:val="22"/>
          <w:szCs w:val="22"/>
        </w:rPr>
        <w:t>tandard</w:t>
      </w:r>
      <w:r w:rsidR="00B07FF0" w:rsidRPr="00C64F96">
        <w:rPr>
          <w:rStyle w:val="normaltextrun"/>
          <w:rFonts w:asciiTheme="minorHAnsi" w:hAnsiTheme="minorHAnsi" w:cstheme="minorHAnsi"/>
          <w:sz w:val="22"/>
          <w:szCs w:val="22"/>
        </w:rPr>
        <w:t>. J</w:t>
      </w:r>
      <w:r w:rsidR="00E52760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immy </w:t>
      </w:r>
      <w:r w:rsidR="00B07FF0" w:rsidRPr="00C64F96">
        <w:rPr>
          <w:rStyle w:val="normaltextrun"/>
          <w:rFonts w:asciiTheme="minorHAnsi" w:hAnsiTheme="minorHAnsi" w:cstheme="minorHAnsi"/>
          <w:sz w:val="22"/>
          <w:szCs w:val="22"/>
        </w:rPr>
        <w:t>E</w:t>
      </w:r>
      <w:r w:rsidR="00E52760" w:rsidRPr="00C64F96">
        <w:rPr>
          <w:rStyle w:val="normaltextrun"/>
          <w:rFonts w:asciiTheme="minorHAnsi" w:hAnsiTheme="minorHAnsi" w:cstheme="minorHAnsi"/>
          <w:sz w:val="22"/>
          <w:szCs w:val="22"/>
        </w:rPr>
        <w:t>wers</w:t>
      </w:r>
      <w:r w:rsidR="00B07FF0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</w:t>
      </w:r>
      <w:r w:rsidR="00267503" w:rsidRPr="00C64F96">
        <w:rPr>
          <w:rStyle w:val="normaltextrun"/>
          <w:rFonts w:asciiTheme="minorHAnsi" w:hAnsiTheme="minorHAnsi" w:cstheme="minorHAnsi"/>
          <w:sz w:val="22"/>
          <w:szCs w:val="22"/>
        </w:rPr>
        <w:t>10-0-0.</w:t>
      </w:r>
    </w:p>
    <w:bookmarkEnd w:id="6"/>
    <w:p w14:paraId="3794E089" w14:textId="58FB63FD" w:rsidR="005F653F" w:rsidRPr="00C64F96" w:rsidRDefault="005F653F" w:rsidP="00753ED2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753ED2" w:rsidRPr="00C64F96">
        <w:rPr>
          <w:rStyle w:val="normaltextrun"/>
          <w:rFonts w:asciiTheme="minorHAnsi" w:hAnsiTheme="minorHAnsi" w:cstheme="minorHAnsi"/>
          <w:sz w:val="22"/>
          <w:szCs w:val="22"/>
        </w:rPr>
        <w:t>169206-</w:t>
      </w:r>
      <w:r w:rsidR="00753ED2" w:rsidRPr="00C64F96">
        <w:t xml:space="preserve"> </w:t>
      </w:r>
      <w:r w:rsidR="00753ED2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Outdoor Adventure Club</w:t>
      </w:r>
    </w:p>
    <w:p w14:paraId="6576C8A6" w14:textId="55D4BAEB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EA7497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Garmin </w:t>
      </w:r>
      <w:proofErr w:type="spellStart"/>
      <w:r w:rsidR="00EA7497" w:rsidRPr="00C64F96">
        <w:rPr>
          <w:rStyle w:val="normaltextrun"/>
          <w:rFonts w:asciiTheme="minorHAnsi" w:hAnsiTheme="minorHAnsi" w:cstheme="minorHAnsi"/>
          <w:sz w:val="22"/>
          <w:szCs w:val="22"/>
        </w:rPr>
        <w:t>inReach</w:t>
      </w:r>
      <w:proofErr w:type="spellEnd"/>
      <w:r w:rsidR="00EA7497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Explorer+ is a GPS </w:t>
      </w:r>
      <w:r w:rsidR="00461BC2" w:rsidRPr="00C64F96">
        <w:rPr>
          <w:rStyle w:val="normaltextrun"/>
          <w:rFonts w:asciiTheme="minorHAnsi" w:hAnsiTheme="minorHAnsi" w:cstheme="minorHAnsi"/>
          <w:sz w:val="22"/>
          <w:szCs w:val="22"/>
        </w:rPr>
        <w:t>app</w:t>
      </w:r>
    </w:p>
    <w:p w14:paraId="18FC8331" w14:textId="3135940F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753ED2" w:rsidRPr="00C64F96">
        <w:rPr>
          <w:rFonts w:asciiTheme="minorHAnsi" w:hAnsiTheme="minorHAnsi" w:cstheme="minorHAnsi"/>
          <w:sz w:val="22"/>
          <w:szCs w:val="22"/>
        </w:rPr>
        <w:t xml:space="preserve">Should be a </w:t>
      </w:r>
      <w:r w:rsidR="00AB5EC4" w:rsidRPr="00C64F96">
        <w:rPr>
          <w:rFonts w:asciiTheme="minorHAnsi" w:hAnsiTheme="minorHAnsi" w:cstheme="minorHAnsi"/>
          <w:sz w:val="22"/>
          <w:szCs w:val="22"/>
        </w:rPr>
        <w:t>services</w:t>
      </w:r>
      <w:r w:rsidR="00753ED2" w:rsidRPr="00C64F96">
        <w:rPr>
          <w:rFonts w:asciiTheme="minorHAnsi" w:hAnsiTheme="minorHAnsi" w:cstheme="minorHAnsi"/>
          <w:sz w:val="22"/>
          <w:szCs w:val="22"/>
        </w:rPr>
        <w:t xml:space="preserve"> Application</w:t>
      </w:r>
    </w:p>
    <w:p w14:paraId="2A419E15" w14:textId="429EC3BF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753ED2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325A56B5" w14:textId="40CA4991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753ED2" w:rsidRPr="00C64F96">
        <w:rPr>
          <w:rFonts w:asciiTheme="minorHAnsi" w:hAnsiTheme="minorHAnsi" w:cstheme="minorHAnsi"/>
          <w:sz w:val="22"/>
          <w:szCs w:val="22"/>
        </w:rPr>
        <w:t>$899.98</w:t>
      </w:r>
    </w:p>
    <w:p w14:paraId="4EBD37BE" w14:textId="415F8598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="00461BC2" w:rsidRPr="00C64F96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14:paraId="4C1053A2" w14:textId="6F7DC2E9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5949CB" w:rsidRPr="00C64F96">
        <w:rPr>
          <w:rStyle w:val="normaltextrun"/>
          <w:rFonts w:asciiTheme="minorHAnsi" w:hAnsiTheme="minorHAnsi" w:cstheme="minorBidi"/>
          <w:sz w:val="22"/>
          <w:szCs w:val="22"/>
        </w:rPr>
        <w:t>Should be services app</w:t>
      </w:r>
      <w:r w:rsidR="002E0BC1" w:rsidRPr="00C64F96">
        <w:rPr>
          <w:rStyle w:val="normaltextrun"/>
          <w:rFonts w:asciiTheme="minorHAnsi" w:hAnsiTheme="minorHAnsi" w:cstheme="minorBidi"/>
          <w:sz w:val="22"/>
          <w:szCs w:val="22"/>
        </w:rPr>
        <w:t>lication</w:t>
      </w:r>
      <w:r w:rsidR="005949CB" w:rsidRPr="00C64F96">
        <w:rPr>
          <w:rStyle w:val="normaltextrun"/>
          <w:rFonts w:asciiTheme="minorHAnsi" w:hAnsiTheme="minorHAnsi" w:cstheme="minorBidi"/>
          <w:sz w:val="22"/>
          <w:szCs w:val="22"/>
        </w:rPr>
        <w:t>. C</w:t>
      </w:r>
      <w:r w:rsidR="002E0BC1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hris </w:t>
      </w:r>
      <w:r w:rsidR="005949CB" w:rsidRPr="00C64F96">
        <w:rPr>
          <w:rStyle w:val="normaltextrun"/>
          <w:rFonts w:asciiTheme="minorHAnsi" w:hAnsiTheme="minorHAnsi" w:cstheme="minorBidi"/>
          <w:sz w:val="22"/>
          <w:szCs w:val="22"/>
        </w:rPr>
        <w:t>G</w:t>
      </w:r>
      <w:r w:rsidR="002E0BC1" w:rsidRPr="00C64F96">
        <w:rPr>
          <w:rStyle w:val="normaltextrun"/>
          <w:rFonts w:asciiTheme="minorHAnsi" w:hAnsiTheme="minorHAnsi" w:cstheme="minorBidi"/>
          <w:sz w:val="22"/>
          <w:szCs w:val="22"/>
        </w:rPr>
        <w:t>asche</w:t>
      </w:r>
      <w:r w:rsidR="005949CB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5949CB" w:rsidRPr="00C64F96">
        <w:rPr>
          <w:rStyle w:val="normaltextrun"/>
          <w:rFonts w:asciiTheme="minorHAnsi" w:hAnsiTheme="minorHAnsi" w:cstheme="minorBidi"/>
          <w:sz w:val="22"/>
          <w:szCs w:val="22"/>
        </w:rPr>
        <w:t>. J</w:t>
      </w:r>
      <w:r w:rsidR="002E0BC1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mmy </w:t>
      </w:r>
      <w:r w:rsidR="005949CB" w:rsidRPr="00C64F96">
        <w:rPr>
          <w:rStyle w:val="normaltextrun"/>
          <w:rFonts w:asciiTheme="minorHAnsi" w:hAnsiTheme="minorHAnsi" w:cstheme="minorBidi"/>
          <w:sz w:val="22"/>
          <w:szCs w:val="22"/>
        </w:rPr>
        <w:t>E</w:t>
      </w:r>
      <w:r w:rsidR="002E0BC1" w:rsidRPr="00C64F96">
        <w:rPr>
          <w:rStyle w:val="normaltextrun"/>
          <w:rFonts w:asciiTheme="minorHAnsi" w:hAnsiTheme="minorHAnsi" w:cstheme="minorBidi"/>
          <w:sz w:val="22"/>
          <w:szCs w:val="22"/>
        </w:rPr>
        <w:t>wers</w:t>
      </w:r>
      <w:r w:rsidR="005949CB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3E00AE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204E00DF" w14:textId="36236A38" w:rsidR="005F653F" w:rsidRPr="00C64F96" w:rsidRDefault="005F653F" w:rsidP="005F653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bookmarkStart w:id="7" w:name="_Hlk118039097"/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="00753ED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167940- </w:t>
      </w:r>
      <w:r w:rsidR="00753ED2" w:rsidRPr="00C64F96">
        <w:rPr>
          <w:rStyle w:val="normaltextrun"/>
          <w:rFonts w:asciiTheme="minorHAnsi" w:hAnsiTheme="minorHAnsi" w:cstheme="minorBidi"/>
          <w:b/>
          <w:sz w:val="22"/>
          <w:szCs w:val="22"/>
        </w:rPr>
        <w:t>Altgeld Ringers</w:t>
      </w:r>
    </w:p>
    <w:p w14:paraId="6B8433B1" w14:textId="60374057" w:rsidR="005F653F" w:rsidRPr="00C64F96" w:rsidRDefault="7590A34A" w:rsidP="109DE60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D0E26F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Holiday Concert: </w:t>
      </w:r>
      <w:r w:rsidR="6366E067" w:rsidRPr="00C64F96">
        <w:rPr>
          <w:rStyle w:val="normaltextrun"/>
          <w:rFonts w:asciiTheme="minorHAnsi" w:hAnsiTheme="minorHAnsi" w:cstheme="minorBidi"/>
          <w:sz w:val="22"/>
          <w:szCs w:val="22"/>
        </w:rPr>
        <w:t>Food for students</w:t>
      </w:r>
      <w:r w:rsidR="11420CC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listening to </w:t>
      </w:r>
      <w:r w:rsidR="70B79F76" w:rsidRPr="00C64F96">
        <w:rPr>
          <w:rStyle w:val="normaltextrun"/>
          <w:rFonts w:asciiTheme="minorHAnsi" w:hAnsiTheme="minorHAnsi" w:cstheme="minorBidi"/>
          <w:sz w:val="22"/>
          <w:szCs w:val="22"/>
        </w:rPr>
        <w:t>Chimes concert</w:t>
      </w:r>
    </w:p>
    <w:p w14:paraId="49BFEE7C" w14:textId="00ECE709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753ED2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632CD526" w14:textId="0B924047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753ED2" w:rsidRPr="00C64F96">
        <w:rPr>
          <w:rStyle w:val="normaltextrun"/>
          <w:rFonts w:asciiTheme="minorHAnsi" w:hAnsiTheme="minorHAnsi" w:cstheme="minorBidi"/>
          <w:sz w:val="22"/>
          <w:szCs w:val="22"/>
        </w:rPr>
        <w:t>Programs</w:t>
      </w:r>
    </w:p>
    <w:p w14:paraId="49FA054B" w14:textId="34A0CA59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753ED2" w:rsidRPr="00C64F96">
        <w:rPr>
          <w:rFonts w:asciiTheme="minorHAnsi" w:hAnsiTheme="minorHAnsi" w:cstheme="minorHAnsi"/>
          <w:sz w:val="22"/>
          <w:szCs w:val="22"/>
        </w:rPr>
        <w:t>$203.44</w:t>
      </w:r>
    </w:p>
    <w:p w14:paraId="17A9FD11" w14:textId="0FA69EEB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606B4B" w:rsidRPr="00C64F96">
        <w:rPr>
          <w:rStyle w:val="normaltextrun"/>
          <w:rFonts w:asciiTheme="minorHAnsi" w:hAnsiTheme="minorHAnsi" w:cstheme="minorHAnsi"/>
          <w:sz w:val="22"/>
          <w:szCs w:val="22"/>
        </w:rPr>
        <w:t>$203.44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0E01D589" w14:textId="45FEFE07" w:rsidR="005F653F" w:rsidRPr="00C64F96" w:rsidRDefault="005F653F" w:rsidP="002E0BC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AB5EC4" w:rsidRPr="00C64F96">
        <w:rPr>
          <w:rStyle w:val="normaltextrun"/>
          <w:rFonts w:asciiTheme="minorHAnsi" w:hAnsiTheme="minorHAnsi" w:cstheme="minorHAnsi"/>
          <w:sz w:val="22"/>
          <w:szCs w:val="22"/>
        </w:rPr>
        <w:t>Dipankar Yettapu</w:t>
      </w:r>
      <w:r w:rsidR="00EE1595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a</w:t>
      </w:r>
      <w:r w:rsidR="002E0BC1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pprove </w:t>
      </w:r>
      <w:r w:rsidR="00EE1595" w:rsidRPr="00C64F96">
        <w:rPr>
          <w:rStyle w:val="normaltextrun"/>
          <w:rFonts w:asciiTheme="minorHAnsi" w:hAnsiTheme="minorHAnsi" w:cstheme="minorHAnsi"/>
          <w:sz w:val="22"/>
          <w:szCs w:val="22"/>
        </w:rPr>
        <w:t>a</w:t>
      </w:r>
      <w:r w:rsidR="002E0BC1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t </w:t>
      </w:r>
      <w:r w:rsidR="00EE1595" w:rsidRPr="00C64F96">
        <w:rPr>
          <w:rStyle w:val="normaltextrun"/>
          <w:rFonts w:asciiTheme="minorHAnsi" w:hAnsiTheme="minorHAnsi" w:cstheme="minorHAnsi"/>
          <w:sz w:val="22"/>
          <w:szCs w:val="22"/>
        </w:rPr>
        <w:t>s</w:t>
      </w:r>
      <w:r w:rsidR="002E0BC1" w:rsidRPr="00C64F96">
        <w:rPr>
          <w:rStyle w:val="normaltextrun"/>
          <w:rFonts w:asciiTheme="minorHAnsi" w:hAnsiTheme="minorHAnsi" w:cstheme="minorHAnsi"/>
          <w:sz w:val="22"/>
          <w:szCs w:val="22"/>
        </w:rPr>
        <w:t>tandard</w:t>
      </w:r>
      <w:r w:rsidR="00EE1595" w:rsidRPr="00C64F96">
        <w:rPr>
          <w:rStyle w:val="normaltextrun"/>
          <w:rFonts w:asciiTheme="minorHAnsi" w:hAnsiTheme="minorHAnsi" w:cstheme="minorHAnsi"/>
          <w:sz w:val="22"/>
          <w:szCs w:val="22"/>
        </w:rPr>
        <w:t>. M</w:t>
      </w:r>
      <w:r w:rsidR="002E0BC1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yles </w:t>
      </w:r>
      <w:r w:rsidR="00EE1595" w:rsidRPr="00C64F96">
        <w:rPr>
          <w:rStyle w:val="normaltextrun"/>
          <w:rFonts w:asciiTheme="minorHAnsi" w:hAnsiTheme="minorHAnsi" w:cstheme="minorHAnsi"/>
          <w:sz w:val="22"/>
          <w:szCs w:val="22"/>
        </w:rPr>
        <w:t>W</w:t>
      </w:r>
      <w:r w:rsidR="002E0BC1" w:rsidRPr="00C64F96">
        <w:rPr>
          <w:rStyle w:val="normaltextrun"/>
          <w:rFonts w:asciiTheme="minorHAnsi" w:hAnsiTheme="minorHAnsi" w:cstheme="minorHAnsi"/>
          <w:sz w:val="22"/>
          <w:szCs w:val="22"/>
        </w:rPr>
        <w:t>ashington</w:t>
      </w:r>
      <w:r w:rsidR="00EE1595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</w:t>
      </w:r>
      <w:r w:rsidR="000741DC" w:rsidRPr="00C64F96">
        <w:rPr>
          <w:rStyle w:val="normaltextrun"/>
          <w:rFonts w:asciiTheme="minorHAnsi" w:hAnsiTheme="minorHAnsi" w:cstheme="minorHAnsi"/>
          <w:sz w:val="22"/>
          <w:szCs w:val="22"/>
        </w:rPr>
        <w:t>10-0-0.</w:t>
      </w:r>
    </w:p>
    <w:bookmarkEnd w:id="7"/>
    <w:p w14:paraId="4CEB5879" w14:textId="2AB60420" w:rsidR="005F653F" w:rsidRPr="00C64F96" w:rsidRDefault="005F653F" w:rsidP="005F653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b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="00753ED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169124- </w:t>
      </w:r>
      <w:r w:rsidR="00753ED2" w:rsidRPr="00C64F96">
        <w:rPr>
          <w:rStyle w:val="normaltextrun"/>
          <w:rFonts w:asciiTheme="minorHAnsi" w:hAnsiTheme="minorHAnsi" w:cstheme="minorBidi"/>
          <w:b/>
          <w:sz w:val="22"/>
          <w:szCs w:val="22"/>
        </w:rPr>
        <w:t>Vietnamese Student Association</w:t>
      </w:r>
    </w:p>
    <w:p w14:paraId="7BADF06C" w14:textId="57507E14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5ED6DB1A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Vietnamese Culture Night: </w:t>
      </w:r>
      <w:r w:rsidR="00A97D2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Lincoln Hall Rental, YMCA lounge rental, </w:t>
      </w:r>
      <w:r w:rsidR="00D15D31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crew uniforms, costumes for annual culture show </w:t>
      </w:r>
    </w:p>
    <w:p w14:paraId="5AED5099" w14:textId="0F575CCD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753ED2" w:rsidRPr="00C64F96">
        <w:rPr>
          <w:rFonts w:asciiTheme="minorHAnsi" w:hAnsiTheme="minorHAnsi" w:cstheme="minorHAnsi"/>
          <w:sz w:val="22"/>
          <w:szCs w:val="22"/>
        </w:rPr>
        <w:t>75% funding line item 3 and 4</w:t>
      </w:r>
    </w:p>
    <w:p w14:paraId="5D39F70A" w14:textId="2F0D0A7B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753ED2" w:rsidRPr="00C64F96">
        <w:rPr>
          <w:rStyle w:val="normaltextrun"/>
          <w:rFonts w:asciiTheme="minorHAnsi" w:hAnsiTheme="minorHAnsi" w:cstheme="minorBidi"/>
          <w:sz w:val="22"/>
          <w:szCs w:val="22"/>
        </w:rPr>
        <w:t>Programs</w:t>
      </w:r>
    </w:p>
    <w:p w14:paraId="13C72555" w14:textId="732A5F6A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753ED2" w:rsidRPr="00C64F96">
        <w:rPr>
          <w:rFonts w:asciiTheme="minorHAnsi" w:hAnsiTheme="minorHAnsi" w:cstheme="minorHAnsi"/>
          <w:sz w:val="22"/>
          <w:szCs w:val="22"/>
        </w:rPr>
        <w:t>$9,942.43</w:t>
      </w:r>
    </w:p>
    <w:p w14:paraId="59EFFA87" w14:textId="4FE30A40" w:rsidR="005F653F" w:rsidRPr="00C64F96" w:rsidRDefault="005F653F" w:rsidP="2F7CBA7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="20BFE48C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$6,742.43</w:t>
      </w:r>
    </w:p>
    <w:p w14:paraId="666B0646" w14:textId="4CF1997B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2E0BC1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Line items 5 and 6 zero funded due to being reusable. </w:t>
      </w:r>
      <w:r w:rsidR="00DD641E" w:rsidRPr="00C64F96">
        <w:rPr>
          <w:rStyle w:val="normaltextrun"/>
          <w:rFonts w:asciiTheme="minorHAnsi" w:hAnsiTheme="minorHAnsi" w:cstheme="minorBidi"/>
          <w:sz w:val="22"/>
          <w:szCs w:val="22"/>
        </w:rPr>
        <w:t>D</w:t>
      </w:r>
      <w:r w:rsidR="002E0BC1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pankar </w:t>
      </w:r>
      <w:r w:rsidR="00DD641E" w:rsidRPr="00C64F96">
        <w:rPr>
          <w:rStyle w:val="normaltextrun"/>
          <w:rFonts w:asciiTheme="minorHAnsi" w:hAnsiTheme="minorHAnsi" w:cstheme="minorBidi"/>
          <w:sz w:val="22"/>
          <w:szCs w:val="22"/>
        </w:rPr>
        <w:t>Y</w:t>
      </w:r>
      <w:r w:rsidR="002E0BC1" w:rsidRPr="00C64F96">
        <w:rPr>
          <w:rStyle w:val="normaltextrun"/>
          <w:rFonts w:asciiTheme="minorHAnsi" w:hAnsiTheme="minorHAnsi" w:cstheme="minorBidi"/>
          <w:sz w:val="22"/>
          <w:szCs w:val="22"/>
        </w:rPr>
        <w:t>ettapu</w:t>
      </w:r>
      <w:r w:rsidR="00DD641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</w:t>
      </w:r>
      <w:r w:rsidR="002E0BC1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to zero fund line items</w:t>
      </w:r>
      <w:r w:rsidR="006B027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5 and 6 </w:t>
      </w:r>
      <w:r w:rsidR="002E0BC1" w:rsidRPr="00C64F96">
        <w:rPr>
          <w:rStyle w:val="normaltextrun"/>
          <w:rFonts w:asciiTheme="minorHAnsi" w:hAnsiTheme="minorHAnsi" w:cstheme="minorBidi"/>
          <w:sz w:val="22"/>
          <w:szCs w:val="22"/>
        </w:rPr>
        <w:t>and approve at standard rest of applications</w:t>
      </w:r>
      <w:r w:rsidR="006B0274" w:rsidRPr="00C64F96">
        <w:rPr>
          <w:rStyle w:val="normaltextrun"/>
          <w:rFonts w:asciiTheme="minorHAnsi" w:hAnsiTheme="minorHAnsi" w:cstheme="minorBidi"/>
          <w:sz w:val="22"/>
          <w:szCs w:val="22"/>
        </w:rPr>
        <w:t>. A</w:t>
      </w:r>
      <w:r w:rsidR="002E0BC1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mani </w:t>
      </w:r>
      <w:r w:rsidR="006B0274" w:rsidRPr="00C64F96">
        <w:rPr>
          <w:rStyle w:val="normaltextrun"/>
          <w:rFonts w:asciiTheme="minorHAnsi" w:hAnsiTheme="minorHAnsi" w:cstheme="minorBidi"/>
          <w:sz w:val="22"/>
          <w:szCs w:val="22"/>
        </w:rPr>
        <w:t>L</w:t>
      </w:r>
      <w:r w:rsidR="002E0BC1" w:rsidRPr="00C64F96">
        <w:rPr>
          <w:rStyle w:val="normaltextrun"/>
          <w:rFonts w:asciiTheme="minorHAnsi" w:hAnsiTheme="minorHAnsi" w:cstheme="minorBidi"/>
          <w:sz w:val="22"/>
          <w:szCs w:val="22"/>
        </w:rPr>
        <w:t>a</w:t>
      </w:r>
      <w:r w:rsidR="00967163" w:rsidRPr="00C64F96">
        <w:rPr>
          <w:rStyle w:val="normaltextrun"/>
          <w:rFonts w:asciiTheme="minorHAnsi" w:hAnsiTheme="minorHAnsi" w:cstheme="minorBidi"/>
          <w:sz w:val="22"/>
          <w:szCs w:val="22"/>
        </w:rPr>
        <w:t>liwala</w:t>
      </w:r>
      <w:r w:rsidR="006B027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9-0-1.</w:t>
      </w:r>
    </w:p>
    <w:p w14:paraId="14481A28" w14:textId="4DD49211" w:rsidR="005F653F" w:rsidRPr="00C64F96" w:rsidRDefault="005F653F" w:rsidP="005F653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753ED2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165- </w:t>
      </w:r>
      <w:r w:rsidR="00753ED2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Mongolian Cultural Organization at the University of Illinois Urbana-Champaign</w:t>
      </w:r>
    </w:p>
    <w:p w14:paraId="2D2035FE" w14:textId="57C95B3E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F64B4F" w:rsidRPr="00C64F96">
        <w:rPr>
          <w:rStyle w:val="normaltextrun"/>
          <w:rFonts w:asciiTheme="minorHAnsi" w:hAnsiTheme="minorHAnsi" w:cstheme="minorHAnsi"/>
          <w:sz w:val="22"/>
          <w:szCs w:val="22"/>
        </w:rPr>
        <w:t>Potluck event for members</w:t>
      </w:r>
      <w:r w:rsidR="002F1586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. Requesting </w:t>
      </w:r>
      <w:r w:rsidR="007B535B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disposable </w:t>
      </w:r>
      <w:r w:rsidR="00F169A2" w:rsidRPr="00C64F96">
        <w:rPr>
          <w:rStyle w:val="normaltextrun"/>
          <w:rFonts w:asciiTheme="minorHAnsi" w:hAnsiTheme="minorHAnsi" w:cstheme="minorHAnsi"/>
          <w:sz w:val="22"/>
          <w:szCs w:val="22"/>
        </w:rPr>
        <w:t>cutlery and food items</w:t>
      </w:r>
    </w:p>
    <w:p w14:paraId="47C4135C" w14:textId="6CF456C1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753ED2" w:rsidRPr="00C64F96">
        <w:rPr>
          <w:rFonts w:asciiTheme="minorHAnsi" w:hAnsiTheme="minorHAnsi" w:cstheme="minorHAnsi"/>
          <w:sz w:val="22"/>
          <w:szCs w:val="22"/>
        </w:rPr>
        <w:t>Event is surrounding food (Could consider it as a cultural program)</w:t>
      </w:r>
    </w:p>
    <w:p w14:paraId="48279234" w14:textId="3BCAE3D5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753ED2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3120B04E" w14:textId="1995A617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753ED2" w:rsidRPr="00C64F96">
        <w:rPr>
          <w:rFonts w:asciiTheme="minorHAnsi" w:hAnsiTheme="minorHAnsi" w:cstheme="minorHAnsi"/>
          <w:sz w:val="22"/>
          <w:szCs w:val="22"/>
        </w:rPr>
        <w:t>$97.54</w:t>
      </w:r>
    </w:p>
    <w:p w14:paraId="4E186AE4" w14:textId="29FC585A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F169A2" w:rsidRPr="00C64F96">
        <w:rPr>
          <w:rStyle w:val="normaltextrun"/>
          <w:rFonts w:asciiTheme="minorHAnsi" w:hAnsiTheme="minorHAnsi" w:cstheme="minorHAnsi"/>
          <w:sz w:val="22"/>
          <w:szCs w:val="22"/>
        </w:rPr>
        <w:t>$0.00</w:t>
      </w:r>
    </w:p>
    <w:p w14:paraId="19C97C68" w14:textId="46AB5F14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6576D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SORF does not fund general body meetings. Dipankar Yettapu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6576D7" w:rsidRPr="00C64F96">
        <w:rPr>
          <w:rStyle w:val="normaltextrun"/>
          <w:rFonts w:asciiTheme="minorHAnsi" w:hAnsiTheme="minorHAnsi" w:cstheme="minorBidi"/>
          <w:sz w:val="22"/>
          <w:szCs w:val="22"/>
        </w:rPr>
        <w:t>. Jimmy Ewers seconds. Vote of 9-0-1.</w:t>
      </w:r>
    </w:p>
    <w:p w14:paraId="7914FAFF" w14:textId="167516DD" w:rsidR="005F653F" w:rsidRPr="00C64F96" w:rsidRDefault="005F653F" w:rsidP="005F653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753ED2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177- </w:t>
      </w:r>
      <w:r w:rsidR="00753ED2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Statistics Doctoral Students Association</w:t>
      </w:r>
    </w:p>
    <w:p w14:paraId="34EE143B" w14:textId="64EC4AA6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lastRenderedPageBreak/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2C7035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Lunch and Illini Union Rec Room </w:t>
      </w:r>
      <w:r w:rsidR="00630C47" w:rsidRPr="00C64F96">
        <w:rPr>
          <w:rStyle w:val="normaltextrun"/>
          <w:rFonts w:asciiTheme="minorHAnsi" w:hAnsiTheme="minorHAnsi" w:cstheme="minorHAnsi"/>
          <w:sz w:val="22"/>
          <w:szCs w:val="22"/>
        </w:rPr>
        <w:t>rental for member social</w:t>
      </w:r>
    </w:p>
    <w:p w14:paraId="2C8ADE32" w14:textId="5E7C56DD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753ED2" w:rsidRPr="00C64F96">
        <w:rPr>
          <w:rFonts w:asciiTheme="minorHAnsi" w:hAnsiTheme="minorHAnsi" w:cstheme="minorHAnsi"/>
          <w:sz w:val="22"/>
          <w:szCs w:val="22"/>
        </w:rPr>
        <w:t>GBM with food</w:t>
      </w:r>
    </w:p>
    <w:p w14:paraId="667AF7EF" w14:textId="001D77E3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753ED2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16866883" w14:textId="289E304D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753ED2" w:rsidRPr="00C64F96">
        <w:rPr>
          <w:rFonts w:asciiTheme="minorHAnsi" w:hAnsiTheme="minorHAnsi" w:cstheme="minorHAnsi"/>
          <w:sz w:val="22"/>
          <w:szCs w:val="22"/>
        </w:rPr>
        <w:t>$800.00</w:t>
      </w:r>
    </w:p>
    <w:p w14:paraId="3D643784" w14:textId="1FEE417E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630C47" w:rsidRPr="00C64F96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14:paraId="48B29932" w14:textId="376B549D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="006576D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ORF does not fund general body meetings.</w:t>
      </w:r>
      <w:r w:rsidR="0037358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J</w:t>
      </w:r>
      <w:r w:rsidR="006576D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mmy </w:t>
      </w:r>
      <w:r w:rsidR="00373589" w:rsidRPr="00C64F96">
        <w:rPr>
          <w:rStyle w:val="normaltextrun"/>
          <w:rFonts w:asciiTheme="minorHAnsi" w:hAnsiTheme="minorHAnsi" w:cstheme="minorBidi"/>
          <w:sz w:val="22"/>
          <w:szCs w:val="22"/>
        </w:rPr>
        <w:t>E</w:t>
      </w:r>
      <w:r w:rsidR="006576D7" w:rsidRPr="00C64F96">
        <w:rPr>
          <w:rStyle w:val="normaltextrun"/>
          <w:rFonts w:asciiTheme="minorHAnsi" w:hAnsiTheme="minorHAnsi" w:cstheme="minorBidi"/>
          <w:sz w:val="22"/>
          <w:szCs w:val="22"/>
        </w:rPr>
        <w:t>wers</w:t>
      </w:r>
      <w:r w:rsidR="0037358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373589" w:rsidRPr="00C64F96">
        <w:rPr>
          <w:rStyle w:val="normaltextrun"/>
          <w:rFonts w:asciiTheme="minorHAnsi" w:hAnsiTheme="minorHAnsi" w:cstheme="minorBidi"/>
          <w:sz w:val="22"/>
          <w:szCs w:val="22"/>
        </w:rPr>
        <w:t>. A</w:t>
      </w:r>
      <w:r w:rsidR="006576D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lfonso </w:t>
      </w:r>
      <w:r w:rsidR="00373589" w:rsidRPr="00C64F96">
        <w:rPr>
          <w:rStyle w:val="normaltextrun"/>
          <w:rFonts w:asciiTheme="minorHAnsi" w:hAnsiTheme="minorHAnsi" w:cstheme="minorBidi"/>
          <w:sz w:val="22"/>
          <w:szCs w:val="22"/>
        </w:rPr>
        <w:t>M</w:t>
      </w:r>
      <w:r w:rsidR="006576D7" w:rsidRPr="00C64F96">
        <w:rPr>
          <w:rStyle w:val="normaltextrun"/>
          <w:rFonts w:asciiTheme="minorHAnsi" w:hAnsiTheme="minorHAnsi" w:cstheme="minorBidi"/>
          <w:sz w:val="22"/>
          <w:szCs w:val="22"/>
        </w:rPr>
        <w:t>unaco</w:t>
      </w:r>
      <w:r w:rsidR="0037358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B25D39" w:rsidRPr="00C64F96">
        <w:rPr>
          <w:rStyle w:val="normaltextrun"/>
          <w:rFonts w:asciiTheme="minorHAnsi" w:hAnsiTheme="minorHAnsi" w:cstheme="minorBidi"/>
          <w:sz w:val="22"/>
          <w:szCs w:val="22"/>
        </w:rPr>
        <w:t>9-0-1.</w:t>
      </w:r>
    </w:p>
    <w:p w14:paraId="6FE58487" w14:textId="5A8E99A9" w:rsidR="005F653F" w:rsidRPr="00C64F96" w:rsidRDefault="005F653F" w:rsidP="005F653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753ED2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173- </w:t>
      </w:r>
      <w:r w:rsidR="00753ED2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Food Science and Human Nutrition Graduate Student Association</w:t>
      </w:r>
    </w:p>
    <w:p w14:paraId="531A3131" w14:textId="208C626A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7532FB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Food for </w:t>
      </w:r>
      <w:r w:rsidR="00ED33A0" w:rsidRPr="00C64F96">
        <w:rPr>
          <w:rFonts w:asciiTheme="minorHAnsi" w:hAnsiTheme="minorHAnsi" w:cstheme="minorHAnsi"/>
          <w:sz w:val="22"/>
          <w:szCs w:val="22"/>
        </w:rPr>
        <w:t>The Food Science and Human Nutrition graduate seminar is going to be held every other Friday from 11-12 pm, presented by a mixed group of invited speakers and FSHN graduate students, and open to the presence of the whole UIUC campus community.</w:t>
      </w:r>
    </w:p>
    <w:p w14:paraId="2EDE1246" w14:textId="6C1B91A0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753ED2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186FC95F" w14:textId="11A8B8CD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753ED2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138CEEFF" w14:textId="47681D82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753ED2" w:rsidRPr="00C64F96">
        <w:rPr>
          <w:rFonts w:asciiTheme="minorHAnsi" w:hAnsiTheme="minorHAnsi" w:cstheme="minorHAnsi"/>
          <w:sz w:val="22"/>
          <w:szCs w:val="22"/>
        </w:rPr>
        <w:t>$4,800.00</w:t>
      </w:r>
    </w:p>
    <w:p w14:paraId="20B969EE" w14:textId="267C4A2B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ED33A0" w:rsidRPr="00C64F96">
        <w:rPr>
          <w:rStyle w:val="normaltextrun"/>
          <w:rFonts w:asciiTheme="minorHAnsi" w:hAnsiTheme="minorHAnsi" w:cstheme="minorHAnsi"/>
          <w:sz w:val="22"/>
          <w:szCs w:val="22"/>
        </w:rPr>
        <w:t>$4,800.00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18019C53" w14:textId="71F36D8E" w:rsidR="005F653F" w:rsidRPr="00C64F96" w:rsidRDefault="005F653F" w:rsidP="006576D7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B75C65" w:rsidRPr="00C64F96">
        <w:rPr>
          <w:rStyle w:val="normaltextrun"/>
          <w:rFonts w:asciiTheme="minorHAnsi" w:hAnsiTheme="minorHAnsi" w:cstheme="minorHAnsi"/>
          <w:sz w:val="22"/>
          <w:szCs w:val="22"/>
        </w:rPr>
        <w:t>D</w:t>
      </w:r>
      <w:r w:rsidR="006576D7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ipankar </w:t>
      </w:r>
      <w:r w:rsidR="00B75C65" w:rsidRPr="00C64F96">
        <w:rPr>
          <w:rStyle w:val="normaltextrun"/>
          <w:rFonts w:asciiTheme="minorHAnsi" w:hAnsiTheme="minorHAnsi" w:cstheme="minorHAnsi"/>
          <w:sz w:val="22"/>
          <w:szCs w:val="22"/>
        </w:rPr>
        <w:t>Y</w:t>
      </w:r>
      <w:r w:rsidR="006576D7" w:rsidRPr="00C64F96">
        <w:rPr>
          <w:rStyle w:val="normaltextrun"/>
          <w:rFonts w:asciiTheme="minorHAnsi" w:hAnsiTheme="minorHAnsi" w:cstheme="minorHAnsi"/>
          <w:sz w:val="22"/>
          <w:szCs w:val="22"/>
        </w:rPr>
        <w:t>ettapu</w:t>
      </w:r>
      <w:r w:rsidR="00B75C65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="006576D7" w:rsidRPr="00C64F96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="00B75C65" w:rsidRPr="00C64F96">
        <w:rPr>
          <w:rStyle w:val="normaltextrun"/>
          <w:rFonts w:asciiTheme="minorHAnsi" w:hAnsiTheme="minorHAnsi" w:cstheme="minorHAnsi"/>
          <w:sz w:val="22"/>
          <w:szCs w:val="22"/>
        </w:rPr>
        <w:t>. M</w:t>
      </w:r>
      <w:r w:rsidR="006576D7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yles </w:t>
      </w:r>
      <w:r w:rsidR="00B75C65" w:rsidRPr="00C64F96">
        <w:rPr>
          <w:rStyle w:val="normaltextrun"/>
          <w:rFonts w:asciiTheme="minorHAnsi" w:hAnsiTheme="minorHAnsi" w:cstheme="minorHAnsi"/>
          <w:sz w:val="22"/>
          <w:szCs w:val="22"/>
        </w:rPr>
        <w:t>W</w:t>
      </w:r>
      <w:r w:rsidR="006576D7" w:rsidRPr="00C64F96">
        <w:rPr>
          <w:rStyle w:val="normaltextrun"/>
          <w:rFonts w:asciiTheme="minorHAnsi" w:hAnsiTheme="minorHAnsi" w:cstheme="minorHAnsi"/>
          <w:sz w:val="22"/>
          <w:szCs w:val="22"/>
        </w:rPr>
        <w:t>ashington</w:t>
      </w:r>
      <w:r w:rsidR="00B75C65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9-0-1.</w:t>
      </w:r>
    </w:p>
    <w:p w14:paraId="2FF90B8C" w14:textId="37BB0BB0" w:rsidR="005F653F" w:rsidRPr="00C64F96" w:rsidRDefault="005F653F" w:rsidP="005F653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bookmarkStart w:id="8" w:name="_Hlk118040051"/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753ED2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175- </w:t>
      </w:r>
      <w:r w:rsidR="00753ED2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Asian American Association</w:t>
      </w:r>
    </w:p>
    <w:p w14:paraId="003CD2CE" w14:textId="4E990405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7E3F7D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Lock in event for members of RSO </w:t>
      </w:r>
      <w:r w:rsidR="00F0177E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members to prepare for annual fashion show. </w:t>
      </w:r>
      <w:r w:rsidR="00B0482E" w:rsidRPr="00C64F96">
        <w:rPr>
          <w:rStyle w:val="normaltextrun"/>
          <w:rFonts w:asciiTheme="minorHAnsi" w:hAnsiTheme="minorHAnsi" w:cstheme="minorHAnsi"/>
          <w:sz w:val="22"/>
          <w:szCs w:val="22"/>
        </w:rPr>
        <w:t>Technology rentals, staffing fees, and Foellinger Auditorium Rental</w:t>
      </w:r>
    </w:p>
    <w:p w14:paraId="386FCD40" w14:textId="75E08331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4637A8" w:rsidRPr="00C64F96">
        <w:rPr>
          <w:rFonts w:asciiTheme="minorHAnsi" w:hAnsiTheme="minorHAnsi" w:cstheme="minorHAnsi"/>
          <w:sz w:val="22"/>
          <w:szCs w:val="22"/>
        </w:rPr>
        <w:t>Open and accessible, on campus, free</w:t>
      </w:r>
    </w:p>
    <w:p w14:paraId="3421F4BB" w14:textId="361D2555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753ED2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15B6820D" w14:textId="452345F9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4637A8" w:rsidRPr="00C64F96">
        <w:rPr>
          <w:rFonts w:asciiTheme="minorHAnsi" w:hAnsiTheme="minorHAnsi" w:cstheme="minorHAnsi"/>
          <w:sz w:val="22"/>
          <w:szCs w:val="22"/>
        </w:rPr>
        <w:t>$1,175.00</w:t>
      </w:r>
    </w:p>
    <w:p w14:paraId="15A7F794" w14:textId="22FEF3CA" w:rsidR="005F653F" w:rsidRPr="00C64F96" w:rsidRDefault="005F653F" w:rsidP="2F7CBA7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="2562A4E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$881.25</w:t>
      </w:r>
    </w:p>
    <w:p w14:paraId="67D1ADD9" w14:textId="3ED4AE3B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BA631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Not open and </w:t>
      </w:r>
      <w:r w:rsidR="003251A8" w:rsidRPr="00C64F96">
        <w:rPr>
          <w:rStyle w:val="normaltextrun"/>
          <w:rFonts w:asciiTheme="minorHAnsi" w:hAnsiTheme="minorHAnsi" w:cstheme="minorBidi"/>
          <w:sz w:val="22"/>
          <w:szCs w:val="22"/>
        </w:rPr>
        <w:t>accessible</w:t>
      </w:r>
      <w:r w:rsidR="00BA631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106BD8" w:rsidRPr="00C64F96">
        <w:rPr>
          <w:rStyle w:val="normaltextrun"/>
          <w:rFonts w:asciiTheme="minorHAnsi" w:hAnsiTheme="minorHAnsi" w:cstheme="minorBidi"/>
          <w:sz w:val="22"/>
          <w:szCs w:val="22"/>
        </w:rPr>
        <w:t>D</w:t>
      </w:r>
      <w:r w:rsidR="006576D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pankar </w:t>
      </w:r>
      <w:r w:rsidR="00106BD8" w:rsidRPr="00C64F96">
        <w:rPr>
          <w:rStyle w:val="normaltextrun"/>
          <w:rFonts w:asciiTheme="minorHAnsi" w:hAnsiTheme="minorHAnsi" w:cstheme="minorBidi"/>
          <w:sz w:val="22"/>
          <w:szCs w:val="22"/>
        </w:rPr>
        <w:t>Y</w:t>
      </w:r>
      <w:r w:rsidR="006576D7" w:rsidRPr="00C64F96">
        <w:rPr>
          <w:rStyle w:val="normaltextrun"/>
          <w:rFonts w:asciiTheme="minorHAnsi" w:hAnsiTheme="minorHAnsi" w:cstheme="minorBidi"/>
          <w:sz w:val="22"/>
          <w:szCs w:val="22"/>
        </w:rPr>
        <w:t>ettapu</w:t>
      </w:r>
      <w:r w:rsidR="00106BD8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</w:t>
      </w:r>
      <w:r w:rsidR="006576D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fund at 75%</w:t>
      </w:r>
      <w:r w:rsidR="00106BD8" w:rsidRPr="00C64F96">
        <w:rPr>
          <w:rStyle w:val="normaltextrun"/>
          <w:rFonts w:asciiTheme="minorHAnsi" w:hAnsiTheme="minorHAnsi" w:cstheme="minorBidi"/>
          <w:sz w:val="22"/>
          <w:szCs w:val="22"/>
        </w:rPr>
        <w:t>. J</w:t>
      </w:r>
      <w:r w:rsidR="006576D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mmy </w:t>
      </w:r>
      <w:r w:rsidR="00106BD8" w:rsidRPr="00C64F96">
        <w:rPr>
          <w:rStyle w:val="normaltextrun"/>
          <w:rFonts w:asciiTheme="minorHAnsi" w:hAnsiTheme="minorHAnsi" w:cstheme="minorBidi"/>
          <w:sz w:val="22"/>
          <w:szCs w:val="22"/>
        </w:rPr>
        <w:t>E</w:t>
      </w:r>
      <w:r w:rsidR="006576D7" w:rsidRPr="00C64F96">
        <w:rPr>
          <w:rStyle w:val="normaltextrun"/>
          <w:rFonts w:asciiTheme="minorHAnsi" w:hAnsiTheme="minorHAnsi" w:cstheme="minorBidi"/>
          <w:sz w:val="22"/>
          <w:szCs w:val="22"/>
        </w:rPr>
        <w:t>wers</w:t>
      </w:r>
      <w:r w:rsidR="00106BD8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FE6025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bookmarkEnd w:id="8"/>
    <w:p w14:paraId="6AD9EC27" w14:textId="18427FB5" w:rsidR="005F653F" w:rsidRPr="00C64F96" w:rsidRDefault="005F653F" w:rsidP="005F653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4637A8" w:rsidRPr="00C64F96">
        <w:rPr>
          <w:rStyle w:val="normaltextrun"/>
          <w:rFonts w:asciiTheme="minorHAnsi" w:hAnsiTheme="minorHAnsi" w:cstheme="minorHAnsi"/>
          <w:sz w:val="22"/>
          <w:szCs w:val="22"/>
        </w:rPr>
        <w:t>169168-</w:t>
      </w:r>
      <w:r w:rsidR="004637A8" w:rsidRPr="00C64F96">
        <w:t xml:space="preserve"> </w:t>
      </w:r>
      <w:r w:rsidR="004637A8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Robobrawl</w:t>
      </w:r>
    </w:p>
    <w:p w14:paraId="454577F9" w14:textId="782C27B8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BB7073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Parts for </w:t>
      </w:r>
      <w:r w:rsidR="00A4180F" w:rsidRPr="00C64F96">
        <w:rPr>
          <w:rFonts w:asciiTheme="minorHAnsi" w:hAnsiTheme="minorHAnsi" w:cstheme="minorHAnsi"/>
          <w:sz w:val="22"/>
          <w:szCs w:val="22"/>
        </w:rPr>
        <w:t xml:space="preserve">maintaining </w:t>
      </w:r>
      <w:r w:rsidR="00746ACD" w:rsidRPr="00C64F96">
        <w:rPr>
          <w:rFonts w:asciiTheme="minorHAnsi" w:hAnsiTheme="minorHAnsi" w:cstheme="minorHAnsi"/>
          <w:sz w:val="22"/>
          <w:szCs w:val="22"/>
        </w:rPr>
        <w:t>the</w:t>
      </w:r>
      <w:r w:rsidR="00A4180F" w:rsidRPr="00C64F96">
        <w:rPr>
          <w:rFonts w:asciiTheme="minorHAnsi" w:hAnsiTheme="minorHAnsi" w:cstheme="minorHAnsi"/>
          <w:sz w:val="22"/>
          <w:szCs w:val="22"/>
        </w:rPr>
        <w:t xml:space="preserve"> arena for Robobrawl and improving the safety standards</w:t>
      </w:r>
    </w:p>
    <w:p w14:paraId="15186333" w14:textId="752C1DE0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>:</w:t>
      </w:r>
      <w:r w:rsidR="004637A8" w:rsidRPr="00C64F96">
        <w:rPr>
          <w:rFonts w:asciiTheme="minorHAnsi" w:hAnsiTheme="minorHAnsi" w:cstheme="minorHAnsi"/>
          <w:sz w:val="22"/>
          <w:szCs w:val="22"/>
        </w:rPr>
        <w:t xml:space="preserve"> Should be a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4637A8" w:rsidRPr="00C64F96">
        <w:rPr>
          <w:rFonts w:asciiTheme="minorHAnsi" w:hAnsiTheme="minorHAnsi" w:cstheme="minorHAnsi"/>
          <w:sz w:val="22"/>
          <w:szCs w:val="22"/>
        </w:rPr>
        <w:t>Projects Application</w:t>
      </w:r>
    </w:p>
    <w:p w14:paraId="63A269E7" w14:textId="55CE272F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4637A8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68C59C9B" w14:textId="30FE8C03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4637A8" w:rsidRPr="00C64F96">
        <w:rPr>
          <w:rFonts w:asciiTheme="minorHAnsi" w:hAnsiTheme="minorHAnsi" w:cstheme="minorHAnsi"/>
          <w:sz w:val="22"/>
          <w:szCs w:val="22"/>
        </w:rPr>
        <w:t>$4,718.00</w:t>
      </w:r>
    </w:p>
    <w:p w14:paraId="0015D069" w14:textId="6A4DBCBB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="00A40745" w:rsidRPr="00C64F96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14:paraId="5FE90769" w14:textId="2B99D66A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0E28FF" w:rsidRPr="00C64F96">
        <w:rPr>
          <w:rStyle w:val="normaltextrun"/>
          <w:rFonts w:asciiTheme="minorHAnsi" w:hAnsiTheme="minorHAnsi" w:cstheme="minorBidi"/>
          <w:sz w:val="22"/>
          <w:szCs w:val="22"/>
        </w:rPr>
        <w:t>Should have been a projects app</w:t>
      </w:r>
      <w:r w:rsidR="006576D7" w:rsidRPr="00C64F96">
        <w:rPr>
          <w:rStyle w:val="normaltextrun"/>
          <w:rFonts w:asciiTheme="minorHAnsi" w:hAnsiTheme="minorHAnsi" w:cstheme="minorBidi"/>
          <w:sz w:val="22"/>
          <w:szCs w:val="22"/>
        </w:rPr>
        <w:t>lication</w:t>
      </w:r>
      <w:r w:rsidR="000E28FF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2918F9" w:rsidRPr="00C64F96">
        <w:rPr>
          <w:rStyle w:val="normaltextrun"/>
          <w:rFonts w:asciiTheme="minorHAnsi" w:hAnsiTheme="minorHAnsi" w:cstheme="minorBidi"/>
          <w:sz w:val="22"/>
          <w:szCs w:val="22"/>
        </w:rPr>
        <w:t>M</w:t>
      </w:r>
      <w:r w:rsidR="006576D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yles </w:t>
      </w:r>
      <w:r w:rsidR="002918F9" w:rsidRPr="00C64F96">
        <w:rPr>
          <w:rStyle w:val="normaltextrun"/>
          <w:rFonts w:asciiTheme="minorHAnsi" w:hAnsiTheme="minorHAnsi" w:cstheme="minorBidi"/>
          <w:sz w:val="22"/>
          <w:szCs w:val="22"/>
        </w:rPr>
        <w:t>W</w:t>
      </w:r>
      <w:r w:rsidR="006576D7" w:rsidRPr="00C64F96">
        <w:rPr>
          <w:rStyle w:val="normaltextrun"/>
          <w:rFonts w:asciiTheme="minorHAnsi" w:hAnsiTheme="minorHAnsi" w:cstheme="minorBidi"/>
          <w:sz w:val="22"/>
          <w:szCs w:val="22"/>
        </w:rPr>
        <w:t>ashington</w:t>
      </w:r>
      <w:r w:rsidR="002918F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2918F9" w:rsidRPr="00C64F96">
        <w:rPr>
          <w:rStyle w:val="normaltextrun"/>
          <w:rFonts w:asciiTheme="minorHAnsi" w:hAnsiTheme="minorHAnsi" w:cstheme="minorBidi"/>
          <w:sz w:val="22"/>
          <w:szCs w:val="22"/>
        </w:rPr>
        <w:t>. J</w:t>
      </w:r>
      <w:r w:rsidR="006576D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mmy </w:t>
      </w:r>
      <w:r w:rsidR="002918F9" w:rsidRPr="00C64F96">
        <w:rPr>
          <w:rStyle w:val="normaltextrun"/>
          <w:rFonts w:asciiTheme="minorHAnsi" w:hAnsiTheme="minorHAnsi" w:cstheme="minorBidi"/>
          <w:sz w:val="22"/>
          <w:szCs w:val="22"/>
        </w:rPr>
        <w:t>E</w:t>
      </w:r>
      <w:r w:rsidR="006576D7" w:rsidRPr="00C64F96">
        <w:rPr>
          <w:rStyle w:val="normaltextrun"/>
          <w:rFonts w:asciiTheme="minorHAnsi" w:hAnsiTheme="minorHAnsi" w:cstheme="minorBidi"/>
          <w:sz w:val="22"/>
          <w:szCs w:val="22"/>
        </w:rPr>
        <w:t>wers</w:t>
      </w:r>
      <w:r w:rsidR="002918F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E6426C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76929699" w14:textId="1B8B1EDF" w:rsidR="005F653F" w:rsidRPr="00C64F96" w:rsidRDefault="005F653F" w:rsidP="005F653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4637A8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174- </w:t>
      </w:r>
      <w:r w:rsidR="004637A8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Asian American Association</w:t>
      </w:r>
    </w:p>
    <w:p w14:paraId="70A84FE9" w14:textId="4C3BEAFF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092719" w:rsidRPr="00C64F96">
        <w:rPr>
          <w:rStyle w:val="normaltextrun"/>
          <w:rFonts w:asciiTheme="minorHAnsi" w:hAnsiTheme="minorHAnsi" w:cstheme="minorHAnsi"/>
          <w:sz w:val="22"/>
          <w:szCs w:val="22"/>
        </w:rPr>
        <w:t>ARC multipurpose room for w</w:t>
      </w:r>
      <w:r w:rsidR="00FC055B" w:rsidRPr="00C64F96">
        <w:rPr>
          <w:rStyle w:val="normaltextrun"/>
          <w:rFonts w:asciiTheme="minorHAnsi" w:hAnsiTheme="minorHAnsi" w:cstheme="minorHAnsi"/>
          <w:sz w:val="22"/>
          <w:szCs w:val="22"/>
        </w:rPr>
        <w:t>eekly fashion show</w:t>
      </w:r>
      <w:r w:rsidR="00092719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practices. </w:t>
      </w:r>
    </w:p>
    <w:p w14:paraId="040E7FE1" w14:textId="2FBC4275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4637A8" w:rsidRPr="00C64F96">
        <w:rPr>
          <w:rFonts w:asciiTheme="minorHAnsi" w:hAnsiTheme="minorHAnsi" w:cstheme="minorHAnsi"/>
          <w:sz w:val="22"/>
          <w:szCs w:val="22"/>
        </w:rPr>
        <w:t xml:space="preserve">Should be a </w:t>
      </w:r>
      <w:proofErr w:type="gramStart"/>
      <w:r w:rsidR="004637A8" w:rsidRPr="00C64F96">
        <w:rPr>
          <w:rFonts w:asciiTheme="minorHAnsi" w:hAnsiTheme="minorHAnsi" w:cstheme="minorHAnsi"/>
          <w:sz w:val="22"/>
          <w:szCs w:val="22"/>
        </w:rPr>
        <w:t>Services</w:t>
      </w:r>
      <w:proofErr w:type="gramEnd"/>
      <w:r w:rsidR="004637A8" w:rsidRPr="00C64F96">
        <w:rPr>
          <w:rFonts w:asciiTheme="minorHAnsi" w:hAnsiTheme="minorHAnsi" w:cstheme="minorHAnsi"/>
          <w:sz w:val="22"/>
          <w:szCs w:val="22"/>
        </w:rPr>
        <w:t xml:space="preserve"> Application</w:t>
      </w:r>
    </w:p>
    <w:p w14:paraId="3B4C934F" w14:textId="75CBFA15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4637A8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03BC1CDD" w14:textId="1B97E464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4637A8" w:rsidRPr="00C64F96">
        <w:rPr>
          <w:rFonts w:asciiTheme="minorHAnsi" w:hAnsiTheme="minorHAnsi" w:cstheme="minorHAnsi"/>
          <w:sz w:val="22"/>
          <w:szCs w:val="22"/>
        </w:rPr>
        <w:t>$1,080.00</w:t>
      </w:r>
    </w:p>
    <w:p w14:paraId="62ABF19F" w14:textId="27EF5581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430A3C" w:rsidRPr="00C64F96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14:paraId="79614876" w14:textId="47C37002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EE4A9F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Should be a services app. </w:t>
      </w:r>
      <w:r w:rsidR="0077107C" w:rsidRPr="00C64F96">
        <w:rPr>
          <w:rStyle w:val="normaltextrun"/>
          <w:rFonts w:asciiTheme="minorHAnsi" w:hAnsiTheme="minorHAnsi" w:cstheme="minorBidi"/>
          <w:sz w:val="22"/>
          <w:szCs w:val="22"/>
        </w:rPr>
        <w:t>D</w:t>
      </w:r>
      <w:r w:rsidR="00BE5E4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pankar </w:t>
      </w:r>
      <w:r w:rsidR="0077107C" w:rsidRPr="00C64F96">
        <w:rPr>
          <w:rStyle w:val="normaltextrun"/>
          <w:rFonts w:asciiTheme="minorHAnsi" w:hAnsiTheme="minorHAnsi" w:cstheme="minorBidi"/>
          <w:sz w:val="22"/>
          <w:szCs w:val="22"/>
        </w:rPr>
        <w:t>Y</w:t>
      </w:r>
      <w:r w:rsidR="00BE5E44" w:rsidRPr="00C64F96">
        <w:rPr>
          <w:rStyle w:val="normaltextrun"/>
          <w:rFonts w:asciiTheme="minorHAnsi" w:hAnsiTheme="minorHAnsi" w:cstheme="minorBidi"/>
          <w:sz w:val="22"/>
          <w:szCs w:val="22"/>
        </w:rPr>
        <w:t>ettapu</w:t>
      </w:r>
      <w:r w:rsidR="006E6E6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37680B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905A3" w:rsidRPr="00C64F96">
        <w:rPr>
          <w:rStyle w:val="normaltextrun"/>
          <w:rFonts w:asciiTheme="minorHAnsi" w:hAnsiTheme="minorHAnsi" w:cstheme="minorBidi"/>
          <w:sz w:val="22"/>
          <w:szCs w:val="22"/>
        </w:rPr>
        <w:t>C</w:t>
      </w:r>
      <w:r w:rsidR="00BE5E4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hris </w:t>
      </w:r>
      <w:r w:rsidR="00A905A3" w:rsidRPr="00C64F96">
        <w:rPr>
          <w:rStyle w:val="normaltextrun"/>
          <w:rFonts w:asciiTheme="minorHAnsi" w:hAnsiTheme="minorHAnsi" w:cstheme="minorBidi"/>
          <w:sz w:val="22"/>
          <w:szCs w:val="22"/>
        </w:rPr>
        <w:t>G</w:t>
      </w:r>
      <w:r w:rsidR="00BE5E44" w:rsidRPr="00C64F96">
        <w:rPr>
          <w:rStyle w:val="normaltextrun"/>
          <w:rFonts w:asciiTheme="minorHAnsi" w:hAnsiTheme="minorHAnsi" w:cstheme="minorBidi"/>
          <w:sz w:val="22"/>
          <w:szCs w:val="22"/>
        </w:rPr>
        <w:t>asche</w:t>
      </w:r>
      <w:r w:rsidR="00A905A3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FD3C88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5778A89E" w14:textId="272E5638" w:rsidR="005F653F" w:rsidRPr="00C64F96" w:rsidRDefault="005F653F" w:rsidP="005F653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b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="004637A8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169159- </w:t>
      </w:r>
      <w:r w:rsidR="004637A8" w:rsidRPr="00C64F96">
        <w:rPr>
          <w:rStyle w:val="normaltextrun"/>
          <w:rFonts w:asciiTheme="minorHAnsi" w:hAnsiTheme="minorHAnsi" w:cstheme="minorBidi"/>
          <w:b/>
          <w:sz w:val="22"/>
          <w:szCs w:val="22"/>
        </w:rPr>
        <w:t>Asian American Association</w:t>
      </w:r>
    </w:p>
    <w:p w14:paraId="4AE99575" w14:textId="5797BC1B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1203B9FF" w:rsidRPr="00C64F96">
        <w:rPr>
          <w:rStyle w:val="normaltextrun"/>
          <w:rFonts w:asciiTheme="minorHAnsi" w:hAnsiTheme="minorHAnsi" w:cstheme="minorBidi"/>
          <w:sz w:val="22"/>
          <w:szCs w:val="22"/>
        </w:rPr>
        <w:t>AAA 37</w:t>
      </w:r>
      <w:r w:rsidR="1203B9FF" w:rsidRPr="00C64F96">
        <w:rPr>
          <w:rStyle w:val="normaltextrun"/>
          <w:rFonts w:asciiTheme="minorHAnsi" w:hAnsiTheme="minorHAnsi" w:cstheme="minorBidi"/>
          <w:sz w:val="22"/>
          <w:szCs w:val="22"/>
          <w:vertAlign w:val="superscript"/>
        </w:rPr>
        <w:t>th</w:t>
      </w:r>
      <w:r w:rsidR="1203B9FF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Annual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1203B9FF" w:rsidRPr="00C64F96">
        <w:rPr>
          <w:rStyle w:val="normaltextrun"/>
          <w:rFonts w:asciiTheme="minorHAnsi" w:hAnsiTheme="minorHAnsi" w:cstheme="minorBidi"/>
          <w:sz w:val="22"/>
          <w:szCs w:val="22"/>
        </w:rPr>
        <w:t>Fashion Show: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002230E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Technology rentals, staffing fees, and </w:t>
      </w:r>
      <w:r w:rsidR="00D97446" w:rsidRPr="00C64F96">
        <w:rPr>
          <w:rStyle w:val="normaltextrun"/>
          <w:rFonts w:asciiTheme="minorHAnsi" w:hAnsiTheme="minorHAnsi" w:cstheme="minorBidi"/>
          <w:sz w:val="22"/>
          <w:szCs w:val="22"/>
        </w:rPr>
        <w:t>Foellinger</w:t>
      </w:r>
      <w:r w:rsidR="002230E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Auditorium rental.</w:t>
      </w:r>
    </w:p>
    <w:p w14:paraId="7E177E18" w14:textId="13BD4020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lastRenderedPageBreak/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4637A8" w:rsidRPr="00C64F96">
        <w:rPr>
          <w:rFonts w:asciiTheme="minorHAnsi" w:hAnsiTheme="minorHAnsi" w:cstheme="minorHAnsi"/>
          <w:sz w:val="22"/>
          <w:szCs w:val="22"/>
        </w:rPr>
        <w:t>Deny line 1 and 3 (equipment rentals), not valid supporting document, does not show rate. Also have $983 in their account</w:t>
      </w:r>
    </w:p>
    <w:p w14:paraId="664D61B1" w14:textId="1BD18B31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4637A8" w:rsidRPr="00C64F96">
        <w:rPr>
          <w:rStyle w:val="normaltextrun"/>
          <w:rFonts w:asciiTheme="minorHAnsi" w:hAnsiTheme="minorHAnsi" w:cstheme="minorBidi"/>
          <w:sz w:val="22"/>
          <w:szCs w:val="22"/>
        </w:rPr>
        <w:t>Programs</w:t>
      </w:r>
    </w:p>
    <w:p w14:paraId="41A9B09F" w14:textId="082249AF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4637A8" w:rsidRPr="00C64F96">
        <w:rPr>
          <w:rFonts w:asciiTheme="minorHAnsi" w:hAnsiTheme="minorHAnsi" w:cstheme="minorHAnsi"/>
          <w:sz w:val="22"/>
          <w:szCs w:val="22"/>
        </w:rPr>
        <w:t>$1,850.00</w:t>
      </w:r>
    </w:p>
    <w:p w14:paraId="25E99E21" w14:textId="295B1D99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="00D97446" w:rsidRPr="00C64F96">
        <w:rPr>
          <w:rStyle w:val="eop"/>
          <w:rFonts w:asciiTheme="minorHAnsi" w:hAnsiTheme="minorHAnsi" w:cstheme="minorHAnsi"/>
          <w:sz w:val="22"/>
          <w:szCs w:val="22"/>
        </w:rPr>
        <w:t>$1,850.00</w:t>
      </w:r>
    </w:p>
    <w:p w14:paraId="2F6EE206" w14:textId="2E745F48" w:rsidR="005F653F" w:rsidRPr="00C64F96" w:rsidRDefault="005F653F" w:rsidP="00BE5E4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59699A" w:rsidRPr="00C64F96">
        <w:rPr>
          <w:rStyle w:val="normaltextrun"/>
          <w:rFonts w:asciiTheme="minorHAnsi" w:hAnsiTheme="minorHAnsi" w:cstheme="minorBidi"/>
          <w:sz w:val="22"/>
          <w:szCs w:val="22"/>
        </w:rPr>
        <w:t>C</w:t>
      </w:r>
      <w:r w:rsidR="00BE5E4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hris </w:t>
      </w:r>
      <w:r w:rsidR="0059699A" w:rsidRPr="00C64F96">
        <w:rPr>
          <w:rStyle w:val="normaltextrun"/>
          <w:rFonts w:asciiTheme="minorHAnsi" w:hAnsiTheme="minorHAnsi" w:cstheme="minorBidi"/>
          <w:sz w:val="22"/>
          <w:szCs w:val="22"/>
        </w:rPr>
        <w:t>G</w:t>
      </w:r>
      <w:r w:rsidR="00BE5E44" w:rsidRPr="00C64F96">
        <w:rPr>
          <w:rStyle w:val="normaltextrun"/>
          <w:rFonts w:asciiTheme="minorHAnsi" w:hAnsiTheme="minorHAnsi" w:cstheme="minorBidi"/>
          <w:sz w:val="22"/>
          <w:szCs w:val="22"/>
        </w:rPr>
        <w:t>asche</w:t>
      </w:r>
      <w:r w:rsidR="0059699A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a</w:t>
      </w:r>
      <w:r w:rsidR="00BE5E4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pprove </w:t>
      </w:r>
      <w:r w:rsidR="0059699A" w:rsidRPr="00C64F96">
        <w:rPr>
          <w:rStyle w:val="normaltextrun"/>
          <w:rFonts w:asciiTheme="minorHAnsi" w:hAnsiTheme="minorHAnsi" w:cstheme="minorBidi"/>
          <w:sz w:val="22"/>
          <w:szCs w:val="22"/>
        </w:rPr>
        <w:t>a</w:t>
      </w:r>
      <w:r w:rsidR="00BE5E4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t </w:t>
      </w:r>
      <w:r w:rsidR="0059699A" w:rsidRPr="00C64F96">
        <w:rPr>
          <w:rStyle w:val="normaltextrun"/>
          <w:rFonts w:asciiTheme="minorHAnsi" w:hAnsiTheme="minorHAnsi" w:cstheme="minorBidi"/>
          <w:sz w:val="22"/>
          <w:szCs w:val="22"/>
        </w:rPr>
        <w:t>s</w:t>
      </w:r>
      <w:r w:rsidR="00BE5E44" w:rsidRPr="00C64F96">
        <w:rPr>
          <w:rStyle w:val="normaltextrun"/>
          <w:rFonts w:asciiTheme="minorHAnsi" w:hAnsiTheme="minorHAnsi" w:cstheme="minorBidi"/>
          <w:sz w:val="22"/>
          <w:szCs w:val="22"/>
        </w:rPr>
        <w:t>tandard</w:t>
      </w:r>
      <w:r w:rsidR="6DFAFF78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as Line Item 3 Description mentioned estimate from Facility Manager</w:t>
      </w:r>
      <w:r w:rsidR="0059699A" w:rsidRPr="00C64F96">
        <w:rPr>
          <w:rStyle w:val="normaltextrun"/>
          <w:rFonts w:asciiTheme="minorHAnsi" w:hAnsiTheme="minorHAnsi" w:cstheme="minorBidi"/>
          <w:sz w:val="22"/>
          <w:szCs w:val="22"/>
        </w:rPr>
        <w:t>. J</w:t>
      </w:r>
      <w:r w:rsidR="00BE5E4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mmy </w:t>
      </w:r>
      <w:r w:rsidR="0059699A" w:rsidRPr="00C64F96">
        <w:rPr>
          <w:rStyle w:val="normaltextrun"/>
          <w:rFonts w:asciiTheme="minorHAnsi" w:hAnsiTheme="minorHAnsi" w:cstheme="minorBidi"/>
          <w:sz w:val="22"/>
          <w:szCs w:val="22"/>
        </w:rPr>
        <w:t>E</w:t>
      </w:r>
      <w:r w:rsidR="00BE5E44" w:rsidRPr="00C64F96">
        <w:rPr>
          <w:rStyle w:val="normaltextrun"/>
          <w:rFonts w:asciiTheme="minorHAnsi" w:hAnsiTheme="minorHAnsi" w:cstheme="minorBidi"/>
          <w:sz w:val="22"/>
          <w:szCs w:val="22"/>
        </w:rPr>
        <w:t>wers</w:t>
      </w:r>
      <w:r w:rsidR="0059699A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D64F16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712DC8DA" w14:textId="4EC239AA" w:rsidR="005F653F" w:rsidRPr="00C64F96" w:rsidRDefault="005F653F" w:rsidP="005F653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="004637A8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169132- </w:t>
      </w:r>
      <w:r w:rsidR="004637A8" w:rsidRPr="00C64F96">
        <w:rPr>
          <w:rStyle w:val="normaltextrun"/>
          <w:rFonts w:asciiTheme="minorHAnsi" w:hAnsiTheme="minorHAnsi" w:cstheme="minorBidi"/>
          <w:b/>
          <w:sz w:val="22"/>
          <w:szCs w:val="22"/>
        </w:rPr>
        <w:t>Iranian Music Heritage</w:t>
      </w:r>
    </w:p>
    <w:p w14:paraId="047F49A9" w14:textId="53AF7968" w:rsidR="005F653F" w:rsidRPr="00C64F96" w:rsidRDefault="7590A34A" w:rsidP="109DE60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5F578F9B" w:rsidRPr="00C64F96">
        <w:rPr>
          <w:rStyle w:val="normaltextrun"/>
          <w:rFonts w:asciiTheme="minorHAnsi" w:hAnsiTheme="minorHAnsi" w:cstheme="minorBidi"/>
          <w:sz w:val="22"/>
          <w:szCs w:val="22"/>
        </w:rPr>
        <w:t>Facility rental and food for movie screening</w:t>
      </w:r>
      <w:r w:rsidR="1B025E1F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of Holy Spider</w:t>
      </w:r>
    </w:p>
    <w:p w14:paraId="2239929E" w14:textId="3C43B554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4637A8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15BA700C" w14:textId="2D951E34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4637A8" w:rsidRPr="00C64F96">
        <w:rPr>
          <w:rStyle w:val="normaltextrun"/>
          <w:rFonts w:asciiTheme="minorHAnsi" w:hAnsiTheme="minorHAnsi" w:cstheme="minorBidi"/>
          <w:sz w:val="22"/>
          <w:szCs w:val="22"/>
        </w:rPr>
        <w:t>Programs</w:t>
      </w:r>
    </w:p>
    <w:p w14:paraId="2C693C20" w14:textId="32B01ACB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4637A8" w:rsidRPr="00C64F96">
        <w:rPr>
          <w:rFonts w:asciiTheme="minorHAnsi" w:hAnsiTheme="minorHAnsi" w:cstheme="minorHAnsi"/>
          <w:sz w:val="22"/>
          <w:szCs w:val="22"/>
        </w:rPr>
        <w:t>$1,050.50</w:t>
      </w:r>
    </w:p>
    <w:p w14:paraId="5C346134" w14:textId="6473C258" w:rsidR="005F653F" w:rsidRPr="00C64F96" w:rsidRDefault="005F653F" w:rsidP="2F7CBA7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="7A6F8151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$585.00</w:t>
      </w:r>
    </w:p>
    <w:p w14:paraId="6081EFF7" w14:textId="703A938A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835F1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Zero fund line item 2 for non-specific supporting documentation. </w:t>
      </w:r>
      <w:r w:rsidR="004B410A" w:rsidRPr="00C64F96">
        <w:rPr>
          <w:rStyle w:val="normaltextrun"/>
          <w:rFonts w:asciiTheme="minorHAnsi" w:hAnsiTheme="minorHAnsi" w:cstheme="minorBidi"/>
          <w:sz w:val="22"/>
          <w:szCs w:val="22"/>
        </w:rPr>
        <w:t>D</w:t>
      </w:r>
      <w:r w:rsidR="00835F1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pankar </w:t>
      </w:r>
      <w:r w:rsidR="004B410A" w:rsidRPr="00C64F96">
        <w:rPr>
          <w:rStyle w:val="normaltextrun"/>
          <w:rFonts w:asciiTheme="minorHAnsi" w:hAnsiTheme="minorHAnsi" w:cstheme="minorBidi"/>
          <w:sz w:val="22"/>
          <w:szCs w:val="22"/>
        </w:rPr>
        <w:t>Y</w:t>
      </w:r>
      <w:r w:rsidR="00835F14" w:rsidRPr="00C64F96">
        <w:rPr>
          <w:rStyle w:val="normaltextrun"/>
          <w:rFonts w:asciiTheme="minorHAnsi" w:hAnsiTheme="minorHAnsi" w:cstheme="minorBidi"/>
          <w:sz w:val="22"/>
          <w:szCs w:val="22"/>
        </w:rPr>
        <w:t>ettapu</w:t>
      </w:r>
      <w:r w:rsidR="004B410A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zero fund line item 2 and a</w:t>
      </w:r>
      <w:r w:rsidR="00AD0BD4" w:rsidRPr="00C64F96">
        <w:rPr>
          <w:rStyle w:val="normaltextrun"/>
          <w:rFonts w:asciiTheme="minorHAnsi" w:hAnsiTheme="minorHAnsi" w:cstheme="minorBidi"/>
          <w:sz w:val="22"/>
          <w:szCs w:val="22"/>
        </w:rPr>
        <w:t>pprove</w:t>
      </w:r>
      <w:r w:rsidR="00C810A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rest of application</w:t>
      </w:r>
      <w:r w:rsidR="00AD0BD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00C810A4" w:rsidRPr="00C64F96">
        <w:rPr>
          <w:rStyle w:val="normaltextrun"/>
          <w:rFonts w:asciiTheme="minorHAnsi" w:hAnsiTheme="minorHAnsi" w:cstheme="minorBidi"/>
          <w:sz w:val="22"/>
          <w:szCs w:val="22"/>
        </w:rPr>
        <w:t>at standard</w:t>
      </w:r>
      <w:r w:rsidR="004B410A" w:rsidRPr="00C64F96">
        <w:rPr>
          <w:rStyle w:val="normaltextrun"/>
          <w:rFonts w:asciiTheme="minorHAnsi" w:hAnsiTheme="minorHAnsi" w:cstheme="minorBidi"/>
          <w:sz w:val="22"/>
          <w:szCs w:val="22"/>
        </w:rPr>
        <w:t>. C</w:t>
      </w:r>
      <w:r w:rsidR="008C1B7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hris </w:t>
      </w:r>
      <w:r w:rsidR="004B410A" w:rsidRPr="00C64F96">
        <w:rPr>
          <w:rStyle w:val="normaltextrun"/>
          <w:rFonts w:asciiTheme="minorHAnsi" w:hAnsiTheme="minorHAnsi" w:cstheme="minorBidi"/>
          <w:sz w:val="22"/>
          <w:szCs w:val="22"/>
        </w:rPr>
        <w:t>G</w:t>
      </w:r>
      <w:r w:rsidR="008C1B72" w:rsidRPr="00C64F96">
        <w:rPr>
          <w:rStyle w:val="normaltextrun"/>
          <w:rFonts w:asciiTheme="minorHAnsi" w:hAnsiTheme="minorHAnsi" w:cstheme="minorBidi"/>
          <w:sz w:val="22"/>
          <w:szCs w:val="22"/>
        </w:rPr>
        <w:t>asche</w:t>
      </w:r>
      <w:r w:rsidR="004B410A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A70284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3AC9AD07" w14:textId="0D8C6790" w:rsidR="005F653F" w:rsidRPr="00C64F96" w:rsidRDefault="005F653F" w:rsidP="005F653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4637A8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129- </w:t>
      </w:r>
      <w:r w:rsidR="004637A8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Iranian Music Heritage</w:t>
      </w:r>
    </w:p>
    <w:p w14:paraId="65FFB68A" w14:textId="287FFD6C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766720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Ice arena rental, Illini Rec Room rental, and food for </w:t>
      </w:r>
      <w:r w:rsidR="00DA33E0" w:rsidRPr="00C64F96">
        <w:rPr>
          <w:rStyle w:val="normaltextrun"/>
          <w:rFonts w:asciiTheme="minorHAnsi" w:hAnsiTheme="minorHAnsi" w:cstheme="minorHAnsi"/>
          <w:sz w:val="22"/>
          <w:szCs w:val="22"/>
        </w:rPr>
        <w:t>‘fun night events for members’</w:t>
      </w:r>
    </w:p>
    <w:p w14:paraId="1E0AB389" w14:textId="3C45B3D5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4637A8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1B965BB9" w14:textId="3793AD56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4637A8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72499096" w14:textId="03FBF346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4637A8" w:rsidRPr="00C64F96">
        <w:rPr>
          <w:rFonts w:asciiTheme="minorHAnsi" w:hAnsiTheme="minorHAnsi" w:cstheme="minorHAnsi"/>
          <w:sz w:val="22"/>
          <w:szCs w:val="22"/>
        </w:rPr>
        <w:t>$1,100.00</w:t>
      </w:r>
    </w:p>
    <w:p w14:paraId="0B3CB62B" w14:textId="5A01AEFA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DA33E0" w:rsidRPr="00C64F96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14:paraId="332543D9" w14:textId="2FACCBDA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8C1B72" w:rsidRPr="00C64F96">
        <w:rPr>
          <w:rStyle w:val="normaltextrun"/>
          <w:rFonts w:asciiTheme="minorHAnsi" w:hAnsiTheme="minorHAnsi" w:cstheme="minorBidi"/>
          <w:sz w:val="22"/>
          <w:szCs w:val="22"/>
        </w:rPr>
        <w:t>SORF does not fund general body meetings.</w:t>
      </w:r>
      <w:r w:rsidR="00657F0D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D</w:t>
      </w:r>
      <w:r w:rsidR="008C1B7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pankar </w:t>
      </w:r>
      <w:r w:rsidR="00657F0D" w:rsidRPr="00C64F96">
        <w:rPr>
          <w:rStyle w:val="normaltextrun"/>
          <w:rFonts w:asciiTheme="minorHAnsi" w:hAnsiTheme="minorHAnsi" w:cstheme="minorBidi"/>
          <w:sz w:val="22"/>
          <w:szCs w:val="22"/>
        </w:rPr>
        <w:t>Y</w:t>
      </w:r>
      <w:r w:rsidR="008C1B72" w:rsidRPr="00C64F96">
        <w:rPr>
          <w:rStyle w:val="normaltextrun"/>
          <w:rFonts w:asciiTheme="minorHAnsi" w:hAnsiTheme="minorHAnsi" w:cstheme="minorBidi"/>
          <w:sz w:val="22"/>
          <w:szCs w:val="22"/>
        </w:rPr>
        <w:t>ettapu</w:t>
      </w:r>
      <w:r w:rsidR="00657F0D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657F0D" w:rsidRPr="00C64F96">
        <w:rPr>
          <w:rStyle w:val="normaltextrun"/>
          <w:rFonts w:asciiTheme="minorHAnsi" w:hAnsiTheme="minorHAnsi" w:cstheme="minorBidi"/>
          <w:sz w:val="22"/>
          <w:szCs w:val="22"/>
        </w:rPr>
        <w:t>. C</w:t>
      </w:r>
      <w:r w:rsidR="008C1B7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hris </w:t>
      </w:r>
      <w:r w:rsidR="00657F0D" w:rsidRPr="00C64F96">
        <w:rPr>
          <w:rStyle w:val="normaltextrun"/>
          <w:rFonts w:asciiTheme="minorHAnsi" w:hAnsiTheme="minorHAnsi" w:cstheme="minorBidi"/>
          <w:sz w:val="22"/>
          <w:szCs w:val="22"/>
        </w:rPr>
        <w:t>G</w:t>
      </w:r>
      <w:r w:rsidR="008C1B72" w:rsidRPr="00C64F96">
        <w:rPr>
          <w:rStyle w:val="normaltextrun"/>
          <w:rFonts w:asciiTheme="minorHAnsi" w:hAnsiTheme="minorHAnsi" w:cstheme="minorBidi"/>
          <w:sz w:val="22"/>
          <w:szCs w:val="22"/>
        </w:rPr>
        <w:t>asche</w:t>
      </w:r>
      <w:r w:rsidR="00657F0D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714480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3B3E35EA" w14:textId="57FC04D1" w:rsidR="005F653F" w:rsidRPr="00C64F96" w:rsidRDefault="005F653F" w:rsidP="005F653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="004637A8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169026- </w:t>
      </w:r>
      <w:r w:rsidR="004637A8" w:rsidRPr="00C64F96">
        <w:rPr>
          <w:rStyle w:val="normaltextrun"/>
          <w:rFonts w:asciiTheme="minorHAnsi" w:hAnsiTheme="minorHAnsi" w:cstheme="minorBidi"/>
          <w:b/>
          <w:sz w:val="22"/>
          <w:szCs w:val="22"/>
        </w:rPr>
        <w:t>Muslim Students Association</w:t>
      </w:r>
    </w:p>
    <w:p w14:paraId="5CA71478" w14:textId="33BA2747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526DB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Speaker honorariums </w:t>
      </w:r>
      <w:r w:rsidR="3784A6E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for </w:t>
      </w:r>
      <w:proofErr w:type="spellStart"/>
      <w:r w:rsidR="3784A6E9" w:rsidRPr="00C64F96">
        <w:rPr>
          <w:rStyle w:val="normaltextrun"/>
          <w:rFonts w:asciiTheme="minorHAnsi" w:hAnsiTheme="minorHAnsi" w:cstheme="minorBidi"/>
          <w:sz w:val="22"/>
          <w:szCs w:val="22"/>
        </w:rPr>
        <w:t>Amany</w:t>
      </w:r>
      <w:proofErr w:type="spellEnd"/>
      <w:r w:rsidR="3784A6E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uleiman and Noor Ali for Spring Camp 2023</w:t>
      </w:r>
    </w:p>
    <w:p w14:paraId="10C91DDB" w14:textId="5070C80A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4637A8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0E8B215F" w14:textId="69A20452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4637A8" w:rsidRPr="00C64F96">
        <w:rPr>
          <w:rStyle w:val="normaltextrun"/>
          <w:rFonts w:asciiTheme="minorHAnsi" w:hAnsiTheme="minorHAnsi" w:cstheme="minorBidi"/>
          <w:sz w:val="22"/>
          <w:szCs w:val="22"/>
        </w:rPr>
        <w:t>Programs</w:t>
      </w:r>
    </w:p>
    <w:p w14:paraId="0A8BDF94" w14:textId="43E77332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4637A8" w:rsidRPr="00C64F96">
        <w:rPr>
          <w:rFonts w:asciiTheme="minorHAnsi" w:hAnsiTheme="minorHAnsi" w:cstheme="minorHAnsi"/>
          <w:sz w:val="22"/>
          <w:szCs w:val="22"/>
        </w:rPr>
        <w:t>$2,800.00</w:t>
      </w:r>
    </w:p>
    <w:p w14:paraId="330CEEBC" w14:textId="0E038EFA" w:rsidR="005F653F" w:rsidRPr="00C64F96" w:rsidRDefault="005F653F" w:rsidP="2F7CBA7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="60E44F30" w:rsidRPr="00C64F96">
        <w:rPr>
          <w:rStyle w:val="normaltextrun"/>
          <w:rFonts w:asciiTheme="minorHAnsi" w:hAnsiTheme="minorHAnsi" w:cstheme="minorBidi"/>
          <w:sz w:val="22"/>
          <w:szCs w:val="22"/>
        </w:rPr>
        <w:t>$2,100.00</w:t>
      </w:r>
    </w:p>
    <w:p w14:paraId="122F5E18" w14:textId="4A8D095F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8C1B7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Financial cost to attendees. </w:t>
      </w:r>
      <w:r w:rsidR="00B501B7" w:rsidRPr="00C64F96">
        <w:rPr>
          <w:rStyle w:val="normaltextrun"/>
          <w:rFonts w:asciiTheme="minorHAnsi" w:hAnsiTheme="minorHAnsi" w:cstheme="minorBidi"/>
          <w:sz w:val="22"/>
          <w:szCs w:val="22"/>
        </w:rPr>
        <w:t>D</w:t>
      </w:r>
      <w:r w:rsidR="008C1B7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pankar </w:t>
      </w:r>
      <w:r w:rsidR="00B501B7" w:rsidRPr="00C64F96">
        <w:rPr>
          <w:rStyle w:val="normaltextrun"/>
          <w:rFonts w:asciiTheme="minorHAnsi" w:hAnsiTheme="minorHAnsi" w:cstheme="minorBidi"/>
          <w:sz w:val="22"/>
          <w:szCs w:val="22"/>
        </w:rPr>
        <w:t>Y</w:t>
      </w:r>
      <w:r w:rsidR="008C1B72" w:rsidRPr="00C64F96">
        <w:rPr>
          <w:rStyle w:val="normaltextrun"/>
          <w:rFonts w:asciiTheme="minorHAnsi" w:hAnsiTheme="minorHAnsi" w:cstheme="minorBidi"/>
          <w:sz w:val="22"/>
          <w:szCs w:val="22"/>
        </w:rPr>
        <w:t>ettapu</w:t>
      </w:r>
      <w:r w:rsidR="00B501B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8C1B72" w:rsidRPr="00C64F96">
        <w:rPr>
          <w:rStyle w:val="normaltextrun"/>
          <w:rFonts w:asciiTheme="minorHAnsi" w:hAnsiTheme="minorHAnsi" w:cstheme="minorBidi"/>
          <w:sz w:val="22"/>
          <w:szCs w:val="22"/>
        </w:rPr>
        <w:t>fund application at</w:t>
      </w:r>
      <w:r w:rsidR="00B501B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75%. J</w:t>
      </w:r>
      <w:r w:rsidR="008C1B7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immy </w:t>
      </w:r>
      <w:r w:rsidR="00B501B7" w:rsidRPr="00C64F96">
        <w:rPr>
          <w:rStyle w:val="normaltextrun"/>
          <w:rFonts w:asciiTheme="minorHAnsi" w:hAnsiTheme="minorHAnsi" w:cstheme="minorBidi"/>
          <w:sz w:val="22"/>
          <w:szCs w:val="22"/>
        </w:rPr>
        <w:t>E</w:t>
      </w:r>
      <w:r w:rsidR="008C1B72" w:rsidRPr="00C64F96">
        <w:rPr>
          <w:rStyle w:val="normaltextrun"/>
          <w:rFonts w:asciiTheme="minorHAnsi" w:hAnsiTheme="minorHAnsi" w:cstheme="minorBidi"/>
          <w:sz w:val="22"/>
          <w:szCs w:val="22"/>
        </w:rPr>
        <w:t>wers</w:t>
      </w:r>
      <w:r w:rsidR="00B501B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0-0-0.</w:t>
      </w:r>
    </w:p>
    <w:p w14:paraId="097B9330" w14:textId="2E4A1FA2" w:rsidR="005F653F" w:rsidRPr="00C64F96" w:rsidRDefault="005F653F" w:rsidP="005F653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b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="004637A8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169109- </w:t>
      </w:r>
      <w:r w:rsidR="004637A8" w:rsidRPr="00C64F96">
        <w:rPr>
          <w:rStyle w:val="normaltextrun"/>
          <w:rFonts w:asciiTheme="minorHAnsi" w:hAnsiTheme="minorHAnsi" w:cstheme="minorBidi"/>
          <w:b/>
          <w:sz w:val="22"/>
          <w:szCs w:val="22"/>
        </w:rPr>
        <w:t>Arab American Association of Engineers and Architects</w:t>
      </w:r>
    </w:p>
    <w:p w14:paraId="64CA4CBC" w14:textId="6187B4AC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C368D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Food for </w:t>
      </w:r>
      <w:r w:rsidR="00E85043" w:rsidRPr="00C64F96">
        <w:rPr>
          <w:rStyle w:val="normaltextrun"/>
          <w:rFonts w:asciiTheme="minorHAnsi" w:hAnsiTheme="minorHAnsi" w:cstheme="minorBidi"/>
          <w:sz w:val="22"/>
          <w:szCs w:val="22"/>
        </w:rPr>
        <w:t>engineering discussion circle</w:t>
      </w:r>
      <w:r w:rsidR="1F06ED4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about recent advances in engineering. </w:t>
      </w:r>
    </w:p>
    <w:p w14:paraId="3FEEC042" w14:textId="263DE335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4637A8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45527666" w14:textId="126BE758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4637A8" w:rsidRPr="00C64F96">
        <w:rPr>
          <w:rStyle w:val="normaltextrun"/>
          <w:rFonts w:asciiTheme="minorHAnsi" w:hAnsiTheme="minorHAnsi" w:cstheme="minorBidi"/>
          <w:sz w:val="22"/>
          <w:szCs w:val="22"/>
        </w:rPr>
        <w:t>Programs</w:t>
      </w:r>
    </w:p>
    <w:p w14:paraId="0794F968" w14:textId="7323E39B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4637A8" w:rsidRPr="00C64F96">
        <w:rPr>
          <w:rFonts w:asciiTheme="minorHAnsi" w:hAnsiTheme="minorHAnsi" w:cstheme="minorHAnsi"/>
          <w:sz w:val="22"/>
          <w:szCs w:val="22"/>
        </w:rPr>
        <w:t>$484.94</w:t>
      </w:r>
    </w:p>
    <w:p w14:paraId="7930AFCB" w14:textId="29CE2643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016652" w:rsidRPr="00C64F96">
        <w:rPr>
          <w:rStyle w:val="normaltextrun"/>
          <w:rFonts w:asciiTheme="minorHAnsi" w:hAnsiTheme="minorHAnsi" w:cstheme="minorHAnsi"/>
          <w:sz w:val="22"/>
          <w:szCs w:val="22"/>
        </w:rPr>
        <w:t>$484.94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5BD4F49B" w14:textId="46FEE964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1434BF" w:rsidRPr="00C64F96">
        <w:rPr>
          <w:rStyle w:val="normaltextrun"/>
          <w:rFonts w:asciiTheme="minorHAnsi" w:hAnsiTheme="minorHAnsi" w:cstheme="minorHAnsi"/>
          <w:sz w:val="22"/>
          <w:szCs w:val="22"/>
        </w:rPr>
        <w:t>D</w:t>
      </w:r>
      <w:r w:rsidR="00953694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ipankar </w:t>
      </w:r>
      <w:r w:rsidR="001434BF" w:rsidRPr="00C64F96">
        <w:rPr>
          <w:rStyle w:val="normaltextrun"/>
          <w:rFonts w:asciiTheme="minorHAnsi" w:hAnsiTheme="minorHAnsi" w:cstheme="minorHAnsi"/>
          <w:sz w:val="22"/>
          <w:szCs w:val="22"/>
        </w:rPr>
        <w:t>Y</w:t>
      </w:r>
      <w:r w:rsidR="00953694" w:rsidRPr="00C64F96">
        <w:rPr>
          <w:rStyle w:val="normaltextrun"/>
          <w:rFonts w:asciiTheme="minorHAnsi" w:hAnsiTheme="minorHAnsi" w:cstheme="minorHAnsi"/>
          <w:sz w:val="22"/>
          <w:szCs w:val="22"/>
        </w:rPr>
        <w:t>ettapu</w:t>
      </w:r>
      <w:r w:rsidR="001434BF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a</w:t>
      </w:r>
      <w:r w:rsidR="00953694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pprove </w:t>
      </w:r>
      <w:r w:rsidR="001434BF" w:rsidRPr="00C64F96">
        <w:rPr>
          <w:rStyle w:val="normaltextrun"/>
          <w:rFonts w:asciiTheme="minorHAnsi" w:hAnsiTheme="minorHAnsi" w:cstheme="minorHAnsi"/>
          <w:sz w:val="22"/>
          <w:szCs w:val="22"/>
        </w:rPr>
        <w:t>a</w:t>
      </w:r>
      <w:r w:rsidR="00953694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t </w:t>
      </w:r>
      <w:r w:rsidR="001434BF" w:rsidRPr="00C64F96">
        <w:rPr>
          <w:rStyle w:val="normaltextrun"/>
          <w:rFonts w:asciiTheme="minorHAnsi" w:hAnsiTheme="minorHAnsi" w:cstheme="minorHAnsi"/>
          <w:sz w:val="22"/>
          <w:szCs w:val="22"/>
        </w:rPr>
        <w:t>s</w:t>
      </w:r>
      <w:r w:rsidR="00953694" w:rsidRPr="00C64F96">
        <w:rPr>
          <w:rStyle w:val="normaltextrun"/>
          <w:rFonts w:asciiTheme="minorHAnsi" w:hAnsiTheme="minorHAnsi" w:cstheme="minorHAnsi"/>
          <w:sz w:val="22"/>
          <w:szCs w:val="22"/>
        </w:rPr>
        <w:t>tandard</w:t>
      </w:r>
      <w:r w:rsidR="001434BF" w:rsidRPr="00C64F96">
        <w:rPr>
          <w:rStyle w:val="normaltextrun"/>
          <w:rFonts w:asciiTheme="minorHAnsi" w:hAnsiTheme="minorHAnsi" w:cstheme="minorHAnsi"/>
          <w:sz w:val="22"/>
          <w:szCs w:val="22"/>
        </w:rPr>
        <w:t>. M</w:t>
      </w:r>
      <w:r w:rsidR="00953694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yles </w:t>
      </w:r>
      <w:r w:rsidR="001434BF" w:rsidRPr="00C64F96">
        <w:rPr>
          <w:rStyle w:val="normaltextrun"/>
          <w:rFonts w:asciiTheme="minorHAnsi" w:hAnsiTheme="minorHAnsi" w:cstheme="minorHAnsi"/>
          <w:sz w:val="22"/>
          <w:szCs w:val="22"/>
        </w:rPr>
        <w:t>W</w:t>
      </w:r>
      <w:r w:rsidR="00953694" w:rsidRPr="00C64F96">
        <w:rPr>
          <w:rStyle w:val="normaltextrun"/>
          <w:rFonts w:asciiTheme="minorHAnsi" w:hAnsiTheme="minorHAnsi" w:cstheme="minorHAnsi"/>
          <w:sz w:val="22"/>
          <w:szCs w:val="22"/>
        </w:rPr>
        <w:t>ashington</w:t>
      </w:r>
      <w:r w:rsidR="001434BF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</w:t>
      </w:r>
      <w:r w:rsidR="00871418" w:rsidRPr="00C64F96">
        <w:rPr>
          <w:rStyle w:val="normaltextrun"/>
          <w:rFonts w:asciiTheme="minorHAnsi" w:hAnsiTheme="minorHAnsi" w:cstheme="minorHAnsi"/>
          <w:sz w:val="22"/>
          <w:szCs w:val="22"/>
        </w:rPr>
        <w:t>10-0-0.</w:t>
      </w:r>
    </w:p>
    <w:p w14:paraId="42DD2681" w14:textId="1931BA2A" w:rsidR="005F653F" w:rsidRPr="00C64F96" w:rsidRDefault="005F653F" w:rsidP="0095369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4637A8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106- </w:t>
      </w:r>
      <w:r w:rsidR="004637A8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Arab American Association of Engineers and Architects</w:t>
      </w:r>
    </w:p>
    <w:p w14:paraId="391AF19D" w14:textId="27EABF42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163B56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Food for speaker event. </w:t>
      </w:r>
      <w:proofErr w:type="spellStart"/>
      <w:proofErr w:type="gramStart"/>
      <w:r w:rsidR="007532FD" w:rsidRPr="00C64F96">
        <w:rPr>
          <w:rStyle w:val="normaltextrun"/>
          <w:rFonts w:asciiTheme="minorHAnsi" w:hAnsiTheme="minorHAnsi" w:cstheme="minorBidi"/>
          <w:sz w:val="22"/>
          <w:szCs w:val="22"/>
        </w:rPr>
        <w:t>Ph.D</w:t>
      </w:r>
      <w:proofErr w:type="spellEnd"/>
      <w:proofErr w:type="gramEnd"/>
      <w:r w:rsidR="007532FD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1EA89D07" w:rsidRPr="00C64F96">
        <w:rPr>
          <w:rStyle w:val="normaltextrun"/>
          <w:rFonts w:asciiTheme="minorHAnsi" w:hAnsiTheme="minorHAnsi" w:cstheme="minorBidi"/>
          <w:sz w:val="22"/>
          <w:szCs w:val="22"/>
        </w:rPr>
        <w:t>engineer</w:t>
      </w:r>
      <w:r w:rsidR="2B8E3E56" w:rsidRPr="00C64F96">
        <w:rPr>
          <w:rStyle w:val="normaltextrun"/>
          <w:rFonts w:asciiTheme="minorHAnsi" w:hAnsiTheme="minorHAnsi" w:cstheme="minorBidi"/>
          <w:sz w:val="22"/>
          <w:szCs w:val="22"/>
        </w:rPr>
        <w:t>ing alum</w:t>
      </w:r>
      <w:r w:rsidR="007532FD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0EC32C1C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Amir Ibrahim </w:t>
      </w:r>
      <w:r w:rsidR="1EA89D07" w:rsidRPr="00C64F96">
        <w:rPr>
          <w:rStyle w:val="normaltextrun"/>
          <w:rFonts w:asciiTheme="minorHAnsi" w:hAnsiTheme="minorHAnsi" w:cstheme="minorBidi"/>
          <w:sz w:val="22"/>
          <w:szCs w:val="22"/>
        </w:rPr>
        <w:t>will</w:t>
      </w:r>
      <w:r w:rsidR="007532FD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009B160F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discuss career opportunities </w:t>
      </w:r>
    </w:p>
    <w:p w14:paraId="59B3EA34" w14:textId="24B8940C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4637A8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662CA262" w14:textId="00CB15D1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4637A8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595E6D1B" w14:textId="7CB2A31D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lastRenderedPageBreak/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4637A8" w:rsidRPr="00C64F96">
        <w:rPr>
          <w:rFonts w:asciiTheme="minorHAnsi" w:hAnsiTheme="minorHAnsi" w:cstheme="minorHAnsi"/>
          <w:sz w:val="22"/>
          <w:szCs w:val="22"/>
        </w:rPr>
        <w:t>$484.94</w:t>
      </w:r>
    </w:p>
    <w:p w14:paraId="168C870B" w14:textId="0EE4373A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="009B160F" w:rsidRPr="00C64F96">
        <w:rPr>
          <w:rStyle w:val="eop"/>
          <w:rFonts w:asciiTheme="minorHAnsi" w:hAnsiTheme="minorHAnsi" w:cstheme="minorHAnsi"/>
          <w:sz w:val="22"/>
          <w:szCs w:val="22"/>
        </w:rPr>
        <w:t>$484.94</w:t>
      </w:r>
    </w:p>
    <w:p w14:paraId="2825697E" w14:textId="7BFCB265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947941" w:rsidRPr="00C64F96">
        <w:rPr>
          <w:rStyle w:val="normaltextrun"/>
          <w:rFonts w:asciiTheme="minorHAnsi" w:hAnsiTheme="minorHAnsi" w:cstheme="minorHAnsi"/>
          <w:sz w:val="22"/>
          <w:szCs w:val="22"/>
        </w:rPr>
        <w:t>D</w:t>
      </w:r>
      <w:r w:rsidR="00AB5EC4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ipankar </w:t>
      </w:r>
      <w:r w:rsidR="00947941" w:rsidRPr="00C64F96">
        <w:rPr>
          <w:rStyle w:val="normaltextrun"/>
          <w:rFonts w:asciiTheme="minorHAnsi" w:hAnsiTheme="minorHAnsi" w:cstheme="minorHAnsi"/>
          <w:sz w:val="22"/>
          <w:szCs w:val="22"/>
        </w:rPr>
        <w:t>Y</w:t>
      </w:r>
      <w:r w:rsidR="00AB5EC4" w:rsidRPr="00C64F96">
        <w:rPr>
          <w:rStyle w:val="normaltextrun"/>
          <w:rFonts w:asciiTheme="minorHAnsi" w:hAnsiTheme="minorHAnsi" w:cstheme="minorHAnsi"/>
          <w:sz w:val="22"/>
          <w:szCs w:val="22"/>
        </w:rPr>
        <w:t>ettapu</w:t>
      </w:r>
      <w:r w:rsidR="00947941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="00947941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HAnsi"/>
          <w:sz w:val="22"/>
          <w:szCs w:val="22"/>
        </w:rPr>
        <w:t>Chris Gasche</w:t>
      </w:r>
      <w:r w:rsidR="00947941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10-0-0.</w:t>
      </w:r>
    </w:p>
    <w:p w14:paraId="7CA7CB34" w14:textId="5DE9469E" w:rsidR="005F653F" w:rsidRPr="00C64F96" w:rsidRDefault="005F653F" w:rsidP="005F653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4637A8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102- </w:t>
      </w:r>
      <w:r w:rsidR="004637A8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Women in Mechanical Science and Engineering</w:t>
      </w:r>
    </w:p>
    <w:p w14:paraId="4C2B74E3" w14:textId="27D7C926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255399" w:rsidRPr="00C64F96">
        <w:rPr>
          <w:rStyle w:val="normaltextrun"/>
          <w:rFonts w:asciiTheme="minorHAnsi" w:hAnsiTheme="minorHAnsi" w:cstheme="minorHAnsi"/>
          <w:sz w:val="22"/>
          <w:szCs w:val="22"/>
        </w:rPr>
        <w:t>Food for</w:t>
      </w:r>
      <w:r w:rsidR="00DB5FA1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Thanksgiving celebration</w:t>
      </w:r>
    </w:p>
    <w:p w14:paraId="3A3010FE" w14:textId="05B89EF8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4637A8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6108A2A9" w14:textId="43036298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4637A8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235504B0" w14:textId="380C0459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4637A8" w:rsidRPr="00C64F96">
        <w:rPr>
          <w:rFonts w:asciiTheme="minorHAnsi" w:hAnsiTheme="minorHAnsi" w:cstheme="minorHAnsi"/>
          <w:sz w:val="22"/>
          <w:szCs w:val="22"/>
        </w:rPr>
        <w:t>$224.74</w:t>
      </w:r>
    </w:p>
    <w:p w14:paraId="0FA19EDE" w14:textId="7D696213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DB5FA1" w:rsidRPr="00C64F96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14:paraId="465876B3" w14:textId="2D8C1200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C72D1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00EB08AB" w:rsidRPr="00C64F96">
        <w:rPr>
          <w:rStyle w:val="normaltextrun"/>
          <w:rFonts w:asciiTheme="minorHAnsi" w:hAnsiTheme="minorHAnsi" w:cstheme="minorBidi"/>
          <w:sz w:val="22"/>
          <w:szCs w:val="22"/>
        </w:rPr>
        <w:t>SORF does not fund general body meetings.</w:t>
      </w:r>
      <w:r w:rsidR="002C3511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446FA5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446FA5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874942" w:rsidRPr="00C64F96">
        <w:rPr>
          <w:rStyle w:val="normaltextrun"/>
          <w:rFonts w:asciiTheme="minorHAnsi" w:hAnsiTheme="minorHAnsi" w:cstheme="minorBidi"/>
          <w:sz w:val="22"/>
          <w:szCs w:val="22"/>
        </w:rPr>
        <w:t>Jimmy Ewers</w:t>
      </w:r>
      <w:r w:rsidR="00446FA5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0-0-0.</w:t>
      </w:r>
    </w:p>
    <w:p w14:paraId="29A298BA" w14:textId="792EE7CB" w:rsidR="005F653F" w:rsidRPr="00C64F96" w:rsidRDefault="005F653F" w:rsidP="005F653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4637A8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101- </w:t>
      </w:r>
      <w:r w:rsidR="004637A8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Women in Mechanical Science and Engineering</w:t>
      </w:r>
    </w:p>
    <w:p w14:paraId="5DC9E5B8" w14:textId="777AC3AB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631A3B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Food for </w:t>
      </w:r>
      <w:r w:rsidR="00645D14" w:rsidRPr="00C64F96">
        <w:rPr>
          <w:rStyle w:val="normaltextrun"/>
          <w:rFonts w:asciiTheme="minorHAnsi" w:hAnsiTheme="minorHAnsi" w:cstheme="minorHAnsi"/>
          <w:sz w:val="22"/>
          <w:szCs w:val="22"/>
        </w:rPr>
        <w:t>December general meeting</w:t>
      </w:r>
    </w:p>
    <w:p w14:paraId="257EAEFE" w14:textId="12C28A44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4637A8" w:rsidRPr="00C64F96">
        <w:rPr>
          <w:rFonts w:asciiTheme="minorHAnsi" w:hAnsiTheme="minorHAnsi" w:cstheme="minorHAnsi"/>
          <w:sz w:val="22"/>
          <w:szCs w:val="22"/>
        </w:rPr>
        <w:t>Prices do not match, asking for more than what it is on the supporting doc, but I think she is including tax</w:t>
      </w:r>
    </w:p>
    <w:p w14:paraId="080C1660" w14:textId="636CCEF4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4637A8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52C31B05" w14:textId="35C3C095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4637A8" w:rsidRPr="00C64F96">
        <w:rPr>
          <w:rFonts w:asciiTheme="minorHAnsi" w:hAnsiTheme="minorHAnsi" w:cstheme="minorHAnsi"/>
          <w:sz w:val="22"/>
          <w:szCs w:val="22"/>
        </w:rPr>
        <w:t>$96.66</w:t>
      </w:r>
    </w:p>
    <w:p w14:paraId="21F066DC" w14:textId="5914A68A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645D14" w:rsidRPr="00C64F96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14:paraId="1EA6C9CF" w14:textId="1CBDEB75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0F7FF4" w:rsidRPr="00C64F96">
        <w:rPr>
          <w:rStyle w:val="normaltextrun"/>
          <w:rFonts w:asciiTheme="minorHAnsi" w:hAnsiTheme="minorHAnsi" w:cstheme="minorBidi"/>
          <w:sz w:val="22"/>
          <w:szCs w:val="22"/>
        </w:rPr>
        <w:t>SORF does not fund general body meetings</w:t>
      </w:r>
      <w:r w:rsidR="00FB4C95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2E4F33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2E4F33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="002E4F33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9-0-1.</w:t>
      </w:r>
    </w:p>
    <w:p w14:paraId="77CD2457" w14:textId="3D9C507C" w:rsidR="005F653F" w:rsidRPr="00C64F96" w:rsidRDefault="005F653F" w:rsidP="005F653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4637A8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023- </w:t>
      </w:r>
      <w:r w:rsidR="004637A8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Muslim Students Association</w:t>
      </w:r>
    </w:p>
    <w:p w14:paraId="13F8278D" w14:textId="4B7F2636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CB17F0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Lodging for a relief trip to Houston </w:t>
      </w:r>
    </w:p>
    <w:p w14:paraId="32120F23" w14:textId="0F0B9892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4637A8" w:rsidRPr="00C64F96">
        <w:rPr>
          <w:rFonts w:asciiTheme="minorHAnsi" w:hAnsiTheme="minorHAnsi" w:cstheme="minorHAnsi"/>
          <w:sz w:val="22"/>
          <w:szCs w:val="22"/>
        </w:rPr>
        <w:t>Wrong application, should have been service</w:t>
      </w:r>
    </w:p>
    <w:p w14:paraId="79DB6D0E" w14:textId="3E66A441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4637A8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71F3ACE4" w14:textId="5ED10777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4637A8" w:rsidRPr="00C64F96">
        <w:rPr>
          <w:rFonts w:asciiTheme="minorHAnsi" w:hAnsiTheme="minorHAnsi" w:cstheme="minorHAnsi"/>
          <w:sz w:val="22"/>
          <w:szCs w:val="22"/>
        </w:rPr>
        <w:t>$3,200.00</w:t>
      </w:r>
    </w:p>
    <w:p w14:paraId="2C3C9BF1" w14:textId="4117AEE9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CB17F0" w:rsidRPr="00C64F96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14:paraId="2C3742CB" w14:textId="539EB133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0F7FF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Should have been a </w:t>
      </w:r>
      <w:r w:rsidR="00AE4810" w:rsidRPr="00C64F96">
        <w:rPr>
          <w:rStyle w:val="normaltextrun"/>
          <w:rFonts w:asciiTheme="minorHAnsi" w:hAnsiTheme="minorHAnsi" w:cstheme="minorBidi"/>
          <w:sz w:val="22"/>
          <w:szCs w:val="22"/>
        </w:rPr>
        <w:t>services</w:t>
      </w:r>
      <w:r w:rsidR="003A1261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000F7FF4" w:rsidRPr="00C64F96">
        <w:rPr>
          <w:rStyle w:val="normaltextrun"/>
          <w:rFonts w:asciiTheme="minorHAnsi" w:hAnsiTheme="minorHAnsi" w:cstheme="minorBidi"/>
          <w:sz w:val="22"/>
          <w:szCs w:val="22"/>
        </w:rPr>
        <w:t>A</w:t>
      </w:r>
      <w:r w:rsidR="003A1261" w:rsidRPr="00C64F96">
        <w:rPr>
          <w:rStyle w:val="normaltextrun"/>
          <w:rFonts w:asciiTheme="minorHAnsi" w:hAnsiTheme="minorHAnsi" w:cstheme="minorBidi"/>
          <w:sz w:val="22"/>
          <w:szCs w:val="22"/>
        </w:rPr>
        <w:t>pp</w:t>
      </w:r>
      <w:r w:rsidR="000F7FF4" w:rsidRPr="00C64F96">
        <w:rPr>
          <w:rStyle w:val="normaltextrun"/>
          <w:rFonts w:asciiTheme="minorHAnsi" w:hAnsiTheme="minorHAnsi" w:cstheme="minorBidi"/>
          <w:sz w:val="22"/>
          <w:szCs w:val="22"/>
        </w:rPr>
        <w:t>lication</w:t>
      </w:r>
      <w:r w:rsidR="003A1261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="003A1261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3A1261" w:rsidRPr="00C64F96">
        <w:rPr>
          <w:rStyle w:val="normaltextrun"/>
          <w:rFonts w:asciiTheme="minorHAnsi" w:hAnsiTheme="minorHAnsi" w:cstheme="minorBidi"/>
          <w:sz w:val="22"/>
          <w:szCs w:val="22"/>
        </w:rPr>
        <w:t>. M</w:t>
      </w:r>
      <w:r w:rsidR="000F7FF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yles </w:t>
      </w:r>
      <w:r w:rsidR="003A1261" w:rsidRPr="00C64F96">
        <w:rPr>
          <w:rStyle w:val="normaltextrun"/>
          <w:rFonts w:asciiTheme="minorHAnsi" w:hAnsiTheme="minorHAnsi" w:cstheme="minorBidi"/>
          <w:sz w:val="22"/>
          <w:szCs w:val="22"/>
        </w:rPr>
        <w:t>W</w:t>
      </w:r>
      <w:r w:rsidR="000F7FF4" w:rsidRPr="00C64F96">
        <w:rPr>
          <w:rStyle w:val="normaltextrun"/>
          <w:rFonts w:asciiTheme="minorHAnsi" w:hAnsiTheme="minorHAnsi" w:cstheme="minorBidi"/>
          <w:sz w:val="22"/>
          <w:szCs w:val="22"/>
        </w:rPr>
        <w:t>ashington</w:t>
      </w:r>
      <w:r w:rsidR="003A1261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327388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26EDD8BB" w14:textId="44D58DDA" w:rsidR="005F653F" w:rsidRPr="00C64F96" w:rsidRDefault="005F653F" w:rsidP="005F653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4637A8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8325- </w:t>
      </w:r>
      <w:r w:rsidR="004637A8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Palestine Children's Relief Fund</w:t>
      </w:r>
    </w:p>
    <w:p w14:paraId="0DA04CFD" w14:textId="0CA9FDE5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293D96" w:rsidRPr="00C64F96">
        <w:rPr>
          <w:rStyle w:val="normaltextrun"/>
          <w:rFonts w:asciiTheme="minorHAnsi" w:hAnsiTheme="minorHAnsi" w:cstheme="minorHAnsi"/>
          <w:sz w:val="22"/>
          <w:szCs w:val="22"/>
        </w:rPr>
        <w:t>Game rentals, DJ rental, venue, and food for charity gala</w:t>
      </w:r>
    </w:p>
    <w:p w14:paraId="59B62B39" w14:textId="3D392665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4637A8" w:rsidRPr="00C64F96">
        <w:rPr>
          <w:rFonts w:asciiTheme="minorHAnsi" w:hAnsiTheme="minorHAnsi" w:cstheme="minorHAnsi"/>
          <w:sz w:val="22"/>
          <w:szCs w:val="22"/>
        </w:rPr>
        <w:t>Deny line item 2,4,5. Can't get those from program apps</w:t>
      </w:r>
    </w:p>
    <w:p w14:paraId="3CA51514" w14:textId="2CCD72FF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4637A8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24268545" w14:textId="29017C9B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4637A8" w:rsidRPr="00C64F96">
        <w:rPr>
          <w:rFonts w:asciiTheme="minorHAnsi" w:hAnsiTheme="minorHAnsi" w:cstheme="minorHAnsi"/>
          <w:sz w:val="22"/>
          <w:szCs w:val="22"/>
        </w:rPr>
        <w:t>$4,403.68</w:t>
      </w:r>
    </w:p>
    <w:p w14:paraId="74D37C35" w14:textId="547CD332" w:rsidR="005F653F" w:rsidRPr="00C64F96" w:rsidRDefault="005F653F" w:rsidP="2F7CBA7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="3725B61A" w:rsidRPr="00C64F96">
        <w:rPr>
          <w:rStyle w:val="normaltextrun"/>
          <w:rFonts w:asciiTheme="minorHAnsi" w:hAnsiTheme="minorHAnsi" w:cstheme="minorBidi"/>
          <w:sz w:val="22"/>
          <w:szCs w:val="22"/>
        </w:rPr>
        <w:t>$3,415.88</w:t>
      </w:r>
    </w:p>
    <w:p w14:paraId="7050FCC7" w14:textId="4BCFB0D8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0F7FF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Line item </w:t>
      </w:r>
      <w:r w:rsidR="00E55E63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2 </w:t>
      </w:r>
      <w:r w:rsidR="000F7FF4" w:rsidRPr="00C64F96">
        <w:rPr>
          <w:rStyle w:val="normaltextrun"/>
          <w:rFonts w:asciiTheme="minorHAnsi" w:hAnsiTheme="minorHAnsi" w:cstheme="minorBidi"/>
          <w:sz w:val="22"/>
          <w:szCs w:val="22"/>
        </w:rPr>
        <w:t>zero funded due to</w:t>
      </w:r>
      <w:r w:rsidR="009A5053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be</w:t>
      </w:r>
      <w:r w:rsidR="000F7FF4" w:rsidRPr="00C64F96">
        <w:rPr>
          <w:rStyle w:val="normaltextrun"/>
          <w:rFonts w:asciiTheme="minorHAnsi" w:hAnsiTheme="minorHAnsi" w:cstheme="minorBidi"/>
          <w:sz w:val="22"/>
          <w:szCs w:val="22"/>
        </w:rPr>
        <w:t>ing a</w:t>
      </w:r>
      <w:r w:rsidR="009A5053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rvices</w:t>
      </w:r>
      <w:r w:rsidR="000F7FF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request</w:t>
      </w:r>
      <w:r w:rsidR="00F7230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="00F7230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</w:t>
      </w:r>
      <w:r w:rsidR="00FB4FD3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zero fund line item 2 and approve at standard rest of application</w:t>
      </w:r>
      <w:r w:rsidR="00F7230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2720B6" w:rsidRPr="00C64F96">
        <w:rPr>
          <w:rStyle w:val="normaltextrun"/>
          <w:rFonts w:asciiTheme="minorHAnsi" w:hAnsiTheme="minorHAnsi" w:cstheme="minorBidi"/>
          <w:sz w:val="22"/>
          <w:szCs w:val="22"/>
        </w:rPr>
        <w:t>Pragati Salunke</w:t>
      </w:r>
      <w:r w:rsidR="00226B6A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002A68B8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seconds. Vote of </w:t>
      </w:r>
      <w:r w:rsidR="002D1652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0DE00FAD" w14:textId="1BA9B537" w:rsidR="005F653F" w:rsidRPr="00C64F96" w:rsidRDefault="005F653F" w:rsidP="005F653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4637A8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120- </w:t>
      </w:r>
      <w:r w:rsidR="004637A8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Underrepresented Muslims and Minority Advocates</w:t>
      </w:r>
    </w:p>
    <w:p w14:paraId="67C62800" w14:textId="486A10C2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1B03B3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Qur’an, Hijab, </w:t>
      </w:r>
      <w:proofErr w:type="spellStart"/>
      <w:r w:rsidR="001B03B3" w:rsidRPr="00C64F96">
        <w:rPr>
          <w:rStyle w:val="normaltextrun"/>
          <w:rFonts w:asciiTheme="minorHAnsi" w:hAnsiTheme="minorHAnsi" w:cstheme="minorHAnsi"/>
          <w:sz w:val="22"/>
          <w:szCs w:val="22"/>
        </w:rPr>
        <w:t>Kuffi</w:t>
      </w:r>
      <w:proofErr w:type="spellEnd"/>
      <w:r w:rsidR="001B03B3" w:rsidRPr="00C64F96">
        <w:rPr>
          <w:rStyle w:val="normaltextrun"/>
          <w:rFonts w:asciiTheme="minorHAnsi" w:hAnsiTheme="minorHAnsi" w:cstheme="minorHAnsi"/>
          <w:sz w:val="22"/>
          <w:szCs w:val="22"/>
        </w:rPr>
        <w:t>, Prayer mat, and prayer beads for</w:t>
      </w:r>
      <w:r w:rsidR="000658D0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Islam converts</w:t>
      </w:r>
    </w:p>
    <w:p w14:paraId="37F98522" w14:textId="3B120CB9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4637A8" w:rsidRPr="00C64F96">
        <w:rPr>
          <w:rFonts w:asciiTheme="minorHAnsi" w:hAnsiTheme="minorHAnsi" w:cstheme="minorHAnsi"/>
          <w:sz w:val="22"/>
          <w:szCs w:val="22"/>
        </w:rPr>
        <w:t>Supporting documents are only an Excel doc</w:t>
      </w:r>
    </w:p>
    <w:p w14:paraId="7A7529DD" w14:textId="61169C2F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4637A8" w:rsidRPr="00C64F96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14:paraId="7BD3EC2E" w14:textId="1D5A8D7E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4637A8" w:rsidRPr="00C64F96">
        <w:rPr>
          <w:rFonts w:asciiTheme="minorHAnsi" w:hAnsiTheme="minorHAnsi" w:cstheme="minorHAnsi"/>
          <w:sz w:val="22"/>
          <w:szCs w:val="22"/>
        </w:rPr>
        <w:t>$344.00</w:t>
      </w:r>
    </w:p>
    <w:p w14:paraId="0C18AC4E" w14:textId="747BF369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0658D0" w:rsidRPr="00C64F96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14:paraId="2996EF19" w14:textId="7994A38A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0E08A1" w:rsidRPr="00C64F96">
        <w:rPr>
          <w:rStyle w:val="normaltextrun"/>
          <w:rFonts w:asciiTheme="minorHAnsi" w:hAnsiTheme="minorHAnsi" w:cstheme="minorBidi"/>
          <w:sz w:val="22"/>
          <w:szCs w:val="22"/>
        </w:rPr>
        <w:t>Poor supporting doc</w:t>
      </w:r>
      <w:r w:rsidR="00FC5CF0" w:rsidRPr="00C64F96">
        <w:rPr>
          <w:rStyle w:val="normaltextrun"/>
          <w:rFonts w:asciiTheme="minorHAnsi" w:hAnsiTheme="minorHAnsi" w:cstheme="minorBidi"/>
          <w:sz w:val="22"/>
          <w:szCs w:val="22"/>
        </w:rPr>
        <w:t>umentation</w:t>
      </w:r>
      <w:r w:rsidR="000E08A1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="000E08A1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0E08A1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0E08A1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AD416A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0176ED5B" w14:textId="5D25A948" w:rsidR="005F653F" w:rsidRPr="00C64F96" w:rsidRDefault="005F653F" w:rsidP="005F653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bookmarkStart w:id="9" w:name="_Hlk118038359"/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4637A8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139- </w:t>
      </w:r>
      <w:r w:rsidR="004637A8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Track and Field Club</w:t>
      </w:r>
    </w:p>
    <w:p w14:paraId="4A7C6FD5" w14:textId="75FFB29D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lastRenderedPageBreak/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C035D7" w:rsidRPr="00C64F96">
        <w:rPr>
          <w:rStyle w:val="normaltextrun"/>
          <w:rFonts w:asciiTheme="minorHAnsi" w:hAnsiTheme="minorHAnsi" w:cstheme="minorHAnsi"/>
          <w:sz w:val="22"/>
          <w:szCs w:val="22"/>
        </w:rPr>
        <w:t>Armory rental, EMS fee</w:t>
      </w:r>
      <w:r w:rsidR="005A35B7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, </w:t>
      </w:r>
      <w:r w:rsidR="0069617F" w:rsidRPr="00C64F96">
        <w:rPr>
          <w:rStyle w:val="normaltextrun"/>
          <w:rFonts w:asciiTheme="minorHAnsi" w:hAnsiTheme="minorHAnsi" w:cstheme="minorHAnsi"/>
          <w:sz w:val="22"/>
          <w:szCs w:val="22"/>
        </w:rPr>
        <w:t>referee</w:t>
      </w:r>
      <w:r w:rsidR="005A35B7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fees, and food for </w:t>
      </w:r>
      <w:r w:rsidR="0069617F" w:rsidRPr="00C64F96">
        <w:rPr>
          <w:rStyle w:val="normaltextrun"/>
          <w:rFonts w:asciiTheme="minorHAnsi" w:hAnsiTheme="minorHAnsi" w:cstheme="minorHAnsi"/>
          <w:sz w:val="22"/>
          <w:szCs w:val="22"/>
        </w:rPr>
        <w:t>track meet</w:t>
      </w:r>
    </w:p>
    <w:p w14:paraId="22DB2BED" w14:textId="6F23D892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sz w:val="22"/>
          <w:szCs w:val="22"/>
        </w:rPr>
        <w:t>Reviewer’s Notes</w:t>
      </w:r>
      <w:r w:rsidRPr="00C64F96">
        <w:rPr>
          <w:rFonts w:asciiTheme="minorHAnsi" w:hAnsiTheme="minorHAnsi" w:cstheme="minorBidi"/>
          <w:sz w:val="22"/>
          <w:szCs w:val="22"/>
        </w:rPr>
        <w:t xml:space="preserve">: </w:t>
      </w:r>
      <w:r w:rsidR="004637A8" w:rsidRPr="00C64F96">
        <w:rPr>
          <w:rFonts w:asciiTheme="minorHAnsi" w:hAnsiTheme="minorHAnsi" w:cstheme="minorBidi"/>
          <w:sz w:val="22"/>
          <w:szCs w:val="22"/>
        </w:rPr>
        <w:t xml:space="preserve">Supporting documents for line item 1 in equipment rental is </w:t>
      </w:r>
      <w:r w:rsidR="308E0A14" w:rsidRPr="00C64F96">
        <w:rPr>
          <w:rFonts w:asciiTheme="minorHAnsi" w:hAnsiTheme="minorHAnsi" w:cstheme="minorBidi"/>
          <w:sz w:val="22"/>
          <w:szCs w:val="22"/>
        </w:rPr>
        <w:t>insufficient</w:t>
      </w:r>
      <w:r w:rsidR="2B03AD91" w:rsidRPr="00C64F96">
        <w:rPr>
          <w:rFonts w:asciiTheme="minorHAnsi" w:hAnsiTheme="minorHAnsi" w:cstheme="minorBidi"/>
          <w:sz w:val="22"/>
          <w:szCs w:val="22"/>
        </w:rPr>
        <w:t>/incorrect</w:t>
      </w:r>
      <w:r w:rsidR="004637A8" w:rsidRPr="00C64F96">
        <w:rPr>
          <w:rFonts w:asciiTheme="minorHAnsi" w:hAnsiTheme="minorHAnsi" w:cstheme="minorBidi"/>
          <w:sz w:val="22"/>
          <w:szCs w:val="22"/>
        </w:rPr>
        <w:t xml:space="preserve"> and 2-8 in contractual services is </w:t>
      </w:r>
      <w:r w:rsidR="21A388A2" w:rsidRPr="00C64F96">
        <w:rPr>
          <w:rFonts w:asciiTheme="minorHAnsi" w:hAnsiTheme="minorHAnsi" w:cstheme="minorBidi"/>
          <w:sz w:val="22"/>
          <w:szCs w:val="22"/>
        </w:rPr>
        <w:t>insufficient</w:t>
      </w:r>
      <w:r w:rsidR="25DC02E6" w:rsidRPr="00C64F96">
        <w:rPr>
          <w:rFonts w:asciiTheme="minorHAnsi" w:hAnsiTheme="minorHAnsi" w:cstheme="minorBidi"/>
          <w:sz w:val="22"/>
          <w:szCs w:val="22"/>
        </w:rPr>
        <w:t xml:space="preserve">/incorrect. </w:t>
      </w:r>
    </w:p>
    <w:p w14:paraId="4D30F777" w14:textId="36B5E0A9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4637A8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6A927E4C" w14:textId="1C92C2CA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4637A8" w:rsidRPr="00C64F96">
        <w:rPr>
          <w:rFonts w:asciiTheme="minorHAnsi" w:hAnsiTheme="minorHAnsi" w:cstheme="minorHAnsi"/>
          <w:sz w:val="22"/>
          <w:szCs w:val="22"/>
        </w:rPr>
        <w:t>$4,606.80</w:t>
      </w:r>
    </w:p>
    <w:p w14:paraId="1104234C" w14:textId="361C5F0F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="0069617F" w:rsidRPr="00C64F96">
        <w:rPr>
          <w:rStyle w:val="eop"/>
          <w:rFonts w:asciiTheme="minorHAnsi" w:hAnsiTheme="minorHAnsi" w:cstheme="minorHAnsi"/>
          <w:sz w:val="22"/>
          <w:szCs w:val="22"/>
        </w:rPr>
        <w:t>$4,606.80</w:t>
      </w:r>
    </w:p>
    <w:p w14:paraId="66CACD7C" w14:textId="35B348DF" w:rsidR="005F653F" w:rsidRPr="00C64F96" w:rsidRDefault="005F653F" w:rsidP="005F653F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AB5EC4" w:rsidRPr="00C64F96">
        <w:rPr>
          <w:rStyle w:val="normaltextrun"/>
          <w:rFonts w:asciiTheme="minorHAnsi" w:hAnsiTheme="minorHAnsi" w:cstheme="minorHAnsi"/>
          <w:sz w:val="22"/>
          <w:szCs w:val="22"/>
        </w:rPr>
        <w:t>Dipankar Yettapu</w:t>
      </w:r>
      <w:r w:rsidR="001B0605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="001B0605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HAnsi"/>
          <w:sz w:val="22"/>
          <w:szCs w:val="22"/>
        </w:rPr>
        <w:t>Chris Gasche</w:t>
      </w:r>
      <w:r w:rsidR="001B0605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</w:t>
      </w:r>
      <w:r w:rsidR="00825B90" w:rsidRPr="00C64F96">
        <w:rPr>
          <w:rStyle w:val="normaltextrun"/>
          <w:rFonts w:asciiTheme="minorHAnsi" w:hAnsiTheme="minorHAnsi" w:cstheme="minorHAnsi"/>
          <w:sz w:val="22"/>
          <w:szCs w:val="22"/>
        </w:rPr>
        <w:t>10-0-0.</w:t>
      </w:r>
    </w:p>
    <w:bookmarkEnd w:id="9"/>
    <w:p w14:paraId="35A2B292" w14:textId="7699FE77" w:rsidR="004637A8" w:rsidRPr="00C64F96" w:rsidRDefault="004637A8" w:rsidP="00FC5CF0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0B308E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062- </w:t>
      </w:r>
      <w:r w:rsidR="000B308E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Circle K International-UIUC Chapter</w:t>
      </w:r>
    </w:p>
    <w:p w14:paraId="3DA9561E" w14:textId="2F9B1FD0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6D69B9" w:rsidRPr="00C64F96">
        <w:rPr>
          <w:rStyle w:val="normaltextrun"/>
          <w:rFonts w:asciiTheme="minorHAnsi" w:hAnsiTheme="minorHAnsi" w:cstheme="minorHAnsi"/>
          <w:sz w:val="22"/>
          <w:szCs w:val="22"/>
        </w:rPr>
        <w:t>Knitting materials for scarves that will be donated to C-U at Home</w:t>
      </w:r>
    </w:p>
    <w:p w14:paraId="245996E4" w14:textId="46B9A759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0B308E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1BFE6213" w14:textId="14319FA9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0B308E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0905440E" w14:textId="256787BA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0B308E" w:rsidRPr="00C64F96">
        <w:rPr>
          <w:rFonts w:asciiTheme="minorHAnsi" w:hAnsiTheme="minorHAnsi" w:cstheme="minorHAnsi"/>
          <w:sz w:val="22"/>
          <w:szCs w:val="22"/>
        </w:rPr>
        <w:t>$75.60</w:t>
      </w:r>
    </w:p>
    <w:p w14:paraId="2A1075B3" w14:textId="015462B2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6D69B9" w:rsidRPr="00C64F96">
        <w:rPr>
          <w:rStyle w:val="normaltextrun"/>
          <w:rFonts w:asciiTheme="minorHAnsi" w:hAnsiTheme="minorHAnsi" w:cstheme="minorHAnsi"/>
          <w:sz w:val="22"/>
          <w:szCs w:val="22"/>
        </w:rPr>
        <w:t>$75.60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58DB4C02" w14:textId="2A43233B" w:rsidR="004637A8" w:rsidRPr="00C64F96" w:rsidRDefault="004637A8" w:rsidP="00FC5CF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FC5CF0" w:rsidRPr="00C64F96">
        <w:rPr>
          <w:rStyle w:val="normaltextrun"/>
          <w:rFonts w:asciiTheme="minorHAnsi" w:hAnsiTheme="minorHAnsi" w:cstheme="minorHAnsi"/>
          <w:sz w:val="22"/>
          <w:szCs w:val="22"/>
        </w:rPr>
        <w:t>Myles Washington motions to approve at standard. Dipankar Yettapu seconds. Vote of 10-0-0.</w:t>
      </w:r>
    </w:p>
    <w:p w14:paraId="7ABDD34E" w14:textId="692A14C2" w:rsidR="004637A8" w:rsidRPr="00C64F96" w:rsidRDefault="004637A8" w:rsidP="004637A8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0B308E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058- </w:t>
      </w:r>
      <w:r w:rsidR="000B308E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Women in Mechanical Science and Engineering</w:t>
      </w:r>
    </w:p>
    <w:p w14:paraId="5F60542A" w14:textId="4032A4B1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6101E0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Hot chocolate for study event </w:t>
      </w:r>
    </w:p>
    <w:p w14:paraId="0D89C0C7" w14:textId="335A8068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0B308E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78B54CE2" w14:textId="1C6647D6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0B308E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5E537BF3" w14:textId="7908FA19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0B308E" w:rsidRPr="00C64F96">
        <w:rPr>
          <w:rFonts w:asciiTheme="minorHAnsi" w:hAnsiTheme="minorHAnsi" w:cstheme="minorHAnsi"/>
          <w:sz w:val="22"/>
          <w:szCs w:val="22"/>
        </w:rPr>
        <w:t>$57.12</w:t>
      </w:r>
    </w:p>
    <w:p w14:paraId="43C7113D" w14:textId="315D2EE0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6101E0" w:rsidRPr="00C64F96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14:paraId="46ED2395" w14:textId="5AFB91F6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FC5CF0" w:rsidRPr="00C64F96">
        <w:rPr>
          <w:rStyle w:val="normaltextrun"/>
          <w:rFonts w:asciiTheme="minorHAnsi" w:hAnsiTheme="minorHAnsi" w:cstheme="minorBidi"/>
          <w:sz w:val="22"/>
          <w:szCs w:val="22"/>
        </w:rPr>
        <w:t>SORF does not fund general body meetings.</w:t>
      </w:r>
      <w:r w:rsidR="00E65156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1C527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1C527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874942" w:rsidRPr="00C64F96">
        <w:rPr>
          <w:rStyle w:val="normaltextrun"/>
          <w:rFonts w:asciiTheme="minorHAnsi" w:hAnsiTheme="minorHAnsi" w:cstheme="minorBidi"/>
          <w:sz w:val="22"/>
          <w:szCs w:val="22"/>
        </w:rPr>
        <w:t>Jimmy Ewers</w:t>
      </w:r>
      <w:r w:rsidR="001C527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2C5CFD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0E8F5CB4" w14:textId="0B22838A" w:rsidR="004637A8" w:rsidRPr="00C64F96" w:rsidRDefault="004637A8" w:rsidP="004637A8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0B308E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8451- </w:t>
      </w:r>
      <w:r w:rsidR="000B308E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Economics Graduate Student Organization</w:t>
      </w:r>
    </w:p>
    <w:p w14:paraId="2CE40E87" w14:textId="4C15559A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9B6DA3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Food, travel, and lodging fee for </w:t>
      </w:r>
      <w:r w:rsidR="008A244D" w:rsidRPr="00C64F96">
        <w:rPr>
          <w:rStyle w:val="normaltextrun"/>
          <w:rFonts w:asciiTheme="minorHAnsi" w:hAnsiTheme="minorHAnsi" w:cstheme="minorHAnsi"/>
          <w:sz w:val="22"/>
          <w:szCs w:val="22"/>
        </w:rPr>
        <w:t>alumni who is speaking on career paths</w:t>
      </w:r>
    </w:p>
    <w:p w14:paraId="440E202B" w14:textId="3B66587F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0B308E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6CF4E444" w14:textId="1D453CFA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0B308E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09E5EBF5" w14:textId="78471D12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0B308E" w:rsidRPr="00C64F96">
        <w:rPr>
          <w:rFonts w:asciiTheme="minorHAnsi" w:hAnsiTheme="minorHAnsi" w:cstheme="minorHAnsi"/>
          <w:sz w:val="22"/>
          <w:szCs w:val="22"/>
        </w:rPr>
        <w:t>$1,989.90</w:t>
      </w:r>
    </w:p>
    <w:p w14:paraId="5499D52B" w14:textId="78341380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="008A244D" w:rsidRPr="00C64F96">
        <w:rPr>
          <w:rStyle w:val="eop"/>
          <w:rFonts w:asciiTheme="minorHAnsi" w:hAnsiTheme="minorHAnsi" w:cstheme="minorHAnsi"/>
          <w:sz w:val="22"/>
          <w:szCs w:val="22"/>
        </w:rPr>
        <w:t>$1,989.90</w:t>
      </w:r>
    </w:p>
    <w:p w14:paraId="39011464" w14:textId="141CF8BF" w:rsidR="004637A8" w:rsidRPr="00C64F96" w:rsidRDefault="004637A8" w:rsidP="00981E00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336C7E" w:rsidRPr="00C64F96">
        <w:rPr>
          <w:rStyle w:val="normaltextrun"/>
          <w:rFonts w:asciiTheme="minorHAnsi" w:hAnsiTheme="minorHAnsi" w:cstheme="minorHAnsi"/>
          <w:sz w:val="22"/>
          <w:szCs w:val="22"/>
        </w:rPr>
        <w:t>M</w:t>
      </w:r>
      <w:r w:rsidR="00981E00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yles </w:t>
      </w:r>
      <w:r w:rsidR="00336C7E" w:rsidRPr="00C64F96">
        <w:rPr>
          <w:rStyle w:val="normaltextrun"/>
          <w:rFonts w:asciiTheme="minorHAnsi" w:hAnsiTheme="minorHAnsi" w:cstheme="minorHAnsi"/>
          <w:sz w:val="22"/>
          <w:szCs w:val="22"/>
        </w:rPr>
        <w:t>W</w:t>
      </w:r>
      <w:r w:rsidR="00981E00" w:rsidRPr="00C64F96">
        <w:rPr>
          <w:rStyle w:val="normaltextrun"/>
          <w:rFonts w:asciiTheme="minorHAnsi" w:hAnsiTheme="minorHAnsi" w:cstheme="minorHAnsi"/>
          <w:sz w:val="22"/>
          <w:szCs w:val="22"/>
        </w:rPr>
        <w:t>ashington</w:t>
      </w:r>
      <w:r w:rsidR="00336C7E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="00336C7E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="00874942" w:rsidRPr="00C64F96">
        <w:rPr>
          <w:rStyle w:val="normaltextrun"/>
          <w:rFonts w:asciiTheme="minorHAnsi" w:hAnsiTheme="minorHAnsi" w:cstheme="minorHAnsi"/>
          <w:sz w:val="22"/>
          <w:szCs w:val="22"/>
        </w:rPr>
        <w:t>Jimmy Ewers</w:t>
      </w:r>
      <w:r w:rsidR="00336C7E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</w:t>
      </w:r>
      <w:r w:rsidR="00D85322" w:rsidRPr="00C64F96">
        <w:rPr>
          <w:rStyle w:val="normaltextrun"/>
          <w:rFonts w:asciiTheme="minorHAnsi" w:hAnsiTheme="minorHAnsi" w:cstheme="minorHAnsi"/>
          <w:sz w:val="22"/>
          <w:szCs w:val="22"/>
        </w:rPr>
        <w:t>9-0-1.</w:t>
      </w:r>
    </w:p>
    <w:p w14:paraId="797822A2" w14:textId="4658B6FA" w:rsidR="004637A8" w:rsidRPr="00C64F96" w:rsidRDefault="004637A8" w:rsidP="004637A8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0B308E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8995- </w:t>
      </w:r>
      <w:r w:rsidR="000B308E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Habitat for Humanity Campus Chapter</w:t>
      </w:r>
    </w:p>
    <w:p w14:paraId="10D586AF" w14:textId="2F9F204B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="004D2134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Ice Arena rental, </w:t>
      </w:r>
      <w:r w:rsidR="002D792B" w:rsidRPr="00C64F96">
        <w:rPr>
          <w:rStyle w:val="normaltextrun"/>
          <w:rFonts w:asciiTheme="minorHAnsi" w:hAnsiTheme="minorHAnsi" w:cstheme="minorHAnsi"/>
          <w:sz w:val="22"/>
          <w:szCs w:val="22"/>
        </w:rPr>
        <w:t>broomball equipment rental, advertisements, and food for a Broomball Tournament fundraising event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</w:p>
    <w:p w14:paraId="6A9C955A" w14:textId="49F6B785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0B308E" w:rsidRPr="00C64F96">
        <w:rPr>
          <w:rFonts w:asciiTheme="minorHAnsi" w:hAnsiTheme="minorHAnsi" w:cstheme="minorHAnsi"/>
          <w:sz w:val="22"/>
          <w:szCs w:val="22"/>
        </w:rPr>
        <w:t>They have a huge fund balance already and are not requesting that much</w:t>
      </w:r>
    </w:p>
    <w:p w14:paraId="141A9D3A" w14:textId="79AEF5BE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0B308E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5C0E7364" w14:textId="02F98902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0B308E" w:rsidRPr="00C64F96">
        <w:rPr>
          <w:rFonts w:asciiTheme="minorHAnsi" w:hAnsiTheme="minorHAnsi" w:cstheme="minorHAnsi"/>
          <w:sz w:val="22"/>
          <w:szCs w:val="22"/>
        </w:rPr>
        <w:t>$588.78</w:t>
      </w:r>
    </w:p>
    <w:p w14:paraId="316D9B72" w14:textId="658291F0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="002D792B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$0.00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54F12F44" w14:textId="25DCCB31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proofErr w:type="gramStart"/>
      <w:r w:rsidR="00E84D98" w:rsidRPr="00C64F96">
        <w:rPr>
          <w:rStyle w:val="normaltextrun"/>
          <w:rFonts w:asciiTheme="minorHAnsi" w:hAnsiTheme="minorHAnsi" w:cstheme="minorBidi"/>
          <w:sz w:val="22"/>
          <w:szCs w:val="22"/>
        </w:rPr>
        <w:t>Large</w:t>
      </w:r>
      <w:proofErr w:type="gramEnd"/>
      <w:r w:rsidR="00E84D98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fund balance.</w:t>
      </w:r>
      <w:r w:rsidR="00025515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EF67CA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EF67CA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2720B6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Pragati </w:t>
      </w:r>
      <w:r w:rsidR="00226B6A" w:rsidRPr="00C64F96">
        <w:rPr>
          <w:rStyle w:val="normaltextrun"/>
          <w:rFonts w:asciiTheme="minorHAnsi" w:hAnsiTheme="minorHAnsi" w:cstheme="minorBidi"/>
          <w:sz w:val="22"/>
          <w:szCs w:val="22"/>
        </w:rPr>
        <w:t>Salunke seconds</w:t>
      </w:r>
      <w:r w:rsidR="00EF67CA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Vote of </w:t>
      </w:r>
      <w:r w:rsidR="00A204C9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32B0B0C7" w14:textId="72CD2FF0" w:rsidR="004637A8" w:rsidRPr="00C64F96" w:rsidRDefault="004637A8" w:rsidP="004637A8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0B308E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8110- </w:t>
      </w:r>
      <w:r w:rsidR="000B308E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Earthquake Engineering Research Institute</w:t>
      </w:r>
    </w:p>
    <w:p w14:paraId="3F7A9251" w14:textId="5008120B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D917F5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Wood and bolts </w:t>
      </w:r>
      <w:r w:rsidR="00D00C09" w:rsidRPr="00C64F96">
        <w:rPr>
          <w:rStyle w:val="normaltextrun"/>
          <w:rFonts w:asciiTheme="minorHAnsi" w:hAnsiTheme="minorHAnsi" w:cstheme="minorHAnsi"/>
          <w:sz w:val="22"/>
          <w:szCs w:val="22"/>
        </w:rPr>
        <w:t>for Intra-Club Seismic Design Competition</w:t>
      </w:r>
    </w:p>
    <w:p w14:paraId="5C4C06F7" w14:textId="79507682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0B308E" w:rsidRPr="00C64F96">
        <w:rPr>
          <w:rFonts w:asciiTheme="minorHAnsi" w:hAnsiTheme="minorHAnsi" w:cstheme="minorHAnsi"/>
          <w:sz w:val="22"/>
          <w:szCs w:val="22"/>
        </w:rPr>
        <w:t>Not open and accessible</w:t>
      </w:r>
    </w:p>
    <w:p w14:paraId="6BB40DE4" w14:textId="1D6648D3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0B308E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7585CDB3" w14:textId="2E8CA6E7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0B308E" w:rsidRPr="00C64F96">
        <w:rPr>
          <w:rFonts w:asciiTheme="minorHAnsi" w:hAnsiTheme="minorHAnsi" w:cstheme="minorHAnsi"/>
          <w:sz w:val="22"/>
          <w:szCs w:val="22"/>
        </w:rPr>
        <w:t>$287.34</w:t>
      </w:r>
    </w:p>
    <w:p w14:paraId="29313F32" w14:textId="45717F03" w:rsidR="004637A8" w:rsidRPr="00C64F96" w:rsidRDefault="004637A8" w:rsidP="2F7CBA7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="00F5087F" w:rsidRPr="00C64F96">
        <w:rPr>
          <w:rStyle w:val="normaltextrun"/>
          <w:rFonts w:asciiTheme="minorHAnsi" w:hAnsiTheme="minorHAnsi" w:cstheme="minorBidi"/>
          <w:sz w:val="22"/>
          <w:szCs w:val="22"/>
        </w:rPr>
        <w:t>$215.51</w:t>
      </w:r>
    </w:p>
    <w:p w14:paraId="61521BAE" w14:textId="4AF60530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lastRenderedPageBreak/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6A39A5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Not open </w:t>
      </w:r>
      <w:r w:rsidR="00FE638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to everyone. </w:t>
      </w:r>
      <w:r w:rsidR="00874942" w:rsidRPr="00C64F96">
        <w:rPr>
          <w:rStyle w:val="normaltextrun"/>
          <w:rFonts w:asciiTheme="minorHAnsi" w:hAnsiTheme="minorHAnsi" w:cstheme="minorBidi"/>
          <w:sz w:val="22"/>
          <w:szCs w:val="22"/>
        </w:rPr>
        <w:t>Jimmy Ewers</w:t>
      </w:r>
      <w:r w:rsidR="002055E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approve</w:t>
      </w:r>
      <w:r w:rsidR="00981E0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00FE638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application </w:t>
      </w:r>
      <w:r w:rsidR="002055E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at 75%. </w:t>
      </w:r>
      <w:r w:rsidR="002720B6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Pragati </w:t>
      </w:r>
      <w:r w:rsidR="00226B6A" w:rsidRPr="00C64F96">
        <w:rPr>
          <w:rStyle w:val="normaltextrun"/>
          <w:rFonts w:asciiTheme="minorHAnsi" w:hAnsiTheme="minorHAnsi" w:cstheme="minorBidi"/>
          <w:sz w:val="22"/>
          <w:szCs w:val="22"/>
        </w:rPr>
        <w:t>Salunke seconds</w:t>
      </w:r>
      <w:r w:rsidR="002055E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Vote of </w:t>
      </w:r>
      <w:r w:rsidR="00F4259E" w:rsidRPr="00C64F96">
        <w:rPr>
          <w:rStyle w:val="normaltextrun"/>
          <w:rFonts w:asciiTheme="minorHAnsi" w:hAnsiTheme="minorHAnsi" w:cstheme="minorBidi"/>
          <w:sz w:val="22"/>
          <w:szCs w:val="22"/>
        </w:rPr>
        <w:t>8-1-1.</w:t>
      </w:r>
    </w:p>
    <w:p w14:paraId="70BAB75C" w14:textId="51355D35" w:rsidR="004637A8" w:rsidRPr="00C64F96" w:rsidRDefault="74B25D0E" w:rsidP="109DE606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="1983655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168906- </w:t>
      </w:r>
      <w:r w:rsidR="19836552" w:rsidRPr="00C64F96">
        <w:rPr>
          <w:rStyle w:val="normaltextrun"/>
          <w:rFonts w:asciiTheme="minorHAnsi" w:hAnsiTheme="minorHAnsi" w:cstheme="minorBidi"/>
          <w:b/>
          <w:bCs/>
          <w:sz w:val="22"/>
          <w:szCs w:val="22"/>
        </w:rPr>
        <w:t>Product Management @ Illinois</w:t>
      </w:r>
    </w:p>
    <w:p w14:paraId="461935DD" w14:textId="07A1582F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D8601D" w:rsidRPr="00C64F96">
        <w:rPr>
          <w:rStyle w:val="normaltextrun"/>
          <w:rFonts w:asciiTheme="minorHAnsi" w:hAnsiTheme="minorHAnsi" w:cstheme="minorHAnsi"/>
          <w:sz w:val="22"/>
          <w:szCs w:val="22"/>
        </w:rPr>
        <w:t>Food and advertisements for speaker event</w:t>
      </w:r>
    </w:p>
    <w:p w14:paraId="5034396C" w14:textId="400825C5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0B308E" w:rsidRPr="00C64F96">
        <w:rPr>
          <w:rFonts w:asciiTheme="minorHAnsi" w:hAnsiTheme="minorHAnsi" w:cstheme="minorHAnsi"/>
          <w:sz w:val="22"/>
          <w:szCs w:val="22"/>
        </w:rPr>
        <w:t>They have advertisements we may want to review before funding</w:t>
      </w:r>
    </w:p>
    <w:p w14:paraId="7E8BD1C7" w14:textId="48F7D243" w:rsidR="004637A8" w:rsidRPr="00C64F96" w:rsidRDefault="74B25D0E" w:rsidP="109DE606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19836552" w:rsidRPr="00C64F96">
        <w:rPr>
          <w:rStyle w:val="normaltextrun"/>
          <w:rFonts w:asciiTheme="minorHAnsi" w:hAnsiTheme="minorHAnsi" w:cstheme="minorBidi"/>
          <w:sz w:val="22"/>
          <w:szCs w:val="22"/>
        </w:rPr>
        <w:t>Programs</w:t>
      </w:r>
    </w:p>
    <w:p w14:paraId="54FBAE8F" w14:textId="1F340FA3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0B308E" w:rsidRPr="00C64F96">
        <w:rPr>
          <w:rFonts w:asciiTheme="minorHAnsi" w:hAnsiTheme="minorHAnsi" w:cstheme="minorHAnsi"/>
          <w:sz w:val="22"/>
          <w:szCs w:val="22"/>
        </w:rPr>
        <w:t>$2,250.00</w:t>
      </w:r>
    </w:p>
    <w:p w14:paraId="56649A1C" w14:textId="1BAA0B54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870B29" w:rsidRPr="00C64F96">
        <w:rPr>
          <w:rStyle w:val="normaltextrun"/>
          <w:rFonts w:asciiTheme="minorHAnsi" w:hAnsiTheme="minorHAnsi" w:cstheme="minorHAnsi"/>
          <w:sz w:val="22"/>
          <w:szCs w:val="22"/>
        </w:rPr>
        <w:t>$2,250.00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7B47CD25" w14:textId="64AED1A6" w:rsidR="004637A8" w:rsidRPr="00C64F96" w:rsidRDefault="004637A8" w:rsidP="00FE63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AB5EC4" w:rsidRPr="00C64F96">
        <w:rPr>
          <w:rStyle w:val="normaltextrun"/>
          <w:rFonts w:asciiTheme="minorHAnsi" w:hAnsiTheme="minorHAnsi" w:cstheme="minorHAnsi"/>
          <w:sz w:val="22"/>
          <w:szCs w:val="22"/>
        </w:rPr>
        <w:t>Dipankar Yettapu</w:t>
      </w:r>
      <w:r w:rsidR="00B41568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="00B41568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HAnsi"/>
          <w:sz w:val="22"/>
          <w:szCs w:val="22"/>
        </w:rPr>
        <w:t>Chris Gasche</w:t>
      </w:r>
      <w:r w:rsidR="00B41568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</w:t>
      </w:r>
      <w:r w:rsidR="00371E2C" w:rsidRPr="00C64F96">
        <w:rPr>
          <w:rStyle w:val="normaltextrun"/>
          <w:rFonts w:asciiTheme="minorHAnsi" w:hAnsiTheme="minorHAnsi" w:cstheme="minorHAnsi"/>
          <w:sz w:val="22"/>
          <w:szCs w:val="22"/>
        </w:rPr>
        <w:t>10-0-0.</w:t>
      </w:r>
    </w:p>
    <w:p w14:paraId="0C95ED45" w14:textId="4ABC4310" w:rsidR="004637A8" w:rsidRPr="00C64F96" w:rsidRDefault="004637A8" w:rsidP="004637A8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0B308E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6904- </w:t>
      </w:r>
      <w:r w:rsidR="000B308E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Chinese Language and International Development Society</w:t>
      </w:r>
    </w:p>
    <w:p w14:paraId="6EBC2809" w14:textId="034F816E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F80AC6" w:rsidRPr="00C64F96">
        <w:rPr>
          <w:rStyle w:val="normaltextrun"/>
          <w:rFonts w:asciiTheme="minorHAnsi" w:hAnsiTheme="minorHAnsi" w:cstheme="minorHAnsi"/>
          <w:sz w:val="22"/>
          <w:szCs w:val="22"/>
        </w:rPr>
        <w:t>ARC Multipurpose room rental</w:t>
      </w:r>
    </w:p>
    <w:p w14:paraId="4358D569" w14:textId="117FDD05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0B308E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41FFE59A" w14:textId="554FD9B4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0B308E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1118113A" w14:textId="6CE9D364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0B308E" w:rsidRPr="00C64F96">
        <w:rPr>
          <w:rFonts w:asciiTheme="minorHAnsi" w:hAnsiTheme="minorHAnsi" w:cstheme="minorHAnsi"/>
          <w:sz w:val="22"/>
          <w:szCs w:val="22"/>
        </w:rPr>
        <w:t>$720.00</w:t>
      </w:r>
    </w:p>
    <w:p w14:paraId="63598E19" w14:textId="465C5177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F80AC6" w:rsidRPr="00C64F96">
        <w:rPr>
          <w:rStyle w:val="normaltextrun"/>
          <w:rFonts w:asciiTheme="minorHAnsi" w:hAnsiTheme="minorHAnsi" w:cstheme="minorHAnsi"/>
          <w:sz w:val="22"/>
          <w:szCs w:val="22"/>
        </w:rPr>
        <w:t>$0.00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7DAD3F7A" w14:textId="54A72BBA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FE6384" w:rsidRPr="00C64F96">
        <w:rPr>
          <w:rStyle w:val="normaltextrun"/>
          <w:rFonts w:asciiTheme="minorHAnsi" w:hAnsiTheme="minorHAnsi" w:cstheme="minorBidi"/>
          <w:sz w:val="22"/>
          <w:szCs w:val="22"/>
        </w:rPr>
        <w:t>Should have been a services application</w:t>
      </w:r>
      <w:r w:rsidR="00C4532C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1C70C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deny application </w:t>
      </w:r>
      <w:proofErr w:type="spellStart"/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application</w:t>
      </w:r>
      <w:proofErr w:type="spellEnd"/>
      <w:r w:rsidR="001C70C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="001C70C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0-0-0.</w:t>
      </w:r>
    </w:p>
    <w:p w14:paraId="2F500A15" w14:textId="3AA82A78" w:rsidR="004637A8" w:rsidRPr="00C64F96" w:rsidRDefault="004637A8" w:rsidP="004637A8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0B308E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8828- </w:t>
      </w:r>
      <w:r w:rsidR="000B308E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Indian Graduate Students Association</w:t>
      </w:r>
    </w:p>
    <w:p w14:paraId="2C9FA2F8" w14:textId="522FB263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B070E0" w:rsidRPr="00C64F96">
        <w:rPr>
          <w:rStyle w:val="normaltextrun"/>
          <w:rFonts w:asciiTheme="minorHAnsi" w:hAnsiTheme="minorHAnsi" w:cstheme="minorHAnsi"/>
          <w:sz w:val="22"/>
          <w:szCs w:val="22"/>
        </w:rPr>
        <w:t>Candles and consumable supplies for D</w:t>
      </w:r>
      <w:r w:rsidR="00554032" w:rsidRPr="00C64F96">
        <w:rPr>
          <w:rStyle w:val="normaltextrun"/>
          <w:rFonts w:asciiTheme="minorHAnsi" w:hAnsiTheme="minorHAnsi" w:cstheme="minorHAnsi"/>
          <w:sz w:val="22"/>
          <w:szCs w:val="22"/>
        </w:rPr>
        <w:t>iwali event</w:t>
      </w:r>
    </w:p>
    <w:p w14:paraId="033BC7AF" w14:textId="469D2084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0B308E" w:rsidRPr="00C64F96">
        <w:rPr>
          <w:rFonts w:asciiTheme="minorHAnsi" w:hAnsiTheme="minorHAnsi" w:cstheme="minorHAnsi"/>
          <w:sz w:val="22"/>
          <w:szCs w:val="22"/>
        </w:rPr>
        <w:t xml:space="preserve">Line items 1 and 3 are probably reusable. </w:t>
      </w:r>
      <w:proofErr w:type="gramStart"/>
      <w:r w:rsidR="000B308E" w:rsidRPr="00C64F96">
        <w:rPr>
          <w:rFonts w:asciiTheme="minorHAnsi" w:hAnsiTheme="minorHAnsi" w:cstheme="minorHAnsi"/>
          <w:sz w:val="22"/>
          <w:szCs w:val="22"/>
        </w:rPr>
        <w:t>Also</w:t>
      </w:r>
      <w:proofErr w:type="gramEnd"/>
      <w:r w:rsidR="000B308E" w:rsidRPr="00C64F96">
        <w:rPr>
          <w:rFonts w:asciiTheme="minorHAnsi" w:hAnsiTheme="minorHAnsi" w:cstheme="minorHAnsi"/>
          <w:sz w:val="22"/>
          <w:szCs w:val="22"/>
        </w:rPr>
        <w:t xml:space="preserve"> advertisements we may want to review</w:t>
      </w:r>
    </w:p>
    <w:p w14:paraId="276831E8" w14:textId="03EAE8A4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0B308E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634F6700" w14:textId="2AB95A3E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0B308E" w:rsidRPr="00C64F96">
        <w:rPr>
          <w:rFonts w:asciiTheme="minorHAnsi" w:hAnsiTheme="minorHAnsi" w:cstheme="minorHAnsi"/>
          <w:sz w:val="22"/>
          <w:szCs w:val="22"/>
        </w:rPr>
        <w:t>$1,316.61</w:t>
      </w:r>
    </w:p>
    <w:p w14:paraId="782F540C" w14:textId="147766E2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554032" w:rsidRPr="00C64F96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14:paraId="4AB84386" w14:textId="07164311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E36E5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Out of funding period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E36E5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E36E5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="00E36E5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7A41D8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0B9D04D6" w14:textId="6F82FDD4" w:rsidR="004637A8" w:rsidRPr="00C64F96" w:rsidRDefault="004637A8" w:rsidP="004637A8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0B308E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7326- </w:t>
      </w:r>
      <w:r w:rsidR="000B308E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Physical Education Teacher Education Club</w:t>
      </w:r>
    </w:p>
    <w:p w14:paraId="21CF3506" w14:textId="30607078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3F27DD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Food, decorations, consumable supplies, and </w:t>
      </w:r>
      <w:r w:rsidR="00F36989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CRCE rental for winter formal </w:t>
      </w:r>
    </w:p>
    <w:p w14:paraId="2531F243" w14:textId="21072C18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0B308E" w:rsidRPr="00C64F96">
        <w:rPr>
          <w:rFonts w:asciiTheme="minorHAnsi" w:hAnsiTheme="minorHAnsi" w:cstheme="minorHAnsi"/>
          <w:sz w:val="22"/>
          <w:szCs w:val="22"/>
        </w:rPr>
        <w:t>Not open and accessible to all students</w:t>
      </w:r>
    </w:p>
    <w:p w14:paraId="0827A7F8" w14:textId="4C0E69CB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0B308E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74638E56" w14:textId="0589D92A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0B308E" w:rsidRPr="00C64F96">
        <w:rPr>
          <w:rFonts w:asciiTheme="minorHAnsi" w:hAnsiTheme="minorHAnsi" w:cstheme="minorHAnsi"/>
          <w:sz w:val="22"/>
          <w:szCs w:val="22"/>
        </w:rPr>
        <w:t>$235.12</w:t>
      </w:r>
    </w:p>
    <w:p w14:paraId="2A5870C1" w14:textId="4076B1FB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F36989" w:rsidRPr="00C64F96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14:paraId="1DEA6B2A" w14:textId="502A9B3B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F3698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Event does not fit the mission of the RSO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51626C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</w:t>
      </w:r>
      <w:r w:rsidR="00F36989" w:rsidRPr="00C64F96">
        <w:rPr>
          <w:rStyle w:val="normaltextrun"/>
          <w:rFonts w:asciiTheme="minorHAnsi" w:hAnsiTheme="minorHAnsi" w:cstheme="minorBidi"/>
          <w:sz w:val="22"/>
          <w:szCs w:val="22"/>
        </w:rPr>
        <w:t>y</w:t>
      </w:r>
      <w:r w:rsidR="0051626C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874942" w:rsidRPr="00C64F96">
        <w:rPr>
          <w:rStyle w:val="normaltextrun"/>
          <w:rFonts w:asciiTheme="minorHAnsi" w:hAnsiTheme="minorHAnsi" w:cstheme="minorBidi"/>
          <w:sz w:val="22"/>
          <w:szCs w:val="22"/>
        </w:rPr>
        <w:t>Jimmy Ewers</w:t>
      </w:r>
      <w:r w:rsidR="0051626C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0-0-0.</w:t>
      </w:r>
    </w:p>
    <w:p w14:paraId="2970BD33" w14:textId="40D00282" w:rsidR="004637A8" w:rsidRPr="00C64F96" w:rsidRDefault="004637A8" w:rsidP="004637A8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0B308E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8339- </w:t>
      </w:r>
      <w:r w:rsidR="000B308E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Campus Union for Trans Equality and Support</w:t>
      </w:r>
    </w:p>
    <w:p w14:paraId="65170C2A" w14:textId="50AC7D8F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5D533C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Candles and food for event commemorating Transgender Day </w:t>
      </w:r>
    </w:p>
    <w:p w14:paraId="403AA1C4" w14:textId="2C154532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0B308E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245CB55F" w14:textId="3050140C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0B308E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13A6B6D6" w14:textId="1923091C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0B308E" w:rsidRPr="00C64F96">
        <w:rPr>
          <w:rFonts w:asciiTheme="minorHAnsi" w:hAnsiTheme="minorHAnsi" w:cstheme="minorHAnsi"/>
          <w:sz w:val="22"/>
          <w:szCs w:val="22"/>
        </w:rPr>
        <w:t>$200.00</w:t>
      </w:r>
    </w:p>
    <w:p w14:paraId="7DC0E17E" w14:textId="6728789D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="005D533C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$200.00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307BC86F" w14:textId="4EDBD1B9" w:rsidR="004637A8" w:rsidRPr="00C64F96" w:rsidRDefault="004637A8" w:rsidP="00FE63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D566E0" w:rsidRPr="00C64F96">
        <w:rPr>
          <w:rStyle w:val="normaltextrun"/>
          <w:rFonts w:asciiTheme="minorHAnsi" w:hAnsiTheme="minorHAnsi" w:cstheme="minorHAnsi"/>
          <w:sz w:val="22"/>
          <w:szCs w:val="22"/>
        </w:rPr>
        <w:t>M</w:t>
      </w:r>
      <w:r w:rsidR="00FE6384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yles </w:t>
      </w:r>
      <w:r w:rsidR="00D566E0" w:rsidRPr="00C64F96">
        <w:rPr>
          <w:rStyle w:val="normaltextrun"/>
          <w:rFonts w:asciiTheme="minorHAnsi" w:hAnsiTheme="minorHAnsi" w:cstheme="minorHAnsi"/>
          <w:sz w:val="22"/>
          <w:szCs w:val="22"/>
        </w:rPr>
        <w:t>W</w:t>
      </w:r>
      <w:r w:rsidR="00FE6384" w:rsidRPr="00C64F96">
        <w:rPr>
          <w:rStyle w:val="normaltextrun"/>
          <w:rFonts w:asciiTheme="minorHAnsi" w:hAnsiTheme="minorHAnsi" w:cstheme="minorHAnsi"/>
          <w:sz w:val="22"/>
          <w:szCs w:val="22"/>
        </w:rPr>
        <w:t>ashington</w:t>
      </w:r>
      <w:r w:rsidR="00D566E0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="00D566E0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HAnsi"/>
          <w:sz w:val="22"/>
          <w:szCs w:val="22"/>
        </w:rPr>
        <w:t>Dipankar Yettapu</w:t>
      </w:r>
      <w:r w:rsidR="00D566E0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</w:t>
      </w:r>
      <w:r w:rsidR="0025096B" w:rsidRPr="00C64F96">
        <w:rPr>
          <w:rStyle w:val="normaltextrun"/>
          <w:rFonts w:asciiTheme="minorHAnsi" w:hAnsiTheme="minorHAnsi" w:cstheme="minorHAnsi"/>
          <w:sz w:val="22"/>
          <w:szCs w:val="22"/>
        </w:rPr>
        <w:t>9-0-1.</w:t>
      </w:r>
    </w:p>
    <w:p w14:paraId="17C516FB" w14:textId="2AE7DF4C" w:rsidR="004637A8" w:rsidRPr="00C64F96" w:rsidRDefault="004637A8" w:rsidP="004637A8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0B308E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8833- </w:t>
      </w:r>
      <w:r w:rsidR="000B308E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Circle K International-UIUC Chapter</w:t>
      </w:r>
    </w:p>
    <w:p w14:paraId="7F0F47B0" w14:textId="0D575617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1507EC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Food for December general meeting </w:t>
      </w:r>
    </w:p>
    <w:p w14:paraId="083E2719" w14:textId="0FFEA067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4B27A4" w:rsidRPr="00C64F96">
        <w:rPr>
          <w:rFonts w:asciiTheme="minorHAnsi" w:hAnsiTheme="minorHAnsi" w:cstheme="minorHAnsi"/>
          <w:sz w:val="22"/>
          <w:szCs w:val="22"/>
        </w:rPr>
        <w:t>Food for Typical General Meeting</w:t>
      </w:r>
    </w:p>
    <w:p w14:paraId="536E9CCF" w14:textId="47F64CB1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4B27A4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558289EA" w14:textId="0A18ECE5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lastRenderedPageBreak/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4B27A4" w:rsidRPr="00C64F96">
        <w:rPr>
          <w:rFonts w:asciiTheme="minorHAnsi" w:hAnsiTheme="minorHAnsi" w:cstheme="minorHAnsi"/>
          <w:sz w:val="22"/>
          <w:szCs w:val="22"/>
        </w:rPr>
        <w:t>$82.39</w:t>
      </w:r>
    </w:p>
    <w:p w14:paraId="0BF1B23F" w14:textId="600E1E76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="009C594B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$0.00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524FE55D" w14:textId="51F56415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FE6384" w:rsidRPr="00C64F96">
        <w:rPr>
          <w:rStyle w:val="normaltextrun"/>
          <w:rFonts w:asciiTheme="minorHAnsi" w:hAnsiTheme="minorHAnsi" w:cstheme="minorBidi"/>
          <w:sz w:val="22"/>
          <w:szCs w:val="22"/>
        </w:rPr>
        <w:t>SORF does not fund general body meetings</w:t>
      </w:r>
      <w:r w:rsidR="0025096B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25096B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25096B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="0025096B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1B6EEC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68AC3953" w14:textId="2AA7BF9E" w:rsidR="004637A8" w:rsidRPr="00C64F96" w:rsidRDefault="004637A8" w:rsidP="004637A8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4B27A4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256- </w:t>
      </w:r>
      <w:r w:rsidR="004B27A4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Illini Women's Hockey Club</w:t>
      </w:r>
    </w:p>
    <w:p w14:paraId="322019AB" w14:textId="38441BE5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DC2D97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Ice Arena rental </w:t>
      </w:r>
      <w:r w:rsidR="008B7140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nd referee fees for home hockey games </w:t>
      </w:r>
    </w:p>
    <w:p w14:paraId="148579E9" w14:textId="4AADF475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4B27A4" w:rsidRPr="00C64F96">
        <w:rPr>
          <w:rFonts w:asciiTheme="minorHAnsi" w:hAnsiTheme="minorHAnsi" w:cstheme="minorHAnsi"/>
          <w:sz w:val="22"/>
          <w:szCs w:val="22"/>
        </w:rPr>
        <w:t>Documentation problems (ref fees is an email and Ice Time has no prices just a schedule)</w:t>
      </w:r>
    </w:p>
    <w:p w14:paraId="5FA28961" w14:textId="5B8FF2CC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4B27A4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797D2EBE" w14:textId="5DC748CF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4B27A4" w:rsidRPr="00C64F96">
        <w:rPr>
          <w:rFonts w:asciiTheme="minorHAnsi" w:hAnsiTheme="minorHAnsi" w:cstheme="minorHAnsi"/>
          <w:sz w:val="22"/>
          <w:szCs w:val="22"/>
        </w:rPr>
        <w:t>$2,937.50</w:t>
      </w:r>
    </w:p>
    <w:p w14:paraId="52772D6D" w14:textId="12A7BF58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8B7140" w:rsidRPr="00C64F96">
        <w:rPr>
          <w:rStyle w:val="normaltextrun"/>
          <w:rFonts w:asciiTheme="minorHAnsi" w:hAnsiTheme="minorHAnsi" w:cstheme="minorHAnsi"/>
          <w:sz w:val="22"/>
          <w:szCs w:val="22"/>
        </w:rPr>
        <w:t>$2,937.50</w:t>
      </w:r>
    </w:p>
    <w:p w14:paraId="1AF565E9" w14:textId="7E87656A" w:rsidR="004637A8" w:rsidRPr="00C64F96" w:rsidRDefault="004637A8" w:rsidP="00FE63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AB5EC4" w:rsidRPr="00C64F96">
        <w:rPr>
          <w:rStyle w:val="normaltextrun"/>
          <w:rFonts w:asciiTheme="minorHAnsi" w:hAnsiTheme="minorHAnsi" w:cstheme="minorHAnsi"/>
          <w:sz w:val="22"/>
          <w:szCs w:val="22"/>
        </w:rPr>
        <w:t>Chris Gasche</w:t>
      </w:r>
      <w:r w:rsidR="00746CBB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="00746CBB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="00874942" w:rsidRPr="00C64F96">
        <w:rPr>
          <w:rStyle w:val="normaltextrun"/>
          <w:rFonts w:asciiTheme="minorHAnsi" w:hAnsiTheme="minorHAnsi" w:cstheme="minorHAnsi"/>
          <w:sz w:val="22"/>
          <w:szCs w:val="22"/>
        </w:rPr>
        <w:t>Jimmy Ewers</w:t>
      </w:r>
      <w:r w:rsidR="00746CBB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</w:t>
      </w:r>
      <w:r w:rsidR="00832738" w:rsidRPr="00C64F96">
        <w:rPr>
          <w:rStyle w:val="normaltextrun"/>
          <w:rFonts w:asciiTheme="minorHAnsi" w:hAnsiTheme="minorHAnsi" w:cstheme="minorHAnsi"/>
          <w:sz w:val="22"/>
          <w:szCs w:val="22"/>
        </w:rPr>
        <w:t>10-0-0.</w:t>
      </w:r>
    </w:p>
    <w:p w14:paraId="53535CC2" w14:textId="188C34D7" w:rsidR="004637A8" w:rsidRPr="00C64F96" w:rsidRDefault="004637A8" w:rsidP="004637A8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4B27A4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249- </w:t>
      </w:r>
      <w:r w:rsidR="004B27A4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Latinx Law Students Association</w:t>
      </w:r>
    </w:p>
    <w:p w14:paraId="401A5266" w14:textId="61B97C99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B84BC9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Food for </w:t>
      </w:r>
      <w:r w:rsidR="006000FD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lumni Banquet </w:t>
      </w:r>
    </w:p>
    <w:p w14:paraId="4CD7D750" w14:textId="36FBE877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4B27A4" w:rsidRPr="00C64F96">
        <w:rPr>
          <w:rFonts w:asciiTheme="minorHAnsi" w:hAnsiTheme="minorHAnsi" w:cstheme="minorHAnsi"/>
          <w:sz w:val="22"/>
          <w:szCs w:val="22"/>
        </w:rPr>
        <w:t>Funding for food (Off Campus and open and accessible (50% fund))</w:t>
      </w:r>
    </w:p>
    <w:p w14:paraId="0F6C041D" w14:textId="4A700198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4B27A4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3DE67D2A" w14:textId="7CD579A9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4B27A4" w:rsidRPr="00C64F96">
        <w:rPr>
          <w:rFonts w:asciiTheme="minorHAnsi" w:hAnsiTheme="minorHAnsi" w:cstheme="minorHAnsi"/>
          <w:sz w:val="22"/>
          <w:szCs w:val="22"/>
        </w:rPr>
        <w:t>$5,355.00</w:t>
      </w:r>
    </w:p>
    <w:p w14:paraId="4E5C89AD" w14:textId="66CEE1B9" w:rsidR="004637A8" w:rsidRPr="00C64F96" w:rsidRDefault="004637A8" w:rsidP="2F7CBA7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="05D9848E" w:rsidRPr="00C64F96">
        <w:rPr>
          <w:rStyle w:val="normaltextrun"/>
          <w:rFonts w:asciiTheme="minorHAnsi" w:hAnsiTheme="minorHAnsi" w:cstheme="minorBidi"/>
          <w:sz w:val="22"/>
          <w:szCs w:val="22"/>
        </w:rPr>
        <w:t>$2,677.50</w:t>
      </w:r>
    </w:p>
    <w:p w14:paraId="4F1A8E62" w14:textId="20BE081C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FE22B4" w:rsidRPr="00C64F96">
        <w:rPr>
          <w:rStyle w:val="normaltextrun"/>
          <w:rFonts w:asciiTheme="minorHAnsi" w:hAnsiTheme="minorHAnsi" w:cstheme="minorBidi"/>
          <w:sz w:val="22"/>
          <w:szCs w:val="22"/>
        </w:rPr>
        <w:t>Off campus so 50%</w:t>
      </w:r>
      <w:r w:rsidR="00FE638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funded</w:t>
      </w:r>
      <w:r w:rsidR="00FB0844" w:rsidRPr="00C64F96">
        <w:rPr>
          <w:rStyle w:val="normaltextrun"/>
          <w:rFonts w:asciiTheme="minorHAnsi" w:hAnsiTheme="minorHAnsi" w:cstheme="minorBidi"/>
          <w:sz w:val="22"/>
          <w:szCs w:val="22"/>
        </w:rPr>
        <w:t>. M</w:t>
      </w:r>
      <w:r w:rsidR="00FE638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yles </w:t>
      </w:r>
      <w:r w:rsidR="00FB0844" w:rsidRPr="00C64F96">
        <w:rPr>
          <w:rStyle w:val="normaltextrun"/>
          <w:rFonts w:asciiTheme="minorHAnsi" w:hAnsiTheme="minorHAnsi" w:cstheme="minorBidi"/>
          <w:sz w:val="22"/>
          <w:szCs w:val="22"/>
        </w:rPr>
        <w:t>W</w:t>
      </w:r>
      <w:r w:rsidR="00FE6384" w:rsidRPr="00C64F96">
        <w:rPr>
          <w:rStyle w:val="normaltextrun"/>
          <w:rFonts w:asciiTheme="minorHAnsi" w:hAnsiTheme="minorHAnsi" w:cstheme="minorBidi"/>
          <w:sz w:val="22"/>
          <w:szCs w:val="22"/>
        </w:rPr>
        <w:t>ashington</w:t>
      </w:r>
      <w:r w:rsidR="00FB084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approve</w:t>
      </w:r>
      <w:r w:rsidR="00FE638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application </w:t>
      </w:r>
      <w:r w:rsidR="00FB084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at 50%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FB084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</w:t>
      </w:r>
      <w:r w:rsidR="00DE1CA7" w:rsidRPr="00C64F96">
        <w:rPr>
          <w:rStyle w:val="normaltextrun"/>
          <w:rFonts w:asciiTheme="minorHAnsi" w:hAnsiTheme="minorHAnsi" w:cstheme="minorBidi"/>
          <w:sz w:val="22"/>
          <w:szCs w:val="22"/>
        </w:rPr>
        <w:t>Vote of 10-0-0.</w:t>
      </w:r>
    </w:p>
    <w:p w14:paraId="35040E20" w14:textId="26D4C6FC" w:rsidR="004637A8" w:rsidRPr="00C64F96" w:rsidRDefault="004637A8" w:rsidP="004637A8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4B27A4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220- </w:t>
      </w:r>
      <w:r w:rsidR="004B27A4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Positive Pre-Meds</w:t>
      </w:r>
    </w:p>
    <w:p w14:paraId="779EBD56" w14:textId="78FD980F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E55B11" w:rsidRPr="00C64F96">
        <w:rPr>
          <w:rStyle w:val="normaltextrun"/>
          <w:rFonts w:asciiTheme="minorHAnsi" w:hAnsiTheme="minorHAnsi" w:cstheme="minorHAnsi"/>
          <w:sz w:val="22"/>
          <w:szCs w:val="22"/>
        </w:rPr>
        <w:t>Fundraising event selling roses and stickers in front of the union</w:t>
      </w:r>
    </w:p>
    <w:p w14:paraId="1FD272AC" w14:textId="15CCCF5A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4B27A4" w:rsidRPr="00C64F96">
        <w:rPr>
          <w:rFonts w:asciiTheme="minorHAnsi" w:hAnsiTheme="minorHAnsi" w:cstheme="minorHAnsi"/>
          <w:sz w:val="22"/>
          <w:szCs w:val="22"/>
        </w:rPr>
        <w:t>Funding for consumable supplies (on campus and open to all students 100% fund)</w:t>
      </w:r>
    </w:p>
    <w:p w14:paraId="6785EFA6" w14:textId="11C180FC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4B27A4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184791DE" w14:textId="38847C17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4B27A4" w:rsidRPr="00C64F96">
        <w:rPr>
          <w:rFonts w:asciiTheme="minorHAnsi" w:hAnsiTheme="minorHAnsi" w:cstheme="minorHAnsi"/>
          <w:sz w:val="22"/>
          <w:szCs w:val="22"/>
        </w:rPr>
        <w:t>$108.00</w:t>
      </w:r>
    </w:p>
    <w:p w14:paraId="0CB3ADF8" w14:textId="543DCB60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E55B11" w:rsidRPr="00C64F96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14:paraId="6425BF09" w14:textId="4ABE7465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35047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Out of funding period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35047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350479" w:rsidRPr="00C64F96">
        <w:rPr>
          <w:rStyle w:val="normaltextrun"/>
          <w:rFonts w:asciiTheme="minorHAnsi" w:hAnsiTheme="minorHAnsi" w:cstheme="minorBidi"/>
          <w:sz w:val="22"/>
          <w:szCs w:val="22"/>
        </w:rPr>
        <w:t>. M</w:t>
      </w:r>
      <w:r w:rsidR="00FE638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yles </w:t>
      </w:r>
      <w:r w:rsidR="00350479" w:rsidRPr="00C64F96">
        <w:rPr>
          <w:rStyle w:val="normaltextrun"/>
          <w:rFonts w:asciiTheme="minorHAnsi" w:hAnsiTheme="minorHAnsi" w:cstheme="minorBidi"/>
          <w:sz w:val="22"/>
          <w:szCs w:val="22"/>
        </w:rPr>
        <w:t>W</w:t>
      </w:r>
      <w:r w:rsidR="00FE6384" w:rsidRPr="00C64F96">
        <w:rPr>
          <w:rStyle w:val="normaltextrun"/>
          <w:rFonts w:asciiTheme="minorHAnsi" w:hAnsiTheme="minorHAnsi" w:cstheme="minorBidi"/>
          <w:sz w:val="22"/>
          <w:szCs w:val="22"/>
        </w:rPr>
        <w:t>ashington</w:t>
      </w:r>
      <w:r w:rsidR="0035047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0-0-0.</w:t>
      </w:r>
    </w:p>
    <w:p w14:paraId="0D3D6D28" w14:textId="0191DAFD" w:rsidR="004637A8" w:rsidRPr="00C64F96" w:rsidRDefault="004637A8" w:rsidP="004637A8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4B27A4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250- </w:t>
      </w:r>
      <w:r w:rsidR="004B27A4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Positive Pre-Meds</w:t>
      </w:r>
    </w:p>
    <w:p w14:paraId="0891435E" w14:textId="34329B11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7B77C5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Key rings and string for </w:t>
      </w:r>
      <w:r w:rsidR="00096ACD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bracelet making event </w:t>
      </w:r>
    </w:p>
    <w:p w14:paraId="47D22A97" w14:textId="421FD158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4B27A4" w:rsidRPr="00C64F96">
        <w:rPr>
          <w:rFonts w:asciiTheme="minorHAnsi" w:hAnsiTheme="minorHAnsi" w:cstheme="minorHAnsi"/>
          <w:sz w:val="22"/>
          <w:szCs w:val="22"/>
        </w:rPr>
        <w:t>Funding for consumable supplies (on campus and open to all students 100% fund)</w:t>
      </w:r>
    </w:p>
    <w:p w14:paraId="64B8BA98" w14:textId="1F9A5030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4B27A4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1DDB4DF6" w14:textId="78C32447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4B27A4" w:rsidRPr="00C64F96">
        <w:rPr>
          <w:rFonts w:asciiTheme="minorHAnsi" w:hAnsiTheme="minorHAnsi" w:cstheme="minorHAnsi"/>
          <w:sz w:val="22"/>
          <w:szCs w:val="22"/>
        </w:rPr>
        <w:t>$18.98</w:t>
      </w:r>
    </w:p>
    <w:p w14:paraId="014A89B2" w14:textId="79830875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096ACD" w:rsidRPr="00C64F96">
        <w:rPr>
          <w:rStyle w:val="normaltextrun"/>
          <w:rFonts w:asciiTheme="minorHAnsi" w:hAnsiTheme="minorHAnsi" w:cstheme="minorHAnsi"/>
          <w:sz w:val="22"/>
          <w:szCs w:val="22"/>
        </w:rPr>
        <w:t>$0.00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23913567" w14:textId="791D8013" w:rsidR="004637A8" w:rsidRPr="00C64F96" w:rsidRDefault="004637A8" w:rsidP="004637A8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FE6384" w:rsidRPr="00C64F96">
        <w:rPr>
          <w:rStyle w:val="normaltextrun"/>
          <w:rFonts w:asciiTheme="minorHAnsi" w:hAnsiTheme="minorHAnsi" w:cstheme="minorBidi"/>
          <w:sz w:val="22"/>
          <w:szCs w:val="22"/>
        </w:rPr>
        <w:t>SORF does not fund g</w:t>
      </w:r>
      <w:r w:rsidR="00E74101" w:rsidRPr="00C64F96">
        <w:rPr>
          <w:rStyle w:val="normaltextrun"/>
          <w:rFonts w:asciiTheme="minorHAnsi" w:hAnsiTheme="minorHAnsi" w:cstheme="minorBidi"/>
          <w:sz w:val="22"/>
          <w:szCs w:val="22"/>
        </w:rPr>
        <w:t>iveaway</w:t>
      </w:r>
      <w:r w:rsidR="00FE6384" w:rsidRPr="00C64F96">
        <w:rPr>
          <w:rStyle w:val="normaltextrun"/>
          <w:rFonts w:asciiTheme="minorHAnsi" w:hAnsiTheme="minorHAnsi" w:cstheme="minorBidi"/>
          <w:sz w:val="22"/>
          <w:szCs w:val="22"/>
        </w:rPr>
        <w:t>s</w:t>
      </w:r>
      <w:r w:rsidR="00E74101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E74101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E74101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="00E74101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0-0-0.</w:t>
      </w:r>
    </w:p>
    <w:p w14:paraId="002DED97" w14:textId="705EE1EE" w:rsidR="000B308E" w:rsidRPr="00C64F96" w:rsidRDefault="000B308E" w:rsidP="000B308E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4B27A4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178- </w:t>
      </w:r>
      <w:r w:rsidR="004B27A4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Asian American Association</w:t>
      </w:r>
    </w:p>
    <w:p w14:paraId="7D007B90" w14:textId="692F4C5B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8730A7" w:rsidRPr="00C64F96">
        <w:rPr>
          <w:rStyle w:val="normaltextrun"/>
          <w:rFonts w:asciiTheme="minorHAnsi" w:hAnsiTheme="minorHAnsi" w:cstheme="minorHAnsi"/>
          <w:sz w:val="22"/>
          <w:szCs w:val="22"/>
        </w:rPr>
        <w:t>Costume materials for annual fashion show</w:t>
      </w:r>
    </w:p>
    <w:p w14:paraId="16914EFC" w14:textId="2024CE15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4B27A4" w:rsidRPr="00C64F96">
        <w:rPr>
          <w:rFonts w:asciiTheme="minorHAnsi" w:hAnsiTheme="minorHAnsi" w:cstheme="minorHAnsi"/>
          <w:sz w:val="22"/>
          <w:szCs w:val="22"/>
        </w:rPr>
        <w:t>Funding for costume/apparel - I think it is necessary for event (on campus no financial cost = open and accessible 100% fund)</w:t>
      </w:r>
    </w:p>
    <w:p w14:paraId="5F8FCB39" w14:textId="5B514800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4B27A4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2A7433F5" w14:textId="1C20FB14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4B27A4" w:rsidRPr="00C64F96">
        <w:rPr>
          <w:rFonts w:asciiTheme="minorHAnsi" w:hAnsiTheme="minorHAnsi" w:cstheme="minorHAnsi"/>
          <w:sz w:val="22"/>
          <w:szCs w:val="22"/>
        </w:rPr>
        <w:t>$1,856.76</w:t>
      </w:r>
    </w:p>
    <w:p w14:paraId="46FA0735" w14:textId="27FD1945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8730A7" w:rsidRPr="00C64F96">
        <w:rPr>
          <w:rStyle w:val="normaltextrun"/>
          <w:rFonts w:asciiTheme="minorHAnsi" w:hAnsiTheme="minorHAnsi" w:cstheme="minorHAnsi"/>
          <w:sz w:val="22"/>
          <w:szCs w:val="22"/>
        </w:rPr>
        <w:t>$0.00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00F367DB" w14:textId="52874342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="0065031E" w:rsidRPr="00C64F96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65031E" w:rsidRPr="00C64F96">
        <w:rPr>
          <w:rFonts w:asciiTheme="minorHAnsi" w:hAnsiTheme="minorHAnsi" w:cstheme="minorBidi"/>
          <w:sz w:val="22"/>
          <w:szCs w:val="22"/>
        </w:rPr>
        <w:t>Only one application per specific program is permitted.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8F0E5B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8F0E5B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="008F0E5B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3D0AD4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068AE5CF" w14:textId="50D9EDFB" w:rsidR="000B308E" w:rsidRPr="00C64F96" w:rsidRDefault="000B308E" w:rsidP="000B308E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lastRenderedPageBreak/>
        <w:t xml:space="preserve">App No. </w:t>
      </w:r>
      <w:r w:rsidR="004B27A4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242- </w:t>
      </w:r>
      <w:r w:rsidR="004B27A4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Positive Pre-Meds</w:t>
      </w:r>
    </w:p>
    <w:p w14:paraId="199EF5A1" w14:textId="4E1916C0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711AEB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Tote bags and markers for tote bag decorating event </w:t>
      </w:r>
    </w:p>
    <w:p w14:paraId="0241DEE5" w14:textId="3464C643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4B27A4" w:rsidRPr="00C64F96">
        <w:rPr>
          <w:rFonts w:asciiTheme="minorHAnsi" w:hAnsiTheme="minorHAnsi" w:cstheme="minorHAnsi"/>
          <w:sz w:val="22"/>
          <w:szCs w:val="22"/>
        </w:rPr>
        <w:t>Funding for consumable supplies (on campus and open to all students 100% fund)</w:t>
      </w:r>
    </w:p>
    <w:p w14:paraId="3410B845" w14:textId="3B96142B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4B27A4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0079EC54" w14:textId="15E0F9F5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4B27A4" w:rsidRPr="00C64F96">
        <w:rPr>
          <w:rFonts w:asciiTheme="minorHAnsi" w:hAnsiTheme="minorHAnsi" w:cstheme="minorHAnsi"/>
          <w:sz w:val="22"/>
          <w:szCs w:val="22"/>
        </w:rPr>
        <w:t>$81.97</w:t>
      </w:r>
    </w:p>
    <w:p w14:paraId="606BF64B" w14:textId="6019384B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="00711AEB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$0.00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28D47E0B" w14:textId="2DA922FE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65031E" w:rsidRPr="00C64F96">
        <w:rPr>
          <w:rStyle w:val="normaltextrun"/>
          <w:rFonts w:asciiTheme="minorHAnsi" w:hAnsiTheme="minorHAnsi" w:cstheme="minorBidi"/>
          <w:sz w:val="22"/>
          <w:szCs w:val="22"/>
        </w:rPr>
        <w:t>SORF does not fund g</w:t>
      </w:r>
      <w:r w:rsidR="007C2425" w:rsidRPr="00C64F96">
        <w:rPr>
          <w:rStyle w:val="normaltextrun"/>
          <w:rFonts w:asciiTheme="minorHAnsi" w:hAnsiTheme="minorHAnsi" w:cstheme="minorBidi"/>
          <w:sz w:val="22"/>
          <w:szCs w:val="22"/>
        </w:rPr>
        <w:t>iveaway</w:t>
      </w:r>
      <w:r w:rsidR="0065031E" w:rsidRPr="00C64F96">
        <w:rPr>
          <w:rStyle w:val="normaltextrun"/>
          <w:rFonts w:asciiTheme="minorHAnsi" w:hAnsiTheme="minorHAnsi" w:cstheme="minorBidi"/>
          <w:sz w:val="22"/>
          <w:szCs w:val="22"/>
        </w:rPr>
        <w:t>s</w:t>
      </w:r>
      <w:r w:rsidR="007C2425" w:rsidRPr="00C64F96">
        <w:rPr>
          <w:rStyle w:val="normaltextrun"/>
          <w:rFonts w:asciiTheme="minorHAnsi" w:hAnsiTheme="minorHAnsi" w:cstheme="minorBidi"/>
          <w:sz w:val="22"/>
          <w:szCs w:val="22"/>
        </w:rPr>
        <w:t>. M</w:t>
      </w:r>
      <w:r w:rsidR="0065031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yles </w:t>
      </w:r>
      <w:r w:rsidR="007C2425" w:rsidRPr="00C64F96">
        <w:rPr>
          <w:rStyle w:val="normaltextrun"/>
          <w:rFonts w:asciiTheme="minorHAnsi" w:hAnsiTheme="minorHAnsi" w:cstheme="minorBidi"/>
          <w:sz w:val="22"/>
          <w:szCs w:val="22"/>
        </w:rPr>
        <w:t>W</w:t>
      </w:r>
      <w:r w:rsidR="0065031E" w:rsidRPr="00C64F96">
        <w:rPr>
          <w:rStyle w:val="normaltextrun"/>
          <w:rFonts w:asciiTheme="minorHAnsi" w:hAnsiTheme="minorHAnsi" w:cstheme="minorBidi"/>
          <w:sz w:val="22"/>
          <w:szCs w:val="22"/>
        </w:rPr>
        <w:t>ashington</w:t>
      </w:r>
      <w:r w:rsidR="007C2425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7C2425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FB4FD3" w:rsidRPr="00C64F96">
        <w:rPr>
          <w:rStyle w:val="normaltextrun"/>
          <w:rFonts w:asciiTheme="minorHAnsi" w:hAnsiTheme="minorHAnsi" w:cstheme="minorBidi"/>
          <w:sz w:val="22"/>
          <w:szCs w:val="22"/>
        </w:rPr>
        <w:t>Pragati Salunke</w:t>
      </w:r>
      <w:r w:rsidR="007C2425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5A05A8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0417633C" w14:textId="54BB1140" w:rsidR="000B308E" w:rsidRPr="00C64F96" w:rsidRDefault="000B308E" w:rsidP="000B308E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4B27A4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7932- </w:t>
      </w:r>
      <w:r w:rsidR="004B27A4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Hip-Hop Collective at UIUC</w:t>
      </w:r>
    </w:p>
    <w:p w14:paraId="1046A37B" w14:textId="611A1A75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614271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llerton rental and food </w:t>
      </w:r>
      <w:r w:rsidR="003E71C4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for ‘lock-in’ event with the goal of creating </w:t>
      </w:r>
      <w:r w:rsidR="0073508E" w:rsidRPr="00C64F96">
        <w:rPr>
          <w:rStyle w:val="normaltextrun"/>
          <w:rFonts w:asciiTheme="minorHAnsi" w:hAnsiTheme="minorHAnsi" w:cstheme="minorHAnsi"/>
          <w:sz w:val="22"/>
          <w:szCs w:val="22"/>
        </w:rPr>
        <w:t>an album</w:t>
      </w:r>
    </w:p>
    <w:p w14:paraId="00FA5F62" w14:textId="03535785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4B27A4" w:rsidRPr="00C64F96">
        <w:rPr>
          <w:rFonts w:asciiTheme="minorHAnsi" w:hAnsiTheme="minorHAnsi" w:cstheme="minorHAnsi"/>
          <w:sz w:val="22"/>
          <w:szCs w:val="22"/>
        </w:rPr>
        <w:t>Funding for equipment rentals and food (on campus, open and accessible, and free 100% fund)</w:t>
      </w:r>
    </w:p>
    <w:p w14:paraId="2029E0D6" w14:textId="2839CD9D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4B27A4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01A327FF" w14:textId="2EF58E29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4B27A4" w:rsidRPr="00C64F96">
        <w:rPr>
          <w:rFonts w:asciiTheme="minorHAnsi" w:hAnsiTheme="minorHAnsi" w:cstheme="minorHAnsi"/>
          <w:sz w:val="22"/>
          <w:szCs w:val="22"/>
        </w:rPr>
        <w:t>$1,266.35</w:t>
      </w:r>
    </w:p>
    <w:p w14:paraId="6B420DBB" w14:textId="539A4A82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73508E" w:rsidRPr="00C64F96">
        <w:rPr>
          <w:rStyle w:val="normaltextrun"/>
          <w:rFonts w:asciiTheme="minorHAnsi" w:hAnsiTheme="minorHAnsi" w:cstheme="minorHAnsi"/>
          <w:sz w:val="22"/>
          <w:szCs w:val="22"/>
        </w:rPr>
        <w:t>$1,266.35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39D8D6FD" w14:textId="25EBA23C" w:rsidR="000B308E" w:rsidRPr="00C64F96" w:rsidRDefault="000B308E" w:rsidP="0065031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AB5EC4" w:rsidRPr="00C64F96">
        <w:rPr>
          <w:rStyle w:val="normaltextrun"/>
          <w:rFonts w:asciiTheme="minorHAnsi" w:hAnsiTheme="minorHAnsi" w:cstheme="minorHAnsi"/>
          <w:sz w:val="22"/>
          <w:szCs w:val="22"/>
        </w:rPr>
        <w:t>Chris Gasche</w:t>
      </w:r>
      <w:r w:rsidR="00A512E3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="00A512E3" w:rsidRPr="00C64F96">
        <w:rPr>
          <w:rStyle w:val="normaltextrun"/>
          <w:rFonts w:asciiTheme="minorHAnsi" w:hAnsiTheme="minorHAnsi" w:cstheme="minorHAnsi"/>
          <w:sz w:val="22"/>
          <w:szCs w:val="22"/>
        </w:rPr>
        <w:t>. M</w:t>
      </w:r>
      <w:r w:rsidR="0065031E" w:rsidRPr="00C64F96">
        <w:rPr>
          <w:rStyle w:val="normaltextrun"/>
          <w:rFonts w:asciiTheme="minorHAnsi" w:hAnsiTheme="minorHAnsi" w:cstheme="minorHAnsi"/>
          <w:sz w:val="22"/>
          <w:szCs w:val="22"/>
        </w:rPr>
        <w:t>yles Washington</w:t>
      </w:r>
      <w:r w:rsidR="00A512E3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</w:t>
      </w:r>
      <w:r w:rsidR="008A028F" w:rsidRPr="00C64F96">
        <w:rPr>
          <w:rStyle w:val="normaltextrun"/>
          <w:rFonts w:asciiTheme="minorHAnsi" w:hAnsiTheme="minorHAnsi" w:cstheme="minorHAnsi"/>
          <w:sz w:val="22"/>
          <w:szCs w:val="22"/>
        </w:rPr>
        <w:t>10-0-0.</w:t>
      </w:r>
    </w:p>
    <w:p w14:paraId="4EBC8D36" w14:textId="0C7CDF2D" w:rsidR="000B308E" w:rsidRPr="00C64F96" w:rsidRDefault="000B308E" w:rsidP="000B308E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4B27A4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226- </w:t>
      </w:r>
      <w:r w:rsidR="004B27A4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Environmental Coalition</w:t>
      </w:r>
    </w:p>
    <w:p w14:paraId="328240A3" w14:textId="339B33BE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0164C5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Food and firewood for </w:t>
      </w:r>
      <w:r w:rsidR="00FF195B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community bonfire </w:t>
      </w:r>
    </w:p>
    <w:p w14:paraId="49F675E5" w14:textId="13BFF3C0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4B27A4" w:rsidRPr="00C64F96">
        <w:rPr>
          <w:rFonts w:asciiTheme="minorHAnsi" w:hAnsiTheme="minorHAnsi" w:cstheme="minorHAnsi"/>
          <w:sz w:val="22"/>
          <w:szCs w:val="22"/>
        </w:rPr>
        <w:t>Funding for food and consumable supplies (on campus and open to all students 100% fund)</w:t>
      </w:r>
    </w:p>
    <w:p w14:paraId="0F15B360" w14:textId="449AD159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4B27A4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4E8F33E7" w14:textId="7D454CD7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4B27A4" w:rsidRPr="00C64F96">
        <w:rPr>
          <w:rFonts w:asciiTheme="minorHAnsi" w:hAnsiTheme="minorHAnsi" w:cstheme="minorHAnsi"/>
          <w:sz w:val="22"/>
          <w:szCs w:val="22"/>
        </w:rPr>
        <w:t>$62.52</w:t>
      </w:r>
    </w:p>
    <w:p w14:paraId="66C71070" w14:textId="10AF7F48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FF195B" w:rsidRPr="00C64F96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14:paraId="7DCE8BA0" w14:textId="19CE6904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65031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SORF does not fund general body meetings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="00C367BD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C367BD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C367BD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DD3766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6B57B551" w14:textId="7FB61B12" w:rsidR="000B308E" w:rsidRPr="00C64F96" w:rsidRDefault="000B308E" w:rsidP="000B308E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4B27A4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241- </w:t>
      </w:r>
      <w:r w:rsidR="004B27A4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Gender and Women's Studies RSO</w:t>
      </w:r>
    </w:p>
    <w:p w14:paraId="1ED3C41D" w14:textId="3E23F15C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2524EB" w:rsidRPr="00C64F96">
        <w:rPr>
          <w:rStyle w:val="normaltextrun"/>
          <w:rFonts w:asciiTheme="minorHAnsi" w:hAnsiTheme="minorHAnsi" w:cstheme="minorHAnsi"/>
          <w:sz w:val="22"/>
          <w:szCs w:val="22"/>
        </w:rPr>
        <w:t>Snacks for general meetings</w:t>
      </w:r>
    </w:p>
    <w:p w14:paraId="3D173E5D" w14:textId="14814F09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3C0A84" w:rsidRPr="00C64F96">
        <w:rPr>
          <w:rFonts w:asciiTheme="minorHAnsi" w:hAnsiTheme="minorHAnsi" w:cstheme="minorHAnsi"/>
          <w:sz w:val="22"/>
          <w:szCs w:val="22"/>
        </w:rPr>
        <w:t>Food for Typical General Meeting</w:t>
      </w:r>
    </w:p>
    <w:p w14:paraId="3FC0479B" w14:textId="40960BE4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4B27A4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4E87ECA2" w14:textId="6F8EC138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3C0A84" w:rsidRPr="00C64F96">
        <w:rPr>
          <w:rFonts w:asciiTheme="minorHAnsi" w:hAnsiTheme="minorHAnsi" w:cstheme="minorHAnsi"/>
          <w:sz w:val="22"/>
          <w:szCs w:val="22"/>
        </w:rPr>
        <w:t>$400.00</w:t>
      </w:r>
    </w:p>
    <w:p w14:paraId="4F8DEF32" w14:textId="1BD402EC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="002524EB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$0.00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131E4408" w14:textId="1B95B855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="0065031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ORF does not fund general body meetings</w:t>
      </w:r>
      <w:r w:rsidR="0004144D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304E3D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304E3D" w:rsidRPr="00C64F96">
        <w:rPr>
          <w:rStyle w:val="normaltextrun"/>
          <w:rFonts w:asciiTheme="minorHAnsi" w:hAnsiTheme="minorHAnsi" w:cstheme="minorBidi"/>
          <w:sz w:val="22"/>
          <w:szCs w:val="22"/>
        </w:rPr>
        <w:t>. M</w:t>
      </w:r>
      <w:r w:rsidR="0065031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yles </w:t>
      </w:r>
      <w:r w:rsidR="00304E3D" w:rsidRPr="00C64F96">
        <w:rPr>
          <w:rStyle w:val="normaltextrun"/>
          <w:rFonts w:asciiTheme="minorHAnsi" w:hAnsiTheme="minorHAnsi" w:cstheme="minorBidi"/>
          <w:sz w:val="22"/>
          <w:szCs w:val="22"/>
        </w:rPr>
        <w:t>W</w:t>
      </w:r>
      <w:r w:rsidR="0065031E" w:rsidRPr="00C64F96">
        <w:rPr>
          <w:rStyle w:val="normaltextrun"/>
          <w:rFonts w:asciiTheme="minorHAnsi" w:hAnsiTheme="minorHAnsi" w:cstheme="minorBidi"/>
          <w:sz w:val="22"/>
          <w:szCs w:val="22"/>
        </w:rPr>
        <w:t>ashington</w:t>
      </w:r>
      <w:r w:rsidR="00304E3D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</w:t>
      </w:r>
      <w:r w:rsidR="00CB5D70" w:rsidRPr="00C64F96">
        <w:rPr>
          <w:rStyle w:val="normaltextrun"/>
          <w:rFonts w:asciiTheme="minorHAnsi" w:hAnsiTheme="minorHAnsi" w:cstheme="minorBidi"/>
          <w:sz w:val="22"/>
          <w:szCs w:val="22"/>
        </w:rPr>
        <w:t>Vote of 10-0-0.</w:t>
      </w:r>
    </w:p>
    <w:p w14:paraId="18E13525" w14:textId="4B8B99CD" w:rsidR="000B308E" w:rsidRPr="00C64F96" w:rsidRDefault="000B308E" w:rsidP="000B308E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3C0A84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232- </w:t>
      </w:r>
      <w:r w:rsidR="003C0A84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Positive Pre-Meds</w:t>
      </w:r>
    </w:p>
    <w:p w14:paraId="12C07E59" w14:textId="7DCDB6FC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12206E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Yoga instructor fee and ARC Multipurpose room rental </w:t>
      </w:r>
      <w:r w:rsidR="00D50366" w:rsidRPr="00C64F96">
        <w:rPr>
          <w:rStyle w:val="normaltextrun"/>
          <w:rFonts w:asciiTheme="minorHAnsi" w:hAnsiTheme="minorHAnsi" w:cstheme="minorHAnsi"/>
          <w:sz w:val="22"/>
          <w:szCs w:val="22"/>
        </w:rPr>
        <w:t>for yoga event</w:t>
      </w:r>
    </w:p>
    <w:p w14:paraId="7DBBCEC1" w14:textId="3B79FF30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3C0A84" w:rsidRPr="00C64F96">
        <w:rPr>
          <w:rFonts w:asciiTheme="minorHAnsi" w:hAnsiTheme="minorHAnsi" w:cstheme="minorHAnsi"/>
          <w:sz w:val="22"/>
          <w:szCs w:val="22"/>
        </w:rPr>
        <w:t>Funding for equipment rentals and food (on campus, open and accessible, and free 100% fund)</w:t>
      </w:r>
    </w:p>
    <w:p w14:paraId="28F7CBAF" w14:textId="5E25BFB4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3C0A84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454DBEEF" w14:textId="05A111E5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3C0A84" w:rsidRPr="00C64F96">
        <w:rPr>
          <w:rFonts w:asciiTheme="minorHAnsi" w:hAnsiTheme="minorHAnsi" w:cstheme="minorHAnsi"/>
          <w:sz w:val="22"/>
          <w:szCs w:val="22"/>
        </w:rPr>
        <w:t>$102.00</w:t>
      </w:r>
    </w:p>
    <w:p w14:paraId="52A29FCE" w14:textId="5EB4EB2F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="00D50366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$102.00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08F1B2F4" w14:textId="5E59D004" w:rsidR="000B308E" w:rsidRPr="00C64F96" w:rsidRDefault="000B308E" w:rsidP="0065031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976556" w:rsidRPr="00C64F96">
        <w:rPr>
          <w:rStyle w:val="normaltextrun"/>
          <w:rFonts w:asciiTheme="minorHAnsi" w:hAnsiTheme="minorHAnsi" w:cstheme="minorHAnsi"/>
          <w:sz w:val="22"/>
          <w:szCs w:val="22"/>
        </w:rPr>
        <w:t>M</w:t>
      </w:r>
      <w:r w:rsidR="0065031E" w:rsidRPr="00C64F96">
        <w:rPr>
          <w:rStyle w:val="normaltextrun"/>
          <w:rFonts w:asciiTheme="minorHAnsi" w:hAnsiTheme="minorHAnsi" w:cstheme="minorHAnsi"/>
          <w:sz w:val="22"/>
          <w:szCs w:val="22"/>
        </w:rPr>
        <w:t>yles Washington</w:t>
      </w:r>
      <w:r w:rsidR="00976556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="00976556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HAnsi"/>
          <w:sz w:val="22"/>
          <w:szCs w:val="22"/>
        </w:rPr>
        <w:t>Chris Gasche</w:t>
      </w:r>
      <w:r w:rsidR="00976556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10-0-0.</w:t>
      </w:r>
    </w:p>
    <w:p w14:paraId="3B6B014C" w14:textId="052C316F" w:rsidR="000B308E" w:rsidRPr="00C64F96" w:rsidRDefault="000B308E" w:rsidP="000B308E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3C0A84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125- </w:t>
      </w:r>
      <w:r w:rsidR="003C0A84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Mongolian Cultural Organization at the University of Illinois Urbana-Champaign</w:t>
      </w:r>
    </w:p>
    <w:p w14:paraId="131DA577" w14:textId="3ED69128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lastRenderedPageBreak/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7C2F3C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Steamer pot, food, and cutlery for </w:t>
      </w:r>
      <w:r w:rsidR="00345867" w:rsidRPr="00C64F96">
        <w:rPr>
          <w:rStyle w:val="normaltextrun"/>
          <w:rFonts w:asciiTheme="minorHAnsi" w:hAnsiTheme="minorHAnsi" w:cstheme="minorHAnsi"/>
          <w:sz w:val="22"/>
          <w:szCs w:val="22"/>
        </w:rPr>
        <w:t>Mongolian Food Making Night Event</w:t>
      </w:r>
    </w:p>
    <w:p w14:paraId="73618C6F" w14:textId="364C775C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3C0A84" w:rsidRPr="00C64F96">
        <w:rPr>
          <w:rFonts w:asciiTheme="minorHAnsi" w:hAnsiTheme="minorHAnsi" w:cstheme="minorHAnsi"/>
          <w:sz w:val="22"/>
          <w:szCs w:val="22"/>
        </w:rPr>
        <w:t xml:space="preserve">None </w:t>
      </w:r>
    </w:p>
    <w:p w14:paraId="00558619" w14:textId="5FC98E76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3C0A84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6C0625A7" w14:textId="2D586422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3C0A84" w:rsidRPr="00C64F96">
        <w:rPr>
          <w:rFonts w:asciiTheme="minorHAnsi" w:hAnsiTheme="minorHAnsi" w:cstheme="minorHAnsi"/>
          <w:sz w:val="22"/>
          <w:szCs w:val="22"/>
        </w:rPr>
        <w:t>$159.41</w:t>
      </w:r>
    </w:p>
    <w:p w14:paraId="42DF56D4" w14:textId="0B7147AF" w:rsidR="000B308E" w:rsidRPr="00C64F96" w:rsidRDefault="000B308E" w:rsidP="2F7CBA7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="3908849E" w:rsidRPr="00C64F96">
        <w:rPr>
          <w:rStyle w:val="normaltextrun"/>
          <w:rFonts w:asciiTheme="minorHAnsi" w:hAnsiTheme="minorHAnsi" w:cstheme="minorBidi"/>
          <w:sz w:val="22"/>
          <w:szCs w:val="22"/>
        </w:rPr>
        <w:t>$63.60</w:t>
      </w:r>
    </w:p>
    <w:p w14:paraId="0D12DF1B" w14:textId="5CECF6DE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="0065031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Line items 1 and 3 zero funded due to being reusable.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6E17B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zero fund 1 and 3 </w:t>
      </w:r>
      <w:r w:rsidR="0065031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and </w:t>
      </w:r>
      <w:r w:rsidR="006E17B7" w:rsidRPr="00C64F96">
        <w:rPr>
          <w:rStyle w:val="normaltextrun"/>
          <w:rFonts w:asciiTheme="minorHAnsi" w:hAnsiTheme="minorHAnsi" w:cstheme="minorBidi"/>
          <w:sz w:val="22"/>
          <w:szCs w:val="22"/>
        </w:rPr>
        <w:t>fund at standard rest</w:t>
      </w:r>
      <w:r w:rsidR="0065031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of application</w:t>
      </w:r>
      <w:r w:rsidR="006E17B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="006E17B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0-0-0.</w:t>
      </w:r>
    </w:p>
    <w:p w14:paraId="01570C8C" w14:textId="579040D4" w:rsidR="000B308E" w:rsidRPr="00C64F96" w:rsidRDefault="000B308E" w:rsidP="000B308E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3C0A84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169- </w:t>
      </w:r>
      <w:r w:rsidR="003C0A84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vermiCUlture</w:t>
      </w:r>
    </w:p>
    <w:p w14:paraId="038909F7" w14:textId="3608523A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150C77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Building materials, insect homes, and books for </w:t>
      </w:r>
      <w:r w:rsidR="00F843BE" w:rsidRPr="00C64F96">
        <w:rPr>
          <w:rStyle w:val="normaltextrun"/>
          <w:rFonts w:asciiTheme="minorHAnsi" w:hAnsiTheme="minorHAnsi" w:cstheme="minorHAnsi"/>
          <w:sz w:val="22"/>
          <w:szCs w:val="22"/>
        </w:rPr>
        <w:t>installing vermicomposting systems at gardens on campus and the University YMCA to show vermicomposting</w:t>
      </w:r>
    </w:p>
    <w:p w14:paraId="3B4FF790" w14:textId="24FA8791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3C0A84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05D92272" w14:textId="5901DE15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3C0A84" w:rsidRPr="00C64F96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14:paraId="760B1C71" w14:textId="0101092A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3C0A84" w:rsidRPr="00C64F96">
        <w:rPr>
          <w:rFonts w:asciiTheme="minorHAnsi" w:hAnsiTheme="minorHAnsi" w:cstheme="minorHAnsi"/>
          <w:sz w:val="22"/>
          <w:szCs w:val="22"/>
        </w:rPr>
        <w:t>$973.84</w:t>
      </w:r>
    </w:p>
    <w:p w14:paraId="234F21A0" w14:textId="4BDFC16F" w:rsidR="000B308E" w:rsidRPr="00C64F96" w:rsidRDefault="000B308E" w:rsidP="2F7CBA7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="7F7608D3" w:rsidRPr="00C64F96">
        <w:rPr>
          <w:rStyle w:val="normaltextrun"/>
          <w:rFonts w:asciiTheme="minorHAnsi" w:hAnsiTheme="minorHAnsi" w:cstheme="minorBidi"/>
          <w:sz w:val="22"/>
          <w:szCs w:val="22"/>
        </w:rPr>
        <w:t>$909.87</w:t>
      </w:r>
    </w:p>
    <w:p w14:paraId="2DC9B34B" w14:textId="36780FAE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6C4BD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Denied </w:t>
      </w:r>
      <w:r w:rsidR="00206BC5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requested </w:t>
      </w:r>
      <w:r w:rsidR="006C4BD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books due to being reusable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8D4ECA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</w:t>
      </w:r>
      <w:r w:rsidR="00206BC5" w:rsidRPr="00C64F96">
        <w:rPr>
          <w:rStyle w:val="normaltextrun"/>
          <w:rFonts w:asciiTheme="minorHAnsi" w:hAnsiTheme="minorHAnsi" w:cstheme="minorBidi"/>
          <w:sz w:val="22"/>
          <w:szCs w:val="22"/>
        </w:rPr>
        <w:t>to deny book and</w:t>
      </w:r>
      <w:r w:rsidR="008D4ECA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approve </w:t>
      </w:r>
      <w:r w:rsidR="00206BC5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rest of application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at standard</w:t>
      </w:r>
      <w:r w:rsidR="008D4ECA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="008D4ECA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477E8D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6EED2D1A" w14:textId="7F0C841E" w:rsidR="000B308E" w:rsidRPr="00C64F96" w:rsidRDefault="000B308E" w:rsidP="000B308E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="003C0A8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169061- </w:t>
      </w:r>
      <w:r w:rsidR="003C0A84" w:rsidRPr="00C64F96">
        <w:rPr>
          <w:rStyle w:val="normaltextrun"/>
          <w:rFonts w:asciiTheme="minorHAnsi" w:hAnsiTheme="minorHAnsi" w:cstheme="minorBidi"/>
          <w:b/>
          <w:sz w:val="22"/>
          <w:szCs w:val="22"/>
        </w:rPr>
        <w:t>THRUST</w:t>
      </w:r>
    </w:p>
    <w:p w14:paraId="1BE83822" w14:textId="33DB6140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61DF30C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Level One Project: </w:t>
      </w:r>
      <w:r w:rsidR="00F34741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Parts for </w:t>
      </w:r>
      <w:r w:rsidR="00AB4525" w:rsidRPr="00C64F96">
        <w:rPr>
          <w:rStyle w:val="normaltextrun"/>
          <w:rFonts w:asciiTheme="minorHAnsi" w:hAnsiTheme="minorHAnsi" w:cstheme="minorBidi"/>
          <w:sz w:val="22"/>
          <w:szCs w:val="22"/>
        </w:rPr>
        <w:t>students to build and launch their own rockets using components that the club provides</w:t>
      </w:r>
    </w:p>
    <w:p w14:paraId="36BE233B" w14:textId="4963C15B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3C0A84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375A4EB9" w14:textId="73B95B16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3C0A84" w:rsidRPr="00C64F96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14:paraId="1E8AE334" w14:textId="1E791F58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3C0A84" w:rsidRPr="00C64F96">
        <w:rPr>
          <w:rFonts w:asciiTheme="minorHAnsi" w:hAnsiTheme="minorHAnsi" w:cstheme="minorHAnsi"/>
          <w:sz w:val="22"/>
          <w:szCs w:val="22"/>
        </w:rPr>
        <w:t>$2,794.43</w:t>
      </w:r>
    </w:p>
    <w:p w14:paraId="513B0D1E" w14:textId="30D9C516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AB4525" w:rsidRPr="00C64F96">
        <w:rPr>
          <w:rStyle w:val="normaltextrun"/>
          <w:rFonts w:asciiTheme="minorHAnsi" w:hAnsiTheme="minorHAnsi" w:cstheme="minorHAnsi"/>
          <w:sz w:val="22"/>
          <w:szCs w:val="22"/>
        </w:rPr>
        <w:t>$2,794.43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1898B905" w14:textId="3906BFDE" w:rsidR="000B308E" w:rsidRPr="00C64F96" w:rsidRDefault="000B308E" w:rsidP="00206BC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47712F" w:rsidRPr="00C64F96">
        <w:rPr>
          <w:rStyle w:val="normaltextrun"/>
          <w:rFonts w:asciiTheme="minorHAnsi" w:hAnsiTheme="minorHAnsi" w:cstheme="minorHAnsi"/>
          <w:sz w:val="22"/>
          <w:szCs w:val="22"/>
        </w:rPr>
        <w:t>M</w:t>
      </w:r>
      <w:r w:rsidR="00206BC5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yles </w:t>
      </w:r>
      <w:r w:rsidR="0047712F" w:rsidRPr="00C64F96">
        <w:rPr>
          <w:rStyle w:val="normaltextrun"/>
          <w:rFonts w:asciiTheme="minorHAnsi" w:hAnsiTheme="minorHAnsi" w:cstheme="minorHAnsi"/>
          <w:sz w:val="22"/>
          <w:szCs w:val="22"/>
        </w:rPr>
        <w:t>W</w:t>
      </w:r>
      <w:r w:rsidR="00206BC5" w:rsidRPr="00C64F96">
        <w:rPr>
          <w:rStyle w:val="normaltextrun"/>
          <w:rFonts w:asciiTheme="minorHAnsi" w:hAnsiTheme="minorHAnsi" w:cstheme="minorHAnsi"/>
          <w:sz w:val="22"/>
          <w:szCs w:val="22"/>
        </w:rPr>
        <w:t>ashington</w:t>
      </w:r>
      <w:r w:rsidR="0047712F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="0047712F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HAnsi"/>
          <w:sz w:val="22"/>
          <w:szCs w:val="22"/>
        </w:rPr>
        <w:t>Chris Gasche</w:t>
      </w:r>
      <w:r w:rsidR="0047712F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</w:t>
      </w:r>
      <w:r w:rsidR="00F77DB0" w:rsidRPr="00C64F96">
        <w:rPr>
          <w:rStyle w:val="normaltextrun"/>
          <w:rFonts w:asciiTheme="minorHAnsi" w:hAnsiTheme="minorHAnsi" w:cstheme="minorHAnsi"/>
          <w:sz w:val="22"/>
          <w:szCs w:val="22"/>
        </w:rPr>
        <w:t>10-0-0.</w:t>
      </w:r>
    </w:p>
    <w:p w14:paraId="35FEC6B7" w14:textId="51B9CA74" w:rsidR="000B308E" w:rsidRPr="00C64F96" w:rsidRDefault="000B308E" w:rsidP="000B308E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App No.</w:t>
      </w:r>
      <w:r w:rsidR="003C0A84" w:rsidRPr="00C64F96">
        <w:t xml:space="preserve"> </w:t>
      </w:r>
      <w:r w:rsidR="003C0A84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8759- </w:t>
      </w:r>
      <w:r w:rsidR="003C0A84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THRUST</w:t>
      </w:r>
    </w:p>
    <w:p w14:paraId="0A1A226A" w14:textId="4B394689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49526218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Spaceshot Avionics Project: </w:t>
      </w:r>
      <w:r w:rsidR="1E316406" w:rsidRPr="00C64F96">
        <w:rPr>
          <w:rStyle w:val="normaltextrun"/>
          <w:rFonts w:asciiTheme="minorHAnsi" w:hAnsiTheme="minorHAnsi" w:cstheme="minorBidi"/>
          <w:sz w:val="22"/>
          <w:szCs w:val="22"/>
        </w:rPr>
        <w:t>Parts</w:t>
      </w:r>
      <w:r w:rsidR="007F16F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for </w:t>
      </w:r>
      <w:r w:rsidR="00F84255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building a rocket </w:t>
      </w:r>
    </w:p>
    <w:p w14:paraId="27A6FE5F" w14:textId="7DD0FC5B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3C0A84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4C794F63" w14:textId="1C7BE8E3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3C0A84" w:rsidRPr="00C64F96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14:paraId="64E770BD" w14:textId="5E3F7DF3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3C0A84" w:rsidRPr="00C64F96">
        <w:rPr>
          <w:rFonts w:asciiTheme="minorHAnsi" w:hAnsiTheme="minorHAnsi" w:cstheme="minorHAnsi"/>
          <w:sz w:val="22"/>
          <w:szCs w:val="22"/>
        </w:rPr>
        <w:t>$1,041.00</w:t>
      </w:r>
    </w:p>
    <w:p w14:paraId="1DDCF275" w14:textId="080F7C03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F84255" w:rsidRPr="00C64F96">
        <w:rPr>
          <w:rStyle w:val="eop"/>
          <w:rFonts w:asciiTheme="minorHAnsi" w:hAnsiTheme="minorHAnsi" w:cstheme="minorHAnsi"/>
          <w:sz w:val="22"/>
          <w:szCs w:val="22"/>
        </w:rPr>
        <w:t>$1,041.00</w:t>
      </w:r>
    </w:p>
    <w:p w14:paraId="111F5F57" w14:textId="3B7A9C89" w:rsidR="000B308E" w:rsidRPr="00C64F96" w:rsidRDefault="000B308E" w:rsidP="00206BC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A07EE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approve at standard</w:t>
      </w:r>
      <w:r w:rsidR="00A07EE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FB4FD3" w:rsidRPr="00C64F96">
        <w:rPr>
          <w:rStyle w:val="normaltextrun"/>
          <w:rFonts w:asciiTheme="minorHAnsi" w:hAnsiTheme="minorHAnsi" w:cstheme="minorBidi"/>
          <w:sz w:val="22"/>
          <w:szCs w:val="22"/>
        </w:rPr>
        <w:t>Pragati Salunke</w:t>
      </w:r>
      <w:r w:rsidR="00A07EE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A06A58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7B995582" w14:textId="3BED59B2" w:rsidR="000B308E" w:rsidRPr="00C64F96" w:rsidRDefault="000B308E" w:rsidP="000B308E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3C0A84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8842- </w:t>
      </w:r>
      <w:r w:rsidR="003C0A84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Microbial Early-career Researchers Association</w:t>
      </w:r>
    </w:p>
    <w:p w14:paraId="44725250" w14:textId="13E28D76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562BE5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Food for </w:t>
      </w:r>
      <w:r w:rsidR="00016227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holiday party/ networking event </w:t>
      </w:r>
    </w:p>
    <w:p w14:paraId="70CCAB17" w14:textId="56DC8F61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3C0A84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76CC7E00" w14:textId="58931080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3C0A84" w:rsidRPr="00C64F96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14:paraId="1E0AAE87" w14:textId="7B1F60D2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3C0A84" w:rsidRPr="00C64F96">
        <w:rPr>
          <w:rFonts w:asciiTheme="minorHAnsi" w:hAnsiTheme="minorHAnsi" w:cstheme="minorHAnsi"/>
          <w:sz w:val="22"/>
          <w:szCs w:val="22"/>
        </w:rPr>
        <w:t>$2,000.00</w:t>
      </w:r>
    </w:p>
    <w:p w14:paraId="1AD63382" w14:textId="79933803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016227" w:rsidRPr="00C64F96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14:paraId="2682BA20" w14:textId="71869AE1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206BC5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Should be a </w:t>
      </w:r>
      <w:r w:rsidR="002A6700" w:rsidRPr="00C64F96">
        <w:rPr>
          <w:rStyle w:val="normaltextrun"/>
          <w:rFonts w:asciiTheme="minorHAnsi" w:hAnsiTheme="minorHAnsi" w:cstheme="minorBidi"/>
          <w:sz w:val="22"/>
          <w:szCs w:val="22"/>
        </w:rPr>
        <w:t>services</w:t>
      </w:r>
      <w:r w:rsidR="00206BC5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application</w:t>
      </w:r>
      <w:r w:rsidR="001403E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874942" w:rsidRPr="00C64F96">
        <w:rPr>
          <w:rStyle w:val="normaltextrun"/>
          <w:rFonts w:asciiTheme="minorHAnsi" w:hAnsiTheme="minorHAnsi" w:cstheme="minorBidi"/>
          <w:sz w:val="22"/>
          <w:szCs w:val="22"/>
        </w:rPr>
        <w:t>Jimmy Ewers</w:t>
      </w:r>
      <w:r w:rsidR="001403E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1403E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FB4FD3" w:rsidRPr="00C64F96">
        <w:rPr>
          <w:rStyle w:val="normaltextrun"/>
          <w:rFonts w:asciiTheme="minorHAnsi" w:hAnsiTheme="minorHAnsi" w:cstheme="minorBidi"/>
          <w:sz w:val="22"/>
          <w:szCs w:val="22"/>
        </w:rPr>
        <w:t>Pragati Salunke</w:t>
      </w:r>
      <w:r w:rsidR="001403E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0-0-0.</w:t>
      </w:r>
    </w:p>
    <w:p w14:paraId="122182C1" w14:textId="18B6F181" w:rsidR="000B308E" w:rsidRPr="00C64F96" w:rsidRDefault="000B308E" w:rsidP="000B308E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bookmarkStart w:id="10" w:name="_Hlk118050783"/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3C0A84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8836- </w:t>
      </w:r>
      <w:r w:rsidR="003C0A84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Japanese Student Association at UIUC</w:t>
      </w:r>
    </w:p>
    <w:p w14:paraId="2AA1E415" w14:textId="62F0C702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1D7F1559" w:rsidRPr="00C64F96">
        <w:rPr>
          <w:rStyle w:val="normaltextrun"/>
          <w:rFonts w:asciiTheme="minorHAnsi" w:hAnsiTheme="minorHAnsi" w:cstheme="minorBidi"/>
          <w:sz w:val="22"/>
          <w:szCs w:val="22"/>
        </w:rPr>
        <w:t>Intramural</w:t>
      </w:r>
      <w:r w:rsidR="002A670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jerseys </w:t>
      </w:r>
    </w:p>
    <w:p w14:paraId="1FB7C3CB" w14:textId="77777777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67DEF758" w14:textId="0346DC44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3C0A84" w:rsidRPr="00C64F96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14:paraId="6FC3D870" w14:textId="21D780BF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3C0A84" w:rsidRPr="00C64F96">
        <w:rPr>
          <w:rFonts w:asciiTheme="minorHAnsi" w:hAnsiTheme="minorHAnsi" w:cstheme="minorHAnsi"/>
          <w:sz w:val="22"/>
          <w:szCs w:val="22"/>
        </w:rPr>
        <w:t>$649.20</w:t>
      </w:r>
    </w:p>
    <w:p w14:paraId="475328FD" w14:textId="5016F15B" w:rsidR="000B308E" w:rsidRPr="00C64F96" w:rsidRDefault="000B308E" w:rsidP="000B308E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lastRenderedPageBreak/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="002A6700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$0.00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5C5845C1" w14:textId="09FDD230" w:rsidR="000B308E" w:rsidRPr="00C64F96" w:rsidRDefault="000B308E" w:rsidP="2F7CBA7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8E579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SORF </w:t>
      </w:r>
      <w:r w:rsidR="00206BC5" w:rsidRPr="00C64F96">
        <w:rPr>
          <w:rStyle w:val="normaltextrun"/>
          <w:rFonts w:asciiTheme="minorHAnsi" w:hAnsiTheme="minorHAnsi" w:cstheme="minorBidi"/>
          <w:sz w:val="22"/>
          <w:szCs w:val="22"/>
        </w:rPr>
        <w:t>does not</w:t>
      </w:r>
      <w:r w:rsidR="008E579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fund </w:t>
      </w:r>
      <w:r w:rsidR="1D7F1559" w:rsidRPr="00C64F96">
        <w:rPr>
          <w:rStyle w:val="normaltextrun"/>
          <w:rFonts w:asciiTheme="minorHAnsi" w:hAnsiTheme="minorHAnsi" w:cstheme="minorBidi"/>
          <w:sz w:val="22"/>
          <w:szCs w:val="22"/>
        </w:rPr>
        <w:t>Intramural</w:t>
      </w:r>
      <w:r w:rsidR="008E579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jerseys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164BE6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164BE6" w:rsidRPr="00C64F96">
        <w:rPr>
          <w:rStyle w:val="normaltextrun"/>
          <w:rFonts w:asciiTheme="minorHAnsi" w:hAnsiTheme="minorHAnsi" w:cstheme="minorBidi"/>
          <w:sz w:val="22"/>
          <w:szCs w:val="22"/>
        </w:rPr>
        <w:t>. M</w:t>
      </w:r>
      <w:r w:rsidR="00206BC5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yles </w:t>
      </w:r>
      <w:r w:rsidR="00164BE6" w:rsidRPr="00C64F96">
        <w:rPr>
          <w:rStyle w:val="normaltextrun"/>
          <w:rFonts w:asciiTheme="minorHAnsi" w:hAnsiTheme="minorHAnsi" w:cstheme="minorBidi"/>
          <w:sz w:val="22"/>
          <w:szCs w:val="22"/>
        </w:rPr>
        <w:t>W</w:t>
      </w:r>
      <w:r w:rsidR="00206BC5" w:rsidRPr="00C64F96">
        <w:rPr>
          <w:rStyle w:val="normaltextrun"/>
          <w:rFonts w:asciiTheme="minorHAnsi" w:hAnsiTheme="minorHAnsi" w:cstheme="minorBidi"/>
          <w:sz w:val="22"/>
          <w:szCs w:val="22"/>
        </w:rPr>
        <w:t>ashington</w:t>
      </w:r>
      <w:r w:rsidR="00164BE6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8E5790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  <w:bookmarkEnd w:id="10"/>
    </w:p>
    <w:p w14:paraId="58BE98AE" w14:textId="4EF54E25" w:rsidR="003C0A84" w:rsidRPr="00C64F96" w:rsidRDefault="003C0A84" w:rsidP="003C0A8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bookmarkStart w:id="11" w:name="_Hlk118050816"/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168541- </w:t>
      </w:r>
      <w:r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Illini Barbell</w:t>
      </w:r>
    </w:p>
    <w:p w14:paraId="22F41FF5" w14:textId="4D31198C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2A6700" w:rsidRPr="00C64F96">
        <w:rPr>
          <w:rStyle w:val="normaltextrun"/>
          <w:rFonts w:asciiTheme="minorHAnsi" w:hAnsiTheme="minorHAnsi" w:cstheme="minorHAnsi"/>
          <w:sz w:val="22"/>
          <w:szCs w:val="22"/>
        </w:rPr>
        <w:t>Camera for lifting safety educational video series</w:t>
      </w:r>
    </w:p>
    <w:p w14:paraId="0A7ABE31" w14:textId="32DA3D86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>: None</w:t>
      </w:r>
    </w:p>
    <w:p w14:paraId="21DF1C85" w14:textId="6A58AAEA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 Projects</w:t>
      </w:r>
    </w:p>
    <w:p w14:paraId="0755CF12" w14:textId="7B4CD8A4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$928.63</w:t>
      </w:r>
    </w:p>
    <w:p w14:paraId="01F59439" w14:textId="572A02EE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2A6700" w:rsidRPr="00C64F96">
        <w:rPr>
          <w:rStyle w:val="normaltextrun"/>
          <w:rFonts w:asciiTheme="minorHAnsi" w:hAnsiTheme="minorHAnsi" w:cstheme="minorHAnsi"/>
          <w:sz w:val="22"/>
          <w:szCs w:val="22"/>
        </w:rPr>
        <w:t>$0.00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45440867" w14:textId="7AD431CC" w:rsidR="003C0A84" w:rsidRPr="00C64F96" w:rsidRDefault="003C0A84" w:rsidP="2F7CBA7A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21343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Should be a services application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6C60B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6C60B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="006C60B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0-0-0.</w:t>
      </w:r>
      <w:bookmarkEnd w:id="11"/>
    </w:p>
    <w:p w14:paraId="706AC287" w14:textId="1D3CA518" w:rsidR="003C0A84" w:rsidRPr="00C64F96" w:rsidRDefault="003C0A84" w:rsidP="003C0A8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bookmarkStart w:id="12" w:name="_Hlk118050837"/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F00370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8080- </w:t>
      </w:r>
      <w:r w:rsidR="00F00370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Grow2Give</w:t>
      </w:r>
    </w:p>
    <w:p w14:paraId="4AB5A9C8" w14:textId="47E9CA42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1455FF" w:rsidRPr="00C64F96">
        <w:rPr>
          <w:rStyle w:val="normaltextrun"/>
          <w:rFonts w:asciiTheme="minorHAnsi" w:hAnsiTheme="minorHAnsi" w:cstheme="minorHAnsi"/>
          <w:sz w:val="22"/>
          <w:szCs w:val="22"/>
        </w:rPr>
        <w:t>Materials to build a garden at the YMCA</w:t>
      </w:r>
    </w:p>
    <w:p w14:paraId="363F377F" w14:textId="073C4D51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F00370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3240D4CF" w14:textId="58F9F9C9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F00370" w:rsidRPr="00C64F96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14:paraId="7C30E296" w14:textId="1A6921DE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F00370" w:rsidRPr="00C64F96">
        <w:rPr>
          <w:rFonts w:asciiTheme="minorHAnsi" w:hAnsiTheme="minorHAnsi" w:cstheme="minorHAnsi"/>
          <w:sz w:val="22"/>
          <w:szCs w:val="22"/>
        </w:rPr>
        <w:t>$134.00</w:t>
      </w:r>
    </w:p>
    <w:p w14:paraId="7A718914" w14:textId="19245D8D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="001455FF" w:rsidRPr="00C64F96">
        <w:t xml:space="preserve"> </w:t>
      </w:r>
      <w:r w:rsidR="001455FF" w:rsidRPr="00C64F96">
        <w:rPr>
          <w:rStyle w:val="normaltextrun"/>
          <w:rFonts w:asciiTheme="minorHAnsi" w:hAnsiTheme="minorHAnsi" w:cstheme="minorHAnsi"/>
          <w:sz w:val="22"/>
          <w:szCs w:val="22"/>
        </w:rPr>
        <w:t>$134.00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1CC4F108" w14:textId="3121386E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21343E" w:rsidRPr="00C64F96">
        <w:rPr>
          <w:rStyle w:val="normaltextrun"/>
          <w:rFonts w:asciiTheme="minorHAnsi" w:hAnsiTheme="minorHAnsi" w:cstheme="minorHAnsi"/>
          <w:sz w:val="22"/>
          <w:szCs w:val="22"/>
        </w:rPr>
        <w:t>Chris Gasche motions to approve at standard. Dipankar Yettapu second. Vote of 10-0-0.</w:t>
      </w:r>
    </w:p>
    <w:bookmarkEnd w:id="12"/>
    <w:p w14:paraId="52C9A19D" w14:textId="653AACA2" w:rsidR="003C0A84" w:rsidRPr="00C64F96" w:rsidRDefault="003C0A84" w:rsidP="003C0A8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F00370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7715- </w:t>
      </w:r>
      <w:r w:rsidR="00F00370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Eco Illini Supermileage</w:t>
      </w:r>
    </w:p>
    <w:p w14:paraId="1C49E8E4" w14:textId="645C69D2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C764D8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Helmets, racing gloves, </w:t>
      </w:r>
      <w:r w:rsidR="00463302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nd batteries </w:t>
      </w:r>
      <w:r w:rsidR="002A0B82" w:rsidRPr="00C64F96">
        <w:rPr>
          <w:rStyle w:val="normaltextrun"/>
          <w:rFonts w:asciiTheme="minorHAnsi" w:hAnsiTheme="minorHAnsi" w:cstheme="minorHAnsi"/>
          <w:sz w:val="22"/>
          <w:szCs w:val="22"/>
        </w:rPr>
        <w:t>for Shell Eco Marathon</w:t>
      </w:r>
    </w:p>
    <w:p w14:paraId="5A783909" w14:textId="77777777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5130EFAD" w14:textId="7DA09376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F00370" w:rsidRPr="00C64F96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14:paraId="5D679EC8" w14:textId="30E906CF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F00370" w:rsidRPr="00C64F96">
        <w:rPr>
          <w:rFonts w:asciiTheme="minorHAnsi" w:hAnsiTheme="minorHAnsi" w:cstheme="minorHAnsi"/>
          <w:sz w:val="22"/>
          <w:szCs w:val="22"/>
        </w:rPr>
        <w:t>$2,000.00</w:t>
      </w:r>
    </w:p>
    <w:p w14:paraId="6B433DD0" w14:textId="348A3F66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2A0B82" w:rsidRPr="00C64F96">
        <w:rPr>
          <w:rStyle w:val="eop"/>
          <w:rFonts w:asciiTheme="minorHAnsi" w:hAnsiTheme="minorHAnsi" w:cstheme="minorHAnsi"/>
          <w:sz w:val="22"/>
          <w:szCs w:val="22"/>
        </w:rPr>
        <w:t>$0.00</w:t>
      </w:r>
    </w:p>
    <w:p w14:paraId="0DA748A1" w14:textId="3B58783A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CE3674" w:rsidRPr="00C64F96">
        <w:rPr>
          <w:rStyle w:val="normaltextrun"/>
          <w:rFonts w:asciiTheme="minorHAnsi" w:hAnsiTheme="minorHAnsi" w:cstheme="minorBidi"/>
          <w:sz w:val="22"/>
          <w:szCs w:val="22"/>
        </w:rPr>
        <w:t>Poor s</w:t>
      </w:r>
      <w:r w:rsidR="00B26237" w:rsidRPr="00C64F96">
        <w:rPr>
          <w:rStyle w:val="normaltextrun"/>
          <w:rFonts w:asciiTheme="minorHAnsi" w:hAnsiTheme="minorHAnsi" w:cstheme="minorBidi"/>
          <w:sz w:val="22"/>
          <w:szCs w:val="22"/>
        </w:rPr>
        <w:t>upporting doc</w:t>
      </w:r>
      <w:r w:rsidR="00CE3674" w:rsidRPr="00C64F96">
        <w:rPr>
          <w:rStyle w:val="normaltextrun"/>
          <w:rFonts w:asciiTheme="minorHAnsi" w:hAnsiTheme="minorHAnsi" w:cstheme="minorBidi"/>
          <w:sz w:val="22"/>
          <w:szCs w:val="22"/>
        </w:rPr>
        <w:t>umentation</w:t>
      </w:r>
      <w:r w:rsidR="00B2623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B2623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B26237" w:rsidRPr="00C64F96">
        <w:rPr>
          <w:rStyle w:val="normaltextrun"/>
          <w:rFonts w:asciiTheme="minorHAnsi" w:hAnsiTheme="minorHAnsi" w:cstheme="minorBidi"/>
          <w:sz w:val="22"/>
          <w:szCs w:val="22"/>
        </w:rPr>
        <w:t>. M</w:t>
      </w:r>
      <w:r w:rsidR="00CE367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yles </w:t>
      </w:r>
      <w:r w:rsidR="00B26237" w:rsidRPr="00C64F96">
        <w:rPr>
          <w:rStyle w:val="normaltextrun"/>
          <w:rFonts w:asciiTheme="minorHAnsi" w:hAnsiTheme="minorHAnsi" w:cstheme="minorBidi"/>
          <w:sz w:val="22"/>
          <w:szCs w:val="22"/>
        </w:rPr>
        <w:t>W</w:t>
      </w:r>
      <w:r w:rsidR="00CE3674" w:rsidRPr="00C64F96">
        <w:rPr>
          <w:rStyle w:val="normaltextrun"/>
          <w:rFonts w:asciiTheme="minorHAnsi" w:hAnsiTheme="minorHAnsi" w:cstheme="minorBidi"/>
          <w:sz w:val="22"/>
          <w:szCs w:val="22"/>
        </w:rPr>
        <w:t>ashington</w:t>
      </w:r>
      <w:r w:rsidR="00B26237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10-0-0.</w:t>
      </w:r>
    </w:p>
    <w:p w14:paraId="617AAC59" w14:textId="25901854" w:rsidR="003C0A84" w:rsidRPr="00C64F96" w:rsidRDefault="003C0A84" w:rsidP="003C0A8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F00370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255- </w:t>
      </w:r>
      <w:r w:rsidR="00F00370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Out in Science, Technology, Engineering and Mathematics</w:t>
      </w:r>
    </w:p>
    <w:p w14:paraId="3A32AC79" w14:textId="593266A2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CA7EEC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Lodging and plane tickets </w:t>
      </w:r>
      <w:r w:rsidR="00F33D1F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for </w:t>
      </w:r>
      <w:proofErr w:type="spellStart"/>
      <w:r w:rsidR="00F33D1F" w:rsidRPr="00C64F96">
        <w:rPr>
          <w:rStyle w:val="normaltextrun"/>
          <w:rFonts w:asciiTheme="minorHAnsi" w:hAnsiTheme="minorHAnsi" w:cstheme="minorHAnsi"/>
          <w:sz w:val="22"/>
          <w:szCs w:val="22"/>
        </w:rPr>
        <w:t>oSTEM</w:t>
      </w:r>
      <w:proofErr w:type="spellEnd"/>
      <w:r w:rsidR="00F33D1F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National Conference</w:t>
      </w:r>
    </w:p>
    <w:p w14:paraId="450F6524" w14:textId="50132140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F00370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7AA7DEFB" w14:textId="57E9C6E3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F00370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15223946" w14:textId="7C29B58D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F00370" w:rsidRPr="00C64F96">
        <w:rPr>
          <w:rFonts w:asciiTheme="minorHAnsi" w:hAnsiTheme="minorHAnsi" w:cstheme="minorHAnsi"/>
          <w:sz w:val="22"/>
          <w:szCs w:val="22"/>
        </w:rPr>
        <w:t>$9,160.00</w:t>
      </w:r>
    </w:p>
    <w:p w14:paraId="5CFBF018" w14:textId="4A0E3390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="00892889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$0.00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4836B55D" w14:textId="5DE0C44F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EF5D5C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Should be </w:t>
      </w:r>
      <w:r w:rsidR="00CE367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a </w:t>
      </w:r>
      <w:r w:rsidR="00EF5D5C" w:rsidRPr="00C64F96">
        <w:rPr>
          <w:rStyle w:val="normaltextrun"/>
          <w:rFonts w:asciiTheme="minorHAnsi" w:hAnsiTheme="minorHAnsi" w:cstheme="minorBidi"/>
          <w:sz w:val="22"/>
          <w:szCs w:val="22"/>
        </w:rPr>
        <w:t>services</w:t>
      </w:r>
      <w:r w:rsidR="00CE367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application</w:t>
      </w:r>
      <w:r w:rsidR="00EF5D5C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="00E531B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E531B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E531B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FB1D59" w:rsidRPr="00C64F96">
        <w:rPr>
          <w:rStyle w:val="normaltextrun"/>
          <w:rFonts w:asciiTheme="minorHAnsi" w:hAnsiTheme="minorHAnsi" w:cstheme="minorBidi"/>
          <w:sz w:val="22"/>
          <w:szCs w:val="22"/>
        </w:rPr>
        <w:t>9-0-1.</w:t>
      </w:r>
    </w:p>
    <w:p w14:paraId="117894B6" w14:textId="6232E2E5" w:rsidR="003C0A84" w:rsidRPr="00C64F96" w:rsidRDefault="003C0A84" w:rsidP="003C0A8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F00370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7844- </w:t>
      </w:r>
      <w:r w:rsidR="00F00370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Balloon Design at Illinois</w:t>
      </w:r>
    </w:p>
    <w:p w14:paraId="59EDC349" w14:textId="01D6A178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BC60D7" w:rsidRPr="00C64F96">
        <w:rPr>
          <w:rStyle w:val="normaltextrun"/>
          <w:rFonts w:asciiTheme="minorHAnsi" w:hAnsiTheme="minorHAnsi" w:cstheme="minorHAnsi"/>
          <w:sz w:val="22"/>
          <w:szCs w:val="22"/>
        </w:rPr>
        <w:t>Balloons, tools, and accessories</w:t>
      </w:r>
    </w:p>
    <w:p w14:paraId="1169B811" w14:textId="77777777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1FC710E9" w14:textId="654360C2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F00370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32E07EFB" w14:textId="6B4C40E4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F00370" w:rsidRPr="00C64F96">
        <w:rPr>
          <w:rFonts w:asciiTheme="minorHAnsi" w:hAnsiTheme="minorHAnsi" w:cstheme="minorHAnsi"/>
          <w:sz w:val="22"/>
          <w:szCs w:val="22"/>
        </w:rPr>
        <w:t>$1,366.78</w:t>
      </w:r>
    </w:p>
    <w:p w14:paraId="69742FD5" w14:textId="5C8BF305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="00BC60D7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$0.00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295BF79D" w14:textId="3EEAF1CE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CE3674" w:rsidRPr="00C64F96">
        <w:rPr>
          <w:rStyle w:val="normaltextrun"/>
          <w:rFonts w:asciiTheme="minorHAnsi" w:hAnsiTheme="minorHAnsi" w:cstheme="minorBidi"/>
          <w:sz w:val="22"/>
          <w:szCs w:val="22"/>
        </w:rPr>
        <w:t>Should be a s</w:t>
      </w:r>
      <w:r w:rsidR="00026D60" w:rsidRPr="00C64F96">
        <w:rPr>
          <w:rStyle w:val="normaltextrun"/>
          <w:rFonts w:asciiTheme="minorHAnsi" w:hAnsiTheme="minorHAnsi" w:cstheme="minorBidi"/>
          <w:sz w:val="22"/>
          <w:szCs w:val="22"/>
        </w:rPr>
        <w:t>ervices</w:t>
      </w:r>
      <w:r w:rsidR="00CE367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application</w:t>
      </w:r>
      <w:r w:rsidR="00026D6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FB4FD3" w:rsidRPr="00C64F96">
        <w:rPr>
          <w:rStyle w:val="normaltextrun"/>
          <w:rFonts w:asciiTheme="minorHAnsi" w:hAnsiTheme="minorHAnsi" w:cstheme="minorBidi"/>
          <w:sz w:val="22"/>
          <w:szCs w:val="22"/>
        </w:rPr>
        <w:t>Pragati Salunke</w:t>
      </w:r>
      <w:r w:rsidR="000A396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0A396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0A396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D0483B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4EABFF5C" w14:textId="6BCBCC85" w:rsidR="003C0A84" w:rsidRPr="00C64F96" w:rsidRDefault="003C0A84" w:rsidP="003C0A8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="00F0037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167831- </w:t>
      </w:r>
      <w:r w:rsidR="00F00370" w:rsidRPr="00C64F96">
        <w:rPr>
          <w:rStyle w:val="normaltextrun"/>
          <w:rFonts w:asciiTheme="minorHAnsi" w:hAnsiTheme="minorHAnsi" w:cstheme="minorBidi"/>
          <w:b/>
          <w:sz w:val="22"/>
          <w:szCs w:val="22"/>
        </w:rPr>
        <w:t>Transportation and Development Institute Graduate Student Organization</w:t>
      </w:r>
    </w:p>
    <w:p w14:paraId="37704CA1" w14:textId="09EFCED3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0F2FE1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Food for </w:t>
      </w:r>
      <w:r w:rsidR="00120E47" w:rsidRPr="00C64F96">
        <w:rPr>
          <w:rStyle w:val="normaltextrun"/>
          <w:rFonts w:asciiTheme="minorHAnsi" w:hAnsiTheme="minorHAnsi" w:cstheme="minorHAnsi"/>
          <w:sz w:val="22"/>
          <w:szCs w:val="22"/>
        </w:rPr>
        <w:t>quiz game social event</w:t>
      </w:r>
    </w:p>
    <w:p w14:paraId="6A389F04" w14:textId="4800E863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F00370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19395730" w14:textId="54577B0D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F00370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47D29425" w14:textId="2A334C27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lastRenderedPageBreak/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F00370" w:rsidRPr="00C64F96">
        <w:rPr>
          <w:rFonts w:asciiTheme="minorHAnsi" w:hAnsiTheme="minorHAnsi" w:cstheme="minorHAnsi"/>
          <w:sz w:val="22"/>
          <w:szCs w:val="22"/>
        </w:rPr>
        <w:t>$135.00</w:t>
      </w:r>
    </w:p>
    <w:p w14:paraId="748A22C2" w14:textId="0C3142B6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C64F96">
        <w:rPr>
          <w:rStyle w:val="eop"/>
          <w:rFonts w:asciiTheme="minorHAnsi" w:hAnsiTheme="minorHAnsi" w:cstheme="minorBidi"/>
          <w:sz w:val="22"/>
          <w:szCs w:val="22"/>
        </w:rPr>
        <w:t> </w:t>
      </w:r>
      <w:r w:rsidR="726583CB" w:rsidRPr="00C64F96">
        <w:rPr>
          <w:rStyle w:val="eop"/>
          <w:rFonts w:asciiTheme="minorHAnsi" w:hAnsiTheme="minorHAnsi" w:cstheme="minorBidi"/>
          <w:sz w:val="22"/>
          <w:szCs w:val="22"/>
        </w:rPr>
        <w:t>$0.00</w:t>
      </w:r>
    </w:p>
    <w:p w14:paraId="72646C14" w14:textId="442033CB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proofErr w:type="gramStart"/>
      <w:r w:rsidR="00805B49" w:rsidRPr="00C64F96">
        <w:rPr>
          <w:rStyle w:val="normaltextrun"/>
          <w:rFonts w:asciiTheme="minorHAnsi" w:hAnsiTheme="minorHAnsi" w:cstheme="minorBidi"/>
          <w:sz w:val="22"/>
          <w:szCs w:val="22"/>
        </w:rPr>
        <w:t>Large</w:t>
      </w:r>
      <w:proofErr w:type="gramEnd"/>
      <w:r w:rsidR="00805B4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fund balance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FC2E68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FC2E68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="00FC2E68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F13DB8" w:rsidRPr="00C64F96">
        <w:rPr>
          <w:rStyle w:val="normaltextrun"/>
          <w:rFonts w:asciiTheme="minorHAnsi" w:hAnsiTheme="minorHAnsi" w:cstheme="minorBidi"/>
          <w:sz w:val="22"/>
          <w:szCs w:val="22"/>
        </w:rPr>
        <w:t>9-0-1.</w:t>
      </w:r>
    </w:p>
    <w:p w14:paraId="17E4C95D" w14:textId="11C030C0" w:rsidR="003C0A84" w:rsidRPr="00C64F96" w:rsidRDefault="003C0A84" w:rsidP="003C0A8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F00370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7781- </w:t>
      </w:r>
      <w:r w:rsidR="00F00370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Survivor Club</w:t>
      </w:r>
    </w:p>
    <w:p w14:paraId="3F0DB154" w14:textId="7F69187B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7D14B5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Speaker </w:t>
      </w:r>
      <w:r w:rsidR="00A932F2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for Q&amp;A night </w:t>
      </w:r>
    </w:p>
    <w:p w14:paraId="0B58B45E" w14:textId="0670E19A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F00370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650C2D3F" w14:textId="03B61F9D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F00370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1F30C572" w14:textId="6A97DC84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F00370" w:rsidRPr="00C64F96">
        <w:rPr>
          <w:rFonts w:asciiTheme="minorHAnsi" w:hAnsiTheme="minorHAnsi" w:cstheme="minorHAnsi"/>
          <w:sz w:val="22"/>
          <w:szCs w:val="22"/>
        </w:rPr>
        <w:t>$4,000.00</w:t>
      </w:r>
    </w:p>
    <w:p w14:paraId="2D136E0C" w14:textId="2F068EFA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="00A932F2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$0.00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5D718EB6" w14:textId="13C122FB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>:</w:t>
      </w:r>
      <w:r w:rsidR="00805B4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Incorrect supporting documentation.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062C0D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062C0D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874942" w:rsidRPr="00C64F96">
        <w:rPr>
          <w:rStyle w:val="normaltextrun"/>
          <w:rFonts w:asciiTheme="minorHAnsi" w:hAnsiTheme="minorHAnsi" w:cstheme="minorBidi"/>
          <w:sz w:val="22"/>
          <w:szCs w:val="22"/>
        </w:rPr>
        <w:t>Jimmy Ewers</w:t>
      </w:r>
      <w:r w:rsidR="00062C0D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</w:t>
      </w:r>
      <w:r w:rsidR="006154E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00CD00BE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1C7A456E" w14:textId="14BA9DA8" w:rsidR="003C0A84" w:rsidRPr="00C64F96" w:rsidRDefault="003C0A84" w:rsidP="003C0A8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="00F0037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167085- </w:t>
      </w:r>
      <w:r w:rsidR="00F00370" w:rsidRPr="00C64F96">
        <w:rPr>
          <w:rStyle w:val="normaltextrun"/>
          <w:rFonts w:asciiTheme="minorHAnsi" w:hAnsiTheme="minorHAnsi" w:cstheme="minorBidi"/>
          <w:b/>
          <w:sz w:val="22"/>
          <w:szCs w:val="22"/>
        </w:rPr>
        <w:t>Transportation and Development Institute Graduate Student Organization</w:t>
      </w:r>
    </w:p>
    <w:p w14:paraId="19C657F8" w14:textId="496EED64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B25768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Food for </w:t>
      </w:r>
      <w:r w:rsidR="00FD0EF0" w:rsidRPr="00C64F96">
        <w:rPr>
          <w:rStyle w:val="normaltextrun"/>
          <w:rFonts w:asciiTheme="minorHAnsi" w:hAnsiTheme="minorHAnsi" w:cstheme="minorHAnsi"/>
          <w:sz w:val="22"/>
          <w:szCs w:val="22"/>
        </w:rPr>
        <w:t>follow-up workshop for the FE exam workshop</w:t>
      </w:r>
    </w:p>
    <w:p w14:paraId="692971C0" w14:textId="169EF038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F00370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75FDB67A" w14:textId="4138F652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F00370" w:rsidRPr="00C64F96">
        <w:rPr>
          <w:rStyle w:val="normaltextrun"/>
          <w:rFonts w:asciiTheme="minorHAnsi" w:hAnsiTheme="minorHAnsi" w:cstheme="minorBidi"/>
          <w:sz w:val="22"/>
          <w:szCs w:val="22"/>
        </w:rPr>
        <w:t>Programs</w:t>
      </w:r>
    </w:p>
    <w:p w14:paraId="214E5D75" w14:textId="11DA43D9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F00370" w:rsidRPr="00C64F96">
        <w:rPr>
          <w:rFonts w:asciiTheme="minorHAnsi" w:hAnsiTheme="minorHAnsi" w:cstheme="minorHAnsi"/>
          <w:sz w:val="22"/>
          <w:szCs w:val="22"/>
        </w:rPr>
        <w:t>$192.00</w:t>
      </w:r>
    </w:p>
    <w:p w14:paraId="56642426" w14:textId="3AE6034A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  <w:r w:rsidR="00FD0EF0" w:rsidRPr="00C64F96">
        <w:rPr>
          <w:rStyle w:val="eop"/>
          <w:rFonts w:asciiTheme="minorHAnsi" w:hAnsiTheme="minorHAnsi" w:cstheme="minorHAnsi"/>
          <w:sz w:val="22"/>
          <w:szCs w:val="22"/>
        </w:rPr>
        <w:t>$192.00</w:t>
      </w:r>
    </w:p>
    <w:p w14:paraId="52BAD777" w14:textId="2980B6DB" w:rsidR="003C0A84" w:rsidRPr="00C64F96" w:rsidRDefault="003C0A84" w:rsidP="00805B4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AB5EC4" w:rsidRPr="00C64F96">
        <w:rPr>
          <w:rStyle w:val="normaltextrun"/>
          <w:rFonts w:asciiTheme="minorHAnsi" w:hAnsiTheme="minorHAnsi" w:cstheme="minorHAnsi"/>
          <w:sz w:val="22"/>
          <w:szCs w:val="22"/>
        </w:rPr>
        <w:t>Chris Gasche</w:t>
      </w:r>
      <w:r w:rsidR="00C531AF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="00C531AF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HAnsi"/>
          <w:sz w:val="22"/>
          <w:szCs w:val="22"/>
        </w:rPr>
        <w:t>Dipankar Yettapu</w:t>
      </w:r>
      <w:r w:rsidR="00C531AF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</w:t>
      </w:r>
      <w:r w:rsidR="009F510F" w:rsidRPr="00C64F96">
        <w:rPr>
          <w:rStyle w:val="normaltextrun"/>
          <w:rFonts w:asciiTheme="minorHAnsi" w:hAnsiTheme="minorHAnsi" w:cstheme="minorHAnsi"/>
          <w:sz w:val="22"/>
          <w:szCs w:val="22"/>
        </w:rPr>
        <w:t>10-0-0.</w:t>
      </w:r>
    </w:p>
    <w:p w14:paraId="572F57F2" w14:textId="183F520D" w:rsidR="003C0A84" w:rsidRPr="00C64F96" w:rsidRDefault="003C0A84" w:rsidP="003C0A8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b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="00F0037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166936- </w:t>
      </w:r>
      <w:r w:rsidR="00F00370" w:rsidRPr="00C64F96">
        <w:rPr>
          <w:rStyle w:val="normaltextrun"/>
          <w:rFonts w:asciiTheme="minorHAnsi" w:hAnsiTheme="minorHAnsi" w:cstheme="minorBidi"/>
          <w:b/>
          <w:sz w:val="22"/>
          <w:szCs w:val="22"/>
        </w:rPr>
        <w:t>Transportation and Development Institute Graduate Student Organization</w:t>
      </w:r>
    </w:p>
    <w:p w14:paraId="4E4DBD66" w14:textId="638BAC8F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327ED0" w:rsidRPr="00C64F96">
        <w:rPr>
          <w:rStyle w:val="normaltextrun"/>
          <w:rFonts w:asciiTheme="minorHAnsi" w:hAnsiTheme="minorHAnsi" w:cstheme="minorHAnsi"/>
          <w:sz w:val="22"/>
          <w:szCs w:val="22"/>
        </w:rPr>
        <w:t>Food for FE exam seminar</w:t>
      </w:r>
    </w:p>
    <w:p w14:paraId="1767CDC5" w14:textId="41944EED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F00370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044DBEA2" w14:textId="0F0357FF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F00370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35970BF1" w14:textId="20BDADCA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F00370" w:rsidRPr="00C64F96">
        <w:rPr>
          <w:rFonts w:asciiTheme="minorHAnsi" w:hAnsiTheme="minorHAnsi" w:cstheme="minorHAnsi"/>
          <w:sz w:val="22"/>
          <w:szCs w:val="22"/>
        </w:rPr>
        <w:t>$192.00</w:t>
      </w:r>
    </w:p>
    <w:p w14:paraId="7EB1F423" w14:textId="13FA1817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C64F96">
        <w:rPr>
          <w:rStyle w:val="eop"/>
          <w:rFonts w:asciiTheme="minorHAnsi" w:hAnsiTheme="minorHAnsi" w:cstheme="minorBidi"/>
          <w:sz w:val="22"/>
          <w:szCs w:val="22"/>
        </w:rPr>
        <w:t> </w:t>
      </w:r>
      <w:r w:rsidR="5A7C3703" w:rsidRPr="00C64F96">
        <w:rPr>
          <w:rStyle w:val="eop"/>
          <w:rFonts w:asciiTheme="minorHAnsi" w:hAnsiTheme="minorHAnsi" w:cstheme="minorBidi"/>
          <w:sz w:val="22"/>
          <w:szCs w:val="22"/>
        </w:rPr>
        <w:t>$192.00</w:t>
      </w:r>
    </w:p>
    <w:p w14:paraId="0ED26CAC" w14:textId="05261673" w:rsidR="003C0A84" w:rsidRPr="00C64F96" w:rsidRDefault="003C0A84" w:rsidP="00805B4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D1690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approve at standard</w:t>
      </w:r>
      <w:r w:rsidR="00D1690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="00D16900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522684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0871F9A5" w14:textId="364CDD6F" w:rsidR="003C0A84" w:rsidRPr="00C64F96" w:rsidRDefault="003C0A84" w:rsidP="003C0A8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F00370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6817- </w:t>
      </w:r>
      <w:r w:rsidR="00F00370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Illini Film and Video</w:t>
      </w:r>
    </w:p>
    <w:p w14:paraId="1782DF46" w14:textId="3BE8E677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F42BFB" w:rsidRPr="00C64F96">
        <w:rPr>
          <w:rStyle w:val="normaltextrun"/>
          <w:rFonts w:asciiTheme="minorHAnsi" w:hAnsiTheme="minorHAnsi" w:cstheme="minorHAnsi"/>
          <w:sz w:val="22"/>
          <w:szCs w:val="22"/>
        </w:rPr>
        <w:t>Food, flyers, and cash prize for</w:t>
      </w:r>
      <w:r w:rsidR="00815822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IFV's premier filmmaking challenge</w:t>
      </w:r>
    </w:p>
    <w:p w14:paraId="12BC39FA" w14:textId="77777777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5A08F27A" w14:textId="5AD813C6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F00370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244B172D" w14:textId="79A95E5A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F00370" w:rsidRPr="00C64F96">
        <w:rPr>
          <w:rFonts w:asciiTheme="minorHAnsi" w:hAnsiTheme="minorHAnsi" w:cstheme="minorHAnsi"/>
          <w:sz w:val="22"/>
          <w:szCs w:val="22"/>
        </w:rPr>
        <w:t>$1,997.36</w:t>
      </w:r>
    </w:p>
    <w:p w14:paraId="6FC4DF8E" w14:textId="5D3E67CE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815822" w:rsidRPr="00C64F96">
        <w:rPr>
          <w:rStyle w:val="normaltextrun"/>
          <w:rFonts w:asciiTheme="minorHAnsi" w:hAnsiTheme="minorHAnsi" w:cstheme="minorHAnsi"/>
          <w:sz w:val="22"/>
          <w:szCs w:val="22"/>
        </w:rPr>
        <w:t>$0.00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6EC12BFD" w14:textId="20552BC8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BE76A8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Out of funding period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6A083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6A083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ipankar Yettapu</w:t>
      </w:r>
      <w:r w:rsidR="006A0834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984C2E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6171ACD6" w14:textId="5FCBE094" w:rsidR="003C0A84" w:rsidRPr="00C64F96" w:rsidRDefault="003C0A84" w:rsidP="003C0A8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F00370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284- </w:t>
      </w:r>
      <w:r w:rsidR="00F00370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Project Code UIUC</w:t>
      </w:r>
    </w:p>
    <w:p w14:paraId="61007B49" w14:textId="372B0688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815822" w:rsidRPr="00C64F96">
        <w:rPr>
          <w:rStyle w:val="normaltextrun"/>
          <w:rFonts w:asciiTheme="minorHAnsi" w:hAnsiTheme="minorHAnsi" w:cstheme="minorHAnsi"/>
          <w:sz w:val="22"/>
          <w:szCs w:val="22"/>
        </w:rPr>
        <w:t>Google domain</w:t>
      </w:r>
    </w:p>
    <w:p w14:paraId="6A868EC9" w14:textId="699FD1B8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F00370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4720AB1B" w14:textId="0A73074E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F00370" w:rsidRPr="00C64F96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14:paraId="4B510ED6" w14:textId="7C7CF5E3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F00370" w:rsidRPr="00C64F96">
        <w:rPr>
          <w:rFonts w:asciiTheme="minorHAnsi" w:hAnsiTheme="minorHAnsi" w:cstheme="minorHAnsi"/>
          <w:sz w:val="22"/>
          <w:szCs w:val="22"/>
        </w:rPr>
        <w:t>$24.00</w:t>
      </w:r>
    </w:p>
    <w:p w14:paraId="7FB31462" w14:textId="32C45F4A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815822" w:rsidRPr="00C64F96">
        <w:rPr>
          <w:rStyle w:val="normaltextrun"/>
          <w:rFonts w:asciiTheme="minorHAnsi" w:hAnsiTheme="minorHAnsi" w:cstheme="minorHAnsi"/>
          <w:sz w:val="22"/>
          <w:szCs w:val="22"/>
        </w:rPr>
        <w:t>$0.00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14220258" w14:textId="088D313C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5764D3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Domains are not fundable by SORF. </w:t>
      </w:r>
      <w:r w:rsidR="00874942" w:rsidRPr="00C64F96">
        <w:rPr>
          <w:rStyle w:val="normaltextrun"/>
          <w:rFonts w:asciiTheme="minorHAnsi" w:hAnsiTheme="minorHAnsi" w:cstheme="minorBidi"/>
          <w:sz w:val="22"/>
          <w:szCs w:val="22"/>
        </w:rPr>
        <w:t>Jimmy Ewers</w:t>
      </w:r>
      <w:r w:rsidR="000F2F8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0F2F8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0F2F89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BB6E9E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4668B468" w14:textId="5A8B8B50" w:rsidR="003C0A84" w:rsidRPr="00C64F96" w:rsidRDefault="003C0A84" w:rsidP="003C0A8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b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App No. </w:t>
      </w:r>
      <w:r w:rsidR="00A70FB2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169271- </w:t>
      </w:r>
      <w:r w:rsidR="00A70FB2" w:rsidRPr="00C64F96">
        <w:rPr>
          <w:rStyle w:val="normaltextrun"/>
          <w:rFonts w:asciiTheme="minorHAnsi" w:hAnsiTheme="minorHAnsi" w:cstheme="minorBidi"/>
          <w:b/>
          <w:sz w:val="22"/>
          <w:szCs w:val="22"/>
        </w:rPr>
        <w:t>Luso-Brazilian Association</w:t>
      </w:r>
    </w:p>
    <w:p w14:paraId="39DDCDC7" w14:textId="0088FCD4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F62D16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Club T-shirts </w:t>
      </w:r>
    </w:p>
    <w:p w14:paraId="0D2C1686" w14:textId="406AE455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A70FB2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6F68D43D" w14:textId="65900E9D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lastRenderedPageBreak/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A70FB2" w:rsidRPr="00C64F96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14:paraId="23A325E4" w14:textId="1727EB5E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A70FB2" w:rsidRPr="00C64F96">
        <w:rPr>
          <w:rFonts w:asciiTheme="minorHAnsi" w:hAnsiTheme="minorHAnsi" w:cstheme="minorHAnsi"/>
          <w:sz w:val="22"/>
          <w:szCs w:val="22"/>
        </w:rPr>
        <w:t>$600.00</w:t>
      </w:r>
    </w:p>
    <w:p w14:paraId="44F16DE0" w14:textId="298FD296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Bid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Pr="00C64F96">
        <w:rPr>
          <w:rStyle w:val="eop"/>
          <w:rFonts w:asciiTheme="minorHAnsi" w:hAnsiTheme="minorHAnsi" w:cstheme="minorBidi"/>
          <w:sz w:val="22"/>
          <w:szCs w:val="22"/>
        </w:rPr>
        <w:t> </w:t>
      </w:r>
      <w:r w:rsidR="6A93E7E1" w:rsidRPr="00C64F96">
        <w:rPr>
          <w:rStyle w:val="eop"/>
          <w:rFonts w:asciiTheme="minorHAnsi" w:hAnsiTheme="minorHAnsi" w:cstheme="minorBidi"/>
          <w:sz w:val="22"/>
          <w:szCs w:val="22"/>
        </w:rPr>
        <w:t>$0.00</w:t>
      </w:r>
    </w:p>
    <w:p w14:paraId="7D11003D" w14:textId="6C305F88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805B49" w:rsidRPr="00C64F96">
        <w:rPr>
          <w:rStyle w:val="normaltextrun"/>
          <w:rFonts w:asciiTheme="minorHAnsi" w:hAnsiTheme="minorHAnsi" w:cstheme="minorBidi"/>
          <w:sz w:val="22"/>
          <w:szCs w:val="22"/>
        </w:rPr>
        <w:t>SORF does not fund m</w:t>
      </w:r>
      <w:r w:rsidR="00BB6E9E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erch. </w:t>
      </w:r>
      <w:r w:rsidR="00FB4FD3" w:rsidRPr="00C64F96">
        <w:rPr>
          <w:rStyle w:val="normaltextrun"/>
          <w:rFonts w:asciiTheme="minorHAnsi" w:hAnsiTheme="minorHAnsi" w:cstheme="minorBidi"/>
          <w:sz w:val="22"/>
          <w:szCs w:val="22"/>
        </w:rPr>
        <w:t>Pragati Salunke</w:t>
      </w:r>
      <w:r w:rsidR="008310BB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8310BB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8310BB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1B2446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p w14:paraId="592CDD77" w14:textId="4A7F5D4F" w:rsidR="003C0A84" w:rsidRPr="00C64F96" w:rsidRDefault="003C0A84" w:rsidP="003C0A8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bookmarkStart w:id="13" w:name="_Hlk118051629"/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A70FB2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265- </w:t>
      </w:r>
      <w:r w:rsidR="00A70FB2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Project Code UIUC</w:t>
      </w:r>
    </w:p>
    <w:p w14:paraId="2938F0E1" w14:textId="304D60F7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D30627" w:rsidRPr="00C64F96">
        <w:rPr>
          <w:rStyle w:val="normaltextrun"/>
          <w:rFonts w:asciiTheme="minorHAnsi" w:hAnsiTheme="minorHAnsi" w:cstheme="minorHAnsi"/>
          <w:sz w:val="22"/>
          <w:szCs w:val="22"/>
        </w:rPr>
        <w:t>AWS Credits for club members</w:t>
      </w:r>
    </w:p>
    <w:p w14:paraId="087DA8A1" w14:textId="46B2BC9C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A70FB2" w:rsidRPr="00C64F96">
        <w:rPr>
          <w:rFonts w:asciiTheme="minorHAnsi" w:hAnsiTheme="minorHAnsi" w:cstheme="minorHAnsi"/>
          <w:sz w:val="22"/>
          <w:szCs w:val="22"/>
        </w:rPr>
        <w:t>None</w:t>
      </w:r>
    </w:p>
    <w:p w14:paraId="57BAE780" w14:textId="36654ECE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A70FB2" w:rsidRPr="00C64F96">
        <w:rPr>
          <w:rStyle w:val="normaltextrun"/>
          <w:rFonts w:asciiTheme="minorHAnsi" w:hAnsiTheme="minorHAnsi" w:cstheme="minorHAnsi"/>
          <w:sz w:val="22"/>
          <w:szCs w:val="22"/>
        </w:rPr>
        <w:t>Projects</w:t>
      </w:r>
    </w:p>
    <w:p w14:paraId="3850107D" w14:textId="1929F928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A70FB2" w:rsidRPr="00C64F96">
        <w:rPr>
          <w:rFonts w:asciiTheme="minorHAnsi" w:hAnsiTheme="minorHAnsi" w:cstheme="minorHAnsi"/>
          <w:sz w:val="22"/>
          <w:szCs w:val="22"/>
        </w:rPr>
        <w:t>$300.00</w:t>
      </w:r>
    </w:p>
    <w:p w14:paraId="72954FF7" w14:textId="15EDBB86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="00D30627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$0.00</w:t>
      </w:r>
    </w:p>
    <w:p w14:paraId="6529BEA6" w14:textId="7710FD08" w:rsidR="003C0A84" w:rsidRPr="00C64F96" w:rsidRDefault="003C0A84" w:rsidP="003C0A84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Bid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: </w:t>
      </w:r>
      <w:r w:rsidR="00805B49" w:rsidRPr="00C64F96">
        <w:rPr>
          <w:rStyle w:val="normaltextrun"/>
          <w:rFonts w:asciiTheme="minorHAnsi" w:hAnsiTheme="minorHAnsi" w:cstheme="minorBidi"/>
          <w:sz w:val="22"/>
          <w:szCs w:val="22"/>
        </w:rPr>
        <w:t>Should be a services application</w:t>
      </w:r>
      <w:r w:rsidR="00DB04F5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Chris Gasche</w:t>
      </w:r>
      <w:r w:rsidR="00DB04F5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Bidi"/>
          <w:sz w:val="22"/>
          <w:szCs w:val="22"/>
        </w:rPr>
        <w:t>deny application</w:t>
      </w:r>
      <w:r w:rsidR="00DB04F5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. </w:t>
      </w:r>
      <w:r w:rsidR="00FB4FD3" w:rsidRPr="00C64F96">
        <w:rPr>
          <w:rStyle w:val="normaltextrun"/>
          <w:rFonts w:asciiTheme="minorHAnsi" w:hAnsiTheme="minorHAnsi" w:cstheme="minorBidi"/>
          <w:sz w:val="22"/>
          <w:szCs w:val="22"/>
        </w:rPr>
        <w:t>Pragati Salunke</w:t>
      </w:r>
      <w:r w:rsidR="00DB04F5" w:rsidRPr="00C64F96">
        <w:rPr>
          <w:rStyle w:val="normaltextrun"/>
          <w:rFonts w:asciiTheme="minorHAnsi" w:hAnsiTheme="minorHAnsi" w:cstheme="minorBidi"/>
          <w:sz w:val="22"/>
          <w:szCs w:val="22"/>
        </w:rPr>
        <w:t xml:space="preserve"> seconds. Vote of </w:t>
      </w:r>
      <w:r w:rsidR="00E239AA" w:rsidRPr="00C64F96">
        <w:rPr>
          <w:rStyle w:val="normaltextrun"/>
          <w:rFonts w:asciiTheme="minorHAnsi" w:hAnsiTheme="minorHAnsi" w:cstheme="minorBidi"/>
          <w:sz w:val="22"/>
          <w:szCs w:val="22"/>
        </w:rPr>
        <w:t>10-0-0.</w:t>
      </w:r>
    </w:p>
    <w:bookmarkEnd w:id="13"/>
    <w:p w14:paraId="42DA2041" w14:textId="1CDF4039" w:rsidR="00A70FB2" w:rsidRPr="00C64F96" w:rsidRDefault="00A70FB2" w:rsidP="00A70FB2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169196- </w:t>
      </w:r>
      <w:r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Illini Formula Electric</w:t>
      </w:r>
    </w:p>
    <w:p w14:paraId="4514319C" w14:textId="3BBFD437" w:rsidR="00A70FB2" w:rsidRPr="00C64F96" w:rsidRDefault="00A70FB2" w:rsidP="00A70FB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9E2465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Parts for electric car project </w:t>
      </w:r>
    </w:p>
    <w:p w14:paraId="32BFF8E7" w14:textId="66744968" w:rsidR="00A70FB2" w:rsidRPr="00C64F96" w:rsidRDefault="00A70FB2" w:rsidP="00A70FB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>: None</w:t>
      </w:r>
    </w:p>
    <w:p w14:paraId="09BC777C" w14:textId="782833D2" w:rsidR="00A70FB2" w:rsidRPr="00C64F96" w:rsidRDefault="00A70FB2" w:rsidP="00A70FB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 Projects</w:t>
      </w:r>
    </w:p>
    <w:p w14:paraId="1E40810D" w14:textId="64347B53" w:rsidR="00A70FB2" w:rsidRPr="00C64F96" w:rsidRDefault="00A70FB2" w:rsidP="00A70FB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$609.68</w:t>
      </w:r>
    </w:p>
    <w:p w14:paraId="2BA3A19F" w14:textId="61551B48" w:rsidR="00A70FB2" w:rsidRPr="00C64F96" w:rsidRDefault="00A70FB2" w:rsidP="00A70FB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="009E2465" w:rsidRPr="00C64F96">
        <w:rPr>
          <w:rStyle w:val="normaltextrun"/>
          <w:rFonts w:asciiTheme="minorHAnsi" w:hAnsiTheme="minorHAnsi" w:cstheme="minorHAnsi"/>
          <w:sz w:val="22"/>
          <w:szCs w:val="22"/>
        </w:rPr>
        <w:t>$609.68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16CC2687" w14:textId="382CFCEB" w:rsidR="00A70FB2" w:rsidRPr="00C64F96" w:rsidRDefault="00A70FB2" w:rsidP="00805B4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AB5EC4" w:rsidRPr="00C64F96">
        <w:rPr>
          <w:rStyle w:val="normaltextrun"/>
          <w:rFonts w:asciiTheme="minorHAnsi" w:hAnsiTheme="minorHAnsi" w:cstheme="minorHAnsi"/>
          <w:sz w:val="22"/>
          <w:szCs w:val="22"/>
        </w:rPr>
        <w:t>Chris Gasche</w:t>
      </w:r>
      <w:r w:rsidR="00341808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motions to </w:t>
      </w:r>
      <w:r w:rsidR="00AB5EC4" w:rsidRPr="00C64F96">
        <w:rPr>
          <w:rStyle w:val="normaltextrun"/>
          <w:rFonts w:asciiTheme="minorHAnsi" w:hAnsiTheme="minorHAnsi" w:cstheme="minorHAnsi"/>
          <w:sz w:val="22"/>
          <w:szCs w:val="22"/>
        </w:rPr>
        <w:t>approve at standard</w:t>
      </w:r>
      <w:r w:rsidR="00341808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="00FB4FD3" w:rsidRPr="00C64F96">
        <w:rPr>
          <w:rStyle w:val="normaltextrun"/>
          <w:rFonts w:asciiTheme="minorHAnsi" w:hAnsiTheme="minorHAnsi" w:cstheme="minorHAnsi"/>
          <w:sz w:val="22"/>
          <w:szCs w:val="22"/>
        </w:rPr>
        <w:t>Pragati Salunke</w:t>
      </w:r>
      <w:r w:rsidR="00341808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 seconds. Vote of </w:t>
      </w:r>
      <w:r w:rsidR="001478E2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0-0-0. </w:t>
      </w:r>
    </w:p>
    <w:p w14:paraId="6D8D7898" w14:textId="77777777" w:rsidR="00A70FB2" w:rsidRPr="00C64F96" w:rsidRDefault="00A70FB2" w:rsidP="00A70FB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</w:p>
    <w:p w14:paraId="636E1C8E" w14:textId="7AC1880E" w:rsidR="00A70FB2" w:rsidRPr="00C64F96" w:rsidRDefault="00A70FB2" w:rsidP="00A70FB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Denied Applications</w:t>
      </w:r>
    </w:p>
    <w:tbl>
      <w:tblPr>
        <w:tblStyle w:val="TableGrid"/>
        <w:tblW w:w="9650" w:type="dxa"/>
        <w:tblLook w:val="04A0" w:firstRow="1" w:lastRow="0" w:firstColumn="1" w:lastColumn="0" w:noHBand="0" w:noVBand="1"/>
      </w:tblPr>
      <w:tblGrid>
        <w:gridCol w:w="1265"/>
        <w:gridCol w:w="2070"/>
        <w:gridCol w:w="3024"/>
        <w:gridCol w:w="1688"/>
        <w:gridCol w:w="1603"/>
      </w:tblGrid>
      <w:tr w:rsidR="00A70FB2" w:rsidRPr="00C64F96" w14:paraId="60BEC718" w14:textId="77777777" w:rsidTr="00A70FB2">
        <w:trPr>
          <w:trHeight w:val="405"/>
        </w:trPr>
        <w:tc>
          <w:tcPr>
            <w:tcW w:w="1265" w:type="dxa"/>
            <w:noWrap/>
            <w:hideMark/>
          </w:tcPr>
          <w:p w14:paraId="03D86FF6" w14:textId="77777777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pp Number</w:t>
            </w:r>
          </w:p>
        </w:tc>
        <w:tc>
          <w:tcPr>
            <w:tcW w:w="2070" w:type="dxa"/>
            <w:noWrap/>
            <w:hideMark/>
          </w:tcPr>
          <w:p w14:paraId="214BD9A8" w14:textId="31F9A872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unding Application Type</w:t>
            </w:r>
          </w:p>
        </w:tc>
        <w:tc>
          <w:tcPr>
            <w:tcW w:w="3024" w:type="dxa"/>
            <w:hideMark/>
          </w:tcPr>
          <w:p w14:paraId="24880587" w14:textId="77777777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SO Name</w:t>
            </w:r>
          </w:p>
        </w:tc>
        <w:tc>
          <w:tcPr>
            <w:tcW w:w="1688" w:type="dxa"/>
            <w:noWrap/>
            <w:hideMark/>
          </w:tcPr>
          <w:p w14:paraId="1148DC72" w14:textId="77777777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equested Amount</w:t>
            </w:r>
          </w:p>
        </w:tc>
        <w:tc>
          <w:tcPr>
            <w:tcW w:w="1603" w:type="dxa"/>
            <w:noWrap/>
            <w:hideMark/>
          </w:tcPr>
          <w:p w14:paraId="333DB112" w14:textId="77777777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ocated Amount</w:t>
            </w:r>
          </w:p>
        </w:tc>
      </w:tr>
      <w:tr w:rsidR="00A70FB2" w:rsidRPr="00C64F96" w14:paraId="5D3C2033" w14:textId="77777777" w:rsidTr="00A70FB2">
        <w:trPr>
          <w:trHeight w:val="310"/>
        </w:trPr>
        <w:tc>
          <w:tcPr>
            <w:tcW w:w="1265" w:type="dxa"/>
            <w:noWrap/>
            <w:hideMark/>
          </w:tcPr>
          <w:p w14:paraId="11E8CF78" w14:textId="77777777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sz w:val="22"/>
                <w:szCs w:val="22"/>
              </w:rPr>
              <w:t>169281</w:t>
            </w:r>
          </w:p>
        </w:tc>
        <w:tc>
          <w:tcPr>
            <w:tcW w:w="2070" w:type="dxa"/>
            <w:noWrap/>
            <w:hideMark/>
          </w:tcPr>
          <w:p w14:paraId="2B6BE9B7" w14:textId="77777777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sz w:val="22"/>
                <w:szCs w:val="22"/>
              </w:rPr>
              <w:t xml:space="preserve">Programs </w:t>
            </w:r>
          </w:p>
        </w:tc>
        <w:tc>
          <w:tcPr>
            <w:tcW w:w="3024" w:type="dxa"/>
            <w:hideMark/>
          </w:tcPr>
          <w:p w14:paraId="08EC87DC" w14:textId="77777777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sz w:val="22"/>
                <w:szCs w:val="22"/>
              </w:rPr>
              <w:t>The Fashion Network</w:t>
            </w:r>
          </w:p>
        </w:tc>
        <w:tc>
          <w:tcPr>
            <w:tcW w:w="1688" w:type="dxa"/>
            <w:noWrap/>
            <w:hideMark/>
          </w:tcPr>
          <w:p w14:paraId="7524AAA2" w14:textId="77777777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sz w:val="22"/>
                <w:szCs w:val="22"/>
              </w:rPr>
              <w:t xml:space="preserve">$2,500.00 </w:t>
            </w:r>
          </w:p>
        </w:tc>
        <w:tc>
          <w:tcPr>
            <w:tcW w:w="1603" w:type="dxa"/>
            <w:noWrap/>
            <w:hideMark/>
          </w:tcPr>
          <w:p w14:paraId="1AB2ED09" w14:textId="77777777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</w:tr>
      <w:tr w:rsidR="00A70FB2" w:rsidRPr="00C64F96" w14:paraId="5A15DB2B" w14:textId="77777777" w:rsidTr="00A70FB2">
        <w:trPr>
          <w:trHeight w:val="310"/>
        </w:trPr>
        <w:tc>
          <w:tcPr>
            <w:tcW w:w="1265" w:type="dxa"/>
            <w:noWrap/>
            <w:hideMark/>
          </w:tcPr>
          <w:p w14:paraId="66AC2BA0" w14:textId="77777777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sz w:val="22"/>
                <w:szCs w:val="22"/>
              </w:rPr>
              <w:t>168847</w:t>
            </w:r>
          </w:p>
        </w:tc>
        <w:tc>
          <w:tcPr>
            <w:tcW w:w="2070" w:type="dxa"/>
            <w:noWrap/>
            <w:hideMark/>
          </w:tcPr>
          <w:p w14:paraId="761296ED" w14:textId="77777777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sz w:val="22"/>
                <w:szCs w:val="22"/>
              </w:rPr>
              <w:t xml:space="preserve">Programs </w:t>
            </w:r>
          </w:p>
        </w:tc>
        <w:tc>
          <w:tcPr>
            <w:tcW w:w="3024" w:type="dxa"/>
            <w:hideMark/>
          </w:tcPr>
          <w:p w14:paraId="0680B77B" w14:textId="77777777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sz w:val="22"/>
                <w:szCs w:val="22"/>
              </w:rPr>
              <w:t>Illini Motorcycle Club</w:t>
            </w:r>
          </w:p>
        </w:tc>
        <w:tc>
          <w:tcPr>
            <w:tcW w:w="1688" w:type="dxa"/>
            <w:noWrap/>
            <w:hideMark/>
          </w:tcPr>
          <w:p w14:paraId="130B937F" w14:textId="77777777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sz w:val="22"/>
                <w:szCs w:val="22"/>
              </w:rPr>
              <w:t xml:space="preserve">$1,080.00 </w:t>
            </w:r>
          </w:p>
        </w:tc>
        <w:tc>
          <w:tcPr>
            <w:tcW w:w="1603" w:type="dxa"/>
            <w:noWrap/>
            <w:hideMark/>
          </w:tcPr>
          <w:p w14:paraId="3E263040" w14:textId="77777777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</w:tr>
      <w:tr w:rsidR="00A70FB2" w:rsidRPr="00C64F96" w14:paraId="0EDB605F" w14:textId="77777777" w:rsidTr="00A70FB2">
        <w:trPr>
          <w:trHeight w:val="310"/>
        </w:trPr>
        <w:tc>
          <w:tcPr>
            <w:tcW w:w="1265" w:type="dxa"/>
            <w:noWrap/>
            <w:hideMark/>
          </w:tcPr>
          <w:p w14:paraId="1385EB3F" w14:textId="77777777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sz w:val="22"/>
                <w:szCs w:val="22"/>
              </w:rPr>
              <w:t>169235</w:t>
            </w:r>
          </w:p>
        </w:tc>
        <w:tc>
          <w:tcPr>
            <w:tcW w:w="2070" w:type="dxa"/>
            <w:noWrap/>
            <w:hideMark/>
          </w:tcPr>
          <w:p w14:paraId="139E9593" w14:textId="77777777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sz w:val="22"/>
                <w:szCs w:val="22"/>
              </w:rPr>
              <w:t>Programs</w:t>
            </w:r>
          </w:p>
        </w:tc>
        <w:tc>
          <w:tcPr>
            <w:tcW w:w="3024" w:type="dxa"/>
            <w:hideMark/>
          </w:tcPr>
          <w:p w14:paraId="447EDD53" w14:textId="77777777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sz w:val="22"/>
                <w:szCs w:val="22"/>
              </w:rPr>
              <w:t>Bankruptcy Law Society</w:t>
            </w:r>
          </w:p>
        </w:tc>
        <w:tc>
          <w:tcPr>
            <w:tcW w:w="1688" w:type="dxa"/>
            <w:noWrap/>
            <w:hideMark/>
          </w:tcPr>
          <w:p w14:paraId="51FD95B0" w14:textId="77777777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sz w:val="22"/>
                <w:szCs w:val="22"/>
              </w:rPr>
              <w:t xml:space="preserve">$495.00 </w:t>
            </w:r>
          </w:p>
        </w:tc>
        <w:tc>
          <w:tcPr>
            <w:tcW w:w="1603" w:type="dxa"/>
            <w:noWrap/>
            <w:hideMark/>
          </w:tcPr>
          <w:p w14:paraId="0864674B" w14:textId="77777777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</w:tr>
      <w:tr w:rsidR="00A70FB2" w:rsidRPr="00C64F96" w14:paraId="6E88ABD0" w14:textId="77777777" w:rsidTr="00A70FB2">
        <w:trPr>
          <w:trHeight w:val="310"/>
        </w:trPr>
        <w:tc>
          <w:tcPr>
            <w:tcW w:w="1265" w:type="dxa"/>
            <w:noWrap/>
            <w:hideMark/>
          </w:tcPr>
          <w:p w14:paraId="110CD1DD" w14:textId="77777777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sz w:val="22"/>
                <w:szCs w:val="22"/>
              </w:rPr>
              <w:t>169187</w:t>
            </w:r>
          </w:p>
        </w:tc>
        <w:tc>
          <w:tcPr>
            <w:tcW w:w="2070" w:type="dxa"/>
            <w:noWrap/>
            <w:hideMark/>
          </w:tcPr>
          <w:p w14:paraId="33DBCB5A" w14:textId="77777777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sz w:val="22"/>
                <w:szCs w:val="22"/>
              </w:rPr>
              <w:t>Programs</w:t>
            </w:r>
          </w:p>
        </w:tc>
        <w:tc>
          <w:tcPr>
            <w:tcW w:w="3024" w:type="dxa"/>
            <w:hideMark/>
          </w:tcPr>
          <w:p w14:paraId="49E5C89C" w14:textId="77777777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sz w:val="22"/>
                <w:szCs w:val="22"/>
              </w:rPr>
              <w:t>Black Law Students Association</w:t>
            </w:r>
          </w:p>
        </w:tc>
        <w:tc>
          <w:tcPr>
            <w:tcW w:w="1688" w:type="dxa"/>
            <w:noWrap/>
            <w:hideMark/>
          </w:tcPr>
          <w:p w14:paraId="0F4DEF7A" w14:textId="77777777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sz w:val="22"/>
                <w:szCs w:val="22"/>
              </w:rPr>
              <w:t xml:space="preserve">$9,700.00 </w:t>
            </w:r>
          </w:p>
        </w:tc>
        <w:tc>
          <w:tcPr>
            <w:tcW w:w="1603" w:type="dxa"/>
            <w:noWrap/>
            <w:hideMark/>
          </w:tcPr>
          <w:p w14:paraId="3BE8D6E4" w14:textId="77777777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</w:tr>
      <w:tr w:rsidR="00A70FB2" w:rsidRPr="00C64F96" w14:paraId="327427CB" w14:textId="77777777" w:rsidTr="00A70FB2">
        <w:trPr>
          <w:trHeight w:val="310"/>
        </w:trPr>
        <w:tc>
          <w:tcPr>
            <w:tcW w:w="1265" w:type="dxa"/>
            <w:noWrap/>
            <w:hideMark/>
          </w:tcPr>
          <w:p w14:paraId="0C34333E" w14:textId="77777777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sz w:val="22"/>
                <w:szCs w:val="22"/>
              </w:rPr>
              <w:t>169236</w:t>
            </w:r>
          </w:p>
        </w:tc>
        <w:tc>
          <w:tcPr>
            <w:tcW w:w="2070" w:type="dxa"/>
            <w:noWrap/>
            <w:hideMark/>
          </w:tcPr>
          <w:p w14:paraId="499E7B8F" w14:textId="77777777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sz w:val="22"/>
                <w:szCs w:val="22"/>
              </w:rPr>
              <w:t>Projects</w:t>
            </w:r>
          </w:p>
        </w:tc>
        <w:tc>
          <w:tcPr>
            <w:tcW w:w="3024" w:type="dxa"/>
            <w:hideMark/>
          </w:tcPr>
          <w:p w14:paraId="1FD3DBA7" w14:textId="77777777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sz w:val="22"/>
                <w:szCs w:val="22"/>
              </w:rPr>
              <w:t>Design Build Fly</w:t>
            </w:r>
          </w:p>
        </w:tc>
        <w:tc>
          <w:tcPr>
            <w:tcW w:w="1688" w:type="dxa"/>
            <w:noWrap/>
            <w:hideMark/>
          </w:tcPr>
          <w:p w14:paraId="1D9E5B0E" w14:textId="77777777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sz w:val="22"/>
                <w:szCs w:val="22"/>
              </w:rPr>
              <w:t xml:space="preserve">$726.04 </w:t>
            </w:r>
          </w:p>
        </w:tc>
        <w:tc>
          <w:tcPr>
            <w:tcW w:w="1603" w:type="dxa"/>
            <w:noWrap/>
            <w:hideMark/>
          </w:tcPr>
          <w:p w14:paraId="5F17E334" w14:textId="77777777" w:rsidR="00A70FB2" w:rsidRPr="00C64F96" w:rsidRDefault="00A70FB2" w:rsidP="00A70FB2">
            <w:pPr>
              <w:pStyle w:val="paragraph"/>
              <w:spacing w:after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64F96">
              <w:rPr>
                <w:rFonts w:asciiTheme="minorHAnsi" w:hAnsiTheme="minorHAnsi" w:cstheme="minorHAnsi"/>
                <w:sz w:val="22"/>
                <w:szCs w:val="22"/>
              </w:rPr>
              <w:t>$0.00</w:t>
            </w:r>
          </w:p>
        </w:tc>
      </w:tr>
    </w:tbl>
    <w:p w14:paraId="7C9DD5BD" w14:textId="77777777" w:rsidR="00A70FB2" w:rsidRPr="00C64F96" w:rsidRDefault="00A70FB2" w:rsidP="00A70FB2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25742B32" w14:textId="4EA9C592" w:rsidR="00A70FB2" w:rsidRPr="00C64F96" w:rsidRDefault="00A70FB2" w:rsidP="00A70FB2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AC6143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9281- </w:t>
      </w:r>
      <w:r w:rsidR="00AC6143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The Fashion Network</w:t>
      </w:r>
    </w:p>
    <w:p w14:paraId="74A9F367" w14:textId="54AC4605" w:rsidR="00A70FB2" w:rsidRPr="00C64F96" w:rsidRDefault="00A70FB2" w:rsidP="00A70FB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5305A9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Magazines </w:t>
      </w:r>
    </w:p>
    <w:p w14:paraId="36EBB93E" w14:textId="69D8B055" w:rsidR="00A70FB2" w:rsidRPr="00C64F96" w:rsidRDefault="00A70FB2" w:rsidP="00A70FB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F62904" w:rsidRPr="00C64F96">
        <w:rPr>
          <w:rFonts w:asciiTheme="minorHAnsi" w:hAnsiTheme="minorHAnsi" w:cstheme="minorHAnsi"/>
          <w:sz w:val="22"/>
          <w:szCs w:val="22"/>
        </w:rPr>
        <w:t>Co-treasurers listed</w:t>
      </w:r>
    </w:p>
    <w:p w14:paraId="0C2E5F0F" w14:textId="1B2F6B0A" w:rsidR="00A70FB2" w:rsidRPr="00C64F96" w:rsidRDefault="00A70FB2" w:rsidP="00A70FB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AC6143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6A018CA0" w14:textId="4D2C905A" w:rsidR="00A70FB2" w:rsidRPr="00C64F96" w:rsidRDefault="00A70FB2" w:rsidP="00A70FB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AC6143" w:rsidRPr="00C64F96">
        <w:rPr>
          <w:rFonts w:asciiTheme="minorHAnsi" w:hAnsiTheme="minorHAnsi" w:cstheme="minorHAnsi"/>
          <w:sz w:val="22"/>
          <w:szCs w:val="22"/>
        </w:rPr>
        <w:t>$2,500.00</w:t>
      </w:r>
    </w:p>
    <w:p w14:paraId="587CCF95" w14:textId="1D3F8FAA" w:rsidR="00A70FB2" w:rsidRPr="00C64F96" w:rsidRDefault="00A70FB2" w:rsidP="00A70FB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$0.00</w:t>
      </w:r>
    </w:p>
    <w:p w14:paraId="24E934D7" w14:textId="341E8025" w:rsidR="00A70FB2" w:rsidRPr="00C64F96" w:rsidRDefault="00A70FB2" w:rsidP="00A70FB2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bookmarkStart w:id="14" w:name="_Hlk118052295"/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</w:t>
      </w:r>
      <w:r w:rsidR="00AC6143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168847- </w:t>
      </w:r>
      <w:r w:rsidR="00AC6143"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Illini Motorcycle Club</w:t>
      </w:r>
    </w:p>
    <w:p w14:paraId="219CD414" w14:textId="0B4C773B" w:rsidR="00A70FB2" w:rsidRPr="00C64F96" w:rsidRDefault="00A70FB2" w:rsidP="00A70FB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E87381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Helmets and gloves </w:t>
      </w:r>
    </w:p>
    <w:p w14:paraId="1880D10B" w14:textId="18F254D0" w:rsidR="00A70FB2" w:rsidRPr="00C64F96" w:rsidRDefault="00A70FB2" w:rsidP="00A70FB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E87381" w:rsidRPr="00C64F96">
        <w:rPr>
          <w:rFonts w:asciiTheme="minorHAnsi" w:hAnsiTheme="minorHAnsi" w:cstheme="minorHAnsi"/>
          <w:sz w:val="22"/>
          <w:szCs w:val="22"/>
        </w:rPr>
        <w:t>Treasurer has not attended workshop or accepted terms and conditions</w:t>
      </w:r>
    </w:p>
    <w:p w14:paraId="20E05B4E" w14:textId="30FDAF47" w:rsidR="00A70FB2" w:rsidRPr="00C64F96" w:rsidRDefault="00A70FB2" w:rsidP="00A70FB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AC6143" w:rsidRPr="00C64F96"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14:paraId="5A1B7DAD" w14:textId="399ADEF8" w:rsidR="00A70FB2" w:rsidRPr="00C64F96" w:rsidRDefault="00A70FB2" w:rsidP="00A70FB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</w:t>
      </w:r>
      <w:r w:rsidR="00AC6143" w:rsidRPr="00C64F96">
        <w:rPr>
          <w:rFonts w:asciiTheme="minorHAnsi" w:hAnsiTheme="minorHAnsi" w:cstheme="minorHAnsi"/>
          <w:sz w:val="22"/>
          <w:szCs w:val="22"/>
        </w:rPr>
        <w:t>$1,080.00</w:t>
      </w:r>
    </w:p>
    <w:p w14:paraId="6BB1347B" w14:textId="6B9C08FA" w:rsidR="00A70FB2" w:rsidRPr="00C64F96" w:rsidRDefault="00A70FB2" w:rsidP="00A70FB2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$0.00</w:t>
      </w:r>
    </w:p>
    <w:bookmarkEnd w:id="14"/>
    <w:p w14:paraId="5443F9EE" w14:textId="48025CDC" w:rsidR="00AC6143" w:rsidRPr="00C64F96" w:rsidRDefault="00AC6143" w:rsidP="00AC614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169235- </w:t>
      </w:r>
      <w:r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Bankruptcy Law Society</w:t>
      </w:r>
    </w:p>
    <w:p w14:paraId="4ED7F40E" w14:textId="3470079B" w:rsidR="00AC6143" w:rsidRPr="00C64F96" w:rsidRDefault="00AC6143" w:rsidP="00AC614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0522E5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Registration fee for competition </w:t>
      </w:r>
    </w:p>
    <w:p w14:paraId="4DBA99B2" w14:textId="3DC1E470" w:rsidR="00AC6143" w:rsidRPr="00C64F96" w:rsidRDefault="00AC6143" w:rsidP="00AC614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lastRenderedPageBreak/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3C1B87" w:rsidRPr="00C64F96">
        <w:rPr>
          <w:rFonts w:asciiTheme="minorHAnsi" w:hAnsiTheme="minorHAnsi" w:cstheme="minorHAnsi"/>
          <w:sz w:val="22"/>
          <w:szCs w:val="22"/>
        </w:rPr>
        <w:t>No membership director listed. Treasurer has not accepted terms and conditions.</w:t>
      </w:r>
    </w:p>
    <w:p w14:paraId="0AA72EFD" w14:textId="77777777" w:rsidR="00AC6143" w:rsidRPr="00C64F96" w:rsidRDefault="00AC6143" w:rsidP="00AC614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 Programs</w:t>
      </w:r>
    </w:p>
    <w:p w14:paraId="4AC253E9" w14:textId="11CCDA87" w:rsidR="00AC6143" w:rsidRPr="00C64F96" w:rsidRDefault="00AC6143" w:rsidP="00AC614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$495.00</w:t>
      </w:r>
    </w:p>
    <w:p w14:paraId="1C19EDBC" w14:textId="77777777" w:rsidR="00AC6143" w:rsidRPr="00C64F96" w:rsidRDefault="00AC6143" w:rsidP="00AC614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$0.00</w:t>
      </w:r>
    </w:p>
    <w:p w14:paraId="29C201D7" w14:textId="7203D952" w:rsidR="00AC6143" w:rsidRPr="00C64F96" w:rsidRDefault="00AC6143" w:rsidP="00AC614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bookmarkStart w:id="15" w:name="_Hlk118052367"/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169187- </w:t>
      </w:r>
      <w:r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Black Law Students Association</w:t>
      </w:r>
    </w:p>
    <w:p w14:paraId="12CD65F5" w14:textId="5FE21F75" w:rsidR="00AC6143" w:rsidRPr="00C64F96" w:rsidRDefault="00AC6143" w:rsidP="00AC614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A70485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Space rental and food for </w:t>
      </w:r>
      <w:r w:rsidR="005B0C05"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College of Law Alumni Banquet </w:t>
      </w:r>
    </w:p>
    <w:p w14:paraId="6CCD1B1A" w14:textId="55EBCC2C" w:rsidR="00AC6143" w:rsidRPr="00C64F96" w:rsidRDefault="00AC6143" w:rsidP="00AC614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A70485" w:rsidRPr="00C64F96">
        <w:rPr>
          <w:rFonts w:asciiTheme="minorHAnsi" w:hAnsiTheme="minorHAnsi" w:cstheme="minorHAnsi"/>
          <w:sz w:val="22"/>
          <w:szCs w:val="22"/>
        </w:rPr>
        <w:t>Co-secretaries listed. No membership director listed on roster.</w:t>
      </w:r>
    </w:p>
    <w:p w14:paraId="1395B001" w14:textId="77777777" w:rsidR="00AC6143" w:rsidRPr="00C64F96" w:rsidRDefault="00AC6143" w:rsidP="00AC614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 Programs</w:t>
      </w:r>
    </w:p>
    <w:p w14:paraId="708DDE11" w14:textId="3786CCC9" w:rsidR="00AC6143" w:rsidRPr="00C64F96" w:rsidRDefault="00AC6143" w:rsidP="00AC614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$9,700.00</w:t>
      </w:r>
    </w:p>
    <w:p w14:paraId="0D8D2BDD" w14:textId="77777777" w:rsidR="00AC6143" w:rsidRPr="00C64F96" w:rsidRDefault="00AC6143" w:rsidP="00AC614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$0.00</w:t>
      </w:r>
    </w:p>
    <w:bookmarkEnd w:id="15"/>
    <w:p w14:paraId="64E6387B" w14:textId="5B52DCE3" w:rsidR="00AC6143" w:rsidRPr="00C64F96" w:rsidRDefault="00AC6143" w:rsidP="00AC614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App No. 169236- </w:t>
      </w:r>
      <w:r w:rsidRPr="00C64F96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Design Build Fly</w:t>
      </w:r>
    </w:p>
    <w:p w14:paraId="6F11C024" w14:textId="3C4EBB22" w:rsidR="00AC6143" w:rsidRPr="00C64F96" w:rsidRDefault="00AC6143" w:rsidP="00AC614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0F0196" w:rsidRPr="00C64F96">
        <w:rPr>
          <w:rStyle w:val="normaltextrun"/>
          <w:rFonts w:asciiTheme="minorHAnsi" w:hAnsiTheme="minorHAnsi" w:cstheme="minorHAnsi"/>
          <w:sz w:val="22"/>
          <w:szCs w:val="22"/>
        </w:rPr>
        <w:t>Aircraft building materials</w:t>
      </w:r>
    </w:p>
    <w:p w14:paraId="17050FC7" w14:textId="403D7686" w:rsidR="00AC6143" w:rsidRPr="00C64F96" w:rsidRDefault="00AC6143" w:rsidP="00AC614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C64F96">
        <w:rPr>
          <w:rFonts w:asciiTheme="minorHAnsi" w:hAnsiTheme="minorHAnsi" w:cstheme="minorHAnsi"/>
          <w:sz w:val="22"/>
          <w:szCs w:val="22"/>
        </w:rPr>
        <w:t xml:space="preserve">: </w:t>
      </w:r>
      <w:r w:rsidR="000F0196" w:rsidRPr="00C64F96">
        <w:rPr>
          <w:rFonts w:asciiTheme="minorHAnsi" w:hAnsiTheme="minorHAnsi" w:cstheme="minorHAnsi"/>
          <w:sz w:val="22"/>
          <w:szCs w:val="22"/>
        </w:rPr>
        <w:t>No Vice President listed.</w:t>
      </w:r>
    </w:p>
    <w:p w14:paraId="383B11F2" w14:textId="26689383" w:rsidR="00AC6143" w:rsidRPr="00C64F96" w:rsidRDefault="00AC6143" w:rsidP="00AC614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 Projects</w:t>
      </w:r>
    </w:p>
    <w:p w14:paraId="4D2C43C9" w14:textId="0BD1C31B" w:rsidR="00AC6143" w:rsidRPr="00C64F96" w:rsidRDefault="00AC6143" w:rsidP="00AC6143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C64F96">
        <w:rPr>
          <w:rFonts w:asciiTheme="minorHAnsi" w:hAnsiTheme="minorHAnsi" w:cstheme="minorHAnsi"/>
          <w:sz w:val="22"/>
          <w:szCs w:val="22"/>
        </w:rPr>
        <w:t xml:space="preserve"> $726.04</w:t>
      </w:r>
    </w:p>
    <w:p w14:paraId="25EB5E60" w14:textId="691E6F68" w:rsidR="005F653F" w:rsidRPr="00C64F96" w:rsidRDefault="00AC6143" w:rsidP="001270A5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 w:rsidRPr="00C64F96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C64F96">
        <w:rPr>
          <w:rStyle w:val="normaltextrun"/>
          <w:rFonts w:asciiTheme="minorHAnsi" w:hAnsiTheme="minorHAnsi" w:cstheme="minorHAnsi"/>
          <w:sz w:val="22"/>
          <w:szCs w:val="22"/>
        </w:rPr>
        <w:t>: </w:t>
      </w:r>
      <w:r w:rsidRPr="00C64F96">
        <w:rPr>
          <w:rStyle w:val="eop"/>
          <w:rFonts w:asciiTheme="minorHAnsi" w:hAnsiTheme="minorHAnsi" w:cstheme="minorHAnsi"/>
          <w:sz w:val="22"/>
          <w:szCs w:val="22"/>
        </w:rPr>
        <w:t> $0.00</w:t>
      </w:r>
    </w:p>
    <w:p w14:paraId="4FA4D175" w14:textId="010445D5" w:rsidR="001A09A3" w:rsidRPr="00C64F96" w:rsidRDefault="001A09A3" w:rsidP="001A09A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i/>
          <w:iCs/>
          <w:sz w:val="22"/>
          <w:szCs w:val="22"/>
        </w:rPr>
      </w:pPr>
    </w:p>
    <w:p w14:paraId="1BEBCA12" w14:textId="77777777" w:rsidR="001A09A3" w:rsidRPr="00C64F96" w:rsidRDefault="001A09A3" w:rsidP="001A09A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203E477D" w14:textId="3FB3E1D4" w:rsidR="001270A5" w:rsidRPr="00C64F96" w:rsidRDefault="001270A5" w:rsidP="001270A5">
      <w:pPr>
        <w:rPr>
          <w:rFonts w:asciiTheme="majorHAnsi" w:hAnsiTheme="majorHAnsi" w:cstheme="majorHAnsi"/>
          <w:i/>
          <w:iCs/>
          <w:sz w:val="24"/>
          <w:szCs w:val="24"/>
          <w:u w:val="single"/>
        </w:rPr>
      </w:pPr>
      <w:r w:rsidRPr="00C64F96">
        <w:rPr>
          <w:rFonts w:asciiTheme="majorHAnsi" w:hAnsiTheme="majorHAnsi" w:cstheme="majorHAnsi"/>
          <w:i/>
          <w:iCs/>
          <w:sz w:val="24"/>
          <w:szCs w:val="24"/>
          <w:u w:val="single"/>
        </w:rPr>
        <w:t>Approval of zero funding denied applications:</w:t>
      </w:r>
    </w:p>
    <w:p w14:paraId="1A451C63" w14:textId="3EB59692" w:rsidR="000F0196" w:rsidRPr="00C64F96" w:rsidRDefault="00453AEB" w:rsidP="001270A5">
      <w:pPr>
        <w:rPr>
          <w:rFonts w:cstheme="minorHAnsi"/>
          <w:sz w:val="24"/>
          <w:szCs w:val="24"/>
        </w:rPr>
      </w:pPr>
      <w:r w:rsidRPr="00C64F96">
        <w:rPr>
          <w:rFonts w:cstheme="minorHAnsi"/>
          <w:sz w:val="24"/>
          <w:szCs w:val="24"/>
        </w:rPr>
        <w:t>Alfonso Munaco motions to appr</w:t>
      </w:r>
      <w:r w:rsidR="000D3B40" w:rsidRPr="00C64F96">
        <w:rPr>
          <w:rFonts w:cstheme="minorHAnsi"/>
          <w:sz w:val="24"/>
          <w:szCs w:val="24"/>
        </w:rPr>
        <w:t>ove zero funding denied applications. Myles Washington seconds. Vote of 10-0-0.</w:t>
      </w:r>
    </w:p>
    <w:p w14:paraId="5425A02A" w14:textId="13257D22" w:rsidR="001270A5" w:rsidRPr="00C64F96" w:rsidRDefault="001270A5" w:rsidP="001270A5">
      <w:pPr>
        <w:rPr>
          <w:b/>
          <w:bCs/>
          <w:sz w:val="24"/>
          <w:szCs w:val="24"/>
        </w:rPr>
      </w:pPr>
      <w:r w:rsidRPr="00C64F96">
        <w:rPr>
          <w:b/>
          <w:bCs/>
          <w:sz w:val="24"/>
          <w:szCs w:val="24"/>
        </w:rPr>
        <w:t>For the good of the order:</w:t>
      </w:r>
    </w:p>
    <w:p w14:paraId="38E5C7B9" w14:textId="77777777" w:rsidR="001270A5" w:rsidRPr="00C64F96" w:rsidRDefault="001270A5" w:rsidP="001270A5">
      <w:pPr>
        <w:rPr>
          <w:rFonts w:ascii="Calibri" w:eastAsia="Calibri" w:hAnsi="Calibri" w:cs="Arial"/>
          <w:b/>
          <w:bCs/>
          <w:sz w:val="28"/>
          <w:szCs w:val="28"/>
        </w:rPr>
      </w:pPr>
      <w:r w:rsidRPr="00C64F96">
        <w:rPr>
          <w:rFonts w:ascii="Calibri" w:eastAsia="Calibri" w:hAnsi="Calibri" w:cs="Arial"/>
          <w:b/>
          <w:bCs/>
          <w:sz w:val="24"/>
          <w:szCs w:val="24"/>
        </w:rPr>
        <w:t>Adjournment</w:t>
      </w:r>
      <w:r w:rsidRPr="00C64F96">
        <w:rPr>
          <w:rFonts w:ascii="Calibri" w:eastAsia="Calibri" w:hAnsi="Calibri" w:cs="Arial"/>
          <w:b/>
          <w:bCs/>
          <w:sz w:val="28"/>
          <w:szCs w:val="28"/>
        </w:rPr>
        <w:t xml:space="preserve">: </w:t>
      </w:r>
    </w:p>
    <w:p w14:paraId="03022CAE" w14:textId="652A4BD2" w:rsidR="001270A5" w:rsidRPr="001270A5" w:rsidRDefault="001270A5" w:rsidP="001270A5">
      <w:pPr>
        <w:rPr>
          <w:rFonts w:ascii="Calibri" w:eastAsia="Calibri" w:hAnsi="Calibri" w:cs="Arial"/>
          <w:b/>
          <w:bCs/>
          <w:sz w:val="28"/>
          <w:szCs w:val="28"/>
        </w:rPr>
      </w:pPr>
      <w:r w:rsidRPr="00C64F96">
        <w:rPr>
          <w:rFonts w:asciiTheme="majorHAnsi" w:hAnsiTheme="majorHAnsi" w:cstheme="majorHAnsi"/>
          <w:sz w:val="24"/>
          <w:szCs w:val="24"/>
        </w:rPr>
        <w:t xml:space="preserve">Meeting adjourned at </w:t>
      </w:r>
      <w:r w:rsidR="006A2BA1" w:rsidRPr="00C64F96">
        <w:rPr>
          <w:rFonts w:asciiTheme="majorHAnsi" w:hAnsiTheme="majorHAnsi" w:cstheme="majorHAnsi"/>
          <w:sz w:val="24"/>
          <w:szCs w:val="24"/>
        </w:rPr>
        <w:t>10:41pm.</w:t>
      </w:r>
    </w:p>
    <w:p w14:paraId="52E0A220" w14:textId="49650B63" w:rsidR="00E324EC" w:rsidRPr="002123DB" w:rsidRDefault="00E324EC" w:rsidP="007817B3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</w:p>
    <w:sectPr w:rsidR="00E324EC" w:rsidRPr="002123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0379C"/>
    <w:multiLevelType w:val="hybridMultilevel"/>
    <w:tmpl w:val="3E06E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04E27"/>
    <w:multiLevelType w:val="hybridMultilevel"/>
    <w:tmpl w:val="C8CA9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944A8"/>
    <w:multiLevelType w:val="multilevel"/>
    <w:tmpl w:val="4A4A8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DD14FBB"/>
    <w:multiLevelType w:val="multilevel"/>
    <w:tmpl w:val="1ED88FA4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7A37A1F"/>
    <w:multiLevelType w:val="hybridMultilevel"/>
    <w:tmpl w:val="2A4E7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384DF2"/>
    <w:multiLevelType w:val="multilevel"/>
    <w:tmpl w:val="02BA0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46323DF"/>
    <w:multiLevelType w:val="multilevel"/>
    <w:tmpl w:val="B6A0B6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32B915BA"/>
    <w:multiLevelType w:val="hybridMultilevel"/>
    <w:tmpl w:val="7786D36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92504C4"/>
    <w:multiLevelType w:val="multilevel"/>
    <w:tmpl w:val="F8100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70C4DE6"/>
    <w:multiLevelType w:val="multilevel"/>
    <w:tmpl w:val="83F02AE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47BD4EC5"/>
    <w:multiLevelType w:val="multilevel"/>
    <w:tmpl w:val="62CEC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F9A1346"/>
    <w:multiLevelType w:val="hybridMultilevel"/>
    <w:tmpl w:val="2C9E1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B27FD4"/>
    <w:multiLevelType w:val="hybridMultilevel"/>
    <w:tmpl w:val="604CA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261B67"/>
    <w:multiLevelType w:val="hybridMultilevel"/>
    <w:tmpl w:val="8BFCC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7755087">
    <w:abstractNumId w:val="10"/>
  </w:num>
  <w:num w:numId="2" w16cid:durableId="1658072830">
    <w:abstractNumId w:val="5"/>
  </w:num>
  <w:num w:numId="3" w16cid:durableId="1289315078">
    <w:abstractNumId w:val="8"/>
  </w:num>
  <w:num w:numId="4" w16cid:durableId="1844932701">
    <w:abstractNumId w:val="2"/>
  </w:num>
  <w:num w:numId="5" w16cid:durableId="137966091">
    <w:abstractNumId w:val="0"/>
  </w:num>
  <w:num w:numId="6" w16cid:durableId="1790738209">
    <w:abstractNumId w:val="3"/>
  </w:num>
  <w:num w:numId="7" w16cid:durableId="14038745">
    <w:abstractNumId w:val="6"/>
  </w:num>
  <w:num w:numId="8" w16cid:durableId="1688562122">
    <w:abstractNumId w:val="9"/>
  </w:num>
  <w:num w:numId="9" w16cid:durableId="1415974558">
    <w:abstractNumId w:val="1"/>
  </w:num>
  <w:num w:numId="10" w16cid:durableId="2086679724">
    <w:abstractNumId w:val="13"/>
  </w:num>
  <w:num w:numId="11" w16cid:durableId="968247611">
    <w:abstractNumId w:val="7"/>
  </w:num>
  <w:num w:numId="12" w16cid:durableId="1103453081">
    <w:abstractNumId w:val="12"/>
  </w:num>
  <w:num w:numId="13" w16cid:durableId="714038379">
    <w:abstractNumId w:val="11"/>
  </w:num>
  <w:num w:numId="14" w16cid:durableId="137765776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xNDCwMDQ0NzIyNDBS0lEKTi0uzszPAykwqgUAmHO2QiwAAAA="/>
  </w:docVars>
  <w:rsids>
    <w:rsidRoot w:val="00583A20"/>
    <w:rsid w:val="00006491"/>
    <w:rsid w:val="00011842"/>
    <w:rsid w:val="00011A82"/>
    <w:rsid w:val="0001595A"/>
    <w:rsid w:val="00016227"/>
    <w:rsid w:val="000164C5"/>
    <w:rsid w:val="00016652"/>
    <w:rsid w:val="000223DC"/>
    <w:rsid w:val="000238C8"/>
    <w:rsid w:val="00025515"/>
    <w:rsid w:val="00026D60"/>
    <w:rsid w:val="00035442"/>
    <w:rsid w:val="0003636A"/>
    <w:rsid w:val="000374BB"/>
    <w:rsid w:val="0004144D"/>
    <w:rsid w:val="00042444"/>
    <w:rsid w:val="00044AF3"/>
    <w:rsid w:val="00046D89"/>
    <w:rsid w:val="0005156F"/>
    <w:rsid w:val="000522E5"/>
    <w:rsid w:val="00054029"/>
    <w:rsid w:val="0005514B"/>
    <w:rsid w:val="00061C0A"/>
    <w:rsid w:val="00062C0D"/>
    <w:rsid w:val="00064AF4"/>
    <w:rsid w:val="000658D0"/>
    <w:rsid w:val="0006661A"/>
    <w:rsid w:val="0006DA98"/>
    <w:rsid w:val="000702C9"/>
    <w:rsid w:val="0007189A"/>
    <w:rsid w:val="0007213F"/>
    <w:rsid w:val="000724CB"/>
    <w:rsid w:val="00073E79"/>
    <w:rsid w:val="000741DC"/>
    <w:rsid w:val="00086691"/>
    <w:rsid w:val="00090F54"/>
    <w:rsid w:val="0009192E"/>
    <w:rsid w:val="00092719"/>
    <w:rsid w:val="000938E7"/>
    <w:rsid w:val="000962AD"/>
    <w:rsid w:val="00096ACD"/>
    <w:rsid w:val="0009720B"/>
    <w:rsid w:val="00097639"/>
    <w:rsid w:val="000A3962"/>
    <w:rsid w:val="000A6FA6"/>
    <w:rsid w:val="000B308E"/>
    <w:rsid w:val="000B32A3"/>
    <w:rsid w:val="000B403B"/>
    <w:rsid w:val="000B416E"/>
    <w:rsid w:val="000B6A39"/>
    <w:rsid w:val="000C2C4F"/>
    <w:rsid w:val="000C7F0D"/>
    <w:rsid w:val="000D0B83"/>
    <w:rsid w:val="000D16C4"/>
    <w:rsid w:val="000D3B40"/>
    <w:rsid w:val="000D3DB3"/>
    <w:rsid w:val="000D48BA"/>
    <w:rsid w:val="000D4D76"/>
    <w:rsid w:val="000D5A4B"/>
    <w:rsid w:val="000E08A1"/>
    <w:rsid w:val="000E28FF"/>
    <w:rsid w:val="000E566F"/>
    <w:rsid w:val="000E598B"/>
    <w:rsid w:val="000E6EDF"/>
    <w:rsid w:val="000E7402"/>
    <w:rsid w:val="000F0196"/>
    <w:rsid w:val="000F2F89"/>
    <w:rsid w:val="000F2FE1"/>
    <w:rsid w:val="000F635D"/>
    <w:rsid w:val="000F7FF4"/>
    <w:rsid w:val="00106BD8"/>
    <w:rsid w:val="00107435"/>
    <w:rsid w:val="00114CBB"/>
    <w:rsid w:val="00116178"/>
    <w:rsid w:val="00117991"/>
    <w:rsid w:val="00120E47"/>
    <w:rsid w:val="0012206E"/>
    <w:rsid w:val="001270A5"/>
    <w:rsid w:val="00132B72"/>
    <w:rsid w:val="0013480A"/>
    <w:rsid w:val="001403E0"/>
    <w:rsid w:val="00141873"/>
    <w:rsid w:val="0014349F"/>
    <w:rsid w:val="001434BF"/>
    <w:rsid w:val="001455FF"/>
    <w:rsid w:val="001478E2"/>
    <w:rsid w:val="001507EC"/>
    <w:rsid w:val="00150C77"/>
    <w:rsid w:val="00154097"/>
    <w:rsid w:val="001561AF"/>
    <w:rsid w:val="00162008"/>
    <w:rsid w:val="00163B56"/>
    <w:rsid w:val="00164BE6"/>
    <w:rsid w:val="001661F5"/>
    <w:rsid w:val="0017622D"/>
    <w:rsid w:val="00176322"/>
    <w:rsid w:val="00182AE1"/>
    <w:rsid w:val="00184471"/>
    <w:rsid w:val="0019460F"/>
    <w:rsid w:val="00196A12"/>
    <w:rsid w:val="001A09A3"/>
    <w:rsid w:val="001A0B8D"/>
    <w:rsid w:val="001A3E4C"/>
    <w:rsid w:val="001B03B3"/>
    <w:rsid w:val="001B0605"/>
    <w:rsid w:val="001B15AF"/>
    <w:rsid w:val="001B2446"/>
    <w:rsid w:val="001B5249"/>
    <w:rsid w:val="001B5586"/>
    <w:rsid w:val="001B6EEC"/>
    <w:rsid w:val="001C2EE4"/>
    <w:rsid w:val="001C5274"/>
    <w:rsid w:val="001C5D5C"/>
    <w:rsid w:val="001C70C9"/>
    <w:rsid w:val="001E3644"/>
    <w:rsid w:val="001E7878"/>
    <w:rsid w:val="001F2B02"/>
    <w:rsid w:val="001F792F"/>
    <w:rsid w:val="002001F4"/>
    <w:rsid w:val="00200787"/>
    <w:rsid w:val="002044DE"/>
    <w:rsid w:val="002055E2"/>
    <w:rsid w:val="00206BC5"/>
    <w:rsid w:val="00210884"/>
    <w:rsid w:val="002123DB"/>
    <w:rsid w:val="0021343E"/>
    <w:rsid w:val="00214D92"/>
    <w:rsid w:val="002230EE"/>
    <w:rsid w:val="00224A53"/>
    <w:rsid w:val="002256FB"/>
    <w:rsid w:val="00226B6A"/>
    <w:rsid w:val="0023059C"/>
    <w:rsid w:val="002307F7"/>
    <w:rsid w:val="00231EEC"/>
    <w:rsid w:val="00236F9B"/>
    <w:rsid w:val="0024166D"/>
    <w:rsid w:val="002470C7"/>
    <w:rsid w:val="0025096B"/>
    <w:rsid w:val="002524EB"/>
    <w:rsid w:val="00255399"/>
    <w:rsid w:val="0026522F"/>
    <w:rsid w:val="00267503"/>
    <w:rsid w:val="00270642"/>
    <w:rsid w:val="002720B6"/>
    <w:rsid w:val="00272D3E"/>
    <w:rsid w:val="00272EF0"/>
    <w:rsid w:val="00273182"/>
    <w:rsid w:val="00273F44"/>
    <w:rsid w:val="00274E5E"/>
    <w:rsid w:val="0027601F"/>
    <w:rsid w:val="00277C41"/>
    <w:rsid w:val="002816BC"/>
    <w:rsid w:val="002831B5"/>
    <w:rsid w:val="00283B12"/>
    <w:rsid w:val="0028610C"/>
    <w:rsid w:val="002918F9"/>
    <w:rsid w:val="00293D96"/>
    <w:rsid w:val="002A0B82"/>
    <w:rsid w:val="002A6700"/>
    <w:rsid w:val="002A68B8"/>
    <w:rsid w:val="002A7E36"/>
    <w:rsid w:val="002B38E8"/>
    <w:rsid w:val="002C335A"/>
    <w:rsid w:val="002C3511"/>
    <w:rsid w:val="002C36C5"/>
    <w:rsid w:val="002C5CFD"/>
    <w:rsid w:val="002C7035"/>
    <w:rsid w:val="002C7C77"/>
    <w:rsid w:val="002D1652"/>
    <w:rsid w:val="002D2DAC"/>
    <w:rsid w:val="002D379F"/>
    <w:rsid w:val="002D59FD"/>
    <w:rsid w:val="002D6A81"/>
    <w:rsid w:val="002D792B"/>
    <w:rsid w:val="002E0BC1"/>
    <w:rsid w:val="002E4F33"/>
    <w:rsid w:val="002E5FF0"/>
    <w:rsid w:val="002F0008"/>
    <w:rsid w:val="002F0C82"/>
    <w:rsid w:val="002F1586"/>
    <w:rsid w:val="002F29B5"/>
    <w:rsid w:val="002F7FB2"/>
    <w:rsid w:val="003014C0"/>
    <w:rsid w:val="00304E3D"/>
    <w:rsid w:val="0031410F"/>
    <w:rsid w:val="00315230"/>
    <w:rsid w:val="00317D3C"/>
    <w:rsid w:val="00320174"/>
    <w:rsid w:val="003239A8"/>
    <w:rsid w:val="003250F3"/>
    <w:rsid w:val="003251A8"/>
    <w:rsid w:val="00327388"/>
    <w:rsid w:val="00327ED0"/>
    <w:rsid w:val="0033300B"/>
    <w:rsid w:val="003343A2"/>
    <w:rsid w:val="00335101"/>
    <w:rsid w:val="00335B49"/>
    <w:rsid w:val="00336C7E"/>
    <w:rsid w:val="00341808"/>
    <w:rsid w:val="00341DA0"/>
    <w:rsid w:val="00343DF5"/>
    <w:rsid w:val="00345867"/>
    <w:rsid w:val="00345E67"/>
    <w:rsid w:val="00350479"/>
    <w:rsid w:val="0035617A"/>
    <w:rsid w:val="00356D80"/>
    <w:rsid w:val="00361893"/>
    <w:rsid w:val="003620BE"/>
    <w:rsid w:val="00363AA9"/>
    <w:rsid w:val="0036533C"/>
    <w:rsid w:val="0036767D"/>
    <w:rsid w:val="003679D3"/>
    <w:rsid w:val="00371E2C"/>
    <w:rsid w:val="00373589"/>
    <w:rsid w:val="0037680B"/>
    <w:rsid w:val="00376987"/>
    <w:rsid w:val="00380265"/>
    <w:rsid w:val="003903BD"/>
    <w:rsid w:val="0039618D"/>
    <w:rsid w:val="00397B7F"/>
    <w:rsid w:val="003A1261"/>
    <w:rsid w:val="003A18C6"/>
    <w:rsid w:val="003A66E9"/>
    <w:rsid w:val="003B5695"/>
    <w:rsid w:val="003B60A6"/>
    <w:rsid w:val="003C0A84"/>
    <w:rsid w:val="003C18C2"/>
    <w:rsid w:val="003C1B87"/>
    <w:rsid w:val="003C1E59"/>
    <w:rsid w:val="003C2C52"/>
    <w:rsid w:val="003D0550"/>
    <w:rsid w:val="003D0AD4"/>
    <w:rsid w:val="003D6645"/>
    <w:rsid w:val="003D701E"/>
    <w:rsid w:val="003E00AE"/>
    <w:rsid w:val="003E71C4"/>
    <w:rsid w:val="003E75B6"/>
    <w:rsid w:val="003F05CD"/>
    <w:rsid w:val="003F1C9E"/>
    <w:rsid w:val="003F27DD"/>
    <w:rsid w:val="003F35ED"/>
    <w:rsid w:val="00400A07"/>
    <w:rsid w:val="00405F30"/>
    <w:rsid w:val="00414C4B"/>
    <w:rsid w:val="00416DA2"/>
    <w:rsid w:val="00417430"/>
    <w:rsid w:val="00417EA5"/>
    <w:rsid w:val="00421621"/>
    <w:rsid w:val="0042198E"/>
    <w:rsid w:val="004220BE"/>
    <w:rsid w:val="00427F8D"/>
    <w:rsid w:val="00430A3C"/>
    <w:rsid w:val="00431FF2"/>
    <w:rsid w:val="004334F0"/>
    <w:rsid w:val="004355AB"/>
    <w:rsid w:val="00435634"/>
    <w:rsid w:val="00446FA5"/>
    <w:rsid w:val="00450A52"/>
    <w:rsid w:val="00450B2E"/>
    <w:rsid w:val="00452FCA"/>
    <w:rsid w:val="00453AEB"/>
    <w:rsid w:val="00460063"/>
    <w:rsid w:val="00461BC2"/>
    <w:rsid w:val="00463302"/>
    <w:rsid w:val="004637A8"/>
    <w:rsid w:val="00466DFB"/>
    <w:rsid w:val="004758C7"/>
    <w:rsid w:val="0047712F"/>
    <w:rsid w:val="00477E8D"/>
    <w:rsid w:val="004800C1"/>
    <w:rsid w:val="004832F9"/>
    <w:rsid w:val="004976EF"/>
    <w:rsid w:val="004A5C11"/>
    <w:rsid w:val="004A7373"/>
    <w:rsid w:val="004B27A4"/>
    <w:rsid w:val="004B410A"/>
    <w:rsid w:val="004B4377"/>
    <w:rsid w:val="004B6D5F"/>
    <w:rsid w:val="004B6EBE"/>
    <w:rsid w:val="004B7B10"/>
    <w:rsid w:val="004C4081"/>
    <w:rsid w:val="004D2134"/>
    <w:rsid w:val="004D5786"/>
    <w:rsid w:val="004D5EA4"/>
    <w:rsid w:val="004D72C1"/>
    <w:rsid w:val="004E1808"/>
    <w:rsid w:val="004E546B"/>
    <w:rsid w:val="004E5AA2"/>
    <w:rsid w:val="004F0B02"/>
    <w:rsid w:val="004F27F4"/>
    <w:rsid w:val="004F64F5"/>
    <w:rsid w:val="004F6696"/>
    <w:rsid w:val="004F6B3F"/>
    <w:rsid w:val="004F6D2D"/>
    <w:rsid w:val="00500B88"/>
    <w:rsid w:val="00504990"/>
    <w:rsid w:val="00514AD5"/>
    <w:rsid w:val="00515523"/>
    <w:rsid w:val="0051626C"/>
    <w:rsid w:val="005177D2"/>
    <w:rsid w:val="00521E0D"/>
    <w:rsid w:val="005222D3"/>
    <w:rsid w:val="00522684"/>
    <w:rsid w:val="005226AD"/>
    <w:rsid w:val="00523C8A"/>
    <w:rsid w:val="005257B6"/>
    <w:rsid w:val="00526DB7"/>
    <w:rsid w:val="005305A9"/>
    <w:rsid w:val="00530F90"/>
    <w:rsid w:val="00534BA6"/>
    <w:rsid w:val="00543D59"/>
    <w:rsid w:val="00543F16"/>
    <w:rsid w:val="00544205"/>
    <w:rsid w:val="00544AB8"/>
    <w:rsid w:val="00545D35"/>
    <w:rsid w:val="00550303"/>
    <w:rsid w:val="0055077E"/>
    <w:rsid w:val="00554032"/>
    <w:rsid w:val="00556259"/>
    <w:rsid w:val="0056121E"/>
    <w:rsid w:val="0056159E"/>
    <w:rsid w:val="00562BE5"/>
    <w:rsid w:val="00564457"/>
    <w:rsid w:val="005764D3"/>
    <w:rsid w:val="00580CAF"/>
    <w:rsid w:val="00581FFA"/>
    <w:rsid w:val="00583A20"/>
    <w:rsid w:val="0058620B"/>
    <w:rsid w:val="00587603"/>
    <w:rsid w:val="005902A0"/>
    <w:rsid w:val="00593151"/>
    <w:rsid w:val="005949CB"/>
    <w:rsid w:val="0059699A"/>
    <w:rsid w:val="005974FB"/>
    <w:rsid w:val="0059773F"/>
    <w:rsid w:val="005A05A8"/>
    <w:rsid w:val="005A1466"/>
    <w:rsid w:val="005A14C3"/>
    <w:rsid w:val="005A35B7"/>
    <w:rsid w:val="005A6037"/>
    <w:rsid w:val="005B0C05"/>
    <w:rsid w:val="005B2C05"/>
    <w:rsid w:val="005C0B0B"/>
    <w:rsid w:val="005C2821"/>
    <w:rsid w:val="005C4F8D"/>
    <w:rsid w:val="005D1EA3"/>
    <w:rsid w:val="005D533C"/>
    <w:rsid w:val="005E0B66"/>
    <w:rsid w:val="005E252D"/>
    <w:rsid w:val="005E7491"/>
    <w:rsid w:val="005F054D"/>
    <w:rsid w:val="005F34E1"/>
    <w:rsid w:val="005F3AEF"/>
    <w:rsid w:val="005F5778"/>
    <w:rsid w:val="005F653F"/>
    <w:rsid w:val="006000FD"/>
    <w:rsid w:val="00600392"/>
    <w:rsid w:val="0060053C"/>
    <w:rsid w:val="00606B4B"/>
    <w:rsid w:val="006072A6"/>
    <w:rsid w:val="006079C8"/>
    <w:rsid w:val="006101E0"/>
    <w:rsid w:val="006139E8"/>
    <w:rsid w:val="00614271"/>
    <w:rsid w:val="006154E2"/>
    <w:rsid w:val="006225BF"/>
    <w:rsid w:val="00623701"/>
    <w:rsid w:val="006237EC"/>
    <w:rsid w:val="006300A4"/>
    <w:rsid w:val="00630C47"/>
    <w:rsid w:val="00631A3B"/>
    <w:rsid w:val="006339B1"/>
    <w:rsid w:val="00633BCB"/>
    <w:rsid w:val="0063573B"/>
    <w:rsid w:val="00637CFD"/>
    <w:rsid w:val="00645BE7"/>
    <w:rsid w:val="00645D14"/>
    <w:rsid w:val="0065031E"/>
    <w:rsid w:val="00652D0E"/>
    <w:rsid w:val="00652E9C"/>
    <w:rsid w:val="006576D7"/>
    <w:rsid w:val="00657F0D"/>
    <w:rsid w:val="006642DD"/>
    <w:rsid w:val="006679E6"/>
    <w:rsid w:val="00667A6F"/>
    <w:rsid w:val="00670BCF"/>
    <w:rsid w:val="00670D49"/>
    <w:rsid w:val="00671FA2"/>
    <w:rsid w:val="00677A68"/>
    <w:rsid w:val="00677AFD"/>
    <w:rsid w:val="00681466"/>
    <w:rsid w:val="0068368C"/>
    <w:rsid w:val="00687A3A"/>
    <w:rsid w:val="00687E5C"/>
    <w:rsid w:val="0069617F"/>
    <w:rsid w:val="0069679D"/>
    <w:rsid w:val="006A0834"/>
    <w:rsid w:val="006A2BA1"/>
    <w:rsid w:val="006A39A5"/>
    <w:rsid w:val="006A3A54"/>
    <w:rsid w:val="006A50B3"/>
    <w:rsid w:val="006B0274"/>
    <w:rsid w:val="006B39F2"/>
    <w:rsid w:val="006B4BB1"/>
    <w:rsid w:val="006B584A"/>
    <w:rsid w:val="006B7BFA"/>
    <w:rsid w:val="006C36AB"/>
    <w:rsid w:val="006C4BD7"/>
    <w:rsid w:val="006C60B7"/>
    <w:rsid w:val="006D043E"/>
    <w:rsid w:val="006D4047"/>
    <w:rsid w:val="006D69B9"/>
    <w:rsid w:val="006E0833"/>
    <w:rsid w:val="006E17B7"/>
    <w:rsid w:val="006E4B98"/>
    <w:rsid w:val="006E6E64"/>
    <w:rsid w:val="006F00C5"/>
    <w:rsid w:val="006F3EC1"/>
    <w:rsid w:val="0070222A"/>
    <w:rsid w:val="00711AEB"/>
    <w:rsid w:val="007123B3"/>
    <w:rsid w:val="00714480"/>
    <w:rsid w:val="0071488C"/>
    <w:rsid w:val="00716764"/>
    <w:rsid w:val="00722955"/>
    <w:rsid w:val="0072467F"/>
    <w:rsid w:val="00726BA1"/>
    <w:rsid w:val="00730B97"/>
    <w:rsid w:val="00730C1B"/>
    <w:rsid w:val="0073253F"/>
    <w:rsid w:val="007328AF"/>
    <w:rsid w:val="00733D77"/>
    <w:rsid w:val="0073508E"/>
    <w:rsid w:val="007378A3"/>
    <w:rsid w:val="00743844"/>
    <w:rsid w:val="007441CE"/>
    <w:rsid w:val="00746ACD"/>
    <w:rsid w:val="00746CBB"/>
    <w:rsid w:val="00750FAB"/>
    <w:rsid w:val="007532FB"/>
    <w:rsid w:val="007532FD"/>
    <w:rsid w:val="00753ED2"/>
    <w:rsid w:val="00756907"/>
    <w:rsid w:val="007640E6"/>
    <w:rsid w:val="00764E1A"/>
    <w:rsid w:val="00766720"/>
    <w:rsid w:val="0077107C"/>
    <w:rsid w:val="0077529C"/>
    <w:rsid w:val="00777ECA"/>
    <w:rsid w:val="007805D9"/>
    <w:rsid w:val="007817B3"/>
    <w:rsid w:val="0078299B"/>
    <w:rsid w:val="00784DB8"/>
    <w:rsid w:val="00790586"/>
    <w:rsid w:val="0079192B"/>
    <w:rsid w:val="00791E5B"/>
    <w:rsid w:val="0079750C"/>
    <w:rsid w:val="007A41D8"/>
    <w:rsid w:val="007B16A0"/>
    <w:rsid w:val="007B34F7"/>
    <w:rsid w:val="007B535B"/>
    <w:rsid w:val="007B716A"/>
    <w:rsid w:val="007B77C5"/>
    <w:rsid w:val="007C0227"/>
    <w:rsid w:val="007C1B5F"/>
    <w:rsid w:val="007C2425"/>
    <w:rsid w:val="007C2F3C"/>
    <w:rsid w:val="007C7771"/>
    <w:rsid w:val="007D14B5"/>
    <w:rsid w:val="007D2819"/>
    <w:rsid w:val="007D3021"/>
    <w:rsid w:val="007D3114"/>
    <w:rsid w:val="007D4CDA"/>
    <w:rsid w:val="007D7D6C"/>
    <w:rsid w:val="007E0C1C"/>
    <w:rsid w:val="007E3F7D"/>
    <w:rsid w:val="007F16F2"/>
    <w:rsid w:val="007F6C29"/>
    <w:rsid w:val="007F6F67"/>
    <w:rsid w:val="00800126"/>
    <w:rsid w:val="00800D95"/>
    <w:rsid w:val="0080338C"/>
    <w:rsid w:val="008037F3"/>
    <w:rsid w:val="00803D26"/>
    <w:rsid w:val="0080445E"/>
    <w:rsid w:val="00805B49"/>
    <w:rsid w:val="0081120F"/>
    <w:rsid w:val="00812DC6"/>
    <w:rsid w:val="00815822"/>
    <w:rsid w:val="008167D3"/>
    <w:rsid w:val="008259F9"/>
    <w:rsid w:val="00825B90"/>
    <w:rsid w:val="00826616"/>
    <w:rsid w:val="00827822"/>
    <w:rsid w:val="00830CEE"/>
    <w:rsid w:val="008310BB"/>
    <w:rsid w:val="00832738"/>
    <w:rsid w:val="00834AC5"/>
    <w:rsid w:val="00835F14"/>
    <w:rsid w:val="00836668"/>
    <w:rsid w:val="00836836"/>
    <w:rsid w:val="00840029"/>
    <w:rsid w:val="0084157F"/>
    <w:rsid w:val="008426E2"/>
    <w:rsid w:val="00863D0C"/>
    <w:rsid w:val="00866EEA"/>
    <w:rsid w:val="00870B29"/>
    <w:rsid w:val="00871418"/>
    <w:rsid w:val="00871CF2"/>
    <w:rsid w:val="00872907"/>
    <w:rsid w:val="008730A7"/>
    <w:rsid w:val="00874942"/>
    <w:rsid w:val="008774BE"/>
    <w:rsid w:val="00881F30"/>
    <w:rsid w:val="00882450"/>
    <w:rsid w:val="00885241"/>
    <w:rsid w:val="00892889"/>
    <w:rsid w:val="008939B0"/>
    <w:rsid w:val="00896BB3"/>
    <w:rsid w:val="008A028F"/>
    <w:rsid w:val="008A02FA"/>
    <w:rsid w:val="008A244D"/>
    <w:rsid w:val="008B2D7C"/>
    <w:rsid w:val="008B2EFE"/>
    <w:rsid w:val="008B6858"/>
    <w:rsid w:val="008B7140"/>
    <w:rsid w:val="008C1B72"/>
    <w:rsid w:val="008C7649"/>
    <w:rsid w:val="008D31CC"/>
    <w:rsid w:val="008D4ECA"/>
    <w:rsid w:val="008D56E2"/>
    <w:rsid w:val="008E504A"/>
    <w:rsid w:val="008E5790"/>
    <w:rsid w:val="008F05CE"/>
    <w:rsid w:val="008F09E6"/>
    <w:rsid w:val="008F0E5B"/>
    <w:rsid w:val="008F0EE9"/>
    <w:rsid w:val="008F18EC"/>
    <w:rsid w:val="008F242F"/>
    <w:rsid w:val="008F3572"/>
    <w:rsid w:val="008F42A8"/>
    <w:rsid w:val="008F568D"/>
    <w:rsid w:val="008F586E"/>
    <w:rsid w:val="008F76BF"/>
    <w:rsid w:val="008F7FFC"/>
    <w:rsid w:val="0091148A"/>
    <w:rsid w:val="009117AD"/>
    <w:rsid w:val="00911D0A"/>
    <w:rsid w:val="0092642F"/>
    <w:rsid w:val="009278AF"/>
    <w:rsid w:val="00942FC6"/>
    <w:rsid w:val="009448E7"/>
    <w:rsid w:val="00947941"/>
    <w:rsid w:val="00947EB2"/>
    <w:rsid w:val="009506C6"/>
    <w:rsid w:val="00953694"/>
    <w:rsid w:val="00956F17"/>
    <w:rsid w:val="00967163"/>
    <w:rsid w:val="00967939"/>
    <w:rsid w:val="00976556"/>
    <w:rsid w:val="009772DB"/>
    <w:rsid w:val="0097795F"/>
    <w:rsid w:val="009803E6"/>
    <w:rsid w:val="00980C0A"/>
    <w:rsid w:val="00981C0B"/>
    <w:rsid w:val="00981E00"/>
    <w:rsid w:val="00982C53"/>
    <w:rsid w:val="00983BE0"/>
    <w:rsid w:val="00984C2E"/>
    <w:rsid w:val="00986EA9"/>
    <w:rsid w:val="009909C3"/>
    <w:rsid w:val="0099776E"/>
    <w:rsid w:val="00997B94"/>
    <w:rsid w:val="00997E71"/>
    <w:rsid w:val="009A263D"/>
    <w:rsid w:val="009A5053"/>
    <w:rsid w:val="009B160F"/>
    <w:rsid w:val="009B4129"/>
    <w:rsid w:val="009B4B86"/>
    <w:rsid w:val="009B64C1"/>
    <w:rsid w:val="009B6DA3"/>
    <w:rsid w:val="009C3793"/>
    <w:rsid w:val="009C3ECD"/>
    <w:rsid w:val="009C594B"/>
    <w:rsid w:val="009C708B"/>
    <w:rsid w:val="009D2A98"/>
    <w:rsid w:val="009D5AF2"/>
    <w:rsid w:val="009E2465"/>
    <w:rsid w:val="009E7D3A"/>
    <w:rsid w:val="009F27A2"/>
    <w:rsid w:val="009F2FE1"/>
    <w:rsid w:val="009F510F"/>
    <w:rsid w:val="00A00231"/>
    <w:rsid w:val="00A00F2A"/>
    <w:rsid w:val="00A03297"/>
    <w:rsid w:val="00A06A58"/>
    <w:rsid w:val="00A07EE2"/>
    <w:rsid w:val="00A13795"/>
    <w:rsid w:val="00A14030"/>
    <w:rsid w:val="00A14402"/>
    <w:rsid w:val="00A177CB"/>
    <w:rsid w:val="00A204C9"/>
    <w:rsid w:val="00A23841"/>
    <w:rsid w:val="00A23AFE"/>
    <w:rsid w:val="00A23B47"/>
    <w:rsid w:val="00A23DDC"/>
    <w:rsid w:val="00A250C6"/>
    <w:rsid w:val="00A25B8F"/>
    <w:rsid w:val="00A316AB"/>
    <w:rsid w:val="00A3373F"/>
    <w:rsid w:val="00A37D11"/>
    <w:rsid w:val="00A4040D"/>
    <w:rsid w:val="00A40745"/>
    <w:rsid w:val="00A4180F"/>
    <w:rsid w:val="00A454A5"/>
    <w:rsid w:val="00A456C1"/>
    <w:rsid w:val="00A456F2"/>
    <w:rsid w:val="00A45FFC"/>
    <w:rsid w:val="00A4649C"/>
    <w:rsid w:val="00A4741F"/>
    <w:rsid w:val="00A512E3"/>
    <w:rsid w:val="00A51C05"/>
    <w:rsid w:val="00A53B19"/>
    <w:rsid w:val="00A53FF6"/>
    <w:rsid w:val="00A56D15"/>
    <w:rsid w:val="00A577DB"/>
    <w:rsid w:val="00A653B3"/>
    <w:rsid w:val="00A6603D"/>
    <w:rsid w:val="00A70284"/>
    <w:rsid w:val="00A70485"/>
    <w:rsid w:val="00A70FB2"/>
    <w:rsid w:val="00A745C2"/>
    <w:rsid w:val="00A8138B"/>
    <w:rsid w:val="00A81488"/>
    <w:rsid w:val="00A8340F"/>
    <w:rsid w:val="00A905A3"/>
    <w:rsid w:val="00A909B5"/>
    <w:rsid w:val="00A932F2"/>
    <w:rsid w:val="00A93924"/>
    <w:rsid w:val="00A94DD7"/>
    <w:rsid w:val="00A97D2E"/>
    <w:rsid w:val="00AA2981"/>
    <w:rsid w:val="00AA5ED9"/>
    <w:rsid w:val="00AB0772"/>
    <w:rsid w:val="00AB1150"/>
    <w:rsid w:val="00AB2299"/>
    <w:rsid w:val="00AB3494"/>
    <w:rsid w:val="00AB4525"/>
    <w:rsid w:val="00AB5EC4"/>
    <w:rsid w:val="00AB7721"/>
    <w:rsid w:val="00AC3ECE"/>
    <w:rsid w:val="00AC6143"/>
    <w:rsid w:val="00AD0BD4"/>
    <w:rsid w:val="00AD2B74"/>
    <w:rsid w:val="00AD416A"/>
    <w:rsid w:val="00AD584B"/>
    <w:rsid w:val="00AE1A24"/>
    <w:rsid w:val="00AE2AFD"/>
    <w:rsid w:val="00AE2B2A"/>
    <w:rsid w:val="00AE3B72"/>
    <w:rsid w:val="00AE457B"/>
    <w:rsid w:val="00AE4810"/>
    <w:rsid w:val="00AF3C26"/>
    <w:rsid w:val="00AF41B1"/>
    <w:rsid w:val="00B0482E"/>
    <w:rsid w:val="00B070E0"/>
    <w:rsid w:val="00B07FF0"/>
    <w:rsid w:val="00B10366"/>
    <w:rsid w:val="00B10B9A"/>
    <w:rsid w:val="00B15891"/>
    <w:rsid w:val="00B15E3A"/>
    <w:rsid w:val="00B16CFB"/>
    <w:rsid w:val="00B16EAC"/>
    <w:rsid w:val="00B17944"/>
    <w:rsid w:val="00B23ECB"/>
    <w:rsid w:val="00B251DE"/>
    <w:rsid w:val="00B25768"/>
    <w:rsid w:val="00B25D39"/>
    <w:rsid w:val="00B26237"/>
    <w:rsid w:val="00B2674C"/>
    <w:rsid w:val="00B26C62"/>
    <w:rsid w:val="00B277A4"/>
    <w:rsid w:val="00B32537"/>
    <w:rsid w:val="00B346FF"/>
    <w:rsid w:val="00B35041"/>
    <w:rsid w:val="00B41568"/>
    <w:rsid w:val="00B4236F"/>
    <w:rsid w:val="00B446B8"/>
    <w:rsid w:val="00B47F28"/>
    <w:rsid w:val="00B501B7"/>
    <w:rsid w:val="00B506F2"/>
    <w:rsid w:val="00B513CC"/>
    <w:rsid w:val="00B527DC"/>
    <w:rsid w:val="00B579F6"/>
    <w:rsid w:val="00B63521"/>
    <w:rsid w:val="00B6427F"/>
    <w:rsid w:val="00B67060"/>
    <w:rsid w:val="00B72938"/>
    <w:rsid w:val="00B75C65"/>
    <w:rsid w:val="00B76C01"/>
    <w:rsid w:val="00B807D3"/>
    <w:rsid w:val="00B84BC9"/>
    <w:rsid w:val="00B857BA"/>
    <w:rsid w:val="00B90A96"/>
    <w:rsid w:val="00B92983"/>
    <w:rsid w:val="00B959D9"/>
    <w:rsid w:val="00BA0259"/>
    <w:rsid w:val="00BA56C3"/>
    <w:rsid w:val="00BA5D32"/>
    <w:rsid w:val="00BA6319"/>
    <w:rsid w:val="00BB16BF"/>
    <w:rsid w:val="00BB6E9E"/>
    <w:rsid w:val="00BB7073"/>
    <w:rsid w:val="00BC0865"/>
    <w:rsid w:val="00BC3170"/>
    <w:rsid w:val="00BC60D7"/>
    <w:rsid w:val="00BC6415"/>
    <w:rsid w:val="00BC6546"/>
    <w:rsid w:val="00BD0C4A"/>
    <w:rsid w:val="00BD289D"/>
    <w:rsid w:val="00BD2AC4"/>
    <w:rsid w:val="00BD3362"/>
    <w:rsid w:val="00BD6E51"/>
    <w:rsid w:val="00BE14D4"/>
    <w:rsid w:val="00BE1CA6"/>
    <w:rsid w:val="00BE32B0"/>
    <w:rsid w:val="00BE5E44"/>
    <w:rsid w:val="00BE6B1A"/>
    <w:rsid w:val="00BE76A8"/>
    <w:rsid w:val="00BF0935"/>
    <w:rsid w:val="00BF1718"/>
    <w:rsid w:val="00BF19F1"/>
    <w:rsid w:val="00BF209E"/>
    <w:rsid w:val="00BF3234"/>
    <w:rsid w:val="00BF39DB"/>
    <w:rsid w:val="00BF40E3"/>
    <w:rsid w:val="00C035D7"/>
    <w:rsid w:val="00C07EC2"/>
    <w:rsid w:val="00C10116"/>
    <w:rsid w:val="00C14741"/>
    <w:rsid w:val="00C200D4"/>
    <w:rsid w:val="00C2092A"/>
    <w:rsid w:val="00C23F5E"/>
    <w:rsid w:val="00C248CA"/>
    <w:rsid w:val="00C25B44"/>
    <w:rsid w:val="00C367BD"/>
    <w:rsid w:val="00C368DE"/>
    <w:rsid w:val="00C372E5"/>
    <w:rsid w:val="00C43D93"/>
    <w:rsid w:val="00C43E43"/>
    <w:rsid w:val="00C4532C"/>
    <w:rsid w:val="00C46D7C"/>
    <w:rsid w:val="00C47D2A"/>
    <w:rsid w:val="00C50B54"/>
    <w:rsid w:val="00C531AF"/>
    <w:rsid w:val="00C5559C"/>
    <w:rsid w:val="00C556A3"/>
    <w:rsid w:val="00C57C07"/>
    <w:rsid w:val="00C61258"/>
    <w:rsid w:val="00C63FCD"/>
    <w:rsid w:val="00C64F34"/>
    <w:rsid w:val="00C64F96"/>
    <w:rsid w:val="00C650F6"/>
    <w:rsid w:val="00C66109"/>
    <w:rsid w:val="00C72191"/>
    <w:rsid w:val="00C72D12"/>
    <w:rsid w:val="00C75CD7"/>
    <w:rsid w:val="00C764D8"/>
    <w:rsid w:val="00C810A4"/>
    <w:rsid w:val="00C83A8E"/>
    <w:rsid w:val="00C8756B"/>
    <w:rsid w:val="00C91558"/>
    <w:rsid w:val="00C94944"/>
    <w:rsid w:val="00CA0B11"/>
    <w:rsid w:val="00CA15C4"/>
    <w:rsid w:val="00CA18C2"/>
    <w:rsid w:val="00CA4F7A"/>
    <w:rsid w:val="00CA7EEC"/>
    <w:rsid w:val="00CB08F4"/>
    <w:rsid w:val="00CB17F0"/>
    <w:rsid w:val="00CB2132"/>
    <w:rsid w:val="00CB31CE"/>
    <w:rsid w:val="00CB3C1F"/>
    <w:rsid w:val="00CB3E9B"/>
    <w:rsid w:val="00CB542A"/>
    <w:rsid w:val="00CB5D70"/>
    <w:rsid w:val="00CB682E"/>
    <w:rsid w:val="00CC25C0"/>
    <w:rsid w:val="00CD00BE"/>
    <w:rsid w:val="00CD511D"/>
    <w:rsid w:val="00CD5B07"/>
    <w:rsid w:val="00CE0937"/>
    <w:rsid w:val="00CE3674"/>
    <w:rsid w:val="00CE563D"/>
    <w:rsid w:val="00CE6908"/>
    <w:rsid w:val="00CE76F3"/>
    <w:rsid w:val="00CF2AEC"/>
    <w:rsid w:val="00CF30EA"/>
    <w:rsid w:val="00CF552F"/>
    <w:rsid w:val="00CF5C05"/>
    <w:rsid w:val="00CF7348"/>
    <w:rsid w:val="00D00C09"/>
    <w:rsid w:val="00D029B0"/>
    <w:rsid w:val="00D0483B"/>
    <w:rsid w:val="00D07913"/>
    <w:rsid w:val="00D106A2"/>
    <w:rsid w:val="00D15D31"/>
    <w:rsid w:val="00D16900"/>
    <w:rsid w:val="00D26C24"/>
    <w:rsid w:val="00D3004D"/>
    <w:rsid w:val="00D30627"/>
    <w:rsid w:val="00D35B1D"/>
    <w:rsid w:val="00D406B7"/>
    <w:rsid w:val="00D431BC"/>
    <w:rsid w:val="00D45FD9"/>
    <w:rsid w:val="00D50069"/>
    <w:rsid w:val="00D50366"/>
    <w:rsid w:val="00D50483"/>
    <w:rsid w:val="00D510F2"/>
    <w:rsid w:val="00D523EA"/>
    <w:rsid w:val="00D5272A"/>
    <w:rsid w:val="00D53860"/>
    <w:rsid w:val="00D548CC"/>
    <w:rsid w:val="00D566E0"/>
    <w:rsid w:val="00D56C03"/>
    <w:rsid w:val="00D61D35"/>
    <w:rsid w:val="00D649FD"/>
    <w:rsid w:val="00D64D7D"/>
    <w:rsid w:val="00D64F16"/>
    <w:rsid w:val="00D67907"/>
    <w:rsid w:val="00D70282"/>
    <w:rsid w:val="00D74933"/>
    <w:rsid w:val="00D84649"/>
    <w:rsid w:val="00D85322"/>
    <w:rsid w:val="00D8601D"/>
    <w:rsid w:val="00D917F5"/>
    <w:rsid w:val="00D92269"/>
    <w:rsid w:val="00D934C5"/>
    <w:rsid w:val="00D93A5D"/>
    <w:rsid w:val="00D9602C"/>
    <w:rsid w:val="00D97446"/>
    <w:rsid w:val="00D9798F"/>
    <w:rsid w:val="00DA017E"/>
    <w:rsid w:val="00DA33E0"/>
    <w:rsid w:val="00DB04F5"/>
    <w:rsid w:val="00DB06B3"/>
    <w:rsid w:val="00DB2279"/>
    <w:rsid w:val="00DB5A78"/>
    <w:rsid w:val="00DB5FA1"/>
    <w:rsid w:val="00DC011F"/>
    <w:rsid w:val="00DC0430"/>
    <w:rsid w:val="00DC2D97"/>
    <w:rsid w:val="00DD3766"/>
    <w:rsid w:val="00DD641E"/>
    <w:rsid w:val="00DD763E"/>
    <w:rsid w:val="00DE1CA7"/>
    <w:rsid w:val="00DE4A49"/>
    <w:rsid w:val="00DE6E93"/>
    <w:rsid w:val="00DF03F3"/>
    <w:rsid w:val="00DF1337"/>
    <w:rsid w:val="00DF2586"/>
    <w:rsid w:val="00DF4144"/>
    <w:rsid w:val="00DF5A08"/>
    <w:rsid w:val="00E054B2"/>
    <w:rsid w:val="00E0627E"/>
    <w:rsid w:val="00E07000"/>
    <w:rsid w:val="00E07810"/>
    <w:rsid w:val="00E150FC"/>
    <w:rsid w:val="00E15B4F"/>
    <w:rsid w:val="00E239AA"/>
    <w:rsid w:val="00E23F25"/>
    <w:rsid w:val="00E32008"/>
    <w:rsid w:val="00E324EC"/>
    <w:rsid w:val="00E36E52"/>
    <w:rsid w:val="00E370F7"/>
    <w:rsid w:val="00E37344"/>
    <w:rsid w:val="00E40B8E"/>
    <w:rsid w:val="00E40C18"/>
    <w:rsid w:val="00E44F5D"/>
    <w:rsid w:val="00E52760"/>
    <w:rsid w:val="00E531B2"/>
    <w:rsid w:val="00E5381F"/>
    <w:rsid w:val="00E55B11"/>
    <w:rsid w:val="00E55E63"/>
    <w:rsid w:val="00E5733C"/>
    <w:rsid w:val="00E6282F"/>
    <w:rsid w:val="00E6426C"/>
    <w:rsid w:val="00E649C2"/>
    <w:rsid w:val="00E65156"/>
    <w:rsid w:val="00E6767E"/>
    <w:rsid w:val="00E67F18"/>
    <w:rsid w:val="00E74101"/>
    <w:rsid w:val="00E75774"/>
    <w:rsid w:val="00E83A71"/>
    <w:rsid w:val="00E83D14"/>
    <w:rsid w:val="00E84D98"/>
    <w:rsid w:val="00E85043"/>
    <w:rsid w:val="00E87381"/>
    <w:rsid w:val="00E90555"/>
    <w:rsid w:val="00E92332"/>
    <w:rsid w:val="00E96489"/>
    <w:rsid w:val="00EA0CC0"/>
    <w:rsid w:val="00EA5156"/>
    <w:rsid w:val="00EA62E9"/>
    <w:rsid w:val="00EA649E"/>
    <w:rsid w:val="00EA7497"/>
    <w:rsid w:val="00EB08AB"/>
    <w:rsid w:val="00EB56CA"/>
    <w:rsid w:val="00EC13B4"/>
    <w:rsid w:val="00EC72A1"/>
    <w:rsid w:val="00ED33A0"/>
    <w:rsid w:val="00ED3D36"/>
    <w:rsid w:val="00ED465B"/>
    <w:rsid w:val="00ED6E38"/>
    <w:rsid w:val="00ED79E5"/>
    <w:rsid w:val="00EE1595"/>
    <w:rsid w:val="00EE4A9F"/>
    <w:rsid w:val="00EE5FDF"/>
    <w:rsid w:val="00EF147F"/>
    <w:rsid w:val="00EF5D5C"/>
    <w:rsid w:val="00EF67CA"/>
    <w:rsid w:val="00EF6C89"/>
    <w:rsid w:val="00F00370"/>
    <w:rsid w:val="00F0177E"/>
    <w:rsid w:val="00F054F1"/>
    <w:rsid w:val="00F05FD2"/>
    <w:rsid w:val="00F06B00"/>
    <w:rsid w:val="00F06C0F"/>
    <w:rsid w:val="00F13DB8"/>
    <w:rsid w:val="00F148EA"/>
    <w:rsid w:val="00F14CC8"/>
    <w:rsid w:val="00F154ED"/>
    <w:rsid w:val="00F1593D"/>
    <w:rsid w:val="00F1676B"/>
    <w:rsid w:val="00F169A2"/>
    <w:rsid w:val="00F16B15"/>
    <w:rsid w:val="00F17F45"/>
    <w:rsid w:val="00F244A5"/>
    <w:rsid w:val="00F316A4"/>
    <w:rsid w:val="00F3398A"/>
    <w:rsid w:val="00F33D1F"/>
    <w:rsid w:val="00F34741"/>
    <w:rsid w:val="00F36989"/>
    <w:rsid w:val="00F37596"/>
    <w:rsid w:val="00F4259E"/>
    <w:rsid w:val="00F42BFB"/>
    <w:rsid w:val="00F5087F"/>
    <w:rsid w:val="00F5485E"/>
    <w:rsid w:val="00F56F7B"/>
    <w:rsid w:val="00F60326"/>
    <w:rsid w:val="00F60482"/>
    <w:rsid w:val="00F62904"/>
    <w:rsid w:val="00F62D16"/>
    <w:rsid w:val="00F64A66"/>
    <w:rsid w:val="00F64B4F"/>
    <w:rsid w:val="00F662AF"/>
    <w:rsid w:val="00F66516"/>
    <w:rsid w:val="00F7212C"/>
    <w:rsid w:val="00F72302"/>
    <w:rsid w:val="00F76BD9"/>
    <w:rsid w:val="00F77DB0"/>
    <w:rsid w:val="00F80AC6"/>
    <w:rsid w:val="00F84255"/>
    <w:rsid w:val="00F843BE"/>
    <w:rsid w:val="00F846EB"/>
    <w:rsid w:val="00F87C5C"/>
    <w:rsid w:val="00F91BDD"/>
    <w:rsid w:val="00F94C58"/>
    <w:rsid w:val="00F951A4"/>
    <w:rsid w:val="00FB0844"/>
    <w:rsid w:val="00FB1D59"/>
    <w:rsid w:val="00FB307D"/>
    <w:rsid w:val="00FB4C95"/>
    <w:rsid w:val="00FB4FD3"/>
    <w:rsid w:val="00FB5D72"/>
    <w:rsid w:val="00FB5FF9"/>
    <w:rsid w:val="00FB7CF1"/>
    <w:rsid w:val="00FC055B"/>
    <w:rsid w:val="00FC0D76"/>
    <w:rsid w:val="00FC21F5"/>
    <w:rsid w:val="00FC2E68"/>
    <w:rsid w:val="00FC5CF0"/>
    <w:rsid w:val="00FD0EF0"/>
    <w:rsid w:val="00FD213A"/>
    <w:rsid w:val="00FD378F"/>
    <w:rsid w:val="00FD3C88"/>
    <w:rsid w:val="00FD40D0"/>
    <w:rsid w:val="00FE1A5B"/>
    <w:rsid w:val="00FE22B4"/>
    <w:rsid w:val="00FE257A"/>
    <w:rsid w:val="00FE6025"/>
    <w:rsid w:val="00FE6384"/>
    <w:rsid w:val="00FE6977"/>
    <w:rsid w:val="00FE7132"/>
    <w:rsid w:val="00FF1634"/>
    <w:rsid w:val="00FF195B"/>
    <w:rsid w:val="00FF2312"/>
    <w:rsid w:val="00FF793A"/>
    <w:rsid w:val="01314E00"/>
    <w:rsid w:val="0156C39E"/>
    <w:rsid w:val="020D7C2D"/>
    <w:rsid w:val="028AE8FE"/>
    <w:rsid w:val="02EF8F80"/>
    <w:rsid w:val="0364ED17"/>
    <w:rsid w:val="038A5940"/>
    <w:rsid w:val="04F4A697"/>
    <w:rsid w:val="0590C29D"/>
    <w:rsid w:val="05AA7B33"/>
    <w:rsid w:val="05D9848E"/>
    <w:rsid w:val="05F175EE"/>
    <w:rsid w:val="06676494"/>
    <w:rsid w:val="06E51B35"/>
    <w:rsid w:val="0706BCFD"/>
    <w:rsid w:val="077F34AD"/>
    <w:rsid w:val="0822C3D0"/>
    <w:rsid w:val="08C4620E"/>
    <w:rsid w:val="0C7259EB"/>
    <w:rsid w:val="0C967B39"/>
    <w:rsid w:val="0CE28EEC"/>
    <w:rsid w:val="0D0E26F4"/>
    <w:rsid w:val="0D1B0881"/>
    <w:rsid w:val="0D470382"/>
    <w:rsid w:val="0D915DA8"/>
    <w:rsid w:val="0DAF176E"/>
    <w:rsid w:val="0E1FAA1E"/>
    <w:rsid w:val="0EC32C1C"/>
    <w:rsid w:val="0F2E9844"/>
    <w:rsid w:val="102F1758"/>
    <w:rsid w:val="109DE606"/>
    <w:rsid w:val="11420CC0"/>
    <w:rsid w:val="119F6083"/>
    <w:rsid w:val="1203B9FF"/>
    <w:rsid w:val="121DACCD"/>
    <w:rsid w:val="14ACBD4B"/>
    <w:rsid w:val="14F1F3F5"/>
    <w:rsid w:val="15D7E43C"/>
    <w:rsid w:val="16E00B52"/>
    <w:rsid w:val="16FDFE02"/>
    <w:rsid w:val="178D4C39"/>
    <w:rsid w:val="17ECCE69"/>
    <w:rsid w:val="182A0E1D"/>
    <w:rsid w:val="184C4C5D"/>
    <w:rsid w:val="18B74BD3"/>
    <w:rsid w:val="18EDA6C8"/>
    <w:rsid w:val="19836552"/>
    <w:rsid w:val="1A701BFB"/>
    <w:rsid w:val="1A7EB3CD"/>
    <w:rsid w:val="1AAE1EBB"/>
    <w:rsid w:val="1B025E1F"/>
    <w:rsid w:val="1B4DCEE3"/>
    <w:rsid w:val="1B920B60"/>
    <w:rsid w:val="1C08F1E1"/>
    <w:rsid w:val="1D3DB5D2"/>
    <w:rsid w:val="1D7D4EF1"/>
    <w:rsid w:val="1D7F1559"/>
    <w:rsid w:val="1DD9739F"/>
    <w:rsid w:val="1DF16E71"/>
    <w:rsid w:val="1E0A3227"/>
    <w:rsid w:val="1E316406"/>
    <w:rsid w:val="1E5417CF"/>
    <w:rsid w:val="1EA89D07"/>
    <w:rsid w:val="1F06ED40"/>
    <w:rsid w:val="1F9D18E3"/>
    <w:rsid w:val="1FA2AAA7"/>
    <w:rsid w:val="1FA92A4B"/>
    <w:rsid w:val="1FC1F709"/>
    <w:rsid w:val="20699FD0"/>
    <w:rsid w:val="20BFE48C"/>
    <w:rsid w:val="20CB4F13"/>
    <w:rsid w:val="21A388A2"/>
    <w:rsid w:val="21B988D6"/>
    <w:rsid w:val="234644E0"/>
    <w:rsid w:val="23FA636C"/>
    <w:rsid w:val="24BE40F4"/>
    <w:rsid w:val="2523106C"/>
    <w:rsid w:val="253059CC"/>
    <w:rsid w:val="2536EAB8"/>
    <w:rsid w:val="25371EC4"/>
    <w:rsid w:val="2562A4E0"/>
    <w:rsid w:val="25DC02E6"/>
    <w:rsid w:val="26443294"/>
    <w:rsid w:val="26518B94"/>
    <w:rsid w:val="265F2FC7"/>
    <w:rsid w:val="26C993D5"/>
    <w:rsid w:val="280C6BF3"/>
    <w:rsid w:val="283F9F6F"/>
    <w:rsid w:val="29643B7A"/>
    <w:rsid w:val="2A1B4849"/>
    <w:rsid w:val="2A237F11"/>
    <w:rsid w:val="2A31D467"/>
    <w:rsid w:val="2A642644"/>
    <w:rsid w:val="2A814C9C"/>
    <w:rsid w:val="2A8D3B58"/>
    <w:rsid w:val="2A8D6106"/>
    <w:rsid w:val="2B03AD91"/>
    <w:rsid w:val="2B8E3E56"/>
    <w:rsid w:val="2BF4D1A7"/>
    <w:rsid w:val="2C0CF153"/>
    <w:rsid w:val="2C1156A9"/>
    <w:rsid w:val="2CA41179"/>
    <w:rsid w:val="2D4BB0CB"/>
    <w:rsid w:val="2E5A6C20"/>
    <w:rsid w:val="2F4111D7"/>
    <w:rsid w:val="2F7CBA7A"/>
    <w:rsid w:val="2FCD8F6B"/>
    <w:rsid w:val="301D4493"/>
    <w:rsid w:val="305FE147"/>
    <w:rsid w:val="308E0A14"/>
    <w:rsid w:val="310C73FF"/>
    <w:rsid w:val="31F84528"/>
    <w:rsid w:val="3272CD73"/>
    <w:rsid w:val="32A5468E"/>
    <w:rsid w:val="32B95AF4"/>
    <w:rsid w:val="33255722"/>
    <w:rsid w:val="3362CA34"/>
    <w:rsid w:val="344ED089"/>
    <w:rsid w:val="34B4170E"/>
    <w:rsid w:val="35FB4449"/>
    <w:rsid w:val="36BB4B24"/>
    <w:rsid w:val="36D2D2C2"/>
    <w:rsid w:val="3725B61A"/>
    <w:rsid w:val="3784A6E9"/>
    <w:rsid w:val="37DD0C18"/>
    <w:rsid w:val="381D6B20"/>
    <w:rsid w:val="3887F437"/>
    <w:rsid w:val="3908849E"/>
    <w:rsid w:val="390FCD4D"/>
    <w:rsid w:val="391BB5E7"/>
    <w:rsid w:val="399C57B0"/>
    <w:rsid w:val="39A094BE"/>
    <w:rsid w:val="39F8E033"/>
    <w:rsid w:val="3B0A2E89"/>
    <w:rsid w:val="3B33BF72"/>
    <w:rsid w:val="3D8CE711"/>
    <w:rsid w:val="3DE600FB"/>
    <w:rsid w:val="3DF09145"/>
    <w:rsid w:val="3E3E94D3"/>
    <w:rsid w:val="3E3ED680"/>
    <w:rsid w:val="3E70FE06"/>
    <w:rsid w:val="402C4FB8"/>
    <w:rsid w:val="40B058D0"/>
    <w:rsid w:val="411A6DFD"/>
    <w:rsid w:val="4173A4E4"/>
    <w:rsid w:val="41A6CFE6"/>
    <w:rsid w:val="428780A0"/>
    <w:rsid w:val="43183BF0"/>
    <w:rsid w:val="448765F9"/>
    <w:rsid w:val="44C8A24A"/>
    <w:rsid w:val="44E6C785"/>
    <w:rsid w:val="4532D16E"/>
    <w:rsid w:val="47A945D7"/>
    <w:rsid w:val="47FCDE75"/>
    <w:rsid w:val="493F8695"/>
    <w:rsid w:val="49526218"/>
    <w:rsid w:val="49832FFA"/>
    <w:rsid w:val="49C71693"/>
    <w:rsid w:val="4A10FD36"/>
    <w:rsid w:val="4A9890C3"/>
    <w:rsid w:val="4BA0ED77"/>
    <w:rsid w:val="4BD36BC3"/>
    <w:rsid w:val="4C0B2733"/>
    <w:rsid w:val="4C88971D"/>
    <w:rsid w:val="4DF5C68C"/>
    <w:rsid w:val="4E5E7A6C"/>
    <w:rsid w:val="4E9CE107"/>
    <w:rsid w:val="4F8BB05B"/>
    <w:rsid w:val="4FC8E851"/>
    <w:rsid w:val="4FD8D208"/>
    <w:rsid w:val="4FF6C01B"/>
    <w:rsid w:val="502573D7"/>
    <w:rsid w:val="5038B168"/>
    <w:rsid w:val="508E2907"/>
    <w:rsid w:val="51F05A54"/>
    <w:rsid w:val="5229F968"/>
    <w:rsid w:val="5294CA9C"/>
    <w:rsid w:val="52B2E1B2"/>
    <w:rsid w:val="530E46F1"/>
    <w:rsid w:val="5390CF9A"/>
    <w:rsid w:val="54039D7B"/>
    <w:rsid w:val="545EB848"/>
    <w:rsid w:val="554314F8"/>
    <w:rsid w:val="55D4B416"/>
    <w:rsid w:val="55F76A59"/>
    <w:rsid w:val="56629BE5"/>
    <w:rsid w:val="571DB748"/>
    <w:rsid w:val="57EA5026"/>
    <w:rsid w:val="582BD907"/>
    <w:rsid w:val="59F6496E"/>
    <w:rsid w:val="5A7771E3"/>
    <w:rsid w:val="5A7C3703"/>
    <w:rsid w:val="5AEB2C64"/>
    <w:rsid w:val="5B6595FC"/>
    <w:rsid w:val="5B7C6079"/>
    <w:rsid w:val="5BAFF89C"/>
    <w:rsid w:val="5C13FB21"/>
    <w:rsid w:val="5D4821CD"/>
    <w:rsid w:val="5DC6CA0D"/>
    <w:rsid w:val="5DE7ACD4"/>
    <w:rsid w:val="5EBB1107"/>
    <w:rsid w:val="5ED6DB1A"/>
    <w:rsid w:val="5F578F9B"/>
    <w:rsid w:val="5FBAD449"/>
    <w:rsid w:val="606E39E3"/>
    <w:rsid w:val="607C62BB"/>
    <w:rsid w:val="60E44F30"/>
    <w:rsid w:val="61DF30C7"/>
    <w:rsid w:val="630116B7"/>
    <w:rsid w:val="6366E067"/>
    <w:rsid w:val="64235A30"/>
    <w:rsid w:val="645D1B28"/>
    <w:rsid w:val="64777AEF"/>
    <w:rsid w:val="64D01650"/>
    <w:rsid w:val="64E1A6A0"/>
    <w:rsid w:val="64F1F918"/>
    <w:rsid w:val="6568D0DB"/>
    <w:rsid w:val="65AEF78A"/>
    <w:rsid w:val="666D7A48"/>
    <w:rsid w:val="677C88BB"/>
    <w:rsid w:val="6794BBEA"/>
    <w:rsid w:val="6A346795"/>
    <w:rsid w:val="6A847160"/>
    <w:rsid w:val="6A8903EC"/>
    <w:rsid w:val="6A93E7E1"/>
    <w:rsid w:val="6AC92AE6"/>
    <w:rsid w:val="6BCB383E"/>
    <w:rsid w:val="6C02E961"/>
    <w:rsid w:val="6C3C75B2"/>
    <w:rsid w:val="6C9A8764"/>
    <w:rsid w:val="6D67089F"/>
    <w:rsid w:val="6DFAFF78"/>
    <w:rsid w:val="6EE33B26"/>
    <w:rsid w:val="6F14ED47"/>
    <w:rsid w:val="6FDCB024"/>
    <w:rsid w:val="7088EA2A"/>
    <w:rsid w:val="70B79F76"/>
    <w:rsid w:val="724BF691"/>
    <w:rsid w:val="726583CB"/>
    <w:rsid w:val="745200AE"/>
    <w:rsid w:val="74544F67"/>
    <w:rsid w:val="7465CB3B"/>
    <w:rsid w:val="74B25D0E"/>
    <w:rsid w:val="74C12800"/>
    <w:rsid w:val="757FE4C2"/>
    <w:rsid w:val="758291BF"/>
    <w:rsid w:val="7590A34A"/>
    <w:rsid w:val="76833309"/>
    <w:rsid w:val="76A0B1CF"/>
    <w:rsid w:val="771E05F3"/>
    <w:rsid w:val="7770ABE4"/>
    <w:rsid w:val="77B6C29C"/>
    <w:rsid w:val="77F06869"/>
    <w:rsid w:val="78843DEA"/>
    <w:rsid w:val="788D34FF"/>
    <w:rsid w:val="799C2325"/>
    <w:rsid w:val="79D13DE5"/>
    <w:rsid w:val="79D626EC"/>
    <w:rsid w:val="7A27159C"/>
    <w:rsid w:val="7A4B8483"/>
    <w:rsid w:val="7A6F8151"/>
    <w:rsid w:val="7AE8D403"/>
    <w:rsid w:val="7BCF5D95"/>
    <w:rsid w:val="7BDC6425"/>
    <w:rsid w:val="7C2DB731"/>
    <w:rsid w:val="7D0268B3"/>
    <w:rsid w:val="7F146A3E"/>
    <w:rsid w:val="7F760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9E488"/>
  <w15:chartTrackingRefBased/>
  <w15:docId w15:val="{72270F11-FAF6-4D95-A1E0-A8DDA2E33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3A20"/>
    <w:pPr>
      <w:ind w:left="720"/>
      <w:contextualSpacing/>
    </w:pPr>
  </w:style>
  <w:style w:type="paragraph" w:customStyle="1" w:styleId="paragraph">
    <w:name w:val="paragraph"/>
    <w:basedOn w:val="Normal"/>
    <w:rsid w:val="00543D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43D59"/>
  </w:style>
  <w:style w:type="character" w:customStyle="1" w:styleId="findhit">
    <w:name w:val="findhit"/>
    <w:basedOn w:val="DefaultParagraphFont"/>
    <w:rsid w:val="00543D59"/>
  </w:style>
  <w:style w:type="character" w:customStyle="1" w:styleId="eop">
    <w:name w:val="eop"/>
    <w:basedOn w:val="DefaultParagraphFont"/>
    <w:rsid w:val="00543D59"/>
  </w:style>
  <w:style w:type="table" w:styleId="TableGrid">
    <w:name w:val="Table Grid"/>
    <w:basedOn w:val="TableNormal"/>
    <w:uiPriority w:val="39"/>
    <w:rsid w:val="004E54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44F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4F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44F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4F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4F5D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E44F5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9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9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7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8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6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7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83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0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1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6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1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2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0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9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0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7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9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0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5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4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2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1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9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5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4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4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5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9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4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15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6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1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1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0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2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8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4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9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6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6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0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3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3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4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1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3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2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9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8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8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0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6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77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3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1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2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6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9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1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3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9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6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7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1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8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0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3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3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5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0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9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3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1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1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9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1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9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26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3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0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9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6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3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1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3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4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2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5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5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1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9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8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0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5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62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7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4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3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5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2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6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7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1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2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7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8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6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8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2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9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9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1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1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4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3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3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4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6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1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5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9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73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1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4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2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2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1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1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6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3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3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2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1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0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1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0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5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2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6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4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2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0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2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4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9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6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9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2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8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7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4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0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2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3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8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0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1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1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8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1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6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7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8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1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2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9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1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6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1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7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2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4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4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4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3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1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9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5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2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0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4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3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9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0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2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6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9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4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1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6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66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9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10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3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0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3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1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6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7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7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3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8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6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4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2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2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6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0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6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9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3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1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3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9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3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8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8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0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3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9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53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4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7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2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2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3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2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3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9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2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8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1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6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4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3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8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8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5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7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6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3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5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6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9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3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6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7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6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5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6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4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4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3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49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2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3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9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5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9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75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6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6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1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7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0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3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1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46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4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9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0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4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3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7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4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8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4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5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0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7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9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2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2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1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3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0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7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9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0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5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4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1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1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8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1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6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7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4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1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9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3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5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9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2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5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4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9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9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8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5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6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4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5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7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4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9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5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7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4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3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8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5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0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0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9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3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2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8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1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9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8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7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4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5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4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1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5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6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7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4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3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3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0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1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0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5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6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5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9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2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5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0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9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4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4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3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3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7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7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4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86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1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3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1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8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9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9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1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2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0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0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7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8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4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7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7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65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0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7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5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8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1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4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5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8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4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5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9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6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8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8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0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0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6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2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8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1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6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8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4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8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6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5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2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9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4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7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8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3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0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2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4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5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4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2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1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3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5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2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3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2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7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3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C4E7ACF54E99469018803ECFA2BC45" ma:contentTypeVersion="13" ma:contentTypeDescription="Create a new document." ma:contentTypeScope="" ma:versionID="6ade8710f8be9657b37f896d06ebc33f">
  <xsd:schema xmlns:xsd="http://www.w3.org/2001/XMLSchema" xmlns:xs="http://www.w3.org/2001/XMLSchema" xmlns:p="http://schemas.microsoft.com/office/2006/metadata/properties" xmlns:ns2="5dcba8ca-04c8-450f-a456-aaf0b8f3468f" xmlns:ns3="cbd128c3-278d-465f-90ce-bf1827037b8b" targetNamespace="http://schemas.microsoft.com/office/2006/metadata/properties" ma:root="true" ma:fieldsID="4a90ba3eb576b4cdd0dcb2b7ff7a2744" ns2:_="" ns3:_="">
    <xsd:import namespace="5dcba8ca-04c8-450f-a456-aaf0b8f3468f"/>
    <xsd:import namespace="cbd128c3-278d-465f-90ce-bf1827037b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cba8ca-04c8-450f-a456-aaf0b8f346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d128c3-278d-465f-90ce-bf1827037b8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011679-02FC-40E6-A329-BC628103F2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cba8ca-04c8-450f-a456-aaf0b8f3468f"/>
    <ds:schemaRef ds:uri="cbd128c3-278d-465f-90ce-bf1827037b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AE3908-DFFE-49FC-89E9-2B37A22DBA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04E7B0B-5350-41D3-AA37-CAA25ECC05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9</TotalTime>
  <Pages>24</Pages>
  <Words>7214</Words>
  <Characters>41125</Characters>
  <Application>Microsoft Office Word</Application>
  <DocSecurity>0</DocSecurity>
  <Lines>342</Lines>
  <Paragraphs>96</Paragraphs>
  <ScaleCrop>false</ScaleCrop>
  <Company/>
  <LinksUpToDate>false</LinksUpToDate>
  <CharactersWithSpaces>48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ser, Christina</dc:creator>
  <cp:keywords/>
  <dc:description/>
  <cp:lastModifiedBy>Fraser, Christina</cp:lastModifiedBy>
  <cp:revision>732</cp:revision>
  <dcterms:created xsi:type="dcterms:W3CDTF">2022-10-30T22:34:00Z</dcterms:created>
  <dcterms:modified xsi:type="dcterms:W3CDTF">2022-11-17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C4E7ACF54E99469018803ECFA2BC45</vt:lpwstr>
  </property>
  <property fmtid="{D5CDD505-2E9C-101B-9397-08002B2CF9AE}" pid="3" name="GrammarlyDocumentId">
    <vt:lpwstr>41c32fc3a3986956b42fa87ea3007d9abbdd7138b6f47c8a50315ad05a01cf3c</vt:lpwstr>
  </property>
</Properties>
</file>